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607458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FE234B">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6B80965"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FE234B">
        <w:rPr>
          <w:rFonts w:ascii="Arial" w:eastAsia="Arial" w:hAnsi="Arial" w:cs="Arial"/>
          <w:sz w:val="24"/>
          <w:szCs w:val="24"/>
        </w:rPr>
        <w:t>3</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20CB1D92"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r w:rsidR="0064133A">
        <w:rPr>
          <w:rFonts w:ascii="Arial" w:eastAsia="Arial" w:hAnsi="Arial" w:cs="Arial"/>
          <w:b/>
          <w:color w:val="002060"/>
          <w:sz w:val="28"/>
          <w:szCs w:val="28"/>
        </w:rPr>
        <w:tab/>
      </w:r>
    </w:p>
    <w:p w14:paraId="2B3A3977" w14:textId="77777777" w:rsidR="005B7AF6" w:rsidRDefault="005B7AF6" w:rsidP="008266BC">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7E5DCBBA" w:rsidR="004C50ED" w:rsidRPr="00525594" w:rsidRDefault="00EB19CC" w:rsidP="00525594">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307588">
        <w:rPr>
          <w:rFonts w:ascii="Arial" w:eastAsia="Arial" w:hAnsi="Arial" w:cs="Arial"/>
          <w:b/>
          <w:color w:val="0070C0"/>
          <w:sz w:val="24"/>
          <w:szCs w:val="24"/>
        </w:rPr>
        <w:t>3</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07588" w:rsidRPr="00307588">
        <w:rPr>
          <w:rFonts w:ascii="Arial" w:eastAsia="Arial" w:hAnsi="Arial" w:cs="Arial"/>
          <w:b/>
          <w:color w:val="0070C0"/>
          <w:sz w:val="24"/>
          <w:szCs w:val="24"/>
        </w:rPr>
        <w:t>616,611</w:t>
      </w:r>
      <w:r w:rsidR="00307588">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307588" w:rsidRPr="00307588">
        <w:rPr>
          <w:rFonts w:ascii="Arial" w:eastAsia="Arial" w:hAnsi="Arial" w:cs="Arial"/>
          <w:b/>
          <w:color w:val="0070C0"/>
          <w:sz w:val="24"/>
          <w:szCs w:val="24"/>
        </w:rPr>
        <w:t>56,679</w:t>
      </w:r>
      <w:r w:rsidR="00307588">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307588" w:rsidRPr="00307588">
        <w:rPr>
          <w:rFonts w:ascii="Arial" w:eastAsia="Arial" w:hAnsi="Arial" w:cs="Arial"/>
          <w:b/>
          <w:color w:val="0070C0"/>
          <w:sz w:val="24"/>
          <w:szCs w:val="24"/>
        </w:rPr>
        <w:t>547,166</w:t>
      </w:r>
      <w:r w:rsidR="00307588">
        <w:rPr>
          <w:rFonts w:ascii="Arial" w:eastAsia="Arial" w:hAnsi="Arial" w:cs="Arial"/>
          <w:b/>
          <w:color w:val="0070C0"/>
          <w:sz w:val="24"/>
          <w:szCs w:val="24"/>
        </w:rPr>
        <w:t xml:space="preserve">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307588" w:rsidRPr="00307588">
        <w:rPr>
          <w:rFonts w:ascii="Arial" w:eastAsia="Arial" w:hAnsi="Arial" w:cs="Arial"/>
          <w:b/>
          <w:color w:val="0070C0"/>
          <w:sz w:val="24"/>
          <w:szCs w:val="24"/>
        </w:rPr>
        <w:t xml:space="preserve">12,766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1F469C88" w14:textId="2829740A"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307588">
        <w:rPr>
          <w:rFonts w:ascii="Arial" w:eastAsia="Arial" w:hAnsi="Arial" w:cs="Arial"/>
          <w:i/>
          <w:color w:val="0070C0"/>
          <w:sz w:val="16"/>
          <w:szCs w:val="16"/>
        </w:rPr>
        <w:t>4</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50C0B0F7" w:rsidR="009702AE" w:rsidRPr="00E77DA8"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371916">
        <w:rPr>
          <w:rFonts w:ascii="Arial" w:eastAsia="Arial" w:hAnsi="Arial" w:cs="Arial"/>
          <w:b/>
          <w:color w:val="0070C0"/>
          <w:sz w:val="24"/>
          <w:szCs w:val="24"/>
        </w:rPr>
        <w:t>₱</w:t>
      </w:r>
      <w:r w:rsidR="00B7018D" w:rsidRPr="00B7018D">
        <w:rPr>
          <w:rFonts w:ascii="Arial" w:eastAsia="Arial" w:hAnsi="Arial" w:cs="Arial"/>
          <w:b/>
          <w:bCs/>
          <w:color w:val="0070C0"/>
          <w:sz w:val="24"/>
          <w:szCs w:val="24"/>
        </w:rPr>
        <w:t>2,051,489,285.04</w:t>
      </w:r>
      <w:r w:rsidR="00B7018D">
        <w:rPr>
          <w:rFonts w:ascii="Arial" w:eastAsia="Arial" w:hAnsi="Arial" w:cs="Arial"/>
          <w:b/>
          <w:bCs/>
          <w:color w:val="0070C0"/>
          <w:sz w:val="24"/>
          <w:szCs w:val="24"/>
        </w:rPr>
        <w:t xml:space="preserve">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371916">
        <w:rPr>
          <w:rFonts w:ascii="Arial" w:eastAsia="Arial" w:hAnsi="Arial" w:cs="Arial"/>
          <w:b/>
          <w:color w:val="0070C0"/>
          <w:sz w:val="24"/>
          <w:szCs w:val="24"/>
        </w:rPr>
        <w:t>₱</w:t>
      </w:r>
      <w:r w:rsidR="00B7018D" w:rsidRPr="00B7018D">
        <w:rPr>
          <w:rFonts w:ascii="Arial" w:eastAsia="Arial" w:hAnsi="Arial" w:cs="Arial"/>
          <w:b/>
          <w:color w:val="0070C0"/>
          <w:sz w:val="24"/>
          <w:szCs w:val="24"/>
        </w:rPr>
        <w:t xml:space="preserve">1,520,258,908.12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371916">
        <w:rPr>
          <w:rFonts w:ascii="Arial" w:eastAsia="Arial" w:hAnsi="Arial" w:cs="Arial"/>
          <w:b/>
          <w:color w:val="0070C0"/>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 xml:space="preserve">4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B7018D" w14:paraId="3B0BDA66" w14:textId="77777777" w:rsidTr="00B7018D">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7EA9F7E5" w14:textId="77777777" w:rsidR="00B7018D" w:rsidRDefault="00B7018D" w:rsidP="00B7018D">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981935" w14:textId="77777777" w:rsidR="00B7018D" w:rsidRDefault="00B7018D" w:rsidP="00B701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7018D" w14:paraId="7A097C2D" w14:textId="77777777" w:rsidTr="00B7018D">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776F60F5" w14:textId="77777777" w:rsidR="00B7018D" w:rsidRDefault="00B7018D" w:rsidP="00B7018D">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6E78EAB" w14:textId="77777777" w:rsidR="00B7018D" w:rsidRDefault="00B7018D" w:rsidP="00B701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7C58ECBE" w14:textId="77777777" w:rsidR="00B7018D" w:rsidRDefault="00B7018D" w:rsidP="00B701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A7F1ED2" w14:textId="77777777" w:rsidR="00B7018D" w:rsidRDefault="00B7018D" w:rsidP="00B701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9CE4A68" w14:textId="77777777" w:rsidR="00B7018D" w:rsidRDefault="00B7018D" w:rsidP="00B701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7018D" w14:paraId="58366C5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ED09B9" w14:textId="77777777" w:rsidR="00B7018D" w:rsidRDefault="00B7018D" w:rsidP="00B7018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39ADBDF" w14:textId="2AACEBB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20,258,908.12 </w:t>
            </w:r>
          </w:p>
        </w:tc>
        <w:tc>
          <w:tcPr>
            <w:tcW w:w="675" w:type="pct"/>
            <w:tcBorders>
              <w:top w:val="nil"/>
              <w:left w:val="nil"/>
              <w:bottom w:val="single" w:sz="4" w:space="0" w:color="000000"/>
              <w:right w:val="single" w:sz="4" w:space="0" w:color="000000"/>
            </w:tcBorders>
            <w:shd w:val="clear" w:color="A5A5A5" w:fill="A5A5A5"/>
            <w:noWrap/>
            <w:vAlign w:val="bottom"/>
            <w:hideMark/>
          </w:tcPr>
          <w:p w14:paraId="66F1AF6F" w14:textId="7C74261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379,966.96 </w:t>
            </w:r>
          </w:p>
        </w:tc>
        <w:tc>
          <w:tcPr>
            <w:tcW w:w="624" w:type="pct"/>
            <w:tcBorders>
              <w:top w:val="nil"/>
              <w:left w:val="nil"/>
              <w:bottom w:val="single" w:sz="4" w:space="0" w:color="000000"/>
              <w:right w:val="single" w:sz="4" w:space="0" w:color="000000"/>
            </w:tcBorders>
            <w:shd w:val="clear" w:color="A5A5A5" w:fill="A5A5A5"/>
            <w:noWrap/>
            <w:vAlign w:val="bottom"/>
            <w:hideMark/>
          </w:tcPr>
          <w:p w14:paraId="60E422B8" w14:textId="517AE5B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B14CE2D" w14:textId="40FE8CD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1,489,285.04 </w:t>
            </w:r>
          </w:p>
        </w:tc>
      </w:tr>
      <w:tr w:rsidR="00B7018D" w14:paraId="7C940711"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E61C5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8DA294C" w14:textId="7A1D95F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820,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546F0D78" w14:textId="5FDF0BD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3648BA9" w14:textId="6D8AC72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34EAEC9" w14:textId="179EF6D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7,230,092.53 </w:t>
            </w:r>
          </w:p>
        </w:tc>
      </w:tr>
      <w:tr w:rsidR="00B7018D" w14:paraId="0B82100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024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2DC36AC" w14:textId="428FC7A8"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1,330,034.87 </w:t>
            </w:r>
          </w:p>
        </w:tc>
        <w:tc>
          <w:tcPr>
            <w:tcW w:w="675" w:type="pct"/>
            <w:tcBorders>
              <w:top w:val="nil"/>
              <w:left w:val="nil"/>
              <w:bottom w:val="single" w:sz="4" w:space="0" w:color="000000"/>
              <w:right w:val="single" w:sz="4" w:space="0" w:color="000000"/>
            </w:tcBorders>
            <w:shd w:val="clear" w:color="auto" w:fill="auto"/>
            <w:noWrap/>
            <w:vAlign w:val="bottom"/>
            <w:hideMark/>
          </w:tcPr>
          <w:p w14:paraId="252A2287" w14:textId="06B12058"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7B57CD" w14:textId="5A577F54"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E44D9C" w14:textId="4134A1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30,034.87 </w:t>
            </w:r>
          </w:p>
        </w:tc>
      </w:tr>
      <w:tr w:rsidR="00B7018D" w14:paraId="035C374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AC77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73BC8C" w14:textId="1604C2A1"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4,356,014.36 </w:t>
            </w:r>
          </w:p>
        </w:tc>
        <w:tc>
          <w:tcPr>
            <w:tcW w:w="675" w:type="pct"/>
            <w:tcBorders>
              <w:top w:val="nil"/>
              <w:left w:val="nil"/>
              <w:bottom w:val="single" w:sz="4" w:space="0" w:color="000000"/>
              <w:right w:val="single" w:sz="4" w:space="0" w:color="000000"/>
            </w:tcBorders>
            <w:shd w:val="clear" w:color="auto" w:fill="auto"/>
            <w:noWrap/>
            <w:vAlign w:val="bottom"/>
            <w:hideMark/>
          </w:tcPr>
          <w:p w14:paraId="4915315F" w14:textId="3C8E6E69"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13D7E3" w14:textId="2125536A"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D4DF928" w14:textId="1080DD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456,014.36 </w:t>
            </w:r>
          </w:p>
        </w:tc>
      </w:tr>
      <w:tr w:rsidR="00B7018D" w14:paraId="102558F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10D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02969B8" w14:textId="6AA02A85"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FC98AA3" w14:textId="4BB8023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D88468" w14:textId="1210A56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5C408F" w14:textId="70F59F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B7018D" w14:paraId="441A4A7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D292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059C6D0" w14:textId="0B23E81D"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4F2CE3D1" w14:textId="1F9E7B95"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2CA2FE" w14:textId="38976903"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375AA7D" w14:textId="1FDB96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39,218.00 </w:t>
            </w:r>
          </w:p>
        </w:tc>
      </w:tr>
      <w:tr w:rsidR="00B7018D" w14:paraId="44F67CE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67A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492D1" w14:textId="0AFC781F"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4A15D2D" w14:textId="02F5D1AD"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D806DEC" w14:textId="55BFBCDB"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05EA32" w14:textId="0E5BCD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B7018D" w14:paraId="73B3AD4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232DD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3A29594" w14:textId="630B3D8F"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4F512E00" w14:textId="36DC1F1E"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5E8AAA" w14:textId="6CEA0863"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FAA5B3" w14:textId="5BE85E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B7018D" w14:paraId="5FAA72B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0C44A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B39BA8" w14:textId="2FA7EDE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608,618.00 </w:t>
            </w:r>
          </w:p>
        </w:tc>
        <w:tc>
          <w:tcPr>
            <w:tcW w:w="675" w:type="pct"/>
            <w:tcBorders>
              <w:top w:val="nil"/>
              <w:left w:val="nil"/>
              <w:bottom w:val="single" w:sz="4" w:space="0" w:color="000000"/>
              <w:right w:val="single" w:sz="4" w:space="0" w:color="000000"/>
            </w:tcBorders>
            <w:shd w:val="clear" w:color="auto" w:fill="auto"/>
            <w:noWrap/>
            <w:vAlign w:val="bottom"/>
            <w:hideMark/>
          </w:tcPr>
          <w:p w14:paraId="19674AB5" w14:textId="3D340D4D"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A9D0F4" w14:textId="261D3131"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C1FA41" w14:textId="00C365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051,118.00 </w:t>
            </w:r>
          </w:p>
        </w:tc>
      </w:tr>
      <w:tr w:rsidR="00B7018D" w14:paraId="5076A7B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0C8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234766" w14:textId="4EEB8733"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A76C402" w14:textId="3575F76A"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94A6428" w14:textId="4B4A9D7A"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F12DCB" w14:textId="070722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B7018D" w14:paraId="7F6047F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D62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384454E" w14:textId="7F43FFA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3BD57" w14:textId="3B13FF7D"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163A40C" w14:textId="096689E2"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993A59" w14:textId="1C2607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B7018D" w14:paraId="4EB7E1C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4B9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4F44D713" w14:textId="5EE067B2"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BE5F2" w14:textId="2590F56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B139EC" w14:textId="02547C92"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07F7BC" w14:textId="00F008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B7018D" w14:paraId="0683E83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5E74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BB60AE" w14:textId="60044C5F"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633,335.00 </w:t>
            </w:r>
          </w:p>
        </w:tc>
        <w:tc>
          <w:tcPr>
            <w:tcW w:w="675" w:type="pct"/>
            <w:tcBorders>
              <w:top w:val="nil"/>
              <w:left w:val="nil"/>
              <w:bottom w:val="single" w:sz="4" w:space="0" w:color="000000"/>
              <w:right w:val="single" w:sz="4" w:space="0" w:color="000000"/>
            </w:tcBorders>
            <w:shd w:val="clear" w:color="auto" w:fill="auto"/>
            <w:noWrap/>
            <w:vAlign w:val="bottom"/>
            <w:hideMark/>
          </w:tcPr>
          <w:p w14:paraId="6078F1C3" w14:textId="30BB0CA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ADFBE07" w14:textId="3446513D"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89D382" w14:textId="3E2B4A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3,335.00 </w:t>
            </w:r>
          </w:p>
        </w:tc>
      </w:tr>
      <w:tr w:rsidR="00B7018D" w14:paraId="23DE8CF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02C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3596633" w14:textId="0C119983"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37B26A33" w14:textId="7D0B08DA"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2A0FECB" w14:textId="63006BD0"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5B8A8A" w14:textId="0900A8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B7018D" w14:paraId="40AA75C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319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C79C2B1" w14:textId="4157D850"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62ED6FE" w14:textId="74D4D7B8"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DFAAE2F" w14:textId="68CA135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F907BB" w14:textId="68B2EB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B7018D" w14:paraId="61066C0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758C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469F5E43" w14:textId="3ECA1FF0"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69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AF00F46" w14:textId="47D26041"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86CF97" w14:textId="70CB43EF"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CD6A1B5" w14:textId="131FB0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0,763.60 </w:t>
            </w:r>
          </w:p>
        </w:tc>
      </w:tr>
      <w:tr w:rsidR="00B7018D" w14:paraId="5A656FC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B29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0158FA3" w14:textId="5CCA3D28"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6341FFA" w14:textId="01FE1D43"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BBA9C4" w14:textId="15B1966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6C938D" w14:textId="5A2359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B7018D" w14:paraId="522E152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DD9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1A0D6D" w14:textId="5213A04E"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223,689.80 </w:t>
            </w:r>
          </w:p>
        </w:tc>
        <w:tc>
          <w:tcPr>
            <w:tcW w:w="675" w:type="pct"/>
            <w:tcBorders>
              <w:top w:val="nil"/>
              <w:left w:val="nil"/>
              <w:bottom w:val="single" w:sz="4" w:space="0" w:color="000000"/>
              <w:right w:val="single" w:sz="4" w:space="0" w:color="000000"/>
            </w:tcBorders>
            <w:shd w:val="clear" w:color="auto" w:fill="auto"/>
            <w:noWrap/>
            <w:vAlign w:val="bottom"/>
            <w:hideMark/>
          </w:tcPr>
          <w:p w14:paraId="3D81FB05" w14:textId="6F5250A2"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87CDE7" w14:textId="76912F7E"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F2DDA6" w14:textId="52E561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073,689.80 </w:t>
            </w:r>
          </w:p>
        </w:tc>
      </w:tr>
      <w:tr w:rsidR="00B7018D" w14:paraId="5EF2CED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ED55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E87B8E" w14:textId="4871E270"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CD8CDE1" w14:textId="66482B42"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5EFBAA" w14:textId="5995C3C1"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E99B2D" w14:textId="24C2E9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B7018D" w14:paraId="67FAA9C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F5B8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A61319" w14:textId="480DC41E"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76DA4" w14:textId="3EAC3C9F"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75F1F5" w14:textId="6F2F9CDC"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D04BDA" w14:textId="4A91A6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7018D" w14:paraId="50E5C71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514C3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7E55735" w14:textId="3BE6944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84,686.93 </w:t>
            </w:r>
          </w:p>
        </w:tc>
        <w:tc>
          <w:tcPr>
            <w:tcW w:w="675" w:type="pct"/>
            <w:tcBorders>
              <w:top w:val="nil"/>
              <w:left w:val="nil"/>
              <w:bottom w:val="single" w:sz="4" w:space="0" w:color="000000"/>
              <w:right w:val="single" w:sz="4" w:space="0" w:color="000000"/>
            </w:tcBorders>
            <w:shd w:val="clear" w:color="A5A5A5" w:fill="A5A5A5"/>
            <w:noWrap/>
            <w:vAlign w:val="bottom"/>
            <w:hideMark/>
          </w:tcPr>
          <w:p w14:paraId="444F70CF" w14:textId="0C39932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6A785E6" w14:textId="372DEA7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3C89415" w14:textId="3B11BD2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740,797.52 </w:t>
            </w:r>
          </w:p>
        </w:tc>
      </w:tr>
      <w:tr w:rsidR="00B7018D" w14:paraId="0250A662"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29E1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74678D8" w14:textId="0CFA40C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96D6AD" w14:textId="795B195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B68D61" w14:textId="32876C0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5A969B" w14:textId="192C63A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B7018D" w14:paraId="2E108C0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AA8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09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BBC7419" w14:textId="23D2CA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57BE87A5" w14:textId="0786AF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66B75B" w14:textId="6989AA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505E8" w14:textId="1927FC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7018D" w14:paraId="6E4F38A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9580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2590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6ED8D7A" w14:textId="11AF1D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2593C97" w14:textId="070B25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763A55" w14:textId="67700A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8A1AC" w14:textId="68DC3F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B7018D" w14:paraId="195AE4E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FB9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AD4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FDBE02E" w14:textId="6C9F30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33FFE9" w14:textId="5A3752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ED2DCA" w14:textId="1DC73A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2754E" w14:textId="2C68A9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7E13AF4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BB11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62E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27283DE" w14:textId="017217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E39A3E0" w14:textId="2E7611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50CC7A" w14:textId="6CC498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120CA" w14:textId="5F39FA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7018D" w14:paraId="5B6CD65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7AE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3AA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373A465" w14:textId="593928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6769387" w14:textId="06F09F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067DE8" w14:textId="719190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8FB48" w14:textId="2E18DA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7018D" w14:paraId="048021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8AC7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E17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4BBABDC" w14:textId="5A2DA3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EBCC539" w14:textId="0736D1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E725A7" w14:textId="4970D2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C3A95" w14:textId="31187F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3124064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0F36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690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B75C719" w14:textId="31B5A3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063E68B" w14:textId="36DAC2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9041E2" w14:textId="389309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C3758" w14:textId="4116C0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7018D" w14:paraId="6B19F5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2C84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A6C3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C364FB2" w14:textId="2848EF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9C5813" w14:textId="776C6F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AEBA6C5" w14:textId="77645D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9B38D" w14:textId="76810B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7018D" w14:paraId="3F2071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9669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08F5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18E794BC" w14:textId="005CC7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741B682" w14:textId="017F82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F035444" w14:textId="25168C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4BA00" w14:textId="4B72AE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7018D" w14:paraId="3E39FDF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4DF7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DBB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9BADD66" w14:textId="58018C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0CC6CCC" w14:textId="60DF38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769750" w14:textId="579426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7C3A9" w14:textId="7D2F68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74DC4CD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FCE5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B6D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907DFBE" w14:textId="72F4F5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E1F3CAF" w14:textId="3DEFD6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67FC68" w14:textId="609DBD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B2522" w14:textId="1176F0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B7018D" w14:paraId="1EE9A39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D870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B16F0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5FC6F4E" w14:textId="78D478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046B311" w14:textId="3ABADA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5061B3" w14:textId="47AA99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0F7A7" w14:textId="5975DF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7018D" w14:paraId="32C8C0E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60E0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42C0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08D914EF" w14:textId="0A2850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0B04BDE3" w14:textId="7062E7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F5759F" w14:textId="132770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E2B88" w14:textId="7FAACB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B7018D" w14:paraId="222F95B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DE04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19C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9C5D24C" w14:textId="67D0BA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5217A8F" w14:textId="7B2006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067AEB2" w14:textId="377268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5A81F" w14:textId="738645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7018D" w14:paraId="367800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F48E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C7A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383646A6" w14:textId="224206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5411DE2" w14:textId="2D42F3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E2416D4" w14:textId="7EB335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CB7E7" w14:textId="739658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7018D" w14:paraId="3BF53F2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B65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57D1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28EC2EB3" w14:textId="62EE05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7C858FB" w14:textId="3CAEAD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0A4165" w14:textId="77FED4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B799D" w14:textId="30A43E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7018D" w14:paraId="764EFD4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54B3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404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D5BFB8A" w14:textId="4E0184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CCDA1D8" w14:textId="391301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C6A49A" w14:textId="65B6E3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56636" w14:textId="59FE56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7018D" w14:paraId="2E5FE92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7A0E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581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7186AE1" w14:textId="474F43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EC8F468" w14:textId="7C8BA7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551C3E" w14:textId="52C6F2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91D8F" w14:textId="624AE9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43212BF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FDD0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F0BF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789F172" w14:textId="3BFB27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2007489" w14:textId="46C6FC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83889B" w14:textId="76698E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7E2C" w14:textId="28F853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6AFD8EC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13FC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7CD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773FAAAE" w14:textId="5F47BC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083DAA8" w14:textId="36E8DE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684C34" w14:textId="5DEBBB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03351" w14:textId="21051C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6E328F6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A644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583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E438D0E" w14:textId="3F1114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08741A9" w14:textId="2E44C8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EE8F57" w14:textId="4682F8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DD71E" w14:textId="26DA34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7018D" w14:paraId="1349828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9B9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5970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95EA0FB" w14:textId="5F29F2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E52B00C" w14:textId="44E67C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38A7A7" w14:textId="546342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4B612" w14:textId="6EF324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7018D" w14:paraId="677BBB4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0E1B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FE2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315AB9F" w14:textId="463520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5165DE95" w14:textId="0B8B9B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18E294" w14:textId="311CC6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9298B" w14:textId="03F099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B7018D" w14:paraId="322DD5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C36F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631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C77485B" w14:textId="6DE710A6"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471F9995" w14:textId="4E26B270"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53D0C2" w14:textId="15F04EAE"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C5DF9" w14:textId="52B0E5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7018D" w14:paraId="0436CD3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36FC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C30F10" w14:textId="1FDCC37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8,222.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E25AB63" w14:textId="1E392B3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2CAEE2" w14:textId="1E1DB9B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B3DFD9A" w14:textId="216490F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8,222.83 </w:t>
            </w:r>
          </w:p>
        </w:tc>
      </w:tr>
      <w:tr w:rsidR="00B7018D" w14:paraId="2C615C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ABF3F"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7A3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08F5B93" w14:textId="5161A5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66B8D890" w14:textId="21FFEC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8F510" w14:textId="320A76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E3E1A" w14:textId="5511F8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B7018D" w14:paraId="2143208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8AB7"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94F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1ADAD7E" w14:textId="737935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EE590DE" w14:textId="323E20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3632D" w14:textId="11D318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0769D" w14:textId="2DA245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7018D" w14:paraId="685B342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3BD6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6C5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08193DB" w14:textId="0A6DCF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6120B35" w14:textId="37C60D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4B125" w14:textId="7540B4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C9774" w14:textId="4E6BF0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7018D" w14:paraId="44D527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B9A8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4CE6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1BFA561" w14:textId="6D0F5A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0385127" w14:textId="7B97F9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E39FB" w14:textId="0AECD6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332EA" w14:textId="113533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7018D" w14:paraId="32F719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A9987"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09A5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4A7F0F8B" w14:textId="19F14F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78429F5" w14:textId="323792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A430A" w14:textId="069D7A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AC8D2" w14:textId="2CF008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7018D" w14:paraId="3E9A94D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DDF5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E07D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6D07B68" w14:textId="7D6DCD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671B219E" w14:textId="032DCB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58643" w14:textId="1F454A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C8656" w14:textId="225F76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B7018D" w14:paraId="5C41AF4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BEE4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86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E333BF4" w14:textId="78FEB1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E8FC660" w14:textId="7CBB73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A1655" w14:textId="46FCE7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7A354" w14:textId="6AA93D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7018D" w14:paraId="713C009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ED205"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BFAB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FCECDDE" w14:textId="79BC33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BBCBA1B" w14:textId="1E3B96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C6C68" w14:textId="254EE3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C05F" w14:textId="518320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B7018D" w14:paraId="540284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04381"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A75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6266B77A" w14:textId="6994E2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999BA62" w14:textId="3F036D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00D21" w14:textId="78644A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4886C" w14:textId="67E708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7018D" w14:paraId="046444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361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47D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F6E6D7D" w14:textId="0F58E9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A6B28C7" w14:textId="77FD37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8485C" w14:textId="7C52BB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CEB1B" w14:textId="347C0F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7018D" w14:paraId="37DBA1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3670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3B2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433C139" w14:textId="614DA4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0886945" w14:textId="550FB6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B536F" w14:textId="3CCCA9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C9B39" w14:textId="3C8DBD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7018D" w14:paraId="66FD5A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4D27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A05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9E23D07" w14:textId="024675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474BE68C" w14:textId="441B6F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85AC2" w14:textId="4E6806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E8C69" w14:textId="090C53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7018D" w14:paraId="77958D9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2CB9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9BA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D7D14A2" w14:textId="1A4A21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28D8B5B" w14:textId="01E03C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E951" w14:textId="7C1581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E984C" w14:textId="3CAF45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7018D" w14:paraId="56A8CE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524CE"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1DBF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7A04023" w14:textId="1125F0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9C95B66" w14:textId="09D106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44C57" w14:textId="78E23C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1A236" w14:textId="225D2C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7018D" w14:paraId="12464A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99486"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390C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A96E430" w14:textId="5265BB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499.48 </w:t>
            </w:r>
          </w:p>
        </w:tc>
        <w:tc>
          <w:tcPr>
            <w:tcW w:w="675" w:type="pct"/>
            <w:tcBorders>
              <w:top w:val="nil"/>
              <w:left w:val="nil"/>
              <w:bottom w:val="single" w:sz="4" w:space="0" w:color="000000"/>
              <w:right w:val="single" w:sz="4" w:space="0" w:color="000000"/>
            </w:tcBorders>
            <w:shd w:val="clear" w:color="auto" w:fill="auto"/>
            <w:noWrap/>
            <w:vAlign w:val="bottom"/>
            <w:hideMark/>
          </w:tcPr>
          <w:p w14:paraId="59BCC580" w14:textId="2E94CC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1A4F4" w14:textId="31C2B6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1FC3C" w14:textId="5B39F4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499.48 </w:t>
            </w:r>
          </w:p>
        </w:tc>
      </w:tr>
      <w:tr w:rsidR="00B7018D" w14:paraId="1933A9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AC1B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6E5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4AF510D" w14:textId="5C063F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4C509AF" w14:textId="050BDC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14DA0" w14:textId="53AA7D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BBECD" w14:textId="418ECE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7018D" w14:paraId="4EAE172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7A87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6FE1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70DF04AF" w14:textId="5D37AC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6C3943A" w14:textId="55E42C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A4938" w14:textId="029DB5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79C24" w14:textId="0D0644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7018D" w14:paraId="67F7F41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FED2"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169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AF2ABB6" w14:textId="134092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AB25176" w14:textId="1F7A9E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C0EE2" w14:textId="48A638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3C70B" w14:textId="68AA1F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7018D" w14:paraId="0EC28BE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D1E4F"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0766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0AAD54A" w14:textId="42AFD2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4C52E21" w14:textId="3CD086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7954F" w14:textId="24598C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7D211" w14:textId="3772DC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7018D" w14:paraId="7D4EE5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DD975"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C54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71AC9F2" w14:textId="282EEC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69C21E41" w14:textId="01100C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F9F8B" w14:textId="0DC1B6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881F9" w14:textId="3C6C3B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7018D" w14:paraId="3CCEC5F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BDB2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22F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D7013B2" w14:textId="51CDC2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0FB078E5" w14:textId="5DCE79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ABE2" w14:textId="13ED84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0A38B" w14:textId="30A050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B7018D" w14:paraId="48EAFF0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C8A7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8FA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A9C29D2" w14:textId="69523F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3FD51A8" w14:textId="0F19ED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250E1" w14:textId="36DB84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5A015" w14:textId="4B17D0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B7018D" w14:paraId="5401E8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6684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ABF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F2EF125" w14:textId="2FEF39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6E600F7" w14:textId="12DECE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FEC8D" w14:textId="6F9CF5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E1ED" w14:textId="1C91A9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7018D" w14:paraId="434C468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91C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8EC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C0BA07" w14:textId="48E98B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EAD84AB" w14:textId="3C171A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78410" w14:textId="1D6A98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2420A" w14:textId="665042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7018D" w14:paraId="50DD81A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9D10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3DC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60A31E4" w14:textId="594D91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02898A5" w14:textId="48676A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4E136" w14:textId="2791B1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0A457" w14:textId="3D75D0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7018D" w14:paraId="1D916F5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3107F"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CC0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B523C66" w14:textId="0A71BF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CE41AF4" w14:textId="245A21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ACCE4" w14:textId="34CA6E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34741" w14:textId="3DD180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7018D" w14:paraId="6768133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93791"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5A3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BD0AAD1" w14:textId="6B0087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F35EEBE" w14:textId="2CF3D8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4A831" w14:textId="0C0DD6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55057" w14:textId="7AFE42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B7018D" w14:paraId="31A27B4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5F75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E1CE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5074CB0" w14:textId="2849FD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415F16D" w14:textId="033C3E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BB53E" w14:textId="14E174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4F2C7" w14:textId="21E77B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7018D" w14:paraId="23AF29B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1565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72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0CF291AD" w14:textId="0478F7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50CB605B" w14:textId="0CBA7D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C59FA" w14:textId="7D971D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49A46" w14:textId="707A4A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B7018D" w14:paraId="20F26AA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0843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BE1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D36AC96" w14:textId="54AD70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587B4C2" w14:textId="20C98B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E4E24" w14:textId="41A1E5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8A8DA" w14:textId="525CBF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7018D" w14:paraId="4B0CCA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1FF4E"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C12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9B037B5" w14:textId="2D2FAA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855EBC1" w14:textId="54AD92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20C26" w14:textId="57BD64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9011F" w14:textId="6E5176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7018D" w14:paraId="3C32B2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6E14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C2E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7A5AD8DC" w14:textId="79122A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0A3E70F4" w14:textId="27F1B3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FEC07" w14:textId="68FB24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E8289" w14:textId="5E97F6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B7018D" w14:paraId="4E25ABC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C9A5C"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2EAB136" w14:textId="3E1D99F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709D2CC5" w14:textId="5750BC8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CB7EB2" w14:textId="755AF68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1C859B2" w14:textId="1FEC229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B7018D" w14:paraId="154995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BA7E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5A5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2D6BBF5" w14:textId="76F27C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2F583F6" w14:textId="0251F6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46C07" w14:textId="387CCC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12588" w14:textId="061110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7018D" w14:paraId="6056A76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6453A"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AA0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0FA2434" w14:textId="4DF222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774BBBCC" w14:textId="08A1F6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08A4E" w14:textId="37522E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69C4B" w14:textId="5CDE8B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B7018D" w14:paraId="66A9B7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4462"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6557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26AA036" w14:textId="40B501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F90FE80" w14:textId="53FA82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47E6" w14:textId="37770D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2FC67" w14:textId="28BA44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7018D" w14:paraId="45744C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4C9D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0EA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4973E598" w14:textId="70922C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7E3BD174" w14:textId="4ABF26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F5C28" w14:textId="47C40E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F3EAD" w14:textId="009C88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B7018D" w14:paraId="3CACFCC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4EEC7"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8FA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4BD6936" w14:textId="6C21C5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17A2811" w14:textId="503E61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FE53F" w14:textId="7AC284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A9042" w14:textId="1ACC48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7018D" w14:paraId="0DFF79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B59F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6CD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7AF1AAA7" w14:textId="04A9C5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42CB491" w14:textId="0C5957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7E7BB" w14:textId="7A4855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1CE98" w14:textId="69977F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B7018D" w14:paraId="63BA22A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208C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6DB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C4B6C2A" w14:textId="53F103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54816A89" w14:textId="45264A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0FD76" w14:textId="347EF0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85CB9" w14:textId="78F51C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7018D" w14:paraId="02897B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A399"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423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D8D6725" w14:textId="4D7F8C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4BAF7C5" w14:textId="7EAC01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007D4" w14:textId="2D06C1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78F8F986" w14:textId="21935E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7018D" w14:paraId="62BAD8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94D6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BF1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0F7E7776" w14:textId="2A16C1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1B99E79" w14:textId="701DFF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128B3" w14:textId="06FE6F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34354" w14:textId="56F715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7018D" w14:paraId="662DF2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B426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E27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03E5668" w14:textId="7E882A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285A5C0" w14:textId="3A92D1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4AC03" w14:textId="4F1199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7D332" w14:textId="11B1CF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7018D" w14:paraId="549DEC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9B0C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BF04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40A5C8E" w14:textId="2CEA81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C8D8F86" w14:textId="701640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7DCA6" w14:textId="57A173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8A566" w14:textId="504105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7018D" w14:paraId="2D467FB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32E05"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940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4746C37" w14:textId="3EBB72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1685433" w14:textId="19A49F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2D050" w14:textId="784E48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E7836" w14:textId="163E85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7018D" w14:paraId="1CF808D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6FFE"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B14F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E9F9886" w14:textId="50E0BF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BAB3C3F" w14:textId="23BD41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333288E" w14:textId="7BD165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D08A" w14:textId="79DA67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7018D" w14:paraId="76BEB0E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7D74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A6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DC3F295" w14:textId="2507B7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313DFF65" w14:textId="59E5C6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B8130" w14:textId="6BDD36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7CA74" w14:textId="553739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B7018D" w14:paraId="11B7C0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6B72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C8C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FA18CAC" w14:textId="3F174F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039E87DE" w14:textId="0DA6D1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EF9E8" w14:textId="67DAB1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62434" w14:textId="069F17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B7018D" w14:paraId="4EE249B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1A22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6AB5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4378458" w14:textId="4ADA7B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30DCDABE" w14:textId="2E1F33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07C66" w14:textId="49B1C7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11293" w14:textId="2FACDE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B7018D" w14:paraId="2E3C2AD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41501"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6A1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E3BB92D" w14:textId="5100C8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43BC05F" w14:textId="76C39E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FF239" w14:textId="489B70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D0C5C43" w14:textId="18288B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7018D" w14:paraId="32228F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546C9"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979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F74B786" w14:textId="54A37A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BB1507F" w14:textId="6D1B0B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9D02F" w14:textId="500BD0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46FD2" w14:textId="210FD9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7018D" w14:paraId="448AB15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6FA0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306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EE8B2A5" w14:textId="18DDD9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01A4400" w14:textId="5FEF28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8899" w14:textId="09E114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80BD4" w14:textId="60A3C9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7018D" w14:paraId="7C71556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20A9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DB8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137DD99" w14:textId="3C3F90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73D076E" w14:textId="4E6D39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B52E06E" w14:textId="59BA95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88ACC" w14:textId="16D31D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7018D" w14:paraId="01EC77B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5369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E6C1C4A" w14:textId="5AEAA38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24863021" w14:textId="1C9B76B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AF13562" w14:textId="2A31282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299D0D0" w14:textId="4A6DEA5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B7018D" w14:paraId="0D96009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154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0190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25DA553" w14:textId="45B215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2D9C0AF7" w14:textId="388C2D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D66D8" w14:textId="31AFF0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F4063" w14:textId="22DADE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B7018D" w14:paraId="3D3B23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668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793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F04080A" w14:textId="74D994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8B56A89" w14:textId="588764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4C9D6" w14:textId="13CC20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FD5D5" w14:textId="0EF347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7018D" w14:paraId="5705BE3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FC7E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47E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B67549C" w14:textId="321739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4625CD59" w14:textId="0B2864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39FBB" w14:textId="168054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39EF4" w14:textId="40B0EA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B7018D" w14:paraId="2E4F6B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E6FE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81F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8CEF488" w14:textId="7F0A52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687BA16" w14:textId="2E6E43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A85B5" w14:textId="78C129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82E91" w14:textId="6D66F7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7018D" w14:paraId="263235A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2A31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844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C01B8C9" w14:textId="77FC19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1AE4B8" w14:textId="415B72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51753" w14:textId="219CB9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1F1C92A3" w14:textId="7F6979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7018D" w14:paraId="7E4BC3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471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422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3EB16BD" w14:textId="78CC4E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0CD413F3" w14:textId="0A2B8C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E0919" w14:textId="07FA8C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FEA49" w14:textId="02F327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7018D" w14:paraId="396D18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472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0A2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C32FFFF" w14:textId="34AD5F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3B93ABD5" w14:textId="141F2B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3EE2F" w14:textId="065B15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558D2" w14:textId="71D40B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7018D" w14:paraId="687AC5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A1BA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423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EA297B3" w14:textId="37FECF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EA2A2B0" w14:textId="27A22F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83318" w14:textId="2BDAE3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D14FC" w14:textId="539F91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7018D" w14:paraId="2972002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2550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3E7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7C4CEB2" w14:textId="283A35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43A8184" w14:textId="27D540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792B9" w14:textId="7D29FE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4A104" w14:textId="398EBC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7018D" w14:paraId="2931BD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DA38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647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624F00C" w14:textId="006777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21A0329" w14:textId="584C80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7E6AE" w14:textId="30017E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3597030" w14:textId="07ABB4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7018D" w14:paraId="79D241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413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D59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006E3136" w14:textId="5EF6D2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E628CA2" w14:textId="7C897C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9D62E" w14:textId="46F9C2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55A71F4" w14:textId="44A4EB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7018D" w14:paraId="7094792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A791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548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BE665DF" w14:textId="4E0C0F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DED27D" w14:textId="1F5F27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DBAE9" w14:textId="1354C3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E384AA6" w14:textId="529102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7018D" w14:paraId="5336D7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8A58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24C0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0D5CC181" w14:textId="254738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834A0" w14:textId="01CD75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7B1E5" w14:textId="496CF6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0C07AE0" w14:textId="402B83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7018D" w14:paraId="0A30CC8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C6AF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1BB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A17D66" w14:textId="4DBBFB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2454A299" w14:textId="72E4BD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E9AAD" w14:textId="15CE22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0C98C" w14:textId="24A5E9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B7018D" w14:paraId="6B4A600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907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CD4A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41473069" w14:textId="528B2A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318FDE4" w14:textId="55444C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10B30" w14:textId="0A4769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717D6" w14:textId="0524AC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7018D" w14:paraId="237E89B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3E7E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47B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E37D336" w14:textId="4039D2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6EAEA50B" w14:textId="0383DA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E7C86" w14:textId="2DBD00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FF51" w14:textId="4FE11A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7018D" w14:paraId="1EA64D5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5E94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415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5C2D2FE5" w14:textId="17E0C4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C934838" w14:textId="7AAB2E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678FD" w14:textId="36B0F3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C6A49" w14:textId="2B1728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7018D" w14:paraId="76324B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1956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DCD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5C8AC2F" w14:textId="2D3D4B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E825959" w14:textId="28B9D2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A6FBE" w14:textId="1FA06C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D9FA6" w14:textId="029A56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7018D" w14:paraId="2119BF4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E9B7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F203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7B48F3D" w14:textId="19C02C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4E80826" w14:textId="3C15A4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D96B6" w14:textId="44914A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B9617" w14:textId="0D20A0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7018D" w14:paraId="59236A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B04B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0D41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F55810C" w14:textId="05FFAA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4E448B84" w14:textId="55C335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91ED8" w14:textId="4A123B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120C9" w14:textId="58CFEA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7018D" w14:paraId="59D21B6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A524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E1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69B995F" w14:textId="3CE1E0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3A57A80E" w14:textId="5D9F51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6F30F" w14:textId="41DC89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7555A" w14:textId="1C70D6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B7018D" w14:paraId="661D633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364F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42F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FCCDD64" w14:textId="57AF54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615608E9" w14:textId="771F2C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0CCB4" w14:textId="1F7695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9EB1B" w14:textId="2BE31D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7018D" w14:paraId="479661C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314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3A4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F197F76" w14:textId="46550F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3BB2F9" w14:textId="617A8C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DE3E2" w14:textId="610FFB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C1E61" w14:textId="116D07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20A7180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2EB4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831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10FABFB" w14:textId="4A9076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14583AB" w14:textId="1C30E5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8F58A" w14:textId="0E5A36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6E5F" w14:textId="53FFF6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7018D" w14:paraId="0630166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22D3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CB0C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236A56D" w14:textId="003F89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750610" w14:textId="5B4082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667E3" w14:textId="5E51D8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C1B4B" w14:textId="1DF699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63EB858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B83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13D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C45FCF6" w14:textId="49A33A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406617B" w14:textId="3577A9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65AF" w14:textId="0FD6BD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78E50" w14:textId="13C332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7018D" w14:paraId="1C80A13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F610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AAF4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A52E6D3" w14:textId="7585CC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96DF0B0" w14:textId="745665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76713" w14:textId="187247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A4DA0" w14:textId="79F808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7018D" w14:paraId="41F133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53CE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F45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2503E03" w14:textId="1B0E7D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5B67B5DB" w14:textId="4A6A91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7851" w14:textId="401B78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C792B" w14:textId="03642E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B7018D" w14:paraId="145566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D64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BC9E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96D0BD8" w14:textId="1A46E5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76C130C" w14:textId="50187C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361F7" w14:textId="616313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219D2" w14:textId="26A8AA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7018D" w14:paraId="56A6007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7109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4AE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F245434" w14:textId="6A8CBC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FBF292E" w14:textId="6628A4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B9ED5" w14:textId="6B012F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9120B" w14:textId="3F0E15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7018D" w14:paraId="3CF096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D89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D8F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639736F" w14:textId="6ACB08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50E4749" w14:textId="18C600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18CD1" w14:textId="4BE496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5140AD7" w14:textId="690D5F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7018D" w14:paraId="72D6ABC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D4F4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75AB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F10FFEB" w14:textId="6407BD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A36AC7E" w14:textId="74650C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43A9C" w14:textId="2C9273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94E89" w14:textId="35D1CA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7018D" w14:paraId="7368B1A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81C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787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04B319B" w14:textId="6808B0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BB0CE9" w14:textId="3D30F6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AF507" w14:textId="6A3E29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6D1BA" w14:textId="725BBD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7018D" w14:paraId="610A90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4087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6A5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AC5CBD4" w14:textId="067F42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954DE" w14:textId="63B494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97BC0" w14:textId="125D41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49F3" w14:textId="3872E8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7018D" w14:paraId="2EE9A0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8173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F4F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A2C1040" w14:textId="3D0DE4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7782657" w14:textId="7F3A94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3AF32" w14:textId="3E7F39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644F7F7" w14:textId="63E01F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7018D" w14:paraId="1ECBB31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55CB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3CD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C771C5A" w14:textId="2418F1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08777BF" w14:textId="10A653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9A611" w14:textId="4C3766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49F30" w14:textId="36175A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7018D" w14:paraId="5898AF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1DA6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4C7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49F0162" w14:textId="25BA63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304E4B7" w14:textId="5E3D52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731B3" w14:textId="545B16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A652F" w14:textId="0AE5BF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7018D" w14:paraId="3D32FBA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EF88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054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B8EC106" w14:textId="7BF24F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E900D80" w14:textId="02468E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2A6F6" w14:textId="1CE347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C25CD" w14:textId="13C5ED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7018D" w14:paraId="2CE63C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DB2E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605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D4AD77C" w14:textId="47BA4A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B396360" w14:textId="6CCC2B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3A61D9C" w14:textId="5BEA3D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ACB4F" w14:textId="70B643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7018D" w14:paraId="5A2A4FF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7CA5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AFA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BBF2005" w14:textId="712321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1E3C578E" w14:textId="4E5BCE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7ABA5" w14:textId="3DB442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780903D" w14:textId="3599CF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7018D" w14:paraId="6D12236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9E45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88C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5B0E6DF" w14:textId="2ED773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E95DC4B" w14:textId="536943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0F692" w14:textId="2CD597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02A43" w14:textId="1AAEFC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7018D" w14:paraId="50F89D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5292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92F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B4132F1" w14:textId="2549D5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F4C255D" w14:textId="156E16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22425" w14:textId="779689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F718498" w14:textId="0C5CFB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7018D" w14:paraId="6A312D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763E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028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9A35346" w14:textId="4042D5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7368" w14:textId="25B051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E217E" w14:textId="7E59F6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7A7E7" w14:textId="5A1CFE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5C9F73A2"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D2B86"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6BA173" w14:textId="2073AE3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05,774.57 </w:t>
            </w:r>
          </w:p>
        </w:tc>
        <w:tc>
          <w:tcPr>
            <w:tcW w:w="675" w:type="pct"/>
            <w:tcBorders>
              <w:top w:val="nil"/>
              <w:left w:val="nil"/>
              <w:bottom w:val="single" w:sz="4" w:space="0" w:color="000000"/>
              <w:right w:val="single" w:sz="4" w:space="0" w:color="000000"/>
            </w:tcBorders>
            <w:shd w:val="clear" w:color="A5A5A5" w:fill="A5A5A5"/>
            <w:noWrap/>
            <w:vAlign w:val="bottom"/>
            <w:hideMark/>
          </w:tcPr>
          <w:p w14:paraId="651D96A9" w14:textId="6F68426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29C216" w14:textId="286CC1F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07A706" w14:textId="756E58A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05,774.57 </w:t>
            </w:r>
          </w:p>
        </w:tc>
      </w:tr>
      <w:tr w:rsidR="00B7018D" w14:paraId="1E43DD8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4019D"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C5ED63A" w14:textId="4FF02D4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D4D4205" w14:textId="154E93A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EA7037" w14:textId="4B60E01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DFC2E0" w14:textId="0F149A2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B7018D" w14:paraId="03BBB10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52DF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185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53468CB" w14:textId="64139B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6A4EAAB" w14:textId="12BE13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B816E" w14:textId="28CA14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1349A" w14:textId="22AF73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7018D" w14:paraId="11D33A8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3B63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F1E6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82373EA" w14:textId="288E3E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6322CE8B" w14:textId="7F7BB0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A91F9" w14:textId="72E882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ED161" w14:textId="7F909F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B7018D" w14:paraId="5AB374B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8062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210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07F31AC" w14:textId="47AF4F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AA150A1" w14:textId="42EE63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EEC5C" w14:textId="68BDC2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E496C" w14:textId="093DFB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7018D" w14:paraId="23956A0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13C5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51C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3ED5D66" w14:textId="6674C7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424F5DD" w14:textId="6FD4ED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D0AA" w14:textId="57A0C5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9D823" w14:textId="0B21C6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7018D" w14:paraId="4CFDB6B9"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1EBBB"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88D4690" w14:textId="6DDC8CD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4,953.3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D8F628" w14:textId="48699F9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808F7" w14:textId="7A2DB99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2CBA8F" w14:textId="62AC4C3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4,953.36 </w:t>
            </w:r>
          </w:p>
        </w:tc>
      </w:tr>
      <w:tr w:rsidR="00B7018D" w14:paraId="075040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7A89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B19A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B43ADA7" w14:textId="0814EE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3,147.57 </w:t>
            </w:r>
          </w:p>
        </w:tc>
        <w:tc>
          <w:tcPr>
            <w:tcW w:w="675" w:type="pct"/>
            <w:tcBorders>
              <w:top w:val="nil"/>
              <w:left w:val="nil"/>
              <w:bottom w:val="single" w:sz="4" w:space="0" w:color="000000"/>
              <w:right w:val="single" w:sz="4" w:space="0" w:color="000000"/>
            </w:tcBorders>
            <w:shd w:val="clear" w:color="auto" w:fill="auto"/>
            <w:noWrap/>
            <w:vAlign w:val="bottom"/>
            <w:hideMark/>
          </w:tcPr>
          <w:p w14:paraId="0E69A9ED" w14:textId="173806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89CCD" w14:textId="12F3A6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9424B1" w14:textId="316054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3,147.57 </w:t>
            </w:r>
          </w:p>
        </w:tc>
      </w:tr>
      <w:tr w:rsidR="00B7018D" w14:paraId="5A8E75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9131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DCD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28DA5D0" w14:textId="2B322A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F1F0311" w14:textId="71FCB4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5693C" w14:textId="6B191B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2F644" w14:textId="7BE79F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7018D" w14:paraId="79E082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172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DE1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642A268" w14:textId="58718F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555D5502" w14:textId="098127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316C6" w14:textId="7A5E21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D9D18" w14:textId="3F80DC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B7018D" w14:paraId="5DBD06E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F227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A04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8F9D074" w14:textId="76AE63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02BECC22" w14:textId="24E288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9ED98" w14:textId="683235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CD7BB" w14:textId="004514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B7018D" w14:paraId="74BF47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EFAA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A2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E459250" w14:textId="0F292A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2E0AFE20" w14:textId="2C544C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3DD26" w14:textId="17802F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7FE9A" w14:textId="4CBA41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B7018D" w14:paraId="3F19039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DD61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266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2907AFC" w14:textId="4DACCB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2BCB0484" w14:textId="3D0A1C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9163E" w14:textId="04FC22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71DA5" w14:textId="33CF8F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B7018D" w14:paraId="1C94B5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C21C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8D2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74D5C760" w14:textId="0A5749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84E99FF" w14:textId="5BF743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6A9AD" w14:textId="5E549E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803C1" w14:textId="1B362B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B7018D" w14:paraId="6466B5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5525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499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80361B5" w14:textId="47D8A0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4C859CF" w14:textId="1CC36C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A3A30" w14:textId="72F0E1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6EAB3" w14:textId="21F560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7018D" w14:paraId="3CF52C9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7C06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CD1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D32E897" w14:textId="15D96C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511C9E3" w14:textId="19EF0D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AEBEB" w14:textId="273B8C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98A22" w14:textId="54AEC3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7018D" w14:paraId="02BC29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835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36CB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224E0AA9" w14:textId="770D4F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26FBC3FF" w14:textId="43725D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AD5DF" w14:textId="2C00AF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B8363" w14:textId="2125D6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B7018D" w14:paraId="7702101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B715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7AB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ECE84ED" w14:textId="5AA38F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03CE7B2E" w14:textId="3EE788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842B1" w14:textId="213192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355DF" w14:textId="4DD638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B7018D" w14:paraId="1CA24AF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1536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842B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5056E0F" w14:textId="166E1E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3C5BF2D1" w14:textId="77BB1A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F0CB3" w14:textId="2D51D7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70186" w14:textId="5E4623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B7018D" w14:paraId="4AA0AFD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3DFE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1241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3E16BC8" w14:textId="2103E4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9F095B2" w14:textId="1ED296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BB6CA" w14:textId="445661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3727" w14:textId="68918A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7018D" w14:paraId="078ECFA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7327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895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0741459" w14:textId="4FB6F2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003D535B" w14:textId="088EC1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864D" w14:textId="7F93C8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41ECF" w14:textId="60CAF6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B7018D" w14:paraId="492663C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20FF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A60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9796197" w14:textId="397236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00A1A843" w14:textId="144341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D3FA" w14:textId="11EA39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0FC29" w14:textId="5CD882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B7018D" w14:paraId="411252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E633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2F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641E7D5" w14:textId="258094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967BE4E" w14:textId="68832A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C8DB3" w14:textId="5D81F6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5044B" w14:textId="0DE25B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B7018D" w14:paraId="20A836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FDDC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C724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9E85320" w14:textId="6365B1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00C9C3DA" w14:textId="106B78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B31C6" w14:textId="3DBBED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15FE2" w14:textId="62C029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B7018D" w14:paraId="50FF4D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F29A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CDE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1C54D20" w14:textId="080CEB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92CB578" w14:textId="36BDE5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A855A" w14:textId="394FD2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A8F7B" w14:textId="74674B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7018D" w14:paraId="4372B2A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E8C8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2707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2E223AF" w14:textId="55EF8A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87FB3DD" w14:textId="0480E3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3DD1C" w14:textId="3EB4A8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63B03" w14:textId="7753FD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7018D" w14:paraId="03C0477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BFB2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F86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E6FFE1B" w14:textId="79988C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9742C3F" w14:textId="459FC6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24FF2" w14:textId="10FD25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1AF56" w14:textId="2B6F87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7018D" w14:paraId="2566BA3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2762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C5C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9862CB2" w14:textId="12923B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B6D7A6A" w14:textId="65C5AB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DEE80" w14:textId="56B23C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94F8" w14:textId="09D1E7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7018D" w14:paraId="232B3A9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2E52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E48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FD1864F" w14:textId="529110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41A7D09" w14:textId="1FA53C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B9152" w14:textId="1B6C2A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2C278" w14:textId="2EC89D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7018D" w14:paraId="03C193C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40AF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E06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3B26865" w14:textId="512796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1E5BF0BE" w14:textId="09CCC0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F5ADA" w14:textId="438C81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D2F04" w14:textId="1B4554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7018D" w14:paraId="50C6ECB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F25A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3D1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F58D791" w14:textId="645D8A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E528D59" w14:textId="079A5E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56799" w14:textId="48A0EB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4315F" w14:textId="1CB361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7018D" w14:paraId="28C5303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4153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E34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31F25DC" w14:textId="34C496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CFC0A0A" w14:textId="3E0EB0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A066A" w14:textId="25DB4B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E6C1" w14:textId="63EB21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7018D" w14:paraId="4C1F784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670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4D9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8890EA5" w14:textId="3F081D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D03B9F7" w14:textId="699EC6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21365" w14:textId="6D05C4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DB4A" w14:textId="45988D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7018D" w14:paraId="54A18DE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71AA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776F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98B3E4B" w14:textId="5FBF1A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0DE179F2" w14:textId="47E5EE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00352" w14:textId="6F1F6C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C226D" w14:textId="64371B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B7018D" w14:paraId="528CF4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ED79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1F7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7DE736F3" w14:textId="15C697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A340D47" w14:textId="1EB704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E2028" w14:textId="645BBA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45D53" w14:textId="5B7555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7018D" w14:paraId="76C193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DFF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DB44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49190D" w14:textId="2A993F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0E52CFBB" w14:textId="03C04C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801C4" w14:textId="3A4E37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884F5" w14:textId="65C6A0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B7018D" w14:paraId="0349066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72B7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E8A53AA" w14:textId="5200B72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B84A7E" w14:textId="201F75F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0EA449" w14:textId="64D12D6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13633" w14:textId="01F8875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B7018D" w14:paraId="75A1DEE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7D9B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806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7E68508" w14:textId="2578DC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18A429F" w14:textId="631B81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AA8E0" w14:textId="1DAEC7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9D6E6C" w14:textId="61C7D6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B7018D" w14:paraId="119271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2250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466C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B6787DB" w14:textId="077BE9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5DD3B2CD" w14:textId="5948C2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3EF0" w14:textId="38D3CC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E3635" w14:textId="4C3198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B7018D" w14:paraId="13A085A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6E04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62D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0CCB0CB" w14:textId="1A1826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7A73177" w14:textId="63AA49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17FBE" w14:textId="362756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E69DF" w14:textId="61E564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7018D" w14:paraId="157ABCC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411E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F107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947D816" w14:textId="7BEF4E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4398D92" w14:textId="3E547F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9021E" w14:textId="7752EB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2F7D8" w14:textId="4543DB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B7018D" w14:paraId="3DF65E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84D8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2DF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03518D4" w14:textId="160C7C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0064314" w14:textId="2686B7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80360" w14:textId="0AC921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63AB0" w14:textId="5FA5A9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7018D" w14:paraId="46E6AD5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11B7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85D0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6E6C956" w14:textId="127C8F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EC6CD9F" w14:textId="4D94DB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1D62" w14:textId="6354C4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32386" w14:textId="54EC1D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B7018D" w14:paraId="65D3CC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3A38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5B7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99DF449" w14:textId="31BA0E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6BB171A7" w14:textId="237C15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20B68" w14:textId="3A38A1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C5272" w14:textId="1BA2D3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7018D" w14:paraId="22817AB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43F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490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0FD188C" w14:textId="749069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8A37DC9" w14:textId="5A0666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D7A70" w14:textId="0A432A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EDC2C" w14:textId="13A85F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7018D" w14:paraId="77B8792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EC77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788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44140E1" w14:textId="632DDE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662D998" w14:textId="1BA21F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27E99" w14:textId="19ABBA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FA060" w14:textId="74E2CC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B7018D" w14:paraId="3DDE4D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DF90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6A22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957D00B" w14:textId="6BC765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8D504F8" w14:textId="146607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C892A" w14:textId="4A92FB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6FFC0" w14:textId="064313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B7018D" w14:paraId="38C2BDD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B59E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4E0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0EC9DC0" w14:textId="6FA612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106C921D" w14:textId="56F7E1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E2154" w14:textId="78D408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15ABB" w14:textId="64798D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B7018D" w14:paraId="0D8275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ACE8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20B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6E2058BD" w14:textId="58664E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9F93C19" w14:textId="5DC009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38B96" w14:textId="7A1F08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EC0AC" w14:textId="699132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7018D" w14:paraId="6FA558C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3CD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6C1C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CA48F36" w14:textId="2589B6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016F2FF" w14:textId="03BE87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4D52A" w14:textId="045F8B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26C66" w14:textId="554773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7018D" w14:paraId="3BA93B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B4B6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917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01CA6E6" w14:textId="2CD262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63B7A15" w14:textId="642F92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737C5" w14:textId="63042F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346A0" w14:textId="7D0460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7018D" w14:paraId="1879653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01D6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48A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642DC31" w14:textId="077C22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1E0607FD" w14:textId="0E35B5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D339F" w14:textId="48DEE2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25C3D" w14:textId="748BE3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7018D" w14:paraId="0FB0A45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C5BF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4D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64840A0" w14:textId="204DC2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0CE40116" w14:textId="560EB6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A5CFF" w14:textId="47D667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E585D" w14:textId="620F1D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7018D" w14:paraId="4CE18EE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CFB5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40F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CA9FCBD" w14:textId="7BEFAF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3051CD7B" w14:textId="3335FB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4B3F6" w14:textId="5FD0F8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8BAC2" w14:textId="49DE55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B7018D" w14:paraId="2C72D1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2FE8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AF1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2E837FE" w14:textId="3CD5F2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1B8F25F" w14:textId="61C7B9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72452" w14:textId="264D38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9104A" w14:textId="723B08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7018D" w14:paraId="51AC54D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AEEA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39F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E72D36B" w14:textId="3DF830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6257B2E" w14:textId="17FC75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335E0" w14:textId="631DAD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6CBFC" w14:textId="702B33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7018D" w14:paraId="2CE7154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EC0B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66A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335BD0F" w14:textId="49C1C9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FA29842" w14:textId="729718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7CB1B" w14:textId="4CCDF4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7AE51" w14:textId="4D8A5B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7018D" w14:paraId="1F3B2CB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8BD1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8D0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08D0AD3" w14:textId="2FCAE4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DE5019D" w14:textId="1CEBC9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BD062" w14:textId="3EA2E9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60C1A" w14:textId="54522B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7018D" w14:paraId="4DF954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0530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F3E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945CB46" w14:textId="1BB09D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593F945" w14:textId="1E09E3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EB8CA" w14:textId="1FF85E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3E65E" w14:textId="5C6A9F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7018D" w14:paraId="577D36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AAC3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E1A1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6DBC948" w14:textId="7999F8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8C5C2B2" w14:textId="4C348F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B03F3" w14:textId="4C4A4E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36096" w14:textId="389861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7018D" w14:paraId="4065BD5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26F7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CA51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9B82E34" w14:textId="383656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39D14BD2" w14:textId="7543C5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69A59" w14:textId="7FFD82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C00C0" w14:textId="396401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B7018D" w14:paraId="63A1587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623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C8C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37A4B20C" w14:textId="110034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44F578B" w14:textId="16718B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E3987" w14:textId="02FAD3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1B534" w14:textId="11EE24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7018D" w14:paraId="3F3E8B3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BBF7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E450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52BDC5D" w14:textId="392AFC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EB1B10D" w14:textId="59B965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234B0" w14:textId="3AD048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C0C3E" w14:textId="2AB393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7018D" w14:paraId="6B0E59E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00EB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0F9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D8ED2D1" w14:textId="5116A2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1B3A8221" w14:textId="746C56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EFC8A" w14:textId="62B903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AF7BA" w14:textId="517908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B7018D" w14:paraId="5877A2A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B1F9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80B0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76BA1E0" w14:textId="64BCE4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472DC6F2" w14:textId="201084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61113" w14:textId="4F1B1E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9D39B" w14:textId="203370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B7018D" w14:paraId="47E2AB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77CC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A49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C912109" w14:textId="1BE221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6AD5490" w14:textId="243293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1E4F8" w14:textId="442C7F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9AA9B" w14:textId="2DD50B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7018D" w14:paraId="382E1C6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34AA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B79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6F43FDF" w14:textId="156225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3433F62" w14:textId="7A276D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33F56" w14:textId="357455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18A94" w14:textId="5FCA95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B7018D" w14:paraId="3A4989A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507B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6D9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9DEFFF1" w14:textId="409AD6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B0D924D" w14:textId="3FB039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24DF8" w14:textId="12A2ED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ED33" w14:textId="398B58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7018D" w14:paraId="6C7B0A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2BA7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919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6CB4B54" w14:textId="50AB3B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015BFEB" w14:textId="41B7A0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04B26" w14:textId="5F4700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FD429" w14:textId="4FFE3C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B7018D" w14:paraId="6B48E45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B2A0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72A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3E2BEEB" w14:textId="42850D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CC2DDD1" w14:textId="5FC8D6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4675A" w14:textId="0E77B5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DCC06" w14:textId="0BE2A3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7018D" w14:paraId="434422F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C8F4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1A77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942E9DC" w14:textId="5B532B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7125E2F" w14:textId="5AF07D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412ED" w14:textId="60CA7B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16D7" w14:textId="4595D1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7018D" w14:paraId="125FCD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EA7D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8AB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36A98B9" w14:textId="22461B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B71B146" w14:textId="087EDD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A8985" w14:textId="0CD53F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A8AE9" w14:textId="016FE7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7018D" w14:paraId="4FAC1A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809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E2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9FCA370" w14:textId="26BF30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C16B88F" w14:textId="14DE23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31A9E" w14:textId="5213B6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02FA" w14:textId="08BFF2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7018D" w14:paraId="7EB0FDB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F0C8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17C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644B278" w14:textId="15FE56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47F7864" w14:textId="7F6751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A6328" w14:textId="0727B5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AC4D" w14:textId="6CF7E1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7018D" w14:paraId="4782010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1ECC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5A1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76CCF38" w14:textId="48F44E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4566E09" w14:textId="6DBE2B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82F2D" w14:textId="06F510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6BE5F" w14:textId="2034C2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7018D" w14:paraId="54BCF4A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D499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8AC4772" w14:textId="470C0FE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43DBF59" w14:textId="4A931CD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E2987F" w14:textId="059187C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00E77A" w14:textId="7A014EE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B7018D" w14:paraId="423F1A9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B9D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0FBD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1E98B78" w14:textId="4E6142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7984ED0" w14:textId="15A68F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461B1" w14:textId="1D5321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F4C53A" w14:textId="2D5217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B7018D" w14:paraId="412035E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ACDA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009C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20E42B81" w14:textId="2A68B4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C65B247" w14:textId="5C44F8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53366" w14:textId="570C4D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18F37" w14:textId="4AD453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7018D" w14:paraId="319315E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0C1C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5AC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C4C7A13" w14:textId="028E0D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CF3FFCD" w14:textId="7659EE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9073C" w14:textId="35A5DE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73F44" w14:textId="5E1998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B7018D" w14:paraId="5837D3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D199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C60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336B288A" w14:textId="0084B6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EFE37" w14:textId="7AA3B6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B53C8" w14:textId="2B5A99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9E44A" w14:textId="7F98AC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B7018D" w14:paraId="485C83C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6258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AA9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7DD0307" w14:textId="3C2710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4CA1CED" w14:textId="50663F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493D5" w14:textId="75265C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FCDC" w14:textId="4256B4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B7018D" w14:paraId="37F280A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7321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089984B" w14:textId="2D6D77E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9A412FE" w14:textId="49DEC0C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797862" w14:textId="184A218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0C324C" w14:textId="22227C5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B7018D" w14:paraId="6E75D4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D4CF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FA8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AAD5D0D" w14:textId="68F8E7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7D7946F" w14:textId="3CACF9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668ED" w14:textId="47E1BD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D416A8" w14:textId="13C6BD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7018D" w14:paraId="7948448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C249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5900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DA2183B" w14:textId="0D92B5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E886D2B" w14:textId="16DB63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0ED61" w14:textId="0DCCFB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F6527" w14:textId="4C6BEE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B7018D" w14:paraId="68E841C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92A0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E6A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64617FC" w14:textId="009750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A12F40A" w14:textId="14A1A6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90724" w14:textId="37FE3D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3ABF2" w14:textId="1ABFB3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B7018D" w14:paraId="0E57111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211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3741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E3930F4" w14:textId="65A1E4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317ECFE" w14:textId="4254C1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B7269" w14:textId="6D0946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11172" w14:textId="6FA827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B7018D" w14:paraId="422DE83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76E8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917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61BE2A9" w14:textId="18349C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6D32CC9" w14:textId="3F6081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E81F" w14:textId="5F11FB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AC395" w14:textId="36293C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B7018D" w14:paraId="1F5F195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31A16C"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90AB593" w14:textId="134D114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5AE4C6A8" w14:textId="7D1BC3B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A5F759" w14:textId="4C5BE79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0EBC6B" w14:textId="02C8AF3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B7018D" w14:paraId="58868BF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C92A6"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072B4EE" w14:textId="3E94DDE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940B5E" w14:textId="14E5AD6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4E71E" w14:textId="31195CA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A35F2A" w14:textId="53F3241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7018D" w14:paraId="4465604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5A94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AE0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7F3900E" w14:textId="3E9DEE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5EA1EBC" w14:textId="44C4F0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9EE3C" w14:textId="59AE27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548C4" w14:textId="7C488A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7018D" w14:paraId="1252EE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BF5F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7BA9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F0E96CA" w14:textId="573C41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2DBB9A60" w14:textId="226EC4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2A4C" w14:textId="7C2B54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95BC8" w14:textId="505713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7018D" w14:paraId="7C0CAB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1A13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2705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86C2CF1" w14:textId="1B023B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904FF02" w14:textId="4C1F24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7A0F4" w14:textId="177F9D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69771" w14:textId="2C996B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7018D" w14:paraId="51A4F1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EA59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41B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9DDAEB7" w14:textId="2A36B5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8846DCA" w14:textId="69B25E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4808C" w14:textId="57D938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47478" w14:textId="538EAB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7018D" w14:paraId="5A0EFB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F960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C911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EA62E4A" w14:textId="16CFBF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AA320" w14:textId="1FBB79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DF16" w14:textId="3E75A4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B2E61" w14:textId="2ED1AE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7018D" w14:paraId="52BA976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2790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99E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8CC98E5" w14:textId="264F0C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C128547" w14:textId="06DD37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FA07A" w14:textId="4CC4B3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C3E30" w14:textId="67C5E4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7018D" w14:paraId="4398650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FD7D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8F3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5483A9D" w14:textId="06C338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EFD76EB" w14:textId="4A135D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80610" w14:textId="3222D4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D74D8" w14:textId="2030E6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7018D" w14:paraId="29CCE6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7855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4553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7F618A9" w14:textId="6F64A4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71D0B00" w14:textId="31DB0C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BBF5C" w14:textId="400E9D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92DC0" w14:textId="6CD497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7018D" w14:paraId="092AD8B1"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0AA9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BDA18D" w14:textId="0E9F064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EB5C44" w14:textId="670D917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3F5F77" w14:textId="00FA220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E2C00" w14:textId="7ACB8B2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7018D" w14:paraId="5144BC3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7A5D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E5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C9C4881" w14:textId="6DC979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2965C40" w14:textId="6A790F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DBF7D" w14:textId="574B5F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8201D" w14:textId="5E4619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7018D" w14:paraId="0766DDC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A4D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42A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5C39B75" w14:textId="3B802F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C2FA9D9" w14:textId="77FDA4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DB93" w14:textId="0D6845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B660E" w14:textId="4D706A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7018D" w14:paraId="75D09E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7326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658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BE39574" w14:textId="08213E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4E9666B" w14:textId="7961D7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0A90" w14:textId="0F1A77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0FB2B" w14:textId="118E7C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7018D" w14:paraId="6DC0AA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C354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40B6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55653DE" w14:textId="23F3DF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BDC699B" w14:textId="354190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C1FD3" w14:textId="141FDE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DA431" w14:textId="6D7806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7018D" w14:paraId="707F595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024C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0E6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83A2E8D" w14:textId="292F0B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B189C88" w14:textId="77ACF4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9E7EC" w14:textId="3A9CFB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30C65" w14:textId="385655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7018D" w14:paraId="723958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C9A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C04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236885D" w14:textId="699A18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119F8AF" w14:textId="5BF9A2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5FB16" w14:textId="504E67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E5D97" w14:textId="43029E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7018D" w14:paraId="3FE3079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118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3B1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37A461E" w14:textId="5C6C95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0A420" w14:textId="421B4E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50E15" w14:textId="7C9138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A06C9" w14:textId="39A3FC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7018D" w14:paraId="160794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7ED8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FFF3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3FE3959" w14:textId="1FCEB8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ABB70" w14:textId="0A28A3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82B1" w14:textId="094C42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39351" w14:textId="7C8780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7018D" w14:paraId="4500259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9832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9BBB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8F37D67" w14:textId="67A102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01EA00C" w14:textId="1F880F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EDF13" w14:textId="32C380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B944" w14:textId="52989F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7018D" w14:paraId="2BE191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F5E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9F1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F3FAB28" w14:textId="35FDC0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58960681" w14:textId="44FBAA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46F10" w14:textId="4EF052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57762" w14:textId="16975B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7018D" w14:paraId="475345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46CC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870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22FFFBA" w14:textId="37FBA1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6723BAB" w14:textId="3BAD46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7D255" w14:textId="50A111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CF518" w14:textId="5C2C13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7018D" w14:paraId="16B6D75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7766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6A4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6D05E849" w14:textId="76149B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6AD1CC7" w14:textId="6A4EF5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B345" w14:textId="20628D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B21A7" w14:textId="7004E1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7018D" w14:paraId="3AD90D7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08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6186E9" w14:textId="553104C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0816E96" w14:textId="24106FA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7C5772" w14:textId="2765C2C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D3379EA" w14:textId="5A70543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B7018D" w14:paraId="589BBF3F" w14:textId="77777777" w:rsidTr="00B7018D">
        <w:trPr>
          <w:trHeight w:val="20"/>
        </w:trPr>
        <w:tc>
          <w:tcPr>
            <w:tcW w:w="86" w:type="pct"/>
            <w:tcBorders>
              <w:top w:val="nil"/>
              <w:left w:val="nil"/>
              <w:bottom w:val="single" w:sz="4" w:space="0" w:color="000000"/>
              <w:right w:val="nil"/>
            </w:tcBorders>
            <w:shd w:val="clear" w:color="auto" w:fill="auto"/>
            <w:noWrap/>
            <w:vAlign w:val="bottom"/>
            <w:hideMark/>
          </w:tcPr>
          <w:p w14:paraId="33E6EABF" w14:textId="77777777" w:rsidR="00B7018D" w:rsidRDefault="00B7018D" w:rsidP="00B7018D">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3CC86AAB" w14:textId="77777777" w:rsidR="00B7018D" w:rsidRDefault="00B7018D" w:rsidP="00B7018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B0EE52" w14:textId="3867A0AE"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3B593" w14:textId="018CC914"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9B6ED" w14:textId="0025EA4D"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FB5294" w14:textId="6CE571CA"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7018D" w14:paraId="7EE6B5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4B8A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D375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BB1A9F4" w14:textId="1416EF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9D1ADD6" w14:textId="5442A3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6CD6C" w14:textId="0C9DEB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38A8B" w14:textId="3D4141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7018D" w14:paraId="500966B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726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605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96BF5B9" w14:textId="321FFB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1DBE90AD" w14:textId="0974FD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107DA" w14:textId="2DF3D5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70938" w14:textId="68781A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B7018D" w14:paraId="0D6EC2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624E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2115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34F7678" w14:textId="7109D5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A80A0D9" w14:textId="3A161E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79B12" w14:textId="4C02AA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4CD25" w14:textId="65CA2D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7018D" w14:paraId="1C2AB5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7D1C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8C5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4BF97EF" w14:textId="351051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5346153" w14:textId="324600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67B28" w14:textId="3CA3C5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6462" w14:textId="4186FD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7018D" w14:paraId="38B6DB9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4CE8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3C9C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5902AEF" w14:textId="0853C8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16CBFEA6" w14:textId="0199FC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4E865" w14:textId="5FC2DC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261D" w14:textId="52AF26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7018D" w14:paraId="13002C0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2D40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5D9F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5CD69EA" w14:textId="75AA59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4652AE6" w14:textId="70B75F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B7AD2" w14:textId="68BEC1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385C9" w14:textId="5D9173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7018D" w14:paraId="6C41535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421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156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E91DC31" w14:textId="64D90E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CB94A99" w14:textId="569425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FA0BB" w14:textId="4E1401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5F4E8" w14:textId="44C8C2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B7018D" w14:paraId="18C28A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7934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95D0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782169A" w14:textId="652C4B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9FBF8" w14:textId="780501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433C1" w14:textId="58CAB8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26B13" w14:textId="72FD41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7018D" w14:paraId="4014733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1647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94D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4ED8064" w14:textId="623965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6633306" w14:textId="1492A1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95DF2" w14:textId="07AD4A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5F4FD" w14:textId="5C61CE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7018D" w14:paraId="7143D7F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4CEA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80BE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37D3187" w14:textId="191477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4E1B9A5" w14:textId="7745A9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BD239" w14:textId="235696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CA21B" w14:textId="3EB5D9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B7018D" w14:paraId="4760E75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24AF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202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7F05B9C" w14:textId="5B339B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0AF7640B" w14:textId="63A1BD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5A17C" w14:textId="15C7EF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0E152" w14:textId="401B69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B7018D" w14:paraId="124BD4D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9069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EE2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25D02E3" w14:textId="217832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544808D" w14:textId="07E9E5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48302" w14:textId="3D0A9F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298C6" w14:textId="38D769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7018D" w14:paraId="492397E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1586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963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B1956E6" w14:textId="58D6C7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627B430" w14:textId="3B2DD8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84805" w14:textId="46C1EA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F8C3B" w14:textId="293FED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7018D" w14:paraId="581270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7B5B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3E34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7442AD7" w14:textId="1BB03E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D2C2531" w14:textId="1771B1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B8D4A" w14:textId="126BC6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8041C" w14:textId="7E25A6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B7018D" w14:paraId="400786B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E3F0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44E6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B817A80" w14:textId="2BCEE0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1453E3F" w14:textId="436B8D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19DC6" w14:textId="438A85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E9930" w14:textId="649C7B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7018D" w14:paraId="7BA7C55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8619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C2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568FFD9" w14:textId="27235C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782BD8D5" w14:textId="6987F7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A5BA4" w14:textId="79241D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6A97" w14:textId="3C8EE4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B7018D" w14:paraId="5179C21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9C9E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3B1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74D952E" w14:textId="7A73AE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660CE18" w14:textId="2DE6B9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F3408" w14:textId="3F02D5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BCB0F" w14:textId="3F5E07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7018D" w14:paraId="578DD0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886D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991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B498908" w14:textId="6CBBB6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1F1AA3E4" w14:textId="6869F3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E2D34" w14:textId="441530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919C1" w14:textId="32C513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7018D" w14:paraId="593159F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A86C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2741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E7C5584" w14:textId="01389C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2E9ADE1" w14:textId="28F1D2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4D35" w14:textId="7B48D0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EB421" w14:textId="79886C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B7018D" w14:paraId="7A39E4B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4211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F4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90B4697" w14:textId="3FE745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09FC45C" w14:textId="226318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CA50F" w14:textId="08003A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50DAA" w14:textId="5E01E6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7018D" w14:paraId="2C4F97A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8E00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58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6B11675" w14:textId="339A8F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2B76A16" w14:textId="101F10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D90D5" w14:textId="5AEA9A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9EFC2" w14:textId="6C7ECF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7018D" w14:paraId="21ECDA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ABC8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EC0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C4484EC" w14:textId="578167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BAC0CB4" w14:textId="49DE9F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02D5B" w14:textId="78A85C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DF56" w14:textId="6F94BC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7018D" w14:paraId="0C52218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44A8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FC8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850CA2B" w14:textId="39902C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E68A885" w14:textId="57FA6F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5A213" w14:textId="2DB747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78FBD" w14:textId="25D5AD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7018D" w14:paraId="5F0C7FD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DFA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DF3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BF04E94" w14:textId="243A33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D033D2A" w14:textId="148616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2CFB" w14:textId="345403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05FEA" w14:textId="0115D3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7018D" w14:paraId="3D7A1AE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0D08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79D26E2" w14:textId="781CCCB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2E9838C" w14:textId="30022F0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68445C" w14:textId="3C9EEB2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136799" w14:textId="4F1EE9D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B7018D" w14:paraId="33444A9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6693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A361501" w14:textId="16C423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7D0B057" w14:textId="723CBE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9BF70" w14:textId="145267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2109D" w14:textId="0B7C00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7018D" w14:paraId="7B9E006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DC6B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C2D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090A586" w14:textId="3C4207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82AE523" w14:textId="5738E5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5594B" w14:textId="1AE5E2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4319" w14:textId="2A1FEB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7018D" w14:paraId="5CD53CC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2716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5F5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30E46109" w14:textId="77FCE9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46B7055" w14:textId="06F048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15374" w14:textId="365287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7C87" w14:textId="7DBAFD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7018D" w14:paraId="78F9BCB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89FA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217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31FB85" w14:textId="586E2C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98AEA59" w14:textId="7C2F85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D0152" w14:textId="4041E9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867F9" w14:textId="2BC0C0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7018D" w14:paraId="1E9EA9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9525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853F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26A9A81" w14:textId="23E575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4EB603EE" w14:textId="75E23D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19CBA" w14:textId="273BB1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65F31" w14:textId="0EBA57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7018D" w14:paraId="07A961F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B5C6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43D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77484CC" w14:textId="4DC171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C1741FA" w14:textId="1F122A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AF2AE" w14:textId="12A176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CD58C" w14:textId="6695FA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7018D" w14:paraId="763D87F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0B96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612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4EB21BB6" w14:textId="2929ED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1DDFE52" w14:textId="631FC7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2442A" w14:textId="698060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DD7D3" w14:textId="1B4961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7018D" w14:paraId="531322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56E5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7ADA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D8D4DD6" w14:textId="2867B2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0EFDBBD" w14:textId="3216C5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DC910" w14:textId="4D9580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737C4" w14:textId="2FC03D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7018D" w14:paraId="0ECE743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299C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27F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ED1D892" w14:textId="646556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E33B4" w14:textId="0996E2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251FD" w14:textId="2939A5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02955" w14:textId="6097D6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7018D" w14:paraId="4AEE8F3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DA07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12B4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3FB611EB" w14:textId="714349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6DA3704" w14:textId="682F83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D7BB4" w14:textId="7E789E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F8DC5" w14:textId="61ABAF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7018D" w14:paraId="6C02B06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80F5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21D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BF4ECB2" w14:textId="505F2E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E291938" w14:textId="1B450F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947CC" w14:textId="6909B6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41767" w14:textId="6C4EDE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7018D" w14:paraId="39C372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F4B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940F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33EC1BE" w14:textId="7361B4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99B405B" w14:textId="3D7811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0D4F4" w14:textId="5E6AF6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64BB7" w14:textId="6DA290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7018D" w14:paraId="09A0859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2D2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D1D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F51A2E7" w14:textId="58D462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69E34C49" w14:textId="193F60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27A97" w14:textId="3522CD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5C62E" w14:textId="50EECE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7018D" w14:paraId="23A76F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1B22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C09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E52D8FE" w14:textId="4AC4C2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B50CE" w14:textId="6310FC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7C215" w14:textId="39B429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D71E7" w14:textId="5A103D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7018D" w14:paraId="1022BF5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6BD2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2B6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CEC966" w14:textId="3BF5B6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411238C" w14:textId="46B0D7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D955E" w14:textId="47CAFA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7F304" w14:textId="65B8E5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7018D" w14:paraId="414D73C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243B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CB3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D44BDED" w14:textId="58F2D1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136DFAC" w14:textId="193C41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FBAA0" w14:textId="3CB5D4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770C0" w14:textId="287395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7018D" w14:paraId="2016EFD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873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30E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5DAE744" w14:textId="76FE0E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9E7019A" w14:textId="189B36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57259" w14:textId="265BB7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08E7B" w14:textId="15144C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7018D" w14:paraId="5B2DA5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B8E7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5BED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EC6A30E" w14:textId="699AE2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56A3A56" w14:textId="58EA02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CBE98" w14:textId="378DE3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8C6C0" w14:textId="65979A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7018D" w14:paraId="2D5ECA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822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E90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883870" w14:textId="6C09E5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3E9E998" w14:textId="54536C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33BF1" w14:textId="7CF38C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F7095" w14:textId="5CB7C9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7018D" w14:paraId="063C9D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8068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EF72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0B8C86" w14:textId="55F61F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F1ABADD" w14:textId="099BAE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F5D05" w14:textId="5D02B6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04D27" w14:textId="5E935D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7018D" w14:paraId="4DE8F0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F542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C7E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124FEF4" w14:textId="178AB7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5A864" w14:textId="1BF3AB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9BE53" w14:textId="3A1147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74041" w14:textId="7594BA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7018D" w14:paraId="6AF070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044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070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5BB23BB" w14:textId="356C0F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756688A" w14:textId="13A807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56B65" w14:textId="08E8CF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5E5E0" w14:textId="657D95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7018D" w14:paraId="75D6B7F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E679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801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C473986" w14:textId="708C90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3768CE4" w14:textId="3E694F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7DE0C" w14:textId="0FA3E1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E3651" w14:textId="3FD83C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7018D" w14:paraId="59549E2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3FD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A15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4E64175" w14:textId="7C0826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06A0D6D" w14:textId="0AC045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20C54" w14:textId="18E8EF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FC491" w14:textId="209414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7018D" w14:paraId="70B98A7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52AB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BC4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EDB439D" w14:textId="36B56F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3CBDCAFB" w14:textId="1E864C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0DD38" w14:textId="3D31A0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3859B" w14:textId="2857D9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B7018D" w14:paraId="40559A4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1B42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8E3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5FE13414" w14:textId="2C3D88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D97DC93" w14:textId="756026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5D02A" w14:textId="3E41F1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FB026" w14:textId="722529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7018D" w14:paraId="2DA6827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CE5B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59FB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A5CB0C1" w14:textId="6E752B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5B953" w14:textId="62866B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37D7E" w14:textId="3208D9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22A88" w14:textId="51485B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7018D" w14:paraId="30CCD1F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8E28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C465AAF" w14:textId="76CC626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211D406" w14:textId="0A9CD49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FFCC1C" w14:textId="4F72A93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463785" w14:textId="3F98377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B7018D" w14:paraId="20C4098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A0CD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FFC35A1" w14:textId="797F92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9A25388" w14:textId="285EAE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B4D91" w14:textId="59FBB1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B8041" w14:textId="0EC756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B7018D" w14:paraId="587DA2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DE6D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EAB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B7E0B28" w14:textId="439CFD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D7EA5EA" w14:textId="20F24C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FFE89" w14:textId="1DC6C3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4C9C7" w14:textId="28B4EA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B7018D" w14:paraId="58FE178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D05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FA80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39CD985" w14:textId="2D25FB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351B522" w14:textId="581CCC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EBB49" w14:textId="2D5595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3A281" w14:textId="02790A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7018D" w14:paraId="47962F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D97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82C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3520F44" w14:textId="69307A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6E2068B6" w14:textId="0DE664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DF31E" w14:textId="001CC1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4C067" w14:textId="1D01BD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7018D" w14:paraId="7B0E5F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B98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8E4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194149FA" w14:textId="7271ED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8BFBDC1" w14:textId="035385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F8F52" w14:textId="3B024A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A2086" w14:textId="7AE93F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7018D" w14:paraId="485A3E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5A7B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039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C0CABDE" w14:textId="4FB506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D2A2EB9" w14:textId="66D753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F6F8F" w14:textId="1D2B13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7A0A2" w14:textId="65D25E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7018D" w14:paraId="166871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E7AF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F81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4829266" w14:textId="117132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036FCB6" w14:textId="1701FF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9D206" w14:textId="7073C5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AE60E" w14:textId="197F69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7018D" w14:paraId="40414A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9904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F45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62BAEAA" w14:textId="77FD17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4D8748A" w14:textId="32ED2C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BC899" w14:textId="0F119C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B4FCE" w14:textId="2A121D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7018D" w14:paraId="7A3478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336D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A93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A1BB427" w14:textId="596141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73DB218B" w14:textId="397BD7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2C87C" w14:textId="7CC194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2019B" w14:textId="51BC6E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7018D" w14:paraId="33DD058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DA32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390C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FA2461A" w14:textId="7F5C71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F68099E" w14:textId="5384C4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5D8C0" w14:textId="102074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91C3C" w14:textId="260E1A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7018D" w14:paraId="1038A9D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932A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9161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A227ADA" w14:textId="7700DF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7CFE400" w14:textId="64CC3E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A8F92" w14:textId="0383CD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29707" w14:textId="0FA75A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7018D" w14:paraId="725198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906E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9DB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E8932D8" w14:textId="700D9B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07073D8" w14:textId="24A7C9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E430" w14:textId="2CF7ED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6BA2F" w14:textId="49374C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7018D" w14:paraId="2AABC1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386D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7DB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55F02C5" w14:textId="527A00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08FA2925" w14:textId="02DA11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9384D" w14:textId="48D7D9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19CDD" w14:textId="17C49D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7018D" w14:paraId="03A004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CC0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10B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71E9921B" w14:textId="0D5C93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896F951" w14:textId="064E1A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7544B" w14:textId="704129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9A01B" w14:textId="006D51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7018D" w14:paraId="7D7601B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645D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170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3FA2362" w14:textId="76FEFD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E2C331A" w14:textId="4F910D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157BF" w14:textId="57EDE6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FF20F" w14:textId="51D8EE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B7018D" w14:paraId="1FE3B5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CADC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350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040555D0" w14:textId="4127BF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5BB9CF52" w14:textId="413ACC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376ED" w14:textId="3D2C48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6186B" w14:textId="290B39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B7018D" w14:paraId="59C7112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9D32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5DF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D2B053E" w14:textId="4BA4A0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674DEBD" w14:textId="1862E0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1A984" w14:textId="5EABBD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0F0EA" w14:textId="404066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7018D" w14:paraId="032835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F93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67A5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770DFAE" w14:textId="27481C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0420242" w14:textId="2301E1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D74F9" w14:textId="695EB7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D2384" w14:textId="332A3B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7018D" w14:paraId="366FADE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AF2F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83F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CC1860C" w14:textId="3D12C6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7407E16" w14:textId="373306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1D20E" w14:textId="6A4D30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4488A" w14:textId="685457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7018D" w14:paraId="7A43D9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E38B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3F7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1B86DDD" w14:textId="6F70FA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B5B7986" w14:textId="16F08E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1D30A" w14:textId="759E78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9EA72" w14:textId="463277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7018D" w14:paraId="4E9282D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1A50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4AA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3AAE9DF" w14:textId="2A4FD0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EDAD46B" w14:textId="707020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406DA" w14:textId="00802F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7CE50" w14:textId="4FD479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7018D" w14:paraId="047C935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3542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FCC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48525D" w14:textId="43C1F1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B8C7247" w14:textId="137416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90C59" w14:textId="609889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B843B" w14:textId="72348B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7018D" w14:paraId="7487E5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E3F0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22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A2E4582" w14:textId="3D0C47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C2D55A9" w14:textId="2B4976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BE82C" w14:textId="5DB015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6A72B" w14:textId="2EB9B2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7018D" w14:paraId="705656D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D3BC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B6AB23C" w14:textId="0232192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7446E15" w14:textId="6BEF100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3FDDA4" w14:textId="28C9AE0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26B765" w14:textId="5D25483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B7018D" w14:paraId="0604F6E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F267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376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C64F897" w14:textId="1310EF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28A1A3A1" w14:textId="6BE177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F2B1B" w14:textId="42E345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9FEC" w14:textId="1EFC1A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7018D" w14:paraId="5B784F6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D16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E8C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1969E8A" w14:textId="5F861D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A4CCCB5" w14:textId="185108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5F48C" w14:textId="29B87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392EB" w14:textId="3622D2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7018D" w14:paraId="0D2A32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C3E2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916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651050FB" w14:textId="2E4507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DFFA00D" w14:textId="16DEAF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D7A9" w14:textId="2A2D5E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D2610" w14:textId="1427F2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7018D" w14:paraId="722A7E5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DF1D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3A8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5AACCB6B" w14:textId="739D2D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204B737" w14:textId="74BEEF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58FAB" w14:textId="060B6F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59964" w14:textId="7F24B1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7018D" w14:paraId="6776AF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E012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054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981DF17" w14:textId="3855CA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6584C0C" w14:textId="460C19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A4844" w14:textId="34F8E2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345B9" w14:textId="699D10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7018D" w14:paraId="7F4BA21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6BF0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B04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65DDDA4" w14:textId="6936DE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A0CBBBD" w14:textId="1CFC7C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B0F5C" w14:textId="37F01F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92420" w14:textId="4B0A85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7018D" w14:paraId="102C836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6044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F8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7A5D367" w14:textId="1A9D5E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FABF2A7" w14:textId="109FAB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8E182" w14:textId="09E7BA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02732" w14:textId="1BCE72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7018D" w14:paraId="0AD29C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8EE6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E37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3B523A3" w14:textId="66381C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724DE5C" w14:textId="53729A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34777" w14:textId="1E51BB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9641E" w14:textId="70AF4C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7018D" w14:paraId="4FE12F4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B7D0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8E2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2D7B648" w14:textId="2CF5B5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8789C15" w14:textId="11EAE7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8A6C0" w14:textId="5221B6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EB6C" w14:textId="32AC0F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B7018D" w14:paraId="513A30A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F949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4C1A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696A246" w14:textId="1C3A37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BDC39A9" w14:textId="5ABCAC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CE742" w14:textId="581C2A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080CE" w14:textId="152C8C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7018D" w14:paraId="2726EFD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9845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7836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A48F948" w14:textId="3246A4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C902A74" w14:textId="10273F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9822E" w14:textId="5298A3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3D09D" w14:textId="00B8CB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7018D" w14:paraId="637E0A4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6BD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5BA9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F038993" w14:textId="6E1556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5C17CA7" w14:textId="01413B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811F9" w14:textId="735DD4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6483C" w14:textId="381291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7018D" w14:paraId="7AFC353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0F8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575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3080EA6" w14:textId="6380E2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726EE0A" w14:textId="3FD337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6D983" w14:textId="2E15C7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3554D" w14:textId="1DB806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7018D" w14:paraId="1C86A8A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2CC2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1B1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C51A93B" w14:textId="131B74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3D603B2" w14:textId="0595CC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86D2D" w14:textId="66240A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122F4" w14:textId="0921BA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7018D" w14:paraId="7DAA54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2045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D2B0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C17EEEE" w14:textId="7BA062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D35D5F5" w14:textId="59F3CC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E0C5D" w14:textId="0958B8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D4F5C" w14:textId="67EBF0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7018D" w14:paraId="499AF14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29C9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E78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92DBE98" w14:textId="06B5BC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AF5B0CC" w14:textId="7E4CEE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C6B4F" w14:textId="5D4138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D906F" w14:textId="227AB2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7018D" w14:paraId="111CC01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6191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C5B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16DF093" w14:textId="59CF67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1B2F30B" w14:textId="001FF7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2DD51" w14:textId="19CE1B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12A9E" w14:textId="324C02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7018D" w14:paraId="3BF1AC5D"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24A9D"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DF5201B" w14:textId="00A5AD9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DD990E" w14:textId="2980F4D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45817C" w14:textId="7F6026C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52BE5" w14:textId="7DD3B11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B7018D" w14:paraId="084DFDB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30C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2C0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0B959E4" w14:textId="5A41EB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1BA7F5C" w14:textId="2E6835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A5E4" w14:textId="4BA2FA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01E1" w14:textId="575811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7018D" w14:paraId="4D52DE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B1B5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3B0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049CD74" w14:textId="4C8759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A5B920F" w14:textId="32455D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F4F20" w14:textId="618829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B33E6" w14:textId="4E0F44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7018D" w14:paraId="22E712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02A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F0A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074DCC8" w14:textId="2C74D6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E46B4E8" w14:textId="790C59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6F05D" w14:textId="2A4D01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FEF95" w14:textId="32C652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7018D" w14:paraId="5C81C95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3E2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0208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D1DBEE0" w14:textId="3E93B0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93088BE" w14:textId="2F8B50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AB40C" w14:textId="314035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9EDB9" w14:textId="2C2571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7018D" w14:paraId="0F074A6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6079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EF9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1E4B0C" w14:textId="3D0CBF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031E9EC" w14:textId="41DC5B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7BF0D" w14:textId="4E7E0F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93808" w14:textId="2584E5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7018D" w14:paraId="1E949D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CF29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3105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C8623F5" w14:textId="3B95DD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11E45BF" w14:textId="2CB58E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67EC4" w14:textId="78C207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9D887" w14:textId="506BA8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7018D" w14:paraId="76E30E4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D4FB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7C6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F1A8803" w14:textId="3897E2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7E0D047" w14:textId="6AD08D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310EE" w14:textId="02DAD7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D4BD4" w14:textId="569F6E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7018D" w14:paraId="512D2C2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6D8C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822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64B55B3" w14:textId="31D313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3239DD3" w14:textId="2CEE8D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A93C7" w14:textId="002DEE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3F0E4" w14:textId="12BC8E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7018D" w14:paraId="022E5F1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02A489"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96EFE99" w14:textId="1D01704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566,283.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22A23D3" w14:textId="064C557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233,431.93 </w:t>
            </w:r>
          </w:p>
        </w:tc>
        <w:tc>
          <w:tcPr>
            <w:tcW w:w="624" w:type="pct"/>
            <w:tcBorders>
              <w:top w:val="nil"/>
              <w:left w:val="nil"/>
              <w:bottom w:val="single" w:sz="4" w:space="0" w:color="000000"/>
              <w:right w:val="single" w:sz="4" w:space="0" w:color="000000"/>
            </w:tcBorders>
            <w:shd w:val="clear" w:color="A5A5A5" w:fill="A5A5A5"/>
            <w:noWrap/>
            <w:vAlign w:val="bottom"/>
            <w:hideMark/>
          </w:tcPr>
          <w:p w14:paraId="15AD3364" w14:textId="2111BD2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993FB9" w14:textId="017486F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5,799,715.27 </w:t>
            </w:r>
          </w:p>
        </w:tc>
      </w:tr>
      <w:tr w:rsidR="00B7018D" w14:paraId="5C38CE6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3E39B"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83F85C1" w14:textId="0AAE2B5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FB22CB" w14:textId="2831727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18728BE2" w14:textId="45E7534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6D112C" w14:textId="1B44C67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B7018D" w14:paraId="334A22B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3245B"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32A66FDB" w14:textId="4E8740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61DF243" w14:textId="4A5565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35E3B5AE" w14:textId="364333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BD96AB" w14:textId="441ADD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7018D" w14:paraId="28F2F23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3C058"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96CA54"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FDCFAF7" w14:textId="66C71E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B94B8B7" w14:textId="0166FF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EF5EF" w14:textId="0FCF4D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DA72B" w14:textId="20F918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7018D" w14:paraId="1DC15E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05EA"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EE999C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2BC6058" w14:textId="7DF54A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6FC90B13" w14:textId="6267CC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AC274" w14:textId="06922C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29B02" w14:textId="6A7931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B7018D" w14:paraId="68F728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FD55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718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63400C7" w14:textId="174021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540EAC22" w14:textId="245C82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E6606" w14:textId="2367ED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CCD92" w14:textId="1FF9D5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B7018D" w14:paraId="537DD98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0847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6487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2C777B7" w14:textId="388AFC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494889F0" w14:textId="19979A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E08996" w14:textId="4F3BB3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31B0" w14:textId="301EDB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7018D" w14:paraId="40E2272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A01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F4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E69B05" w14:textId="1D8C20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3FD5C54A" w14:textId="3C9170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6FE83C0" w14:textId="63C658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10462" w14:textId="1DE467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B7018D" w14:paraId="0C4DF4B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C1B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45C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5C4F7C0" w14:textId="004F18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7061477B" w14:textId="622EC9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5F002581" w14:textId="1DBB03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BAE64" w14:textId="2A6663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B7018D" w14:paraId="246E05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1E7C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561D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05800FA" w14:textId="0CAD18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B2A384F" w14:textId="3C31E5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DBEFF19" w14:textId="2E7739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D3819" w14:textId="1C8E57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B7018D" w14:paraId="1AB6CC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2BCC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FCC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6F3468E" w14:textId="4F1847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DE66A43" w14:textId="79EDFC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75A6A" w14:textId="34FED6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478B0" w14:textId="539C43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7018D" w14:paraId="2462A5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2FAA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7275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34C4D6D" w14:textId="502C7B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51434A3B" w14:textId="244B8D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38830" w14:textId="74BF07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C493E" w14:textId="29441A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7018D" w14:paraId="642BBF1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16DF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4323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4C806BB" w14:textId="61A4D7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18B7132C" w14:textId="14FAEA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2672D4A" w14:textId="1EE177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15377" w14:textId="6B7287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B7018D" w14:paraId="0D0D9A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DC9E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7EE9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E984BDA" w14:textId="392025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3A2CADB" w14:textId="265495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CF32C" w14:textId="480054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9C0FE" w14:textId="6978B3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7018D" w14:paraId="2E12E11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2879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9D5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B0CCB2F" w14:textId="652139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4DB8125" w14:textId="678D56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F655B1" w14:textId="48A25C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21456" w14:textId="514818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B7018D" w14:paraId="333230D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EB8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5480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569E26D" w14:textId="630AC5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A206947" w14:textId="7D21BA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3C865" w14:textId="5D9853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BB16C" w14:textId="59C3AE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7018D" w14:paraId="70B2632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848D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5F952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E90D33" w14:textId="3E3DC6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62AC1AD1" w14:textId="7A0E56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8DB417" w14:textId="0DDD61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2D355" w14:textId="4ACE02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B7018D" w14:paraId="524C668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3CCE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98B9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27DE1F57" w14:textId="4E3DC7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F6518A9" w14:textId="4FCEDC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CCE2" w14:textId="73249D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3CA80" w14:textId="7392A9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7018D" w14:paraId="58B29C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5C3D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82D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6404CF6" w14:textId="71106D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BD538FB" w14:textId="35A0C9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1DF7D731" w14:textId="164F02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73CC1" w14:textId="2BD6E7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B7018D" w14:paraId="37620A6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11CD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B6F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76D825D" w14:textId="0A0703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2F2EF0AB" w14:textId="607C14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36D3A384" w14:textId="73A345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4DF29" w14:textId="6957A0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7018D" w14:paraId="1BB550E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6CC0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90A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740E5AF" w14:textId="438D15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FB8442F" w14:textId="3F014B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CC891" w14:textId="256467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74880" w14:textId="3A4DBF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7018D" w14:paraId="0E199CA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EB32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C6A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1694149" w14:textId="7FE575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DFA5CA5" w14:textId="3A7FE5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18C1040E" w14:textId="73D007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545F5" w14:textId="75D757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B7018D" w14:paraId="33C2806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C561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E8D0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49486D4" w14:textId="026808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1054B96" w14:textId="73AA7A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1616F" w14:textId="267623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38BAE" w14:textId="695E56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7018D" w14:paraId="7462C8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5DD3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47E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92FB701" w14:textId="217501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8C94AD" w14:textId="42C0CA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09F98" w14:textId="6F17D5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74F86" w14:textId="4D57CC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7018D" w14:paraId="70ACA8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4D99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D106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D3B64B6" w14:textId="698038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2A93686B" w14:textId="46CCCA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419A397" w14:textId="767E90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5C614" w14:textId="1D68AB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B7018D" w14:paraId="1438B1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EDDC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E65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58FE355" w14:textId="301260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C10F0A5" w14:textId="7DA348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CCFB2" w14:textId="1F917F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8ACC4" w14:textId="251B4A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7018D" w14:paraId="03178CC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F1EB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B60A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C7A349" w14:textId="197447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ACFFF55" w14:textId="278731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35B96" w14:textId="397DB6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D5F22" w14:textId="4A6CDA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7018D" w14:paraId="0EDC76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121E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DC8A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8076837" w14:textId="24EB42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5CCA4" w14:textId="5FD4C4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86E11" w14:textId="31FBB9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36EBF" w14:textId="3537C0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7018D" w14:paraId="3F38AD4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908A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CC4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7ADD164D" w14:textId="10A6DE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0EAD92E5" w14:textId="2DBA70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905AD" w14:textId="51A7CD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9751" w14:textId="79B25F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B7018D" w14:paraId="53D2047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B849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B21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62EC09E" w14:textId="6C5E01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AA03448" w14:textId="767854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2818C" w14:textId="7DD5A8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DE6F" w14:textId="272BC3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7018D" w14:paraId="457873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32A2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495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A8AA620" w14:textId="401984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2413F2DE" w14:textId="2353DA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C58EEF0" w14:textId="0DBCC3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3412E" w14:textId="783BD7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B7018D" w14:paraId="7EF9539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C38E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FA6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FC37DA1" w14:textId="655984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9B777C8" w14:textId="78CEDC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B1BE2" w14:textId="1BEE99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979FB" w14:textId="05C354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7018D" w14:paraId="265E4F6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8DE0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9F3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B34E59D" w14:textId="6FC1C5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759A774" w14:textId="54187E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9EACD" w14:textId="3CDC44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19643" w14:textId="6D905A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7018D" w14:paraId="7C9BE1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7D0D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3C6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AD0739B" w14:textId="4D8840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19EFCEA3" w14:textId="6C27BA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FD70814" w14:textId="3943EA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D97F9" w14:textId="7E3138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B7018D" w14:paraId="579E5DA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6041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819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E82F529" w14:textId="6E7651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31042A5E" w14:textId="676BE3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A3763" w14:textId="2C5146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B7F45" w14:textId="1DC545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B7018D" w14:paraId="02F8027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B6C2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07B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2CAD990" w14:textId="51BEA9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B0964F1" w14:textId="09D0FB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266A9" w14:textId="2988B6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95E00" w14:textId="230D42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B7018D" w14:paraId="376345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3483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7A1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0A8940FA" w14:textId="684E31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E8E784F" w14:textId="0C9D64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A3F19" w14:textId="1C946B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3781B" w14:textId="3EEF6B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7018D" w14:paraId="7C858FB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AFCBF"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B9F1B42" w14:textId="164AD75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18,0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E56DCC" w14:textId="460BF6B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222,974.75 </w:t>
            </w:r>
          </w:p>
        </w:tc>
        <w:tc>
          <w:tcPr>
            <w:tcW w:w="624" w:type="pct"/>
            <w:tcBorders>
              <w:top w:val="nil"/>
              <w:left w:val="nil"/>
              <w:bottom w:val="single" w:sz="4" w:space="0" w:color="000000"/>
              <w:right w:val="single" w:sz="4" w:space="0" w:color="000000"/>
            </w:tcBorders>
            <w:shd w:val="clear" w:color="D8D8D8" w:fill="D8D8D8"/>
            <w:noWrap/>
            <w:vAlign w:val="bottom"/>
            <w:hideMark/>
          </w:tcPr>
          <w:p w14:paraId="19B1F524" w14:textId="77AA916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162B3C" w14:textId="74B3F2C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41,071.50 </w:t>
            </w:r>
          </w:p>
        </w:tc>
      </w:tr>
      <w:tr w:rsidR="00B7018D" w14:paraId="62B7594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E8119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3F69B4E" w14:textId="716534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6B0B895" w14:textId="31F921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04A5FD48" w14:textId="5BF066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F25BC4" w14:textId="10225F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B7018D" w14:paraId="35E177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C20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673F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DF1B458" w14:textId="33DD11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7CA05BBF" w14:textId="03BCE7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CAF0A" w14:textId="538757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3E7D3" w14:textId="768ECF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B7018D" w14:paraId="1F99ED3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7E7A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EF56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958E39B" w14:textId="782D9B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088D3" w14:textId="65E18A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DE67C" w14:textId="0D2AB6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00919" w14:textId="2A22D8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7018D" w14:paraId="07E250E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DDE1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48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229449E" w14:textId="00D145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743A1F96" w14:textId="408F86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74DAB48D" w14:textId="0C4A4E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D7731" w14:textId="0CBE12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B7018D" w14:paraId="7861C54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7111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7E21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9598FC7" w14:textId="483D2D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DB60F" w14:textId="793D07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6E4573" w14:textId="6798E4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B2B1D" w14:textId="3FBCA4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B7018D" w14:paraId="0D1D7C9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565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D38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ACDC1B4" w14:textId="41C575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CD58E" w14:textId="25F9B9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4FE98725" w14:textId="6B30DB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2791F" w14:textId="2D1290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B7018D" w14:paraId="5D1A0D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0AC8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6A4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8923704" w14:textId="0FA4FA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C559EA0" w14:textId="0D7401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BB31181" w14:textId="3A1143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503D" w14:textId="76403A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B7018D" w14:paraId="7145F98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227E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2B71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606E133" w14:textId="558E2C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0FA0DF6" w14:textId="602F6B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3F66532" w14:textId="7674B5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4E5F0" w14:textId="7D71AD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530.75 </w:t>
            </w:r>
          </w:p>
        </w:tc>
      </w:tr>
      <w:tr w:rsidR="00B7018D" w14:paraId="08496F9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3C6D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F91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93936B2" w14:textId="72D8FF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4209C" w14:textId="64A325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3C142" w14:textId="08F53B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9F0D8" w14:textId="5DD99D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7018D" w14:paraId="6E96A26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A43D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8E5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462160D0" w14:textId="1404C5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98BDAFD" w14:textId="1081A5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55CE411" w14:textId="319007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636F1" w14:textId="2D0F39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B7018D" w14:paraId="1F0BD34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188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2A5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31EC9D6" w14:textId="7A5CD3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F31E38B" w14:textId="512BF1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7F32C4D" w14:textId="4C7A58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779E3" w14:textId="179C84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B7018D" w14:paraId="1F63FE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6290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00B1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7FC74C1F" w14:textId="6E51AC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03361" w14:textId="198387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77FDC4B" w14:textId="36704C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2EABC" w14:textId="19312D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7018D" w14:paraId="067088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C8A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5A9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2C642BC" w14:textId="3F2BF5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1AFB07C8" w14:textId="5B74AF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64332" w14:textId="4187AA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CB035" w14:textId="16C895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B7018D" w14:paraId="6A4159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34FE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D71D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E60B6B" w14:textId="6B8CCE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0E383" w14:textId="0E9D51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D1B0" w14:textId="13DAF3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1027" w14:textId="675EC8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7018D" w14:paraId="7E0DF56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0FF2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8E3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C54C2F0" w14:textId="7A90EB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75AC2" w14:textId="4D2821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CF1C20E" w14:textId="563FCD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E7D68" w14:textId="09FDDD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B7018D" w14:paraId="6C5CC3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BEBC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0DA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F39BC63" w14:textId="1FE123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CE2DB" w14:textId="5EA6A3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7AA92" w14:textId="0825FA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79A07" w14:textId="61B60A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7018D" w14:paraId="19557B8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59E0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B530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52CCBAB" w14:textId="63FF5F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28E4BD7" w14:textId="196D20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06674" w14:textId="417826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72079" w14:textId="2FBA5B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B7018D" w14:paraId="1C33C63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FCA8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935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2399F58" w14:textId="7A0941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2BC07" w14:textId="008E43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40FD7" w14:textId="0D4E9F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086E4" w14:textId="669DFE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B7018D" w14:paraId="5DCBE7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5A0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309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A8415DC" w14:textId="139F6C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68478C9C" w14:textId="71BF98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1BEA27E6" w14:textId="012431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5343" w14:textId="584197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B7018D" w14:paraId="1945B5D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7B33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29D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C096ECA" w14:textId="34A7F0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0EC1839" w14:textId="66631E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C69F835" w14:textId="3671FE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3D742" w14:textId="13AC6F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B7018D" w14:paraId="71C752A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D37F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9EB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1FA70FD" w14:textId="430640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FCD8714" w14:textId="31F76E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AC3FD0E" w14:textId="6E9DC9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FE669" w14:textId="7BAF5C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B7018D" w14:paraId="555CE54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B1BC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64B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F28B17E" w14:textId="599E1E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72E3C9D" w14:textId="5CFF91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3D82708" w14:textId="04292D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E2923" w14:textId="166794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B7018D" w14:paraId="11F8F1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4AC2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D72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E899DAE" w14:textId="3B52D3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2DE13" w14:textId="6A2CA7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1BE4BC7" w14:textId="05DEFA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DF912" w14:textId="459B71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B7018D" w14:paraId="78F0F82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4141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412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914BE4B" w14:textId="4DC7E4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BD50F73" w14:textId="4509F9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47BE7E34" w14:textId="465F12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C590B" w14:textId="41687C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B7018D" w14:paraId="2A9B6B02"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BCAA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54A3937" w14:textId="084D759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75,4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81D6EF" w14:textId="4FA61FD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F1F74A6" w14:textId="1CA9E95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CAFEBC" w14:textId="6182DDE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74,875.05 </w:t>
            </w:r>
          </w:p>
        </w:tc>
      </w:tr>
      <w:tr w:rsidR="00B7018D" w14:paraId="52D46A4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4F72E"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76B762D" w14:textId="3D16E0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18DB7" w14:textId="5B9F97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0C67880" w14:textId="21A374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09AA3C" w14:textId="31689F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B7018D" w14:paraId="5E972D6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259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619F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D4E93A3" w14:textId="77DFE6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2A091" w14:textId="02F135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6B809" w14:textId="3187E8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F178C" w14:textId="47CC7A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7018D" w14:paraId="34F5B3A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49BB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654C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1AB04BD0" w14:textId="7CDCB8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93078" w14:textId="645252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5577E" w14:textId="062A63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A45D4" w14:textId="5A0551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B7018D" w14:paraId="77FE825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ACFA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C673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2E11BD38" w14:textId="3261D6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7994E54E" w14:textId="2B9A85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2DEAFA" w14:textId="29CBAD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6C95" w14:textId="229C4E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B7018D" w14:paraId="0270090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A56B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E472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183BBF4B" w14:textId="030E1E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7264EDA" w14:textId="0DFC73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3ABDA49" w14:textId="7F6236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1FB3D" w14:textId="778792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B7018D" w14:paraId="3D149D4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768C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A565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D6FD246" w14:textId="11D50D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75E2B2E0" w14:textId="3696CA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14F52780" w14:textId="33F722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9112D" w14:textId="7DB3D6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B7018D" w14:paraId="45DB22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1790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D57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A4F9977" w14:textId="688739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ABF3336" w14:textId="01E052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C7550" w14:textId="749716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D379B" w14:textId="32C8E4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B7018D" w14:paraId="56E0BF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D57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943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5632D524" w14:textId="40DDC6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27BC63" w14:textId="1CFF5A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1AE6" w14:textId="7B0310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C9FD" w14:textId="61F133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7018D" w14:paraId="2A2CBD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1EE8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9866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9C67FA1" w14:textId="556289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B0546" w14:textId="2E68DB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AA63AB3" w14:textId="77E794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6D0FF" w14:textId="1A4E00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B7018D" w14:paraId="4BC96FE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F489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0A0E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ED95B70" w14:textId="6A36E5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395C742" w14:textId="171D6D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9F449" w14:textId="6771F3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D6F08" w14:textId="11FCA9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B7018D" w14:paraId="01BAE07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7D82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8B15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AB9FE21" w14:textId="47A903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5C570A55" w14:textId="437B7A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23450A0" w14:textId="4ECDB1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5B342" w14:textId="09378E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B7018D" w14:paraId="30E680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207E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503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DD90D96" w14:textId="518948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AEADBBA" w14:textId="25888B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7EFC5D29" w14:textId="6FE899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EF1FF" w14:textId="2E0AED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B7018D" w14:paraId="2315119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D55B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D1E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C68CF7F" w14:textId="63E658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D2CA8" w14:textId="739F56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6EF3E" w14:textId="0319D2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4D891" w14:textId="32DE0F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B7018D" w14:paraId="1651B68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6CD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8F5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86EE80A" w14:textId="6C2531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8B76D" w14:textId="4140B1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1AABC" w14:textId="222CF2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FDBD8" w14:textId="42B2B5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7018D" w14:paraId="0BF558D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4105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3B5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0D2AAB9" w14:textId="04DADF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EC5C89" w14:textId="331AF1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2A6F219" w14:textId="3FB965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28C84" w14:textId="0E7D07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B7018D" w14:paraId="758171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E862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E44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499D49A" w14:textId="31D9A7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DED98" w14:textId="1DBB4D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084EF" w14:textId="3DCB7B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89ED0" w14:textId="23E80B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B7018D" w14:paraId="74208A4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F762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C5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578CC1A" w14:textId="6BC26B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3AB72B" w14:textId="4D346B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1CF87" w14:textId="7930B5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33EE3" w14:textId="3A8A71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B7018D" w14:paraId="74FE34B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6347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69A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59BD7CC" w14:textId="36C394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2865A" w14:textId="3D0DBF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8EAFD" w14:textId="02A558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B998A" w14:textId="049CEA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7018D" w14:paraId="7608C8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9852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540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883849C" w14:textId="1F32DC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8833ED8" w14:textId="1FA011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ECD11" w14:textId="26AE44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DF4E4" w14:textId="3DAA13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7018D" w14:paraId="32A946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B633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AF1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0B7585D" w14:textId="0BE968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5B6AF" w14:textId="1B2F5D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FFE3BAE" w14:textId="6D7E1C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44F77" w14:textId="1746AB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B7018D" w14:paraId="04EEAD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3EE7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F8D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6BF5A53" w14:textId="7E09EC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8D0C2" w14:textId="5581FA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56D928F" w14:textId="38CE9C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C5ED4" w14:textId="1310F2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B7018D" w14:paraId="40BAD54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4DF7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27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B6DBCD0" w14:textId="03B0A5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BF17EBC" w14:textId="71F471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7BFD9" w14:textId="42587D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7C198" w14:textId="7F05CE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B7018D" w14:paraId="1D63CB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52F0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A13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714C8C0" w14:textId="7F0D57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53664E55" w14:textId="77BAF2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D7F1E4" w14:textId="288B2B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7797" w14:textId="063B3E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B7018D" w14:paraId="5869C7C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E395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65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24617AD" w14:textId="7B79E6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6071147" w14:textId="6D9B78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EAAEE" w14:textId="16F99B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05A02" w14:textId="3691C3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7018D" w14:paraId="1EDD38E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2215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4FC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A2C9117" w14:textId="73CAC4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C6E14C" w14:textId="7A0359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0ABDCE18" w14:textId="30885F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2C03" w14:textId="3A456E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B7018D" w14:paraId="017E0D7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C7FC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0012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3D88CDB" w14:textId="7B3D68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A0920A" w14:textId="19D7D2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6C0F535C" w14:textId="0885D8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DE670" w14:textId="26A7D9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B7018D" w14:paraId="0A3F48C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7393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BBD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F5012CE" w14:textId="2C47B6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7DEE516F" w14:textId="71A4B7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AB6FF0B" w14:textId="6915F0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31C3E" w14:textId="48C646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B7018D" w14:paraId="313F3E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7E8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A87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BBDD0F0" w14:textId="205D22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55D5B" w14:textId="559FE8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4DB418E" w14:textId="62EE83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EA1BA" w14:textId="382929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7018D" w14:paraId="4245B2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91D5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71E1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4D96A5C" w14:textId="2E497E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03D232C1" w14:textId="5745FB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1F1B5BC" w14:textId="657A37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5B9CD" w14:textId="7B904F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B7018D" w14:paraId="7F62119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A1DD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6B3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4053798" w14:textId="610953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7327F23" w14:textId="6F1D2D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42F0A" w14:textId="6C2EF8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D7DDA" w14:textId="0F992B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B7018D" w14:paraId="62C0C3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B03A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850D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DA16DD0" w14:textId="0B9D51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4FEC97C" w14:textId="46AD62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47CE1" w14:textId="3DFB70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78D9D" w14:textId="31DC72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B7018D" w14:paraId="3AFC28E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B6F7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55F142C" w14:textId="4C4CA05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00,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95B8D2" w14:textId="025A761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9E02C26" w14:textId="123FA38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0AA22C" w14:textId="05B5B28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52,214.68 </w:t>
            </w:r>
          </w:p>
        </w:tc>
      </w:tr>
      <w:tr w:rsidR="00B7018D" w14:paraId="6C3D27D1"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A2B96"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F271B7E" w14:textId="6C78B9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6904E" w14:textId="769AC0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AF0E0" w14:textId="1DA0F6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27BAFD" w14:textId="4948C8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B7018D" w14:paraId="5A6BD5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67B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01D4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279F6803" w14:textId="646040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603C6" w14:textId="33046C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B7DC0" w14:textId="254552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3F8C7" w14:textId="41A863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7018D" w14:paraId="4262036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67F8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43C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5E29032" w14:textId="61E3B2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28769" w14:textId="7DE43D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1984A" w14:textId="47CE2D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C4439" w14:textId="1D330D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7018D" w14:paraId="092CD2B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9E90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89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E98BD27" w14:textId="4BE04E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D6F16" w14:textId="7457BE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B8AD0" w14:textId="6DF006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3616" w14:textId="79CB43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7018D" w14:paraId="41E3E4E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9A7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BA01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E79A2E4" w14:textId="5F0C59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AED6E" w14:textId="225204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35E51" w14:textId="3721E5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61C99" w14:textId="32982C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7018D" w14:paraId="39E06E2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A0F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D29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7FC955F" w14:textId="2BEF51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B4848" w14:textId="240F0A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0EC24" w14:textId="49D6DF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FEFD5" w14:textId="2BB4A1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7018D" w14:paraId="7EFC002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FD69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75C2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A6832F1" w14:textId="2FF3F6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77266A" w14:textId="305EF3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96255" w14:textId="3E6853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E4F10" w14:textId="7720D4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7018D" w14:paraId="6ECEC58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E2B1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6D1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BFE951A" w14:textId="1E4E7B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ADC3E" w14:textId="6B7430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35CFE92D" w14:textId="7A49EF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13519" w14:textId="42AA9E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B7018D" w14:paraId="584CAC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D279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461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6EC65CC" w14:textId="45CBC8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A2BC8" w14:textId="4BA8A7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8E57" w14:textId="433904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79505" w14:textId="581E01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7018D" w14:paraId="625257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290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5F5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DED3AC3" w14:textId="0B9421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4207C" w14:textId="3DF0C1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F0020" w14:textId="3E413E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4A59E" w14:textId="69917D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7018D" w14:paraId="38F858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9261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0F5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B53F497" w14:textId="0D76B7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B0E10" w14:textId="39531D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7410C" w14:textId="052C9D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73CE8" w14:textId="2C5857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7018D" w14:paraId="0F1AF8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7381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0129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6A50556" w14:textId="697D27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3CAAB28" w14:textId="051AA3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4DB1F" w14:textId="6D86CF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719F0" w14:textId="6EE52B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7018D" w14:paraId="08E066D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32C0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C52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4668343A" w14:textId="3FF741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8664B" w14:textId="3EF8AB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92131" w14:textId="5B82CF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B1563" w14:textId="3C850B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7018D" w14:paraId="6646F7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5DA7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BB0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D1DDB3D" w14:textId="5E4E89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07F5E" w14:textId="24E1CC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2E236" w14:textId="67836C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CF9C6" w14:textId="1B1A59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7018D" w14:paraId="0F22D8B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94E8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ED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EA03123" w14:textId="2A305C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9CE66" w14:textId="1C0686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01239" w14:textId="1DD8DE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7CF26" w14:textId="10E907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7018D" w14:paraId="196DCD2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49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FF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087E363" w14:textId="0702EF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B1AD1" w14:textId="2AF19B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09333" w14:textId="5801D9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BEC1C" w14:textId="231D0A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7018D" w14:paraId="08641E5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543D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858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B9F19A5" w14:textId="38DADA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7DA9C" w14:textId="34C646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5C54" w14:textId="28A7AB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4CB32" w14:textId="79E707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7018D" w14:paraId="4105FB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D065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9E2F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242A7D" w14:textId="0E1CE0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17EEFAD" w14:textId="0A9FBB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BD99D6" w14:textId="277E0B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3865A" w14:textId="6327CA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B7018D" w14:paraId="2B80E27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5C7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46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92D02C0" w14:textId="021D67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CF8ABE" w14:textId="335CFC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A72C5" w14:textId="7A36AE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19794" w14:textId="41386B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7018D" w14:paraId="3BD13F4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C663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13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3E32038" w14:textId="080550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7FD81" w14:textId="61A2D9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50CB1" w14:textId="0A3440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49912" w14:textId="790394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7018D" w14:paraId="787CDDF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5447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029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2C77F2D" w14:textId="5CE71D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66E286" w14:textId="1497FC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D0E38" w14:textId="17639C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1E28" w14:textId="3DFF4A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7018D" w14:paraId="20C2EC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D1DA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896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FB9AAC8" w14:textId="320C5E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0D9B310" w14:textId="3974DD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7690B" w14:textId="5B51C3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5AB22" w14:textId="5FEC21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7018D" w14:paraId="4CCD660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9B5B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CF4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A08A668" w14:textId="0D8E69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4AB44" w14:textId="0791AD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78B0E1E" w14:textId="77DA59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97A80" w14:textId="7F8A79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B7018D" w14:paraId="6457A6E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FF91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43D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0F9D701" w14:textId="63D07A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A2E29" w14:textId="13C335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AAD8" w14:textId="430122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BF30A" w14:textId="6C7336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7018D" w14:paraId="7B0266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B488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973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4C9FD767" w14:textId="55EEF0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175A5E" w14:textId="7559B9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9AB8" w14:textId="676FB5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6521" w14:textId="3C15CD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7018D" w14:paraId="42F36A7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A9E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5BE8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A2B3E2D" w14:textId="07F31C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FD04DE" w14:textId="4F75EC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06BD4" w14:textId="27968F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59D0" w14:textId="6E41C7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7018D" w14:paraId="6266EE6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7176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A175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C3E8301" w14:textId="7C6CF4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3496C0" w14:textId="78AD59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83857" w14:textId="3C3474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62D5B" w14:textId="61B5D2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7018D" w14:paraId="55B3E5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9FF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88E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4578B65" w14:textId="4B472F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B9336" w14:textId="717E04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3936" w14:textId="6CE159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A81A" w14:textId="5099FB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7018D" w14:paraId="527E9A4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B95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FC85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E15C97C" w14:textId="2DB139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F7B01" w14:textId="6A6CEB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EB0D9" w14:textId="41067E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36CB8" w14:textId="218A4B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7018D" w14:paraId="472053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22C1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1C6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9701817" w14:textId="2393A3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8E7B9" w14:textId="5863E6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E74FC" w14:textId="26891C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A93AD" w14:textId="461907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7018D" w14:paraId="3AE5AB3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1294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A3ED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719D66F" w14:textId="530F0F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444CE" w14:textId="19F177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05C90" w14:textId="6F124F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BF652" w14:textId="441E71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7018D" w14:paraId="4FB6338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6278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782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0A04010" w14:textId="3EA4B1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6746A" w14:textId="638421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CCEBC" w14:textId="427B2A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0665" w14:textId="7735EF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7018D" w14:paraId="566071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3659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BFC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FD3E897" w14:textId="17E7B5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EB402" w14:textId="7879F3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C91AF" w14:textId="6B06CC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DC237" w14:textId="7299A5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7018D" w14:paraId="2619D93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ECF7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A52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ECD3C17" w14:textId="248A32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734E5" w14:textId="5E5C9F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4F64F" w14:textId="4C8391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9E243" w14:textId="09FF2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7018D" w14:paraId="675236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FDC2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D28E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136AE89" w14:textId="7CCEFC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29357" w14:textId="6D0537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34B7" w14:textId="0BB408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22E97" w14:textId="35ABA0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7018D" w14:paraId="166426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E50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EBFA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78FFCDAC" w14:textId="6C3716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8824097" w14:textId="2EF3AB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9323" w14:textId="042D13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D549F" w14:textId="2828BE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7018D" w14:paraId="174772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0860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225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8198532" w14:textId="14F00C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79213" w14:textId="29D53B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BC49D" w14:textId="1BB1CD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2691E" w14:textId="24518C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7018D" w14:paraId="45FB2B5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3409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22D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382AAA15" w14:textId="542221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7CBA704" w14:textId="2CC370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337EB" w14:textId="667192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508B0" w14:textId="7A955B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B7018D" w14:paraId="614CD1E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B906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FEF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7A57671" w14:textId="2135D6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BDA264" w14:textId="1EB1F8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BD242" w14:textId="2078A3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E1873" w14:textId="703951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7018D" w14:paraId="5F7A9E2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CD0B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F37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A888B3E" w14:textId="6D7462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2B2CC" w14:textId="0D3FE8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21DD1" w14:textId="2D52F4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EAF5F" w14:textId="3D90CE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7018D" w14:paraId="3914DB0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366A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5554D4" w14:textId="2B601CF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A42C25" w14:textId="62B3BBC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E6D31" w14:textId="1F85E2A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EFE444" w14:textId="1FC2225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B7018D" w14:paraId="03AE0CF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3323E"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14B7627" w14:textId="238185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072F0" w14:textId="3DBFA5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07462095" w14:textId="35D721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5C9ADE" w14:textId="4C7A59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7018D" w14:paraId="59F03B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4432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1572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D797C83" w14:textId="136D82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8AA8567" w14:textId="183AE0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40CCBC20" w14:textId="5DD3AE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9ED46" w14:textId="6F566B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B7018D" w14:paraId="3A64C39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9D46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5F9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21A3531" w14:textId="7D6A2C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1277416A" w14:textId="7DA6BB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4154439" w14:textId="1BC205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6E179" w14:textId="74D7D9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B7018D" w14:paraId="040B8F1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292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7D1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59554C8" w14:textId="1B5935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2CE26662" w14:textId="2F7D4C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E7C65" w14:textId="2743AA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6EA6A" w14:textId="3F0F35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B7018D" w14:paraId="388107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C5F9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CB4B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55ECB66" w14:textId="3F1D50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0ADAA86" w14:textId="022DE9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39F6F" w14:textId="2627D3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84D7A" w14:textId="55CB13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B7018D" w14:paraId="01B801A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27F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D1E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F6A7577" w14:textId="4B229D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29322B" w14:textId="5AA12E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1767098" w14:textId="2D4D97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A29F2" w14:textId="3BCFCF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B7018D" w14:paraId="4B486D2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59B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FF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40867552" w14:textId="1283FF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14FB305" w14:textId="1B392A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9936D54" w14:textId="0F224A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6174B" w14:textId="5A6447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B7018D" w14:paraId="190BBE4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FD03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311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1E2DF8A6" w14:textId="743CCE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8C64E" w14:textId="50ADA9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9CC7B8C" w14:textId="0232D1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C8232" w14:textId="0599E7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B7018D" w14:paraId="700CDB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D5C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821C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A04D963" w14:textId="09E37E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67147BBC" w14:textId="2ACA54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BD429" w14:textId="70B45C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DBD8" w14:textId="6440CC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B7018D" w14:paraId="43F4C16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D13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090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2F84D6A" w14:textId="46A07F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ABEBC63" w14:textId="33E038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4E1CD9" w14:textId="2147E1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58679" w14:textId="33540A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B7018D" w14:paraId="51DE361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C403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7855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D33703D" w14:textId="4FB8FA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7965A3E1" w14:textId="25CFB0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B4CF921" w14:textId="5DA350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E53B5" w14:textId="4C8032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B7018D" w14:paraId="67CA9EC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E33C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512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8D088C4" w14:textId="75396E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631B85B1" w14:textId="40DD97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1E4C3E0" w14:textId="606C6F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B236B" w14:textId="5E3C2D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B7018D" w14:paraId="5427E2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B23F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0BB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E7FB9F2" w14:textId="5DB8F3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50D3B60" w14:textId="4C3566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BB023" w14:textId="145A96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0F587" w14:textId="6837A2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B7018D" w14:paraId="6CC8F1C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A0A2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3CE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80F891F" w14:textId="28CCC1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70C0F80" w14:textId="7F3B3E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BB85E8" w14:textId="31AD56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CD80B" w14:textId="22AA81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B7018D" w14:paraId="0AF8EF9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FC8E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A0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39F8C24D" w14:textId="2D0A51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742E349" w14:textId="4C9477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61CCA" w14:textId="6FC8FF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B7734" w14:textId="670B91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B7018D" w14:paraId="69A5352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0D3F4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640D664" w14:textId="2EDA60F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506D8721" w14:textId="162C0C6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E5DDCC" w14:textId="6A216BE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17AA8A9" w14:textId="3428CD8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B7018D" w14:paraId="73BE3762"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5309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6563B18" w14:textId="6326C2E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25D593" w14:textId="10CCC9B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7F2851" w14:textId="5208474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3A82F2" w14:textId="0CD2B69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B7018D" w14:paraId="457AA64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F90A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D3F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CC52285" w14:textId="1BF42A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9FEA3" w14:textId="099782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A781" w14:textId="0CB717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8D61B" w14:textId="5635F0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7018D" w14:paraId="11A7583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9847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12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EAD14F1" w14:textId="1B242A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1092522" w14:textId="40C36A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2836A" w14:textId="3547E8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828F0" w14:textId="70B4F6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7018D" w14:paraId="59F735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F94A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6119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C7CFE81" w14:textId="1D4D36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23C8D5A" w14:textId="334D1D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A484" w14:textId="4EEC2B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F283A" w14:textId="5C97EE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7018D" w14:paraId="68B43F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8CA0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C2B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21BBA0B8" w14:textId="78657F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167BE" w14:textId="6641EF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5C701" w14:textId="308DC6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0492E" w14:textId="053CD2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7018D" w14:paraId="5565B3A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3D1A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EDE2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9CCE930" w14:textId="5D832F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AB5AD" w14:textId="64AE0E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85C27" w14:textId="780FD4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427BF" w14:textId="5254EA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7018D" w14:paraId="01A672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3C2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365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2F3B466" w14:textId="3C18F5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A5C5644" w14:textId="768030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644CC" w14:textId="1C6004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A14A2" w14:textId="34DEE8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B7018D" w14:paraId="1AC6DBC1"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2944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17E4499" w14:textId="3093424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1A95B8" w14:textId="36A0929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EEA283" w14:textId="4085FAC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DD605E" w14:textId="208D3D6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B7018D" w14:paraId="728B5D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93A4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D945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DE1235F" w14:textId="0A86C3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6FC2E" w14:textId="65DDFD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5568A" w14:textId="032323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5C033" w14:textId="420ADB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B7018D" w14:paraId="6F3142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F8D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E61C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19AA054" w14:textId="6159C3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405B2D3" w14:textId="604DF3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093D" w14:textId="2C4DE8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15907" w14:textId="4B091B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7018D" w14:paraId="4D42730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6C3B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FA6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23B380E" w14:textId="4244A9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4E23C89" w14:textId="3FF28E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9509A" w14:textId="4C2DD5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5EF18" w14:textId="303D46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B7018D" w14:paraId="42AE67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4224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390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2C4E41" w14:textId="05622D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CC2EAD4" w14:textId="1C7CC9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7B156" w14:textId="1C2F5D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B26DB" w14:textId="105E6F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7018D" w14:paraId="387FD6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ACE6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C23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BD90A8A" w14:textId="60A717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61299" w14:textId="71718A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42F7B" w14:textId="41EFFA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E487E" w14:textId="5AB453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B7018D" w14:paraId="6EA77F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946D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021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28A4160" w14:textId="726766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AB5D4" w14:textId="5505FA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E311B" w14:textId="499043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E8DEC" w14:textId="2635D4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7018D" w14:paraId="7D4ED6F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DE38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FB7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5532979" w14:textId="36C2E8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26AC5F8" w14:textId="525166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9B215" w14:textId="02E975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19431" w14:textId="0A01F4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7018D" w14:paraId="7F172CC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ABB2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A5C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B9D90D3" w14:textId="70B891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46C9DCB9" w14:textId="21B48C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57887" w14:textId="59DB9C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DAC48" w14:textId="65EE66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7018D" w14:paraId="2C1A02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D53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5AA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9C9861F" w14:textId="0EECF3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732B4CDE" w14:textId="295A9B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0D948" w14:textId="58F80F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C8A14" w14:textId="62215B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B7018D" w14:paraId="13C8DDC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B1F4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CFE8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5E53F1" w14:textId="7DC272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FC733E5" w14:textId="5413EA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EAEE2" w14:textId="33F329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7F403" w14:textId="4EDFB5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7018D" w14:paraId="1D19C7F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FCD3E"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9A189BB" w14:textId="54CE832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2DAC58" w14:textId="4E7FD10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39648A" w14:textId="51C49D4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D2E14C" w14:textId="3C85FED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B7018D" w14:paraId="37FB3B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8769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B4D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536CF2F" w14:textId="15643E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71062" w14:textId="219CF6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C5AB7" w14:textId="45FB78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0F385" w14:textId="5761D9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52D10D1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F966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9D7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6CF03CE" w14:textId="363133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ED1F74F" w14:textId="49F11D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98D1B" w14:textId="54B13E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724F2" w14:textId="666C81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B7018D" w14:paraId="61207E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0EA0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E1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627956F" w14:textId="665028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79C7A18" w14:textId="67D038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4E275" w14:textId="610ECD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06005" w14:textId="2A46FB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7018D" w14:paraId="2222C8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2CB4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DFCA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6B33910" w14:textId="22C1CF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4A0E7D6" w14:textId="3B9B93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AF274" w14:textId="7D6610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433C4" w14:textId="18AD54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7018D" w14:paraId="081A9A1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1C9D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B6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54DA1983" w14:textId="4971B8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18929" w14:textId="1E0E70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7CA2E" w14:textId="1AE757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409D9" w14:textId="2B5551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B7018D" w14:paraId="1D6C0FB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5DFB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418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F2CB415" w14:textId="0A1BAB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552C3" w14:textId="4CD245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4C11C" w14:textId="323306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1007A" w14:textId="00470B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26C976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4306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0E2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4C6FDC85" w14:textId="41E66E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A6BBC65" w14:textId="74BE67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765FB" w14:textId="040088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00842" w14:textId="2EE812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7018D" w14:paraId="6359CC3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B05F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DD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E6AB123" w14:textId="7C223A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E1A9A3B" w14:textId="76EA10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BA66C" w14:textId="47D789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C40AC" w14:textId="372FDC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B7018D" w14:paraId="1CA5E9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D447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91A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2B47EE1" w14:textId="056B8B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1746091" w14:textId="364F24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8AEC" w14:textId="4FB7F1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3371B" w14:textId="4821D0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7018D" w14:paraId="0DB50AA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E229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1B63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763796F8" w14:textId="39CBA6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79D22" w14:textId="4EDA89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F0B4" w14:textId="502C4A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5EA93" w14:textId="2C03D2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117D51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68F3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230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56B505B" w14:textId="07BFA0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69AB0" w14:textId="10A102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90D6E" w14:textId="74C38C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51758" w14:textId="5A0EF7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18F9607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8AC5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964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8C9C721" w14:textId="0BA85B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90021" w14:textId="40BFFB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69BDF" w14:textId="18049C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A876" w14:textId="545D10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6E21E4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614B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6A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14FB48E" w14:textId="738262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E7BD6" w14:textId="4C3967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188D2" w14:textId="5766CC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AD674" w14:textId="032EEE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6019A7A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5485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47C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3F3DC53" w14:textId="33742A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58238F" w14:textId="58E73A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02C3" w14:textId="11AD59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BB633" w14:textId="4042BD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0316D67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2A04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C2E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454080D" w14:textId="480FA3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5D228" w14:textId="75F761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C370C" w14:textId="251B3A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8C47E" w14:textId="79A635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1D98F8E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D572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759CE2" w14:textId="55CAECD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5710648A" w14:textId="5BDFDC8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DE531" w14:textId="5406330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7E413A" w14:textId="62E5DFF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B7018D" w14:paraId="78EFB39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986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ED8E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E7B9C04" w14:textId="658FC3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71D268F" w14:textId="63A44D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D2560" w14:textId="1EDC98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F9D3A" w14:textId="3CF96E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7018D" w14:paraId="42A80C6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A0CC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86B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31C6094" w14:textId="484D96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1B64D" w14:textId="3F70E1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B8C15" w14:textId="324F89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9BF99" w14:textId="2F2BB3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7018D" w14:paraId="2547FE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F96C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7B9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114CE66" w14:textId="1BD760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3F09E6" w14:textId="5AB1F2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BBD81" w14:textId="0654D7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1EEEF" w14:textId="7F09D4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7018D" w14:paraId="43A53E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9E72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69A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A7FF13E" w14:textId="4D3F9E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7956B302" w14:textId="3A837A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E4B9D" w14:textId="7D29C1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7917D" w14:textId="226D0C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7018D" w14:paraId="142EF7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A08B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E340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4A7F6DBA" w14:textId="2C64F5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14959" w14:textId="6C7D55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78776" w14:textId="4B7832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B98B" w14:textId="7497A3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7018D" w14:paraId="532070F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B09C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2BC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B4791D0" w14:textId="35A3B2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3B19B52" w14:textId="305EC0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092EB" w14:textId="0F8F19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14492" w14:textId="788485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7018D" w14:paraId="5D079EB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AFBC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A4D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83AF3AD" w14:textId="31F067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2E9B9" w14:textId="0D6185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D28B0" w14:textId="48E7ED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EB08C" w14:textId="4C5332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7018D" w14:paraId="0971B23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07A4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F79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1DE082" w14:textId="21D3AB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333AAB2D" w14:textId="4A6E5D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5AFEB" w14:textId="036EA5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AAAA7" w14:textId="39BB23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B7018D" w14:paraId="2EE60E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CBD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ADB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8612C9C" w14:textId="7E8156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94486" w14:textId="3E8B64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6993A" w14:textId="7739CE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12A07" w14:textId="7E3310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7018D" w14:paraId="66B9F68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436C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02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8104E23" w14:textId="48E887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49292D1" w14:textId="614237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750AB" w14:textId="0F04C1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E6373" w14:textId="4D311B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B7018D" w14:paraId="7F6B361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2E13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5F7152F" w14:textId="754D982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47EDF" w14:textId="6A39B9A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3FFD6" w14:textId="7BF0DEA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6A91E0" w14:textId="4B8FFEB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B7018D" w14:paraId="0A86EA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B40D"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9335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B788D73" w14:textId="2DFF88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AD74AB8" w14:textId="1520A5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A5BCC" w14:textId="306CFB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06A9D" w14:textId="006E39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B7018D" w14:paraId="25361E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1508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D0A2E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A990DCC" w14:textId="0AC017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B3021B" w14:textId="24436A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4AC17" w14:textId="66F6B9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A9F82" w14:textId="7B8686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B7018D" w14:paraId="3D7CB96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C0B81"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C2167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CE50C26" w14:textId="5E99DA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7A101918" w14:textId="3F09D4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A155" w14:textId="3B69F1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D1E35" w14:textId="2B150D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B7018D" w14:paraId="2C29EA9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1C908"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EA3A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8D63793" w14:textId="3FE71B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EED40" w14:textId="40CC09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08AFD" w14:textId="54C901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0E479" w14:textId="5055E1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B7018D" w14:paraId="657EBFC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AA88E"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CC144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D783D11" w14:textId="737B8F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CB868C" w14:textId="41DE2C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58CBD" w14:textId="23FD7C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50D5E" w14:textId="651AC4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B7018D" w14:paraId="2808723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F9C44"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26AC3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4D26E2E" w14:textId="713985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9D06D" w14:textId="7A2829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DBDC9" w14:textId="4C80B8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6C035" w14:textId="21F0C7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7018D" w14:paraId="513BBBF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29453"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D1270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48D2AFC0" w14:textId="7C6CEB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D36C9" w14:textId="5358BD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B9548" w14:textId="450001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AEA4F" w14:textId="5BB97D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B7018D" w14:paraId="47465C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75982"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E21BB7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F2101EB" w14:textId="687228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377BA" w14:textId="56F07C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4EEDD" w14:textId="5C1F45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C7B62" w14:textId="069309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B7018D" w14:paraId="755857A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3DAB8"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FAB5F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524692E" w14:textId="02F218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0E3BB03" w14:textId="4B66B9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A4FDD" w14:textId="50484C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688BC" w14:textId="12B02B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B7018D" w14:paraId="0B1BE4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7AD2F"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2BC64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4637D32" w14:textId="058014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37C6BF5B" w14:textId="5BA492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7D7E1" w14:textId="1ECF5D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1BA10" w14:textId="2947E9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B7018D" w14:paraId="578DA0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CC56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D9E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8C92DF3" w14:textId="3D5580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8F4752D" w14:textId="1021EA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03E80" w14:textId="15D8BF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A97C8" w14:textId="7157FB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B7018D" w14:paraId="6DA17A6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5A86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74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861855F" w14:textId="0F64DC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64D81" w14:textId="6FE593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805FC" w14:textId="408D36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A7042" w14:textId="200448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7018D" w14:paraId="64404F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1A6D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B90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17D0A7E" w14:textId="1B983F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5083741" w14:textId="25890C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C63EC" w14:textId="20E136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22E1F" w14:textId="1D077E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B7018D" w14:paraId="4773B4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429F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A1B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C46D80" w14:textId="29FE18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975A8" w14:textId="5ED585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83AC" w14:textId="304F1F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F4EEE" w14:textId="5125D1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B7018D" w14:paraId="7F33B3C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64F5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EAB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C048019" w14:textId="70FA68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13B3231D" w14:textId="309AA5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6D5D1" w14:textId="5FF485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59B4D" w14:textId="72EA28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B7018D" w14:paraId="1AEDB33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5058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2E2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2352C40" w14:textId="575FA9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CEF3425" w14:textId="30463D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03F52" w14:textId="3FDAC1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9E907" w14:textId="490D8E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7018D" w14:paraId="3B6445E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23B8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344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4589A47" w14:textId="45AF32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623684A" w14:textId="6F3208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4B832" w14:textId="50A249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B43C9" w14:textId="13945F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7018D" w14:paraId="5505C03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DA2DCC"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D1BA927" w14:textId="2486901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4934FFEE" w14:textId="14A0EA3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14B213C" w14:textId="2637CDE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46B120" w14:textId="48E33C4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B7018D" w14:paraId="7ED7BE39"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AC7AE"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ABB3AAD" w14:textId="10860EA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6BC6B7DE" w14:textId="0E05C17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88A241" w14:textId="65F3FA5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1C572F4" w14:textId="6CC64E5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B7018D" w14:paraId="0214647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98AC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D56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03F4DA8" w14:textId="1E5EC6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792D16B" w14:textId="57B270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8AFDD" w14:textId="294DCA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B020" w14:textId="44A283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7018D" w14:paraId="5B16ABE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EDC7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D3D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D795151" w14:textId="56FB0D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2317AD3" w14:textId="2FD8B0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1C7CA" w14:textId="16D19D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A9A1B" w14:textId="69C825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7018D" w14:paraId="7AE006D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D188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DC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5D42B6C" w14:textId="19B19C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6792D7BA" w14:textId="55359B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AE067" w14:textId="763426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F7D20" w14:textId="479BFE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B7018D" w14:paraId="5836DB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8A1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8927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7878750" w14:textId="6BAF5E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255F0F16" w14:textId="66408C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AD27EC1" w14:textId="2DA5F1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5A20F" w14:textId="0885B2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7018D" w14:paraId="276717B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993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C03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5552EAC1" w14:textId="2747AC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904CF71" w14:textId="168F09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8972060" w14:textId="41488D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20C84" w14:textId="082564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7018D" w14:paraId="39645B7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B9A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0CE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8EC2EB9" w14:textId="25B3DF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7C9441A" w14:textId="49974D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66B91" w14:textId="712075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97683" w14:textId="3D293B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B7018D" w14:paraId="49B802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53F2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425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1B7603A" w14:textId="177566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2F34A8A" w14:textId="41ED79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7630" w14:textId="411C12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5D20C" w14:textId="674B89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7018D" w14:paraId="456058E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6E68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623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007E8647" w14:textId="218DFE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0F20ABE" w14:textId="5FCA0B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2D04D" w14:textId="29B4F4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DDE93" w14:textId="1DDE57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7018D" w14:paraId="2404FD4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473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AAD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2F11A77" w14:textId="304D59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6911FA6" w14:textId="2FCA9C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7E3AA" w14:textId="20B376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5F216" w14:textId="1B49B1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7018D" w14:paraId="387AEE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4501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2A7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546408C" w14:textId="369F20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3272B08" w14:textId="06DD28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A822A" w14:textId="3F9E76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037D5" w14:textId="6B4EBC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7018D" w14:paraId="203F6CA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D662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551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966C3E5" w14:textId="23F6BB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675FEAA" w14:textId="3EEFAA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76465" w14:textId="04DD76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37013" w14:textId="068CD6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7018D" w14:paraId="7DF77C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53A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FF3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A81F413" w14:textId="0818A7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667D6A85" w14:textId="491B9D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C66A0" w14:textId="5742FC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A010E" w14:textId="0EA6FB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B7018D" w14:paraId="1C9C2BC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EBB4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2554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27EF36A7" w14:textId="63362D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1F1069AE" w14:textId="5E524F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2F6DA" w14:textId="73198B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4DD58" w14:textId="09D2AF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B7018D" w14:paraId="3BE9EC7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8044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7E3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443A5800" w14:textId="2CCF0A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0D4EE373" w14:textId="0E360E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87863" w14:textId="4C6FBC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F3DFC" w14:textId="717184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B7018D" w14:paraId="6305E59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0D40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267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60A046E" w14:textId="4530EE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958CA2E" w14:textId="772D19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0EE80" w14:textId="69F5DD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A6948" w14:textId="0CE14B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7018D" w14:paraId="156924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6BEF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982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2A477EE" w14:textId="217CCA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A99AF0B" w14:textId="437307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CFAB6" w14:textId="333D49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AD70F" w14:textId="514BA4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B7018D" w14:paraId="431E1D5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AE87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5E49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AAF6553" w14:textId="11DBA1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75CEED47" w14:textId="68AD4B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1AB9D" w14:textId="3B1DE0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17264" w14:textId="1699E5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B7018D" w14:paraId="523F9C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7DF6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3567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1B96628" w14:textId="0A7D95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090CC39" w14:textId="133316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76952" w14:textId="659544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0349F" w14:textId="3F296E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7018D" w14:paraId="62A2C75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AFF79"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D7C89B" w14:textId="7716825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3D37C1B1" w14:textId="20BE773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0E85E9" w14:textId="380BD78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33F09F" w14:textId="40A45EC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B7018D" w14:paraId="18D152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67508"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4634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0AE0D364" w14:textId="5FB6E2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E1A52E8" w14:textId="290878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B753D" w14:textId="45A51D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FD4874" w14:textId="621A3C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7018D" w14:paraId="265496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33A7A"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71B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5F6E8580" w14:textId="50D3F9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2E04725E" w14:textId="1B6106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44514" w14:textId="3A3CF4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B14A9" w14:textId="5F08AC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B7018D" w14:paraId="09EF518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F1CD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243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9687589" w14:textId="02B53D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771CE3B" w14:textId="5A6CED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16F85" w14:textId="52A50F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2319" w14:textId="279606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7018D" w14:paraId="6E84BF4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63FB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638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310BF78" w14:textId="48DA77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48E2D1F" w14:textId="79E651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5BF85" w14:textId="253F74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15989" w14:textId="6652AD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7018D" w14:paraId="2041D84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C15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514D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E9CC3FB" w14:textId="34C4D2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5F177283" w14:textId="37B082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0EF06" w14:textId="0855FC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E6E14" w14:textId="16C60E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B7018D" w14:paraId="627E52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1C0B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A8E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AE297DD" w14:textId="0A5308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8E3C3" w14:textId="79AC5B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667AA" w14:textId="6D0303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3A49A" w14:textId="5D0AB2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7018D" w14:paraId="12F1FE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19FF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1C6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B1E8B91" w14:textId="6789B6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DDD141D" w14:textId="30DBA0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97F97" w14:textId="643412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0A2CA" w14:textId="13D5B4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7018D" w14:paraId="25D77BD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EE83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EADD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FC0E01C" w14:textId="42AFBF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5627081" w14:textId="58EE85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2F901" w14:textId="491F65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763AC" w14:textId="3D5EA5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7018D" w14:paraId="55594D6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62C4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CDD6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49E0DCE" w14:textId="389A73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E847E0A" w14:textId="258016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4162E" w14:textId="420B02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3C6AA" w14:textId="6B8933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7018D" w14:paraId="0A1FF81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87D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35DB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25F8BA1" w14:textId="0A2778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67C57E9" w14:textId="41B290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556DF" w14:textId="1B2A10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26F97" w14:textId="1CAD3E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7018D" w14:paraId="264FE16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DEE3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875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C350CBB" w14:textId="40EF3A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A365613" w14:textId="0C8648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0DF5C" w14:textId="568013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598B4" w14:textId="224116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7018D" w14:paraId="1493CD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B04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21E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3CDBA9B" w14:textId="2B6996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67CC6F8" w14:textId="29B93D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9D8E8" w14:textId="535AF5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31AB2" w14:textId="138F34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7018D" w14:paraId="0DBF979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098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0FE9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CA32884" w14:textId="4BA8DF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A5624FF" w14:textId="7A92DE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62AB2" w14:textId="19BDF6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0C341" w14:textId="15B241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7018D" w14:paraId="53072672"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742D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F3AFFEE" w14:textId="658B336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3579032F" w14:textId="5AA6752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7C04FA" w14:textId="7293FC2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D7E207" w14:textId="06529EA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B7018D" w14:paraId="23D1588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ABFA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734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0185E69" w14:textId="14748E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51EABC5C" w14:textId="200A18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8E393" w14:textId="432292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4F4330" w14:textId="16BCEC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7018D" w14:paraId="4BFB563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E604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05BD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45CFE4A1" w14:textId="0D0EE8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5382BDB1" w14:textId="1C3E33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41AE6" w14:textId="01B847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8BD19" w14:textId="4A6C50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B7018D" w14:paraId="4CA5F8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7C98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A63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D6F9FF0" w14:textId="6B9ACE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1E57B1C7" w14:textId="3747FA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BCEE0" w14:textId="3DF880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C27F6" w14:textId="5C831B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B7018D" w14:paraId="26734EA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0F6E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CE5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5772A40" w14:textId="74F9F5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79CA59A" w14:textId="222B93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9E24D" w14:textId="05212F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BB09C" w14:textId="4D789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7018D" w14:paraId="1063B66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36E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404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34B69E4" w14:textId="0D4C4B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F2A38A7" w14:textId="1FD8BF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C3D02" w14:textId="20C62D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1D24" w14:textId="5CC066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7018D" w14:paraId="12DF781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8C94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FB1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1B0682E" w14:textId="011B65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7996476" w14:textId="275136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FBBBD" w14:textId="3BA162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21654" w14:textId="33F4E8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7018D" w14:paraId="37C81FE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F19E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227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88335BD" w14:textId="4EE150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4CB161F6" w14:textId="78A03B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7ED16" w14:textId="6702CA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F5336" w14:textId="39968D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B7018D" w14:paraId="2B7909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BA56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14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B2321F6" w14:textId="43E870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7DDAA2BF" w14:textId="6DFBAD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2650F" w14:textId="2B6195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BCB0A" w14:textId="58E95A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B7018D" w14:paraId="617E671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525E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B21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4E0A4CE" w14:textId="63CA5A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91F3094" w14:textId="674FDA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76B03" w14:textId="63A849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15CB5" w14:textId="18D9A7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7018D" w14:paraId="5BE1ED5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5C74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BCF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B423BA0" w14:textId="1C557E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6F63B2C" w14:textId="6AF54E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DCDA" w14:textId="297000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D772D" w14:textId="55760D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7018D" w14:paraId="30010E8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ADCF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C296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E2D324D" w14:textId="278DA7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6EFA4AB" w14:textId="35937D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CEECB" w14:textId="123CD5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9DD6" w14:textId="561096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7018D" w14:paraId="302DF01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5D0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CB5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D39D0AC" w14:textId="669698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E070503" w14:textId="51A4C2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83C92" w14:textId="079F8E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8B03D" w14:textId="7DAC12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7018D" w14:paraId="367E749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C40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DFF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F5BA75B" w14:textId="46EA78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A300AE6" w14:textId="423557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0646" w14:textId="0829D9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09AC6" w14:textId="24B9F6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7018D" w14:paraId="78336CC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CD7A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AA8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D1151EF" w14:textId="5D50D4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C810408" w14:textId="63F2F4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48850" w14:textId="123947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E43FF" w14:textId="74BC43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7018D" w14:paraId="73D588D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19BC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33B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3C0AF40" w14:textId="0A3AD7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2100463" w14:textId="00E650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3782" w14:textId="0AE941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F657F" w14:textId="2F6B8F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B7018D" w14:paraId="7CF274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043F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BAD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FEFEFC" w14:textId="101D33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5B88B9E0" w14:textId="4F2F46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A649" w14:textId="2BB704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B052E" w14:textId="568CB9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B7018D" w14:paraId="1B09406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0B51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061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007BB74B" w14:textId="0D698B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53373E4" w14:textId="3B9A16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1BBC9" w14:textId="7D7F50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DD7B5" w14:textId="0108E7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7018D" w14:paraId="09DBEDE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9713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9EA4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81CA931" w14:textId="196D55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E936DA8" w14:textId="007668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E289FE" w14:textId="0DDB25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4A572" w14:textId="059268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7018D" w14:paraId="69D291B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17B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5E50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87F69C7" w14:textId="13B461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B09A7ED" w14:textId="07B7D5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BDE27" w14:textId="463150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65AB5" w14:textId="2833B4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7018D" w14:paraId="070C1E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E048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FCAF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9C93F9E" w14:textId="1B30B8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589A4F7D" w14:textId="1952BA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4601" w14:textId="4E3420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254CE" w14:textId="564CC9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B7018D" w14:paraId="52115CE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73EC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FCDE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2FA0122" w14:textId="10F9EE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C0A71BB" w14:textId="2642FB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A00DB" w14:textId="5BFA05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F9704" w14:textId="3CE42D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7018D" w14:paraId="48ACF5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5EBD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5CD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12D4689" w14:textId="6404F8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0F7D41B" w14:textId="7F7FE3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0DD95" w14:textId="264422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18BCC" w14:textId="42DEA8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7018D" w14:paraId="1501623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F0B3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D66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19E17BF" w14:textId="130A4B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901E096" w14:textId="469BAE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1D168" w14:textId="4FA454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B4060" w14:textId="3156B5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B7018D" w14:paraId="6DFF9A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0B7E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D26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F1BB79" w14:textId="46D078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FB1D059" w14:textId="77D8B4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B36E" w14:textId="6BECCC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A7FA4" w14:textId="39A941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7018D" w14:paraId="231F35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19F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5E2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75D7F63" w14:textId="7ABC94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8ECDD12" w14:textId="45950A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9C8CA" w14:textId="2452D7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8D1A3" w14:textId="3B4DD1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7018D" w14:paraId="056A1E6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64C2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507A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7F47401" w14:textId="35A4FA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8132361" w14:textId="16EBA3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111FC" w14:textId="0828FB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BD0E8" w14:textId="09559A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7018D" w14:paraId="0385AD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C881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DC9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83B8FA0" w14:textId="31EB86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001C385" w14:textId="50ECB6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6895A" w14:textId="185972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018D7" w14:textId="7A7B55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7018D" w14:paraId="48F4AD1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E6C6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085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2409F43" w14:textId="098843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442AA648" w14:textId="17CAA9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9E2F0" w14:textId="499E69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3CF4D" w14:textId="0EBCAF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B7018D" w14:paraId="2AFC095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034D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75F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9BFBA09" w14:textId="454C6F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B50BAD9" w14:textId="714A8A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CC690" w14:textId="0E7BFD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A50D6" w14:textId="164D4C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7018D" w14:paraId="3C6425D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03D1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411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E949CB6" w14:textId="78BFAD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64CC285" w14:textId="265C35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F17F9" w14:textId="7D42E6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77304" w14:textId="69F68B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7018D" w14:paraId="58EEB28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C643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DC4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D1C6FB5" w14:textId="146A23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26F66732" w14:textId="74498B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1A6FB" w14:textId="0E1B79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FBF67" w14:textId="08DF2F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B7018D" w14:paraId="20D16A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4A6C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F45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0DA79EC" w14:textId="32CA26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8842993" w14:textId="571DBE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BDA40" w14:textId="1D2513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087AA" w14:textId="5EAF95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7018D" w14:paraId="7D6B33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A30F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4B8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613CC6C" w14:textId="73AAF1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0962D8B" w14:textId="77160D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DECF7" w14:textId="34D6BE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86D71" w14:textId="2E10B3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B7018D" w14:paraId="355BD25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48E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C4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3A3E88F" w14:textId="635909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21D6946" w14:textId="2D4EA1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C8C88" w14:textId="7EFC67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7F8AE" w14:textId="6EA25B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7018D" w14:paraId="0DB989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08CF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2C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544DBE1" w14:textId="4BB86B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4DB418EF" w14:textId="7396E8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D6CA2" w14:textId="75BC6C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D343B" w14:textId="119434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7018D" w14:paraId="2D6E67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8A3E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425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F81E6F1" w14:textId="7E5A16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5859F76" w14:textId="62BA0E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37212" w14:textId="0006B8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BEE37" w14:textId="2E0137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7018D" w14:paraId="4E5018A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85F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9B8E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98703EE" w14:textId="6318E0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BAE9A07" w14:textId="123DFB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7CCD8" w14:textId="710F88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A4D31" w14:textId="0F67AC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B7018D" w14:paraId="6B589D64"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EC649"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499D5E2" w14:textId="7B3B626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CAF0037" w14:textId="16B58AA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A811E7" w14:textId="0843576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C38F2D" w14:textId="3588729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B7018D" w14:paraId="4B6ECF9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B02A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2C91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5A874AE" w14:textId="1C8B3B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1A911972" w14:textId="350D13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9E2E9" w14:textId="47B0DC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2DCD7" w14:textId="4F00CA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B7018D" w14:paraId="13C33F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DAEA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18F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2AD53F7" w14:textId="0CD375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7AFD9A" w14:textId="623247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D2BE" w14:textId="03A42D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475AC" w14:textId="0F0CBF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7018D" w14:paraId="19776B3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8A9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019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ADD4C24" w14:textId="0E67C5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6BEC988" w14:textId="794DC4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590B" w14:textId="1D7F4E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2F7C0" w14:textId="27AA6F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7018D" w14:paraId="4287334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947D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24FC29" w14:textId="78C90B3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EEA8591" w14:textId="5B9022C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12C8E4" w14:textId="18800EF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1BC07" w14:textId="6993BE8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B7018D" w14:paraId="6F4FA88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729B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86C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088789F3" w14:textId="526C95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2C3F722" w14:textId="7292C4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CB49C" w14:textId="6B6029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995AC" w14:textId="1ED1C0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7018D" w14:paraId="47C553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0E9A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B44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498506FA" w14:textId="4B7CE5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F697B37" w14:textId="09B8B9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8B104" w14:textId="5051BA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BBD98" w14:textId="2CA8D8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7018D" w14:paraId="4A40AA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02B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84DC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01C2FA5" w14:textId="07D66F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CA5CF" w14:textId="4279AF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1BA02" w14:textId="1FAC57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9C753" w14:textId="6E937F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7018D" w14:paraId="252CC5F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8004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B6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48279A9" w14:textId="3A87F3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C821C04" w14:textId="4805F1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99433" w14:textId="12B59F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7650E" w14:textId="5878BC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7018D" w14:paraId="408786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2920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A05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1CAD34A" w14:textId="30C5E0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D186FDC" w14:textId="1DF12F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82AB0" w14:textId="1BDADC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A4B4C" w14:textId="31CB1C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7018D" w14:paraId="7948BD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507D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B6B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29601D6D" w14:textId="4F66B0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75597C4" w14:textId="3B6B9F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C2ABF" w14:textId="447495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0B47C" w14:textId="4EB317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7018D" w14:paraId="3E3E14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6254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001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BE8A7C9" w14:textId="0F91AB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779A5F6" w14:textId="460232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07CF9" w14:textId="509194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7358D" w14:textId="433351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7018D" w14:paraId="4990BE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827A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5890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367CD35" w14:textId="226687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60382C0A" w14:textId="2ECD79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E67E7" w14:textId="74434A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4F4D0" w14:textId="441A6B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7018D" w14:paraId="264C260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B80E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D9A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625EA6E6" w14:textId="70D077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435A742" w14:textId="4BB0D9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89C8" w14:textId="5205A9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8B2B2" w14:textId="56BCB3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7018D" w14:paraId="5E1565C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B28A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32F6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2619BB" w14:textId="31243C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4B6075B" w14:textId="27C3D2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50187" w14:textId="283A6E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87F39" w14:textId="5DBB70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7018D" w14:paraId="626E6BF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D71D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5D77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998DD34" w14:textId="1ABF5C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86B0B53" w14:textId="6A5BE2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E5DAC" w14:textId="161F2D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C6653" w14:textId="5013AF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7018D" w14:paraId="7E7EEF1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1FA9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56659DA" w14:textId="4698DEB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91DD7B" w14:textId="3E1697E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EA96FF" w14:textId="2008696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AF69E9" w14:textId="7AA16FD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B7018D" w14:paraId="570DB84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6A7A204"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7FF711C" w14:textId="11F291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DA30A1A" w14:textId="46480E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7537F" w14:textId="06A8EB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DB16FE" w14:textId="5ED0E3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7018D" w14:paraId="6B2435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84B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44E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A808ACD" w14:textId="7FBF71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059BBF5" w14:textId="3D5ADC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C658B" w14:textId="5553F1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06088" w14:textId="7801F3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7018D" w14:paraId="4261D36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283C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70B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7B7AE776" w14:textId="35E4E1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50E986C" w14:textId="4ACB01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A3922" w14:textId="715245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E9549" w14:textId="5146DC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7018D" w14:paraId="1A01B89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7237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E71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F667383" w14:textId="533190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86A42BB" w14:textId="6AEB4D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EC71E" w14:textId="5DBE12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992CD" w14:textId="67F5DD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7018D" w14:paraId="7D6737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29F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148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BA5E59C" w14:textId="4437E9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7666461E" w14:textId="27464E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CF2CB" w14:textId="273EC2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B465D" w14:textId="6AE1E7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B7018D" w14:paraId="21148ED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6666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97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F6E2247" w14:textId="5C05E3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4F25E844" w14:textId="47E7F6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4C56CF" w14:textId="3E71F8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B48CD" w14:textId="2B2E8B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7018D" w14:paraId="5E9E5E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92BB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FFD1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42DA990" w14:textId="42CDB2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66CEA7FE" w14:textId="08C5D1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210F9B55" w14:textId="29914E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6E078" w14:textId="143433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7018D" w14:paraId="7713A6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ECDF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89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A27FE3D" w14:textId="754E81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B5134B8" w14:textId="4997B1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60200E" w14:textId="0528D9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A8F2E" w14:textId="6CAAE8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7018D" w14:paraId="0FFF847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D336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A98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D7C6C9C" w14:textId="2276A8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795F5EFB" w14:textId="6B52C7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BB9DE" w14:textId="4B9C44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66F0F" w14:textId="598A7A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7018D" w14:paraId="3018F39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A9AC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0CF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50B5A8B" w14:textId="7B6DB5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6F9D394B" w14:textId="014EDF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DABF84A" w14:textId="54FC9C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12D70" w14:textId="0D3985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B7018D" w14:paraId="4F9DDEB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5896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5DC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1D767BF" w14:textId="64C7AA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0FB3CBCD" w14:textId="01C1DB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E40E6" w14:textId="7998B0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CB80E" w14:textId="404FB1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7018D" w14:paraId="6F81CF7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595B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CEC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D1B79CC" w14:textId="0377B0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21C7E8D" w14:textId="5FF415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A2F88DE" w14:textId="69B759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2757C" w14:textId="28A2BE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B7018D" w14:paraId="3802AF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0012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8628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287B1B" w14:textId="691CD4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5F079F23" w14:textId="707EC4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0E3DF" w14:textId="3D612A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2B9E6" w14:textId="6FEA34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7018D" w14:paraId="658061A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93BE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B11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DEE8214" w14:textId="0317BC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2012A41" w14:textId="55B87E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EFC85" w14:textId="7DAFAA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A4C5E" w14:textId="73A489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7018D" w14:paraId="35E266C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F23A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78B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5279CFB" w14:textId="24C202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4BBE0FD7" w14:textId="6C91A1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28FF5" w14:textId="7F1EDA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99694" w14:textId="6878DF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7018D" w14:paraId="4B1558B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F22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BE1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3372C4A" w14:textId="6A788C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6AAFA96" w14:textId="2801FC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C0EF5" w14:textId="1C10E1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84E6" w14:textId="137068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7018D" w14:paraId="5DAB86F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F9A40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01551F7" w14:textId="4E8BF38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65,3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2CF652E3" w14:textId="14F81DE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0D6A65C" w14:textId="4C66AE8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5B8CD5F" w14:textId="1D69688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468,510.15 </w:t>
            </w:r>
          </w:p>
        </w:tc>
      </w:tr>
      <w:tr w:rsidR="00B7018D" w14:paraId="53D9136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55B5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36D0500" w14:textId="4151062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94,0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8658AEC" w14:textId="343556D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8F42DF" w14:textId="20B6E77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053543" w14:textId="1BEAF7C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71,807.82 </w:t>
            </w:r>
          </w:p>
        </w:tc>
      </w:tr>
      <w:tr w:rsidR="00B7018D" w14:paraId="34B655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AE6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7AB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DBAA571" w14:textId="26CB45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9C8CD" w14:textId="74046B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937C3" w14:textId="3F43FF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D2521" w14:textId="5E337B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7018D" w14:paraId="73BE25A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738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67F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9C4CE40" w14:textId="3209F6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934CE" w14:textId="5B61C3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BAE95" w14:textId="5241F8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56B9D" w14:textId="364B35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7018D" w14:paraId="456BC0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733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84E0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E15D401" w14:textId="003298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06732194" w14:textId="736ACD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BDDDF" w14:textId="2AFF80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B62D7" w14:textId="235E1D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B7018D" w14:paraId="604DAA9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71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B7C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742EDDF" w14:textId="39F95A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DAC5B87" w14:textId="177FCF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84029E1" w14:textId="542824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5C6D" w14:textId="280217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7018D" w14:paraId="10B8B03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58F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7B59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3EEE77A3" w14:textId="1BFF3C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D7085E0" w14:textId="052F22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CBE2A" w14:textId="5F5CE6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8184B" w14:textId="5316ED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7018D" w14:paraId="730FF1A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D05F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9F8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3E3637D" w14:textId="373744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56C9DA1" w14:textId="210E97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826FE" w14:textId="2A776F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C1B3" w14:textId="48774A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7018D" w14:paraId="169AB0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676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855F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905AC41" w14:textId="061F68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E322D" w14:textId="4448A4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7A5CA" w14:textId="352C99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00E1F" w14:textId="06B452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7018D" w14:paraId="629CEDE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EC9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4F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4820EDE7" w14:textId="7FB5D4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38465" w14:textId="3F59A0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AE97D" w14:textId="5E1FA7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C2F3C" w14:textId="1D8767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B7018D" w14:paraId="1EAFDC4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BB3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A510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7403F1B4" w14:textId="6C61B7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C7702" w14:textId="710192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E61DE" w14:textId="4750F8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D48D5" w14:textId="34890A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B7018D" w14:paraId="78BC42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2AC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6AA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CB9CFDF" w14:textId="3ADCE2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86007" w14:textId="6FA426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8A0FF" w14:textId="486A46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50FCE" w14:textId="57CCE3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7018D" w14:paraId="3E10AA9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B6D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E5D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55427D9" w14:textId="2B9FC6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89A8FE" w14:textId="32AB0B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4E72D" w14:textId="6356A6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56716" w14:textId="15A3A0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B7018D" w14:paraId="728E276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DE0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CCF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7C13D83" w14:textId="31A3EC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5B61A687" w14:textId="6BC697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E5E03" w14:textId="009A5B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9722F" w14:textId="44C77C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B7018D" w14:paraId="4A616ED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B5CD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548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9635B2E" w14:textId="243FA0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DF02A" w14:textId="6B9280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7038" w14:textId="25843B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50304" w14:textId="2D3BF5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B7018D" w14:paraId="65B470B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720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D1C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6D5DCDA" w14:textId="543358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58679E1" w14:textId="2E9E54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E68AE" w14:textId="1F487B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2C10A" w14:textId="62EBA5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B7018D" w14:paraId="2A8735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7B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60D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2308F45A" w14:textId="3810DF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2992EF13" w14:textId="44F295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A763C" w14:textId="588A86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69678" w14:textId="15A2A7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B7018D" w14:paraId="30FA1C0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36E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CCB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F253445" w14:textId="343E67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15317D5" w14:textId="0384D6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5F4E9" w14:textId="0994BC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160C4" w14:textId="2FC791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B7018D" w14:paraId="2A8D70A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2878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FE4E124" w14:textId="18744BC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A9DD8ED" w14:textId="31B1D7E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97D46F" w14:textId="37CF76A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BDAC71" w14:textId="38C5A02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B7018D" w14:paraId="0E33257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765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C67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750B145B" w14:textId="38119C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4518E89C" w14:textId="729F84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084C2" w14:textId="300C41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1E963" w14:textId="175324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B7018D" w14:paraId="719ECCE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086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ACD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0D2D37A" w14:textId="27484E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307BBAC" w14:textId="226A85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792D8" w14:textId="3679FB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94EC0" w14:textId="766E60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7018D" w14:paraId="4D0B3C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799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240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EBFC165" w14:textId="2CB6C2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5D6B085F" w14:textId="41D9C8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D05B1" w14:textId="013DCD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047B1" w14:textId="400EA0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B7018D" w14:paraId="26A3FC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9373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89E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A1F2328" w14:textId="0D3AD5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7948E2B" w14:textId="41FD94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F0341" w14:textId="32BAFA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CA35D" w14:textId="5581D4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B7018D" w14:paraId="339581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BF2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4E5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A22E4CB" w14:textId="59DE9F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FF83E" w14:textId="41D8EF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33AB7" w14:textId="75D978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0504D" w14:textId="3587B3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7018D" w14:paraId="2E0D13A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E2D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5F6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EF1CD0E" w14:textId="009A74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6D544A21" w14:textId="0DD36B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CCF18" w14:textId="2480B8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B657" w14:textId="0B3489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B7018D" w14:paraId="5F549E1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7C4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05C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FF5741A" w14:textId="105CC0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673C96F" w14:textId="1E7998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85CF" w14:textId="2A832E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131EA" w14:textId="6CF5D2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7018D" w14:paraId="210EDBA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0FD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CD0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7C59517" w14:textId="000A7B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61F54EEC" w14:textId="1D85CC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19D16" w14:textId="1B6C88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4174D" w14:textId="3683D4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B7018D" w14:paraId="292DCD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DB1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D2E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BBE13B9" w14:textId="0B8E4D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7ABA6" w14:textId="75A08E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2F50DA7E" w14:textId="0CD350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AEFC9" w14:textId="475B25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7018D" w14:paraId="3C57741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304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29D8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E02DC94" w14:textId="794D0A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4CFA3" w14:textId="5F34A4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E910E" w14:textId="6434F7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FB535" w14:textId="2FB492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7018D" w14:paraId="59926A6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E6F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2E6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61B9772F" w14:textId="6A3ABC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31E374B" w14:textId="2E5BAA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BFD54" w14:textId="4B6CDC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26B7C" w14:textId="5536FB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7018D" w14:paraId="5BD0D9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9FD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CE3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18E764A" w14:textId="376B90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715CC19B" w14:textId="53808E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C5784" w14:textId="32CDC3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60E56" w14:textId="74D85A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B7018D" w14:paraId="40550D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8B30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9C5D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B6804A6" w14:textId="10826B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874705" w14:textId="420D9D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C682E" w14:textId="5E672C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56C9F" w14:textId="02C0E9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7018D" w14:paraId="5471C5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92C6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99E3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2A6CD23" w14:textId="3A80D8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3418A3EA" w14:textId="01315B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50693" w14:textId="273E6D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A0294" w14:textId="2E16A8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B7018D" w14:paraId="7F54F69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163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1058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A1E84F4" w14:textId="239114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F6E38" w14:textId="1F4079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40B33" w14:textId="6BBBB6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E677E" w14:textId="1DE193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7018D" w14:paraId="666A3A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4999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A3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656B2A4" w14:textId="14AEB0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7100630" w14:textId="1F84A8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A134B" w14:textId="760554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2CC09" w14:textId="47B61D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7018D" w14:paraId="34DD7F5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FB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E1A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95E9E2B" w14:textId="3F5BAC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DE6C1DE" w14:textId="6C6085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85138" w14:textId="298A44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09693" w14:textId="01A54B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B7018D" w14:paraId="5CBAF76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9E7D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9F023C1" w14:textId="4981200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989E98" w14:textId="7D3DBAA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9143F" w14:textId="06B4341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5A855C" w14:textId="4806694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B7018D" w14:paraId="53B942B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23A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2B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666816D" w14:textId="0D85B0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8003E6" w14:textId="53A7CA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2451A" w14:textId="2E9512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1D947" w14:textId="7209EE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7018D" w14:paraId="02A8BF0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27DF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E6573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9ADFDC7" w14:textId="170CEA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2ED98BA" w14:textId="162F57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904D1" w14:textId="771E81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9953" w14:textId="25A41A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7018D" w14:paraId="1B57B2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41F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C88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4C056FD" w14:textId="1FC589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5CBCD" w14:textId="09D508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85189" w14:textId="3E8212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DB5A" w14:textId="0DE8FE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B7018D" w14:paraId="2AABCE0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242C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867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988C4C9" w14:textId="6E0C1C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23985" w14:textId="2146DA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58FBC" w14:textId="22AB51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81934" w14:textId="214EAA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7018D" w14:paraId="1E6F2CE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C099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788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B8BDB34" w14:textId="0C97DB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2F652A5D" w14:textId="76E4DB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70EC5" w14:textId="686F33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855E" w14:textId="12B2D5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B7018D" w14:paraId="1D358DC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A9E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581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1C23233" w14:textId="794D24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220CB15C" w14:textId="0FE53B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CE04D" w14:textId="40BE83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5C790" w14:textId="1F1249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7018D" w14:paraId="64D39C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C89B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C38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A6BEBF5" w14:textId="6D1ED6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9480DF6" w14:textId="1E6F04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C8F26" w14:textId="4872E8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C9D85" w14:textId="68948B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7018D" w14:paraId="6BEF78B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138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CBE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AAE9999" w14:textId="4F264F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477839" w14:textId="0B27F1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BDD14" w14:textId="5F8904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D0ED9" w14:textId="444997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B7018D" w14:paraId="3F2AB74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6F5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87A0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0DDCDE8" w14:textId="344C41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1310D" w14:textId="0722A3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36543" w14:textId="760ADD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09540" w14:textId="6F9B7F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B7018D" w14:paraId="54624C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50D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265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4F4729F" w14:textId="1380DC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E1B80" w14:textId="336169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1B9E5" w14:textId="5B791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5491B" w14:textId="1924E1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B7018D" w14:paraId="38003B5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489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E7D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FE97E51" w14:textId="5D93DB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FC30A" w14:textId="713C34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A39C3" w14:textId="7C57AC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6D397" w14:textId="1A3DF8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B7018D" w14:paraId="24EAC8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08F1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EE23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2A1980" w14:textId="337B70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00210717" w14:textId="1D10A5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9AAB1" w14:textId="474A91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5F7A9" w14:textId="345B41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7018D" w14:paraId="2CDD5C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8965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C33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366F72B8" w14:textId="0AFEA8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C90BC02" w14:textId="7C6DF6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9774A" w14:textId="3247A3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20E5A" w14:textId="67D1ED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7018D" w14:paraId="2159D6B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550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CEB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5B7A716" w14:textId="0A3BC4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1D807" w14:textId="22B469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940A2" w14:textId="66CD87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17A9F" w14:textId="5D03A2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B7018D" w14:paraId="425C7B6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E0F3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B167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7CA7AE6" w14:textId="786861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1DD99A1B" w14:textId="0E1F7A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9BB66" w14:textId="4B6893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71DBB" w14:textId="3FDA91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B7018D" w14:paraId="7BACD04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805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3FD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C41FA1C" w14:textId="1CC9FD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A24BD0A" w14:textId="698192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523AA" w14:textId="49B85C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6147D" w14:textId="5DA74E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7018D" w14:paraId="179C36B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4D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DBD6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E47A142" w14:textId="00CF97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024B73" w14:textId="7F288E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58E3" w14:textId="4C32B0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FDBB2" w14:textId="2E6721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7018D" w14:paraId="454D4D2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B2E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9E9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76838F2" w14:textId="634A20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45D748E" w14:textId="0BA45B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D40DC" w14:textId="6AAAAF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DE029" w14:textId="236EA1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B7018D" w14:paraId="27D3B984"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4B0BF"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04D6D5A" w14:textId="2B2745D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568C0A1" w14:textId="6DF9D2A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B2BD67" w14:textId="694226C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18E345" w14:textId="2D58D33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B7018D" w14:paraId="6146B7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C2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A9E1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04F3691" w14:textId="413D79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9ED1AB1" w14:textId="37398E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5ACC0" w14:textId="761D92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12149" w14:textId="1B769A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B7018D" w14:paraId="400A791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221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D8CF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7D58604" w14:textId="51AB68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58340C3" w14:textId="276D46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855AE" w14:textId="4FD9A1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BA9B7" w14:textId="721048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7018D" w14:paraId="1D8BE1A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51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8E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A8934CB" w14:textId="53D143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CBB3D97" w14:textId="6462E2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6AEA3" w14:textId="3A2821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66274" w14:textId="016128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B7018D" w14:paraId="5B7E900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D3B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764E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D766122" w14:textId="34315D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1793B2E" w14:textId="7E1127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027C8" w14:textId="2A30FA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2F5DA" w14:textId="341A54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B7018D" w14:paraId="5B52CA1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27B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C72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46D8CBF" w14:textId="712F1C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9BD3F1F" w14:textId="19D54B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B69E4" w14:textId="36E350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A43AB" w14:textId="01450D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7018D" w14:paraId="3D0A420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ECAF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25C2E15" w14:textId="2247F00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9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60ADC0" w14:textId="15C0904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F67B96" w14:textId="7087EDA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F0055B" w14:textId="5BF05F4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40,601.30 </w:t>
            </w:r>
          </w:p>
        </w:tc>
      </w:tr>
      <w:tr w:rsidR="00B7018D" w14:paraId="05BE71D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516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329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7B4F10F" w14:textId="57402B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3908552" w14:textId="1C9140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76F76" w14:textId="0E3494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BBF16" w14:textId="564A49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B7018D" w14:paraId="2FC0713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1AC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40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CD721AA" w14:textId="04F86B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433310E" w14:textId="0F44A3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DA5B3" w14:textId="67A02C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AA609" w14:textId="0B6903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B7018D" w14:paraId="2CCE434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47C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FE70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8AF362A" w14:textId="6CBEB5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BDA054" w14:textId="3A23DE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AF43" w14:textId="735A84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C7F59" w14:textId="660921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B7018D" w14:paraId="357987E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82C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A5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940D08C" w14:textId="2999EF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D6F56" w14:textId="006F35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52657" w14:textId="01AEB7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C80E3" w14:textId="6F254D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B7018D" w14:paraId="0724607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F006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E7F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881B771" w14:textId="6374BF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73893" w14:textId="55AF49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24707" w14:textId="6FC13C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B967" w14:textId="1413F1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B7018D" w14:paraId="3A246F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46F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7C8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4489231" w14:textId="57B529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D1BDE" w14:textId="2F13CF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30B15" w14:textId="272DF4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D1326" w14:textId="630A59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7018D" w14:paraId="1B981E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91A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A6B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53A8883" w14:textId="701AA0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193CC5A" w14:textId="720D22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36C77" w14:textId="2A7EFA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4EDEB" w14:textId="246382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B7018D" w14:paraId="34B5E7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1F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5CA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073C6E6B" w14:textId="78AFF3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464BB1D" w14:textId="30A993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B22E0" w14:textId="51FF09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5AEF7" w14:textId="572F2A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B7018D" w14:paraId="4BD3E3D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26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901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F499502" w14:textId="111DEF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64DB5" w14:textId="6B3AE1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0CD1" w14:textId="09BCF4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895B4" w14:textId="0C50C5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B7018D" w14:paraId="54C87D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7C9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748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6777C59" w14:textId="064F38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50EA320E" w14:textId="083D25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8F271E" w14:textId="6A20FB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C702E" w14:textId="52AD41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B7018D" w14:paraId="65DFCD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38F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B15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E8153B1" w14:textId="3E3540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48065" w14:textId="77258B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E8D63" w14:textId="4B172B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301FA" w14:textId="018CCD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7018D" w14:paraId="7C089A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67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FFB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769ECDD" w14:textId="4650B5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09449" w14:textId="7EE077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55842" w14:textId="05495D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7CE78" w14:textId="2F78D1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7018D" w14:paraId="4346258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AB0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5238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BA15D8C" w14:textId="407CD4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E735D" w14:textId="609D11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C96C5" w14:textId="1F24F7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D131" w14:textId="448B8E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B7018D" w14:paraId="1868492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ABF5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BBD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F14C789" w14:textId="7E1885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79469" w14:textId="158945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5381F" w14:textId="7505CE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A4AD" w14:textId="48084B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7018D" w14:paraId="00C8B53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B41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AE6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25F31AA" w14:textId="73B48C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9012BEA" w14:textId="65F238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E6BBA" w14:textId="2A1ADA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78F7E" w14:textId="2AD429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B7018D" w14:paraId="50F75F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C835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6F5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25EA04" w14:textId="6B9AA7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58F4C75" w14:textId="782444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4F668" w14:textId="73C439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D9559" w14:textId="1E9F6E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B7018D" w14:paraId="3AD617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BD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70F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132C249" w14:textId="5C66B9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13541EAC" w14:textId="445190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97026" w14:textId="3BA84E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0219B" w14:textId="68A555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B7018D" w14:paraId="7510F0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2757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0DF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5333FA0" w14:textId="476171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A1CAEE0" w14:textId="3A4670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D8160" w14:textId="127A8E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8E39E" w14:textId="53576F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7018D" w14:paraId="24C1EB4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833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81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2DE658E" w14:textId="447467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ADEDD" w14:textId="176A0D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49BE0" w14:textId="182E66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CC72E" w14:textId="0DA936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B7018D" w14:paraId="13D9DD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BEC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F09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C36016F" w14:textId="315CF2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1F4BC" w14:textId="17C6B6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6C269" w14:textId="00E104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D2890" w14:textId="6012E4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7018D" w14:paraId="199578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1B1B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CA59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D58E115" w14:textId="68FA90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F8C97" w14:textId="09CA44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4BE8" w14:textId="086D19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9CEF6" w14:textId="47B70C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B7018D" w14:paraId="23215F6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DFE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48E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63A4D43" w14:textId="2A8DBF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B3098A" w14:textId="5A70D0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1B2E6" w14:textId="63C900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8EB22" w14:textId="28D09E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B7018D" w14:paraId="25F3EC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6BD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2F0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58F09FA" w14:textId="0F6FDB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7B7E7703" w14:textId="541934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89AF6" w14:textId="532E57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DA65D" w14:textId="11AAC0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B7018D" w14:paraId="4E49CA9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1D0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E09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640FCDF2" w14:textId="51E30C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C98A0" w14:textId="362FA7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8188D" w14:textId="534E23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2BEAC" w14:textId="26EAD1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B7018D" w14:paraId="66CAAC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DD1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37D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C855F67" w14:textId="452361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73A9BBFF" w14:textId="4C6B60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E0DB6" w14:textId="727DD2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0E47F" w14:textId="640E3F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B7018D" w14:paraId="4D312B5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79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81F9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5B1908B" w14:textId="54B003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FB6A" w14:textId="24AC86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3DFF5" w14:textId="448A19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39AAA" w14:textId="1D0550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7018D" w14:paraId="1B73D6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9BD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861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5D4878B2" w14:textId="4F0602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B1C68" w14:textId="26183F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9029" w14:textId="0A7556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02838" w14:textId="636382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7018D" w14:paraId="13619B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68E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C9D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AB1CE85" w14:textId="26659A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C9325" w14:textId="659792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5A937" w14:textId="66F187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745B" w14:textId="468E8A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B7018D" w14:paraId="094064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A52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851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830D1B1" w14:textId="5F1EF6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E97947" w14:textId="1A073F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4394" w14:textId="507E0C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353BE" w14:textId="355FC3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B7018D" w14:paraId="2CA983B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549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EBF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EBAEBBD" w14:textId="2E1C87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33F27938" w14:textId="1ECB15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11EB9" w14:textId="04907F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4A70E" w14:textId="434420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B7018D" w14:paraId="0AD584E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4C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7BF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CDFD255" w14:textId="105880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504E9" w14:textId="25A6F5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A2634" w14:textId="544071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85E45" w14:textId="6934B0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7018D" w14:paraId="31EF65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8C4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BE9C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0C3F486" w14:textId="7B4288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88876DF" w14:textId="225B30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19B6" w14:textId="47F7A1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826A6" w14:textId="432B8B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B7018D" w14:paraId="50B057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101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4D5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A656E3D" w14:textId="61FC42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2FCB1" w14:textId="2EDADA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4E6AC" w14:textId="528588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21C31" w14:textId="107739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B7018D" w14:paraId="6A8C6D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B19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DE2A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203EE29" w14:textId="17ECE8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BD48C90" w14:textId="43478F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138EB" w14:textId="016DD9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16996" w14:textId="04B16D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B7018D" w14:paraId="7AD9FC5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717B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60AA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44422A1" w14:textId="46D0EA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15287" w14:textId="21C090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7EF4B" w14:textId="5A6B12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3D973" w14:textId="749539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B7018D" w14:paraId="102088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C2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671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19D609D" w14:textId="403336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1D903809" w14:textId="4AA4CC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2724F" w14:textId="331159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80DA6" w14:textId="60811F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B7018D" w14:paraId="1F2F47C5"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0202E"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AF6D29" w14:textId="5367223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8FB9FAE" w14:textId="31C776C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298B44" w14:textId="4DEA59B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D053E5" w14:textId="012C523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B7018D" w14:paraId="23BED5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100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5322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2F129FB" w14:textId="779475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E43DAE"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71EF83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A25B5DE" w14:textId="1F8D24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7018D" w14:paraId="459BC32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521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5B5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42EE65B" w14:textId="0ABE31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1647E1EA" w14:textId="61D699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291F7" w14:textId="5BDAAE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6A745" w14:textId="171D37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B7018D" w14:paraId="40D1E33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B8FA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1FE1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DE6438" w14:textId="520CF4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FB78F56" w14:textId="13832F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C2AA" w14:textId="755354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2C73B" w14:textId="1873EA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B7018D" w14:paraId="69287D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C64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F265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F7F353F" w14:textId="32E5C9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E2A70C1" w14:textId="425C64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45ECC" w14:textId="7E1C11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AB46" w14:textId="25F621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7018D" w14:paraId="6E3F4E1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95A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9D1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9F595CE" w14:textId="1543F9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D80DD6D" w14:textId="0CF997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B4D0E" w14:textId="547153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7DD3D" w14:textId="0AA65E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7018D" w14:paraId="4DB26B7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4B0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F97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B3641BC" w14:textId="5D6B38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B849BA5" w14:textId="12DBF3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3EB53" w14:textId="73958C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79595" w14:textId="1DEA8C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B7018D" w14:paraId="5D94EEE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A0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1B3E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24FFD63" w14:textId="51817F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1B88FAA" w14:textId="5D2A6A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C3849" w14:textId="792A7F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825F5" w14:textId="05149A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7018D" w14:paraId="49CFD0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D4DD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0D1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623C184" w14:textId="7FF073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4C3DFC2" w14:textId="5A1174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C0A96" w14:textId="2041E6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F1906" w14:textId="3BBF4F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B7018D" w14:paraId="6ECB5E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AF9B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B54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C15C158" w14:textId="2C7A32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9A71E1E" w14:textId="5CE2E2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B33E0" w14:textId="3FD314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1DD15" w14:textId="4E4DE7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7018D" w14:paraId="2512A0E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6AFE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6959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4D4D06A" w14:textId="686E45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C4C32" w14:textId="29F638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40444" w14:textId="4B5EA1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45FF8" w14:textId="468D4D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7018D" w14:paraId="0A6B1E6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4C39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179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C624CA0" w14:textId="60B25F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228DF0" w14:textId="554287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BF4BF" w14:textId="72F740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924F2" w14:textId="1BCA76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B7018D" w14:paraId="6CC98B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AEC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2629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44E280F" w14:textId="46CA7E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638710" w14:textId="3A9186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152D2" w14:textId="734EBD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30C3E" w14:textId="487B93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7018D" w14:paraId="3EBC42F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4E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725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2B01248" w14:textId="738947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17BA3D49" w14:textId="1AF4D7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DC6ED" w14:textId="02D922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54EC9" w14:textId="52EF9A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7018D" w14:paraId="26FC22A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1142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F1E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064D5A8" w14:textId="6C1138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570A3" w14:textId="4F63C0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EF88E" w14:textId="74D254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2232C" w14:textId="58B956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7018D" w14:paraId="06B3400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B42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376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4762F19" w14:textId="41887A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4F98BB4" w14:textId="79503D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14604" w14:textId="77FDCF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7E82F" w14:textId="16B807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7018D" w14:paraId="651C51F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BDD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50C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8A5CFE0" w14:textId="54A65E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4A6D5" w14:textId="608D1D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106C8" w14:textId="53FFA9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DF27C" w14:textId="60B5DA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7018D" w14:paraId="378F60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25A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4E02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D87D61" w14:textId="582302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84ECF14" w14:textId="00110B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AE7C3" w14:textId="3EB018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A1834" w14:textId="6F41A3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7018D" w14:paraId="2891E34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69D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007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2F73C61" w14:textId="731F43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41BF8" w14:textId="5AA664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1E4EA" w14:textId="4F3A89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7CD75" w14:textId="360711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7018D" w14:paraId="0FB5C4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942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995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B8479E3" w14:textId="567436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444D688" w14:textId="182ED9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6C372" w14:textId="2C0CD9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4D46A" w14:textId="400FC1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7018D" w14:paraId="3F60F31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60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219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E3D5182" w14:textId="7602CB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16CA080" w14:textId="48EC72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611C9" w14:textId="637A4D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52A35" w14:textId="2C72C1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B7018D" w14:paraId="6422407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AB0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904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7A486B5" w14:textId="220CEF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DD0BA40" w14:textId="63BCB7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61AB1" w14:textId="62F825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AD24A" w14:textId="2F65AC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7018D" w14:paraId="321518A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0F2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416B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92808D4" w14:textId="28D2F3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FE77626" w14:textId="7969F0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C4E12" w14:textId="127D67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BE035" w14:textId="7A49B1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7018D" w14:paraId="4AD61A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FE9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259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3B4C143" w14:textId="4F1630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8671077" w14:textId="46C62B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F7901" w14:textId="657536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1D1AF" w14:textId="7C8749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B7018D" w14:paraId="373C5D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166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725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6A53F" w14:textId="227913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93E447E" w14:textId="25ACDE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6711C" w14:textId="318E71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E291F" w14:textId="205A28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7018D" w14:paraId="30C305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D55B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E6C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38BCF7B" w14:textId="436601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A381AA" w14:textId="10EB82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4ABF" w14:textId="4600B1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621E" w14:textId="52656D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7018D" w14:paraId="612009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40D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6E6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AF758C8" w14:textId="3EDCDE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5AD7F" w14:textId="2047E9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DCDDB" w14:textId="6D2C23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F39FA" w14:textId="3C5FC1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7018D" w14:paraId="697C1D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88F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4DB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EB85A3D" w14:textId="27D0E3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16AD47E" w14:textId="02C8CC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6A2D6" w14:textId="4DF965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1ED5E" w14:textId="2BD6BC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7018D" w14:paraId="38496BF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AFF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78E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F6C8882" w14:textId="719E99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1BDA218" w14:textId="0C5624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03569" w14:textId="7F9623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DA395" w14:textId="42B288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7018D" w14:paraId="3A9F669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EBAB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EDB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101013D0" w14:textId="3953A1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4D0AD" w14:textId="4BD145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66CF1" w14:textId="549A14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E2933" w14:textId="03B0C0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7018D" w14:paraId="314F61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F794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BC0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D371527" w14:textId="4FA017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5336D4F" w14:textId="3458C3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53801" w14:textId="24DEA5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26312" w14:textId="35EE83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7018D" w14:paraId="3B5B8F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82BD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7020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AC539A7" w14:textId="283B8D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B41B293" w14:textId="5A357D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CBBCC" w14:textId="3E567F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D4778" w14:textId="005C5A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B7018D" w14:paraId="0A8E005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FD11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82565A1" w14:textId="172BB98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DB89826" w14:textId="762624E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DB1A84B" w14:textId="2BA5335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9231D1" w14:textId="0801C6B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r>
      <w:tr w:rsidR="00B7018D" w14:paraId="0AD362FD"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F9BD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FF959B8" w14:textId="1AF2485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F3DBE8" w14:textId="4BCFF46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83AFB" w14:textId="638193E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0B9802" w14:textId="7745EA9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r>
      <w:tr w:rsidR="00B7018D" w14:paraId="026A5D8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A894AB7"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0044146" w14:textId="6B5E71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2E48D866" w14:textId="12DD4D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7CD9" w14:textId="6FA68B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9C68B9" w14:textId="418889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7018D" w14:paraId="7261B658" w14:textId="77777777" w:rsidTr="00B701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9288C3"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58B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011CD088" w14:textId="1C5DD9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978B2F8" w14:textId="6CA2E5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6AB76" w14:textId="049105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CAB3B" w14:textId="3D3126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7018D" w14:paraId="4CD9AF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D4B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3AF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B1542E4" w14:textId="2A2B23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9B41F55" w14:textId="125BE3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2FF7C" w14:textId="41C682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FF868" w14:textId="3C5ED3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7018D" w14:paraId="0A90D9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F8C6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B27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B140859" w14:textId="175C83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0FC60" w14:textId="41F46B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EB1A2" w14:textId="70CEDB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18DFD" w14:textId="527941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7018D" w14:paraId="216ED2F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AA0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AF7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76BAB51" w14:textId="471522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898026A" w14:textId="75AF56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17AFF" w14:textId="7AD0D3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83DFC" w14:textId="570DAC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7018D" w14:paraId="111D3BC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07FF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AC5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8487F7D" w14:textId="182CDB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04FC0B8" w14:textId="1ADDFA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1124F" w14:textId="154F6C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834C4" w14:textId="66635F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7018D" w14:paraId="37F9A6F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A8BB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EF0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4FF41D8" w14:textId="5AE9C0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1F8DAF2C" w14:textId="0048CB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5EB33" w14:textId="64555D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CD08E" w14:textId="73F677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B7018D" w14:paraId="24BAA4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6065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F6BC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BC5FE6C" w14:textId="7DF0AB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5BE1BE6" w14:textId="68B166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15E8" w14:textId="6619E2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22678" w14:textId="79C6FF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7018D" w14:paraId="7D50B55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4E9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9C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742A879B" w14:textId="78ACDC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1EA12C7D" w14:textId="487D6D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46F89" w14:textId="570C6F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7901D" w14:textId="3B5C45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B7018D" w14:paraId="2EE4D60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916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7EFD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4B91B1E" w14:textId="5C5ACC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C522C15" w14:textId="47900E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207D4" w14:textId="58B5A5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346ED" w14:textId="571069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7018D" w14:paraId="4AEB08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496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AB3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40702AA" w14:textId="42ACA4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BFDF073" w14:textId="12A073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E4A91" w14:textId="2C4DD1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F479C" w14:textId="25443F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7018D" w14:paraId="67263E4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51EF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18D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F448779" w14:textId="4A346D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30E01C7" w14:textId="4F9D50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705F2" w14:textId="1595E4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0484" w14:textId="129705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7018D" w14:paraId="4E5A5E8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F18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EE53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A3C6E10" w14:textId="5875B5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4B5711B0" w14:textId="651801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576A" w14:textId="699FCB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C6C79" w14:textId="38D9C5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B7018D" w14:paraId="54789D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97B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3D1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FC9AB91" w14:textId="7CD349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7A1C2" w14:textId="0FFE1F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55F46" w14:textId="34EF79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4EB6D" w14:textId="23B1FD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7018D" w14:paraId="1BC8D1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0970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E25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88CEB87" w14:textId="43B48C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348C76" w14:textId="4AC717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D4C5B" w14:textId="56EA0A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70F75" w14:textId="59CF90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7018D" w14:paraId="5FA490C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AC9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6EE8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71A2BFC" w14:textId="148338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21612B9" w14:textId="74D1C8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93B8C" w14:textId="4C3362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1265" w14:textId="1E13F4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B7018D" w14:paraId="32A3094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3AF5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B40A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36D0809" w14:textId="24CB8F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8DA1D5B" w14:textId="043799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50EF6" w14:textId="636A35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BEA94" w14:textId="295B20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7018D" w14:paraId="458DD8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D1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9DF0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46D42D1" w14:textId="22CE32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EA925C3" w14:textId="4E3CCD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AA1E0" w14:textId="701F4F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0E7EA" w14:textId="441116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7018D" w14:paraId="17F69FD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AD37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07B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551CA720" w14:textId="30BEDD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4484C" w14:textId="58661D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66500" w14:textId="72875F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D7F3A" w14:textId="1699C5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7018D" w14:paraId="1D75325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2D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95A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CDCC31B" w14:textId="409BEE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5BF6C" w14:textId="61D265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D5931" w14:textId="774044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3872B" w14:textId="4454F1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7018D" w14:paraId="47BB31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93C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412E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A971A2C" w14:textId="0A0B19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1D3DF2F" w14:textId="5E2448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5AF58" w14:textId="55F9BC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48F53" w14:textId="045C32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7018D" w14:paraId="6412AD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982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B9B9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8BC5C9A" w14:textId="6867D4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D393FA2" w14:textId="43F462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B12D3" w14:textId="6CDDAE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E14D9" w14:textId="4BA525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7018D" w14:paraId="11D232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0DF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59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3C990DC" w14:textId="48327A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76C723EE" w14:textId="4ACB1B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A63C3" w14:textId="4EAC98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204E3" w14:textId="2920FC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B7018D" w14:paraId="6FE1EB7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B237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D4F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FD6022" w14:textId="7D0B0B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5DF913" w14:textId="1D9023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95081" w14:textId="0B67B1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22F6A" w14:textId="2D79FE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B7018D" w14:paraId="5678B8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24A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6EB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3480007" w14:textId="7B6A03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C35EB06" w14:textId="36E747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64741" w14:textId="2F1DC6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86F0B" w14:textId="5CC848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7018D" w14:paraId="10C0C19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DB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8D3D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38301AC" w14:textId="0AB91B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3E9EA" w14:textId="24CFE7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AC53" w14:textId="16731A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C9870" w14:textId="75EDF1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7018D" w14:paraId="58DABE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F09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70E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BABA4B6" w14:textId="407B81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2DAE20B" w14:textId="5120F4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E604B" w14:textId="358A8F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0DBBE" w14:textId="122BB4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7018D" w14:paraId="6821B0B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9495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FF87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74B7686" w14:textId="6E9BC2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EBA3C" w14:textId="00A775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B7B8B" w14:textId="72D3DE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F64FB" w14:textId="7BC8DF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7018D" w14:paraId="716C95D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84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F32F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DC2EBB2" w14:textId="19E195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9D8EDE6" w14:textId="4BCD35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B490D" w14:textId="47E13F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E4FEA" w14:textId="320123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7018D" w14:paraId="4CD53AE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CCD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E6F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D963316" w14:textId="3BAC0F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632C137" w14:textId="60A007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15E0" w14:textId="4E6F2F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3035F" w14:textId="6AF43F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7018D" w14:paraId="1980EE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1EFF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F78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E8230F" w14:textId="7C9D09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795D0F7" w14:textId="64E055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E5763" w14:textId="6F3AFA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B71FE" w14:textId="301BC4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7018D" w14:paraId="250E467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B3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7BA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4DD40DE" w14:textId="17DB46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70E44CA" w14:textId="7F492B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1BF70" w14:textId="6A6653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A2585" w14:textId="31D76B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7018D" w14:paraId="62EADBE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32E2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F95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3235D79" w14:textId="0EA374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2EC5D009" w14:textId="19B9AF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C474" w14:textId="4E4ACE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F9883" w14:textId="488AFF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7018D" w14:paraId="09B55A3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28E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FE11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FDA4423" w14:textId="5FF1D8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374A8F7" w14:textId="79564C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2D2AF" w14:textId="6A143C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9844D" w14:textId="0B1F0C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7018D" w14:paraId="35DF2F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2941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84B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D4C7927" w14:textId="027A42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9D09B52" w14:textId="4D73F7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35D94" w14:textId="14FF44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9A080" w14:textId="3CC354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7018D" w14:paraId="55A473B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B37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7447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449DF59" w14:textId="2DB879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10A1E92" w14:textId="697039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37438" w14:textId="4DE31A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767D" w14:textId="18EAD7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7018D" w14:paraId="425C6F3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76F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FC5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DF75D12" w14:textId="46CF51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5BA3229" w14:textId="3F72FD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338B2" w14:textId="17500E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2CA6C" w14:textId="0C37AE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7018D" w14:paraId="056DF9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2A27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F65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B06620" w14:textId="74A793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D4AA382" w14:textId="23503A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6973" w14:textId="16B2EC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D3598" w14:textId="683FF2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7018D" w14:paraId="45A48D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2825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EB2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0C4C7DB" w14:textId="3DD0A3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40EC0" w14:textId="080F42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6AEB1" w14:textId="5112ED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8BF6E" w14:textId="5435F8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7018D" w14:paraId="3DB5858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AACA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DBD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4078ACF" w14:textId="45D05F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10651486" w14:textId="1E6EA2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10CAF" w14:textId="502CA6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04B4C" w14:textId="74D75B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7018D" w14:paraId="1AB19A7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E9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936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9CD6A88" w14:textId="1783A7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87CB90D" w14:textId="54DADE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3F2CE" w14:textId="72415F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67C77" w14:textId="2F2BE0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7018D" w14:paraId="429C3E5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0B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4C99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2F5AAC0" w14:textId="54DB43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450E1" w14:textId="5CBFC3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FAC5E" w14:textId="5D1B67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69D1" w14:textId="2E43E1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7018D" w14:paraId="393FF5C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020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2E9A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88ADD9F" w14:textId="67B742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26505CF" w14:textId="76ADB1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CC95D" w14:textId="704003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5D598" w14:textId="57AB3D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7018D" w14:paraId="713F526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4605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9B06795" w14:textId="006EDC8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F829CA4" w14:textId="1872825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00D6F" w14:textId="191EC22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D0043C" w14:textId="14E4E88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r>
      <w:tr w:rsidR="00B7018D" w14:paraId="7C7B79EE" w14:textId="77777777" w:rsidTr="00B701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548324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DBC810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3AE4009" w14:textId="584855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6EDB5AFB" w14:textId="5F1ED9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E347C" w14:textId="69BBFE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06911" w14:textId="1431A4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B7018D" w14:paraId="0CCF5415" w14:textId="77777777" w:rsidTr="00B701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801879D"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DBC58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D8C6431" w14:textId="38C024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DEC6C9D" w14:textId="614303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FA171" w14:textId="2DEAA5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16729" w14:textId="10E769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B7018D" w14:paraId="25E2A70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9685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4D31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DA2A1AC" w14:textId="2A830F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4321238B" w14:textId="291CB3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D6017" w14:textId="02EF48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C2EF8" w14:textId="48460B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B7018D" w14:paraId="3C8024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F78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EC0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9BBA22C" w14:textId="3741C8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E4959D5" w14:textId="031B38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83724" w14:textId="5D4F08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83619" w14:textId="57AC52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B7018D" w14:paraId="1876B18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A6C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2FAD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F5E3CBC" w14:textId="3034EB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3D4CD356" w14:textId="5314C8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45851" w14:textId="195884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CFF9C" w14:textId="2A5045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7018D" w14:paraId="299D24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568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A61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48B0022" w14:textId="4F7C66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7391060B" w14:textId="211325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1D134" w14:textId="5F4035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37F72" w14:textId="401560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B7018D" w14:paraId="599A0C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11A6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DBA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8533F56" w14:textId="419F60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c>
          <w:tcPr>
            <w:tcW w:w="675" w:type="pct"/>
            <w:tcBorders>
              <w:top w:val="nil"/>
              <w:left w:val="nil"/>
              <w:bottom w:val="single" w:sz="4" w:space="0" w:color="000000"/>
              <w:right w:val="single" w:sz="4" w:space="0" w:color="000000"/>
            </w:tcBorders>
            <w:shd w:val="clear" w:color="auto" w:fill="auto"/>
            <w:noWrap/>
            <w:vAlign w:val="bottom"/>
            <w:hideMark/>
          </w:tcPr>
          <w:p w14:paraId="7CB16DF3" w14:textId="229F2B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40DD2" w14:textId="13BA7B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30596" w14:textId="5938EB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r>
      <w:tr w:rsidR="00B7018D" w14:paraId="531A0F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40A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20C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38C6A55" w14:textId="52AA41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6CD8277A" w14:textId="04783A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F630A" w14:textId="6B8975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749E1" w14:textId="0534F9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B7018D" w14:paraId="18DC7A5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AA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FC4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633A804" w14:textId="070A71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6C15142" w14:textId="6C25BD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2678" w14:textId="0D85B6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BAD1A" w14:textId="4A7FF0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7018D" w14:paraId="724F6B0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D2D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78E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262EBEB" w14:textId="1B40A1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58017DB2" w14:textId="79986C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0216" w14:textId="11AE4B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CD976" w14:textId="7748B3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7018D" w14:paraId="4764CBE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A63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4618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62E3C4E" w14:textId="24E2BF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c>
          <w:tcPr>
            <w:tcW w:w="675" w:type="pct"/>
            <w:tcBorders>
              <w:top w:val="nil"/>
              <w:left w:val="nil"/>
              <w:bottom w:val="single" w:sz="4" w:space="0" w:color="000000"/>
              <w:right w:val="single" w:sz="4" w:space="0" w:color="000000"/>
            </w:tcBorders>
            <w:shd w:val="clear" w:color="auto" w:fill="auto"/>
            <w:noWrap/>
            <w:vAlign w:val="bottom"/>
            <w:hideMark/>
          </w:tcPr>
          <w:p w14:paraId="06CC4206" w14:textId="54394B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D90CE" w14:textId="043423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92A9E" w14:textId="7536A5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r>
      <w:tr w:rsidR="00B7018D" w14:paraId="7B437AF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076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27A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85F1918" w14:textId="2C45BE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63527948" w14:textId="388987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3B341" w14:textId="3D8522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0C2F2" w14:textId="3DDBD9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7018D" w14:paraId="151952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1CA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5A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3AAE6C40" w14:textId="31BBE0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507BA05A" w14:textId="61488F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37304" w14:textId="34102E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01D85" w14:textId="7FC22C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B7018D" w14:paraId="73390EB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1DA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1A9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9B5053D" w14:textId="32DC76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0096A45F" w14:textId="229E7C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C6E42" w14:textId="527D18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EB816" w14:textId="306681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B7018D" w14:paraId="5166C7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6D8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FB0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C4CBD45" w14:textId="082020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4705B45E" w14:textId="74A882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54BBF" w14:textId="4E4BC8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7B0CF" w14:textId="7CCB8B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B7018D" w14:paraId="14C48A4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11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C20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25DC299" w14:textId="14C7C1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31FF1AD6" w14:textId="50B054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54083" w14:textId="595C99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8A0FB" w14:textId="3108B1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B7018D" w14:paraId="594295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9E8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63D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5459C3F" w14:textId="0004C8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3A87FFDE" w14:textId="6D71FF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FBF78" w14:textId="6CBBD9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10D92" w14:textId="009277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B7018D" w14:paraId="06ABF65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035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999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6A3A709" w14:textId="38769B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0F4BD9B1" w14:textId="31A845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B1179" w14:textId="0323A6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A354F" w14:textId="1F4880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B7018D" w14:paraId="187FCEC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604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88D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C0ED046" w14:textId="76E7E6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4F58DDFA" w14:textId="18F102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8A3C7" w14:textId="32922A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FC89C" w14:textId="7F9F2E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B7018D" w14:paraId="7FFB371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D8F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E537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2C359AFC" w14:textId="074B07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F876E58" w14:textId="7087FB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0F3AC" w14:textId="75292C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CED3" w14:textId="487340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B7018D" w14:paraId="7010E5F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E31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26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046348A" w14:textId="0798B0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05A6E5E" w14:textId="1253C9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8FCFF" w14:textId="23A70E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E64E0" w14:textId="16028E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B7018D" w14:paraId="6E26BB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28F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3239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359C85F" w14:textId="34C4EE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5668E743" w14:textId="368FFC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CCDD5" w14:textId="54B4D7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12BB5" w14:textId="557C66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B7018D" w14:paraId="1F2C11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593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B0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C6A200A" w14:textId="48170B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5E5BDB33" w14:textId="0A9213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51CE1" w14:textId="791B29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1A60D" w14:textId="2CB931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B7018D" w14:paraId="2D3BB0B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6C86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32F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9E76CF" w14:textId="30CFD6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2240D624" w14:textId="2CC257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3EEFB" w14:textId="1C347D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3ED1A" w14:textId="1F60F4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B7018D" w14:paraId="0CC88AB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77E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BDC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C1711F7" w14:textId="62CD03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7C190E76" w14:textId="6751C8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CCDFC" w14:textId="2F004F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725F8" w14:textId="76B3F7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B7018D" w14:paraId="53C916A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F40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2D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62E6747" w14:textId="3AF6FA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3D3CBF32" w14:textId="2C14D8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FC80A" w14:textId="3B6F1C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A1088" w14:textId="06EC5B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B7018D" w14:paraId="0BB536E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62DE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BC3B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8204AA7" w14:textId="3C8238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49DCB638" w14:textId="6BE2DF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75C1C" w14:textId="31474F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568E0" w14:textId="476BCD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B7018D" w14:paraId="031B73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770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CA2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CAA8D9D" w14:textId="050E66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060778AF" w14:textId="548E99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D9156" w14:textId="5F9942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D8030" w14:textId="7CB582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B7018D" w14:paraId="26D8484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D5E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021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40EA1B2" w14:textId="193DB7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05E2825" w14:textId="64D4CF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6DE4B" w14:textId="469122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ACEB1" w14:textId="2CF9F8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7018D" w14:paraId="0847F1E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75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E9C8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5EC8A543" w14:textId="4D3CED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278E596" w14:textId="33B3C3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C9B11" w14:textId="2FE111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57A0D" w14:textId="7D70A6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B7018D" w14:paraId="7DF948A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8301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8CD6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8EC97FF" w14:textId="5138B7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078FF8AB" w14:textId="164F44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623B" w14:textId="4E3D17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C4E6B" w14:textId="7F2C24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B7018D" w14:paraId="555321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5B4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8C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4DD2238" w14:textId="2B619C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327670C6" w14:textId="3DC510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118C7" w14:textId="25442C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02A49" w14:textId="7DE415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7018D" w14:paraId="0B2651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6F1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DE3B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4D64398" w14:textId="146628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7AEBDCB5" w14:textId="359A50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EF853" w14:textId="272B4C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969A3" w14:textId="18D0C4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B7018D" w14:paraId="79F424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34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AC8A3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44050B4" w14:textId="680249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7264DD9B" w14:textId="5FC597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89CF" w14:textId="38E535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17F7A" w14:textId="618887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B7018D" w14:paraId="087594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5E0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25C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98394A9" w14:textId="11AC5E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27EB09D0" w14:textId="6AA748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4320C" w14:textId="0B46B1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0ED20" w14:textId="3252B0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B7018D" w14:paraId="6375E76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935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97C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FD3D9F8" w14:textId="0F9F1D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D5DE17A" w14:textId="40D293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FCBC0" w14:textId="2D14DC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87B10" w14:textId="367D91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B7018D" w14:paraId="08D1C4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7A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9199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1A7F932" w14:textId="3C940F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40FBB40" w14:textId="33F567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F2FB0" w14:textId="228002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53793" w14:textId="20DB57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7018D" w14:paraId="4265C4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EB10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B8A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33DF8D0" w14:textId="0E288E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B7F1696" w14:textId="64F3E8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235DC" w14:textId="23B3E8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909B1" w14:textId="0ADC13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7018D" w14:paraId="5EAB3BA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332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E8B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B89B324" w14:textId="13DA85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CAA380F" w14:textId="1BA75D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551F7" w14:textId="0F6EE6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66B9E" w14:textId="6BF028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B7018D" w14:paraId="435A00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D4D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AE9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65AEF9E" w14:textId="04652A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9A777E9" w14:textId="374629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00015" w14:textId="6EFBDF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08AF" w14:textId="5C40EB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B7018D" w14:paraId="111FC32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C9AA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581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D64A220" w14:textId="2A50CC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18AC9C77" w14:textId="36412F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B3801" w14:textId="3EFC08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04FBD" w14:textId="7D0710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B7018D" w14:paraId="0260ADF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F74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42D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A3A2C74" w14:textId="61EB68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54C844B7" w14:textId="4E1A11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113DF" w14:textId="3D696C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4215D" w14:textId="500E1D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B7018D" w14:paraId="432F4D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F04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68A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60B2104" w14:textId="3EE4F9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23FE8739" w14:textId="0E4A13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6576B" w14:textId="511BBD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4892E" w14:textId="2E1FD5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B7018D" w14:paraId="240B71B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9E80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DAA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ECBADF3" w14:textId="087542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6DD4488" w14:textId="0FE509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AD59F" w14:textId="3C23BA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201C9" w14:textId="610F86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7018D" w14:paraId="063924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FA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721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2F8BE38" w14:textId="7D03FA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BA630C8" w14:textId="18AF4D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123F" w14:textId="307A2A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AA717" w14:textId="10F3F0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7018D" w14:paraId="68132A7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709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573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58495E3" w14:textId="02F806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4A76E29B" w14:textId="4E1036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368A" w14:textId="26916E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92AFE" w14:textId="721BDB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B7018D" w14:paraId="0E46E2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0E9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97F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85BDBB5" w14:textId="58D930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07087B42" w14:textId="2DC3D1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D57E9" w14:textId="0666EC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263AE" w14:textId="7F7FC0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B7018D" w14:paraId="246763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E1A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DEE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07A93CC" w14:textId="39F26F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0984E4EF" w14:textId="3EEE27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66E9" w14:textId="378FD2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BDA6D" w14:textId="74BB44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B7018D" w14:paraId="0DC5EA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34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66D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4E4370C" w14:textId="227EB5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22095E2" w14:textId="563017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2E6BB" w14:textId="0533F5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A4F6E" w14:textId="4B916F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7018D" w14:paraId="2AFA393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465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2E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E3DDEFB" w14:textId="35B061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6A00425" w14:textId="54C72A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BEBC9" w14:textId="017665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17108" w14:textId="632926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7018D" w14:paraId="25B2AEE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1CF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E60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513F363" w14:textId="2D2366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c>
          <w:tcPr>
            <w:tcW w:w="675" w:type="pct"/>
            <w:tcBorders>
              <w:top w:val="nil"/>
              <w:left w:val="nil"/>
              <w:bottom w:val="single" w:sz="4" w:space="0" w:color="000000"/>
              <w:right w:val="single" w:sz="4" w:space="0" w:color="000000"/>
            </w:tcBorders>
            <w:shd w:val="clear" w:color="auto" w:fill="auto"/>
            <w:noWrap/>
            <w:vAlign w:val="bottom"/>
            <w:hideMark/>
          </w:tcPr>
          <w:p w14:paraId="396CD3D0" w14:textId="1BCAB2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6AAE8" w14:textId="39DC22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3FAD" w14:textId="638EB8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r>
      <w:tr w:rsidR="00B7018D" w14:paraId="223EB17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DCD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3AC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A29FA3C" w14:textId="51EBA4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c>
          <w:tcPr>
            <w:tcW w:w="675" w:type="pct"/>
            <w:tcBorders>
              <w:top w:val="nil"/>
              <w:left w:val="nil"/>
              <w:bottom w:val="single" w:sz="4" w:space="0" w:color="000000"/>
              <w:right w:val="single" w:sz="4" w:space="0" w:color="000000"/>
            </w:tcBorders>
            <w:shd w:val="clear" w:color="auto" w:fill="auto"/>
            <w:noWrap/>
            <w:vAlign w:val="bottom"/>
            <w:hideMark/>
          </w:tcPr>
          <w:p w14:paraId="27718B38" w14:textId="73497C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9865" w14:textId="7F244D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12540" w14:textId="39306A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r>
      <w:tr w:rsidR="00B7018D" w14:paraId="00A06F3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AD1F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598E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2874A75" w14:textId="4445A6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c>
          <w:tcPr>
            <w:tcW w:w="675" w:type="pct"/>
            <w:tcBorders>
              <w:top w:val="nil"/>
              <w:left w:val="nil"/>
              <w:bottom w:val="single" w:sz="4" w:space="0" w:color="000000"/>
              <w:right w:val="single" w:sz="4" w:space="0" w:color="000000"/>
            </w:tcBorders>
            <w:shd w:val="clear" w:color="auto" w:fill="auto"/>
            <w:noWrap/>
            <w:vAlign w:val="bottom"/>
            <w:hideMark/>
          </w:tcPr>
          <w:p w14:paraId="0B402600" w14:textId="7CB0D1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E8A05" w14:textId="369F9C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1A83F" w14:textId="4434C3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r>
      <w:tr w:rsidR="00B7018D" w14:paraId="2AAE06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6CA1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401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68541C9" w14:textId="4F371A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21399AE2" w14:textId="3F2B3D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781EE" w14:textId="66F965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05948" w14:textId="7BA448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B7018D" w14:paraId="4F7DF52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B890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404C469" w14:textId="71627B2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EFB528" w14:textId="1C52C75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057E2C" w14:textId="6942CA0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C63220" w14:textId="20C9AFD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7018D" w14:paraId="720A7FF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2B90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01B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84AAAB3" w14:textId="0BD635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3835AF1" w14:textId="348389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46EB8" w14:textId="04571E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87844" w14:textId="37A9BB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7018D" w14:paraId="10EAAF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D5B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71B7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B8672B5" w14:textId="2BB01E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FEB83F7" w14:textId="73E314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25819" w14:textId="1545A3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A87DC" w14:textId="450C35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7018D" w14:paraId="787A6B4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A85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C87A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41DC7B8" w14:textId="7EA285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583CFCF" w14:textId="6CF0D3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81C9B" w14:textId="18C292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E2911" w14:textId="44F2F2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7018D" w14:paraId="21B54F2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3928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C96DB4" w14:textId="2A6BB86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828DB9" w14:textId="67F5D7D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83CB73" w14:textId="54EC3FA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20BB11" w14:textId="697EA5E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B7018D" w14:paraId="5A45B2CE" w14:textId="77777777" w:rsidTr="00B701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3AB1636"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FFD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A2E94DC" w14:textId="129E17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811B42F" w14:textId="7E2641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3701" w14:textId="6BF1B2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5D0997" w14:textId="1DB8D5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7018D" w14:paraId="344E65FA" w14:textId="77777777" w:rsidTr="00B7018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EE97795"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D54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37BD2734" w14:textId="035720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E95B98C" w14:textId="0A0676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C30E4" w14:textId="629911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C4636" w14:textId="7EA697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7018D" w14:paraId="5D0DB9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AFD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A9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6BC0BCC" w14:textId="55351C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71D7058" w14:textId="38D9C4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BB4A2" w14:textId="6C24D3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DB4CB" w14:textId="5AB5CB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7018D" w14:paraId="71A53E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FD6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A7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9F94560" w14:textId="7A6048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AE74A0A" w14:textId="46EEFF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05D7E" w14:textId="6D0591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F67FE" w14:textId="76EFFF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7018D" w14:paraId="33CB26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C92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CD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4C3EDD" w14:textId="4622C2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31479ED" w14:textId="6AC726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66A8A" w14:textId="470D1A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20A1F" w14:textId="01F6EF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7018D" w14:paraId="1387ED9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F0A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95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96350BA" w14:textId="05DC56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21C9256" w14:textId="2F8EA1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6D1DF" w14:textId="41B62E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2FAE" w14:textId="635630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7018D" w14:paraId="54D2704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3A4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F6E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34151F8" w14:textId="3F1B41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BF29F8A" w14:textId="425D6A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F4222" w14:textId="1C80D6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8D364" w14:textId="6C9B34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7018D" w14:paraId="4DCC88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A42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76D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73E6290" w14:textId="3FBC21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F581856" w14:textId="7B4CB7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75E8" w14:textId="37990E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A16E2" w14:textId="62703B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7018D" w14:paraId="52F9A10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05F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298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BD0A56B" w14:textId="56999D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7E66C8FE" w14:textId="464A64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9B148" w14:textId="53D791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2FE7B" w14:textId="306E43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B7018D" w14:paraId="5084106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37C6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88D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5B79164D" w14:textId="0EA677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F59603D" w14:textId="355156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DDCF4" w14:textId="431816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2397C" w14:textId="3C9A2A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7018D" w14:paraId="530F6ED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62E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CC5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362D265" w14:textId="524914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E13F5" w14:textId="6F6E02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0585F" w14:textId="73016D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B2175" w14:textId="7EE940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7018D" w14:paraId="57C1CB3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C8A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7C01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4C08613" w14:textId="2030FD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8E45367" w14:textId="226E59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081B7" w14:textId="70001D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2783" w14:textId="2FCBCC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7018D" w14:paraId="1168EFF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DFC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447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B901316" w14:textId="1DB4C1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41392316" w14:textId="0230EA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3D2A4" w14:textId="633506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4BAA3" w14:textId="09135A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B7018D" w14:paraId="18127E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58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2E16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68E46ED" w14:textId="0DA0B9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43AB1E" w14:textId="3E5A16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88082" w14:textId="0440EC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6B033" w14:textId="082C1F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7018D" w14:paraId="4AAC779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AE20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D89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9542F08" w14:textId="4755B2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D9D1BC7" w14:textId="37649E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F5AE9" w14:textId="2AF284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F90A3" w14:textId="03077B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7018D" w14:paraId="5BFE2F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47C1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8C2C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0E589B6" w14:textId="39B0B1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0EC26" w14:textId="1B0685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05043" w14:textId="57EF3F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3E7BD" w14:textId="263C3C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7018D" w14:paraId="119345F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7E912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F92EED7" w14:textId="34C5A88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32E18300" w14:textId="41B8DC6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6B6920" w14:textId="0366C34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03ACA71A" w14:textId="7AC04DC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B7018D" w14:paraId="5F30AE7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F22E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1B4838" w14:textId="42091B3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FAE64B0" w14:textId="04AB260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596D56" w14:textId="0BA406B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C434F8" w14:textId="48245C6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B7018D" w14:paraId="7E1AE88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1DF1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74C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7404146" w14:textId="58BEB6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714C691" w14:textId="77E7F3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272A0" w14:textId="14510B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41307" w14:textId="11F7F7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B7018D" w14:paraId="60F77CE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6A27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35D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54B1439" w14:textId="5E683E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C538D6C" w14:textId="3B6E61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5435A" w14:textId="478020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5825F" w14:textId="27C17E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7018D" w14:paraId="229DF45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0B19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8F2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AE159C8" w14:textId="634B67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23E4F21" w14:textId="3292A7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EA066" w14:textId="471BD6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C22C0" w14:textId="63A512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7018D" w14:paraId="3FD18D2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3B09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88A0B16" w14:textId="276A47C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2D8255B" w14:textId="7B5CA54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DF025" w14:textId="5502B8A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C929E59" w14:textId="6D9F8FF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B7018D" w14:paraId="3625C3F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F72C"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44E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D15F221" w14:textId="713E6E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DF6A856" w14:textId="43EB3A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4EEF8" w14:textId="2423EE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706029" w14:textId="6D3B2F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7018D" w14:paraId="47EB514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C722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8F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6759CE2" w14:textId="6E3CBA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9107374" w14:textId="01C1EC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EB73" w14:textId="6BE4FA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A9177" w14:textId="4F8C4D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7018D" w14:paraId="021D6DD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A02D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B90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D9CFAC0" w14:textId="5196F3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A4C9243" w14:textId="77E8BF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3C738" w14:textId="67AFE7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E6FA1" w14:textId="235C97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7018D" w14:paraId="62A9E03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BE90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8CC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8C56D40" w14:textId="7555C9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FCD2B8" w14:textId="26A623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CA59A" w14:textId="364F11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69D9C6BB" w14:textId="6C22B6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7018D" w14:paraId="00B4BDA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B16C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60C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9C80258" w14:textId="642D30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90EEC1F" w14:textId="22A016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5285F" w14:textId="42CD6C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A8673" w14:textId="67460C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7018D" w14:paraId="1458FC8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B606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B2A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DE978F8" w14:textId="5BC6F4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0D2835B" w14:textId="06A60B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61BEA" w14:textId="78E3FB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C28A" w14:textId="35E607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B7018D" w14:paraId="5390BE49"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BA89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9DEBC5B" w14:textId="293739E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CEEAA" w14:textId="26E2331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CB00C" w14:textId="39CDC0D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C4A905A" w14:textId="7E51379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B7018D" w14:paraId="0D5CED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DE7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292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E85D4B4" w14:textId="2C3C75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F3DD343" w14:textId="036B57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E6AF5" w14:textId="4951F4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BA2CFD" w14:textId="745548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B7018D" w14:paraId="45C8E5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2C6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C90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05E9EB6" w14:textId="2D5A1B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58FB8D86" w14:textId="3B09EA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12C9D" w14:textId="797E6B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96232" w14:textId="7FFE56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B7018D" w14:paraId="3FAEE9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36F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754A5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1CB2FCC6" w14:textId="5BB30D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1997FEBD" w14:textId="7FA06D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46515" w14:textId="77B9C7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6E152" w14:textId="3E7A48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B7018D" w14:paraId="7AF5F11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E43A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71C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62B7D74" w14:textId="79DF7A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D78B277" w14:textId="218BAB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36B93" w14:textId="0B551D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2D944" w14:textId="6C543E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7018D" w14:paraId="74EB78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4AE8"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C7A6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AF180C4" w14:textId="64DD26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DE59886" w14:textId="4A2829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924CC" w14:textId="09B4C7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570F6" w14:textId="5E70D4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7018D" w14:paraId="5D62FF9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6AF8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EA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B272729" w14:textId="12F779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8160192" w14:textId="66D9AC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7284A" w14:textId="7DD28A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16817" w14:textId="4F0F41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7018D" w14:paraId="12E7F9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4176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2923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31F88D2" w14:textId="49BECE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6BD08F0B" w14:textId="7CC456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C8007" w14:textId="0BB84D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84DA7" w14:textId="1536F3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7018D" w14:paraId="7B979EE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CC9E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A689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8DBB2F0" w14:textId="2ECB20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F6C769B" w14:textId="43ABB1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EF4D8" w14:textId="54B79B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3E8D3" w14:textId="0B142E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7018D" w14:paraId="076099A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8AD6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066F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8D9D2F8" w14:textId="58EB15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77F2D08" w14:textId="18C560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8648" w14:textId="66AC4B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F6207" w14:textId="00D40E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7018D" w14:paraId="6F1B968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2B5B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118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F97E1D9" w14:textId="1A1C1B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C0100F" w14:textId="67BA00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4DB35" w14:textId="18C387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DCA25DF" w14:textId="3181AD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7018D" w14:paraId="349D57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ACAE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7D9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E510069" w14:textId="0CA20A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4896BBA" w14:textId="6A8C3F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7F29" w14:textId="1D7F08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91165" w14:textId="6940DB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7018D" w14:paraId="46EFEBE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5A95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D78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95416BE" w14:textId="159A8D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9F94672" w14:textId="781E66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71EE" w14:textId="69D7B9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0EFB497" w14:textId="269840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7018D" w14:paraId="2DC0F9C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90D9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A9D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4804C8D7" w14:textId="2DBDFB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7A99ACD4" w14:textId="4C163E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84137" w14:textId="337EDE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AD318" w14:textId="700D4B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B7018D" w14:paraId="0E33FFB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B8B7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1CF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5629D6B" w14:textId="6885DE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33E00FE" w14:textId="05F951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8D20F" w14:textId="25FC70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F75B8" w14:textId="42C74F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7018D" w14:paraId="200F26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6E51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0D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4F61908" w14:textId="6A0695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502B433D" w14:textId="2549E2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F5440" w14:textId="185CAA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FF3F8" w14:textId="2B1275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B7018D" w14:paraId="2DA8FFD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6C294"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4A0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0EB08F1" w14:textId="014D20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3C2E216" w14:textId="3306D0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84C59" w14:textId="513A2B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5AA75" w14:textId="6FFF84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7018D" w14:paraId="44355B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C349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B9D3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2D3B1E93" w14:textId="0EB43C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10ADD7" w14:textId="0E586E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9F30A" w14:textId="52EC17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C1D899E" w14:textId="132C06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7018D" w14:paraId="2E17944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B84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37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C5AD2D4" w14:textId="7BCEB7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56FAC3" w14:textId="15B955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EEC78" w14:textId="572C86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5522AB6F" w14:textId="3F853A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7018D" w14:paraId="3390412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FF7D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8F354E8" w14:textId="385C068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0D40C4" w14:textId="61A4478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7A7C0A" w14:textId="654CFF3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F5677E" w14:textId="2E025DC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B7018D" w14:paraId="4AEFAA3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FB90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914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35CF657" w14:textId="12AFD6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06320B3" w14:textId="129704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A5C9A" w14:textId="2DBD18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EF5729" w14:textId="3861B0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7018D" w14:paraId="669629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1F697"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DED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6C572C5" w14:textId="2EADD2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FD0DA91" w14:textId="03E60A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DAED7" w14:textId="4A54E5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9307D" w14:textId="36BE57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7018D" w14:paraId="17223CE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23C1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8A3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77316C7" w14:textId="67E724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53D7A53" w14:textId="7967D5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ABE8A" w14:textId="6ED17E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BC5554" w14:textId="7F3727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7018D" w14:paraId="2586F64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3C0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728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5785F75" w14:textId="14CFBE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5F2D982" w14:textId="6A4700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F0714" w14:textId="10F7DB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F3C3F" w14:textId="3AD277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7018D" w14:paraId="2C11C8B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3073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99C4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ACC556F" w14:textId="6798D0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0BF66BC7" w14:textId="24F41E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16CDD" w14:textId="3C13E4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A1D45" w14:textId="329FC9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B7018D" w14:paraId="14F7845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EF16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092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1478F2C" w14:textId="199427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514C505E" w14:textId="463960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07A1" w14:textId="04FC93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59164" w14:textId="459B64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7018D" w14:paraId="23D3DB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DD83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CE6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2B266C2" w14:textId="4C9FD3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11D0794" w14:textId="695DDA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89036" w14:textId="2BB357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11A1E" w14:textId="5FDC79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7018D" w14:paraId="487E494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82A3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FC8504E" w14:textId="52CD09D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BD8F63" w14:textId="32E0825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3294A5" w14:textId="2AFDCCB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87D42F4" w14:textId="676B02E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B7018D" w14:paraId="4E962D6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E234D"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D1A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7509065" w14:textId="403B98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8C0712C" w14:textId="5C1738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26FD7" w14:textId="734292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495031" w14:textId="679ECA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7018D" w14:paraId="1C9DA1F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8E52A"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C7C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2140D22" w14:textId="232AD4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6489BD5" w14:textId="78C8C0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F02FC" w14:textId="2982B5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257C2" w14:textId="522BC1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7018D" w14:paraId="514BCF0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522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B96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4F211A42" w14:textId="63B5B1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3F92E78" w14:textId="0B47E7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878ED" w14:textId="2B2038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3F2F1" w14:textId="27043C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7018D" w14:paraId="532980B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24AA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8012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22200E1" w14:textId="2DFBC5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886FEF" w14:textId="2BEB25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B0682" w14:textId="5D59F7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1757C2C" w14:textId="75CB5E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7018D" w14:paraId="7A9BC8A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CF447"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440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9D2C0A0" w14:textId="46F043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534BC5A" w14:textId="3B1267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A96D8" w14:textId="4B15C1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C79E" w14:textId="24E26E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7018D" w14:paraId="5955B8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D5063"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B5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59CA493" w14:textId="2D5A2D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562A20D" w14:textId="6B8618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F8FF0" w14:textId="7C7A1B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19B0B" w14:textId="2FC236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7018D" w14:paraId="3BECF17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55F2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128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DC7FA92" w14:textId="0F0A54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5BE49DA9" w14:textId="07AF37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14870" w14:textId="2E20A2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4EE0B" w14:textId="06DC46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7018D" w14:paraId="1A48D4D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92BEB"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692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09F50D06" w14:textId="66C137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9015129" w14:textId="073357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4B4A" w14:textId="3F8947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C34F7" w14:textId="518B59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B7018D" w14:paraId="08A264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98E7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BA0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3C597B6" w14:textId="4E9AEA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E5A0A78" w14:textId="4DBBA5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05FE8" w14:textId="7835AF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C179A" w14:textId="4DF169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7018D" w14:paraId="0E052A7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0E91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B4F7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193FA24" w14:textId="589DCB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54F03196" w14:textId="2D5796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B20BC" w14:textId="44C9F2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38C96" w14:textId="6E4BF6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B7018D" w14:paraId="1CC25472"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BC8A3"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8CFD24" w14:textId="2022002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AD82584" w14:textId="642B54F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24382E" w14:textId="2FCCB6C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C2708" w14:textId="7182757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B7018D" w14:paraId="5E32C6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E5AAD"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980B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53AB5BC5" w14:textId="34BD57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FEC815C" w14:textId="42A3F9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B9CBB" w14:textId="5564B3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28AAF2" w14:textId="53A978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7018D" w14:paraId="6D4527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18BD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EFA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9C90EDA" w14:textId="19B8E0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14B7C63" w14:textId="5D0C7F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FCED6" w14:textId="37CC77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EBEA9" w14:textId="01503D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7018D" w14:paraId="64EABEE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66A21"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233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DB83CB2" w14:textId="489B3E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FFD3A60" w14:textId="269F80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55A2D" w14:textId="35F882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51605D" w14:textId="28B1F0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3C010DD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A8C2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34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916EF35" w14:textId="0CD597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FE36752" w14:textId="6013C1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F8EED" w14:textId="3A8E80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B07A5" w14:textId="47C935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7018D" w14:paraId="46B0C33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D0D8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DE4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7B847AF" w14:textId="74B8CA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3A2C696" w14:textId="45FCA0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9434F" w14:textId="779FC7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7E6DF" w14:textId="21630A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7018D" w14:paraId="4A02E29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D01E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E98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CBC2F7B" w14:textId="1D2D95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7654A1" w14:textId="756B75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98140" w14:textId="33B4E6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4004924" w14:textId="4ECFE3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7018D" w14:paraId="4B6423A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BA8B2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E790CAA" w14:textId="28A0681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34E7CA46" w14:textId="5151E2A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47A44A" w14:textId="44406D8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7681F3" w14:textId="6F45ADA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B7018D" w14:paraId="58DA296D"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9092C"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A1C3B6" w14:textId="4850A1A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DDF815" w14:textId="579D16C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8304BC" w14:textId="409DECC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98898" w14:textId="3B749CA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B7018D" w14:paraId="00A71B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41E54"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C4D4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3EDE262" w14:textId="56C505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8127C8E" w14:textId="668AC9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11AD7" w14:textId="54629A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FA058" w14:textId="7E5D8A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7018D" w14:paraId="4FDC482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994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09C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914499F" w14:textId="41693E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A591DBD" w14:textId="05CB57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683A3" w14:textId="10E3AE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4C73E" w14:textId="1AE580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7018D" w14:paraId="668AE71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848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51C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967E34" w14:textId="4ECBAA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7F746FE5" w14:textId="0C0B41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5B0AF" w14:textId="2BB6DA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7F33A" w14:textId="70B9E7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B7018D" w14:paraId="59EE75C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124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A70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F490688" w14:textId="4B1FFD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8C8259" w14:textId="03BAAF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15C3D" w14:textId="03F77F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C43B6" w14:textId="034A77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7018D" w14:paraId="57BABBB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868B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735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7EEF324" w14:textId="41AE3E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4F289D0" w14:textId="40CE47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DD351" w14:textId="6805EF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0B3B4" w14:textId="4A2665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7018D" w14:paraId="70305D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0EFB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A1A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B9F1439" w14:textId="328C71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0D7CEAF" w14:textId="17042F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0F2B5" w14:textId="0BF29C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BC925" w14:textId="1E48A9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7018D" w14:paraId="3494FAB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18A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74E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14628D7" w14:textId="2280A3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99EE3" w14:textId="7AAFD3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1620D" w14:textId="519E47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B62AB" w14:textId="2F1496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7018D" w14:paraId="193DEB4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2E1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671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8FB3B12" w14:textId="23FFF5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916112E" w14:textId="4F37FD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E046D" w14:textId="09B74B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CA6F5" w14:textId="0A9D23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7018D" w14:paraId="3A95F59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00A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EA6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9FF578E" w14:textId="559232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3CEAC2A" w14:textId="52C17B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AF55" w14:textId="7E0E04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63542" w14:textId="1E3F4B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7018D" w14:paraId="42DB5D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BD9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40B6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6C6F4BD" w14:textId="0B5615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7F3F0" w14:textId="7F87B1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63300" w14:textId="59B6AC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F67BC" w14:textId="4D7DF1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7018D" w14:paraId="5F9DA90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D5E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3EA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916452D" w14:textId="24D6BF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56688B70" w14:textId="45570E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A3B75" w14:textId="5B436B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79CF8" w14:textId="1DDD52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7018D" w14:paraId="0E4EA2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C16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A14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C44909C" w14:textId="0F265B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1D6CB3E0" w14:textId="02DB15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4DF2" w14:textId="117D89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4383F" w14:textId="4FE6FD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B7018D" w14:paraId="1FBE5C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E8C4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853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9C337AF" w14:textId="058D12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13C2377" w14:textId="5482BE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985D6" w14:textId="5EAFA6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05B60" w14:textId="7AFE87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7018D" w14:paraId="1C40850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51F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D695D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053F7C01" w14:textId="0ED0D8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4E17E" w14:textId="4F780B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B8247" w14:textId="4D2827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1C006" w14:textId="6E199C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7018D" w14:paraId="07567AA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CA8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5787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48BA148" w14:textId="2DCBAC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73380" w14:textId="4B0CEE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FA85E" w14:textId="002CDB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AE316" w14:textId="534154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B7018D" w14:paraId="0204C10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CA4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D52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504D74D" w14:textId="0EBE5B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5C46B55" w14:textId="09F513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664DB" w14:textId="35727C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8229D" w14:textId="733C7D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7018D" w14:paraId="74DAFE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DAA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091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755A999" w14:textId="178EB8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C581825" w14:textId="7D2FE8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313E9" w14:textId="16577A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FD4FE" w14:textId="2D0D72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7018D" w14:paraId="71FB365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4C48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46F3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82C9590" w14:textId="678A03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1726857" w14:textId="5D2EDE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99FD6" w14:textId="1974E5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7A22" w14:textId="1750BB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7018D" w14:paraId="27709A7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015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1BE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7B9BC2EA" w14:textId="1726B3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17855" w14:textId="04D3A5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208F4" w14:textId="00656D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E5BB3" w14:textId="6C27C0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B7018D" w14:paraId="6A7C113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1FF0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08FF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29F14CD" w14:textId="2CCC5E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DC6CE" w14:textId="27A6FC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08782" w14:textId="2168AB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B4252" w14:textId="46BA88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7018D" w14:paraId="509929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C50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E03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35F69616" w14:textId="1304EB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E89EE3" w14:textId="2D651F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43C97" w14:textId="5DE4C7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52354" w14:textId="5A4A34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7018D" w14:paraId="68190A1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3C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CD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1CF78DDB" w14:textId="4BF5D6D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009C407" w14:textId="14AA7B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22698" w14:textId="28D5FC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F7E31" w14:textId="3B82ED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7018D" w14:paraId="5610E55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440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8D1B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7A343AF" w14:textId="500EEC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D686C83" w14:textId="5A4916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7B290" w14:textId="548068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9F10B" w14:textId="0BDF29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7018D" w14:paraId="58074A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63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7A2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28D290EC" w14:textId="63271E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310E87F3" w14:textId="032975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2436E" w14:textId="62BE1C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197BF" w14:textId="27681D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B7018D" w14:paraId="1E922C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578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8BA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F2C7660" w14:textId="25F00B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60A15" w14:textId="14B70E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8CDC" w14:textId="2BCF97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1CDD5" w14:textId="12CA96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B7018D" w14:paraId="349859A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DB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B79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0410209" w14:textId="43ED7C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8F7B9DB" w14:textId="4F394B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F54E" w14:textId="448B20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C8509" w14:textId="1E0C7B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B7018D" w14:paraId="0582882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321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C6A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96C0D2D" w14:textId="30F8F6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26B55" w14:textId="60D81A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CA2FA" w14:textId="322C59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5177B" w14:textId="24A3C7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B7018D" w14:paraId="1C31B42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EEC8D"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B5E4FF" w14:textId="7247A48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D1EC335" w14:textId="3DE9228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33A76B" w14:textId="077587C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A66AC" w14:textId="3D0807B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B7018D" w14:paraId="1684EF2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9BC2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2DDA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BCF560B" w14:textId="7C0483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24CB52" w14:textId="78C95C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8F537" w14:textId="4ECBE2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EC17" w14:textId="4BFE6A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7018D" w14:paraId="753F87C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823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4BEA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0D2D0DB" w14:textId="06D28A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3206D" w14:textId="76C848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FB849" w14:textId="5D398C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A0D2" w14:textId="13305D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7018D" w14:paraId="6AF532C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8E84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410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7F0A8B8" w14:textId="5409E1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6854E2C" w14:textId="4491DA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4B1B8" w14:textId="4CFC08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2C17A" w14:textId="3BB07C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7018D" w14:paraId="5B57D15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A8E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29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0EDADD0" w14:textId="245EDB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931F82E" w14:textId="257FE5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ABA9A" w14:textId="5EAB64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58123" w14:textId="6ACF7B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7018D" w14:paraId="635AE23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7B8B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666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9CAA570" w14:textId="63CDF7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99267" w14:textId="193C0F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255A7" w14:textId="3EC029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CD883" w14:textId="24C6A9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7018D" w14:paraId="766FBB3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4726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4C1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A3BDE1D" w14:textId="2EAECB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5C4CEA2" w14:textId="230540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7FD5B" w14:textId="105176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F8A76" w14:textId="55601A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7018D" w14:paraId="772A8A4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D16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736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6882A57C" w14:textId="43A619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7136893" w14:textId="120B1B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CA23" w14:textId="322B79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A6893" w14:textId="15F691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7018D" w14:paraId="07C67B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8569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F5F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23A75F1" w14:textId="46D59A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CB62CF" w14:textId="77D994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A8B40" w14:textId="256EEE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CC6E1" w14:textId="4ABA51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7018D" w14:paraId="7F614DB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F95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860B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4D3426CC" w14:textId="405F35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64C14EC7" w14:textId="030AF0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80CFF" w14:textId="3C87F7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77145" w14:textId="6B731C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7018D" w14:paraId="1156A31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43A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3B7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991ABC9" w14:textId="191820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4781DDB" w14:textId="0CFF67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E1A3F" w14:textId="75DBBF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1CBDD" w14:textId="0B6720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7018D" w14:paraId="6F36B88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C9A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C84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AB82916" w14:textId="73288D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60D104D" w14:textId="534D25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7359D" w14:textId="72493D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08122" w14:textId="3F2706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7018D" w14:paraId="4A1918D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343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7C5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179F253" w14:textId="5277A2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E521B44" w14:textId="2D4CF6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CD39F" w14:textId="312B26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70DA" w14:textId="775EC0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7018D" w14:paraId="6BD953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B9C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24F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46F8089" w14:textId="1C1E98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04A2E74F" w14:textId="5016A4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06583" w14:textId="194F1F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34C0C" w14:textId="1A41E9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7018D" w14:paraId="4687013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712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FA9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0A8B2C6D" w14:textId="7D457C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83400BB" w14:textId="6F4E97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CC314" w14:textId="7DC27B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49222" w14:textId="4146AB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B7018D" w14:paraId="61731E2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64C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730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1326E25" w14:textId="3B257B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6B8476C" w14:textId="58F014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8ED1A" w14:textId="16A29A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CC375" w14:textId="49EC93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7018D" w14:paraId="3BDBD68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45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64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88C60B6" w14:textId="0F6F9D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3C672499" w14:textId="467985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3CC6F" w14:textId="71BD3C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6A9C6" w14:textId="1C45B2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B7018D" w14:paraId="6C05B0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23C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AA4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C522C7" w14:textId="2FE3EA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2FD3F6C6" w14:textId="5990DB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ED288" w14:textId="18CB93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FABFB" w14:textId="59B5D4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B7018D" w14:paraId="5B4A545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887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F06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49521A5" w14:textId="3F4FAC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886BD" w14:textId="783640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5EBA9" w14:textId="10912F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E748F" w14:textId="22A1B1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7018D" w14:paraId="4A703E3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23E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5D8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A071715" w14:textId="06C4F6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D0D4231" w14:textId="4C37D1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1292C" w14:textId="74FFB1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2884" w14:textId="58AE33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7018D" w14:paraId="0640A81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0DF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C28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5B72BEB" w14:textId="1ACC28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F1CC62A" w14:textId="34A4EC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B1365" w14:textId="078D0B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F73C" w14:textId="68B739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7018D" w14:paraId="1920892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C63E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152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79A0ADA" w14:textId="0FB53B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B9F162E" w14:textId="40FC94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29309" w14:textId="553CF9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FC68A" w14:textId="580839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7018D" w14:paraId="5B2E9E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A82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E6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485455F" w14:textId="0F7D31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C32C72" w14:textId="3B0BAC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CF093" w14:textId="21BB50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6051A" w14:textId="71163A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7018D" w14:paraId="471C81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5DA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340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9200A8A" w14:textId="555FAD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D411C90" w14:textId="5F75E9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17E47" w14:textId="7AB656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64BF2" w14:textId="46E04A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7018D" w14:paraId="3786B13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42B0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2C42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126B7FCF" w14:textId="47EAA4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2DCE0" w14:textId="25FBE3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04B74" w14:textId="334032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B5EF6" w14:textId="427825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7018D" w14:paraId="00D22BE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B7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E8EA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7540E9D" w14:textId="34A369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EC1645E" w14:textId="384EB0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440FE" w14:textId="03D563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E17C2" w14:textId="157123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7018D" w14:paraId="5813C7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AAF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8F47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EA84978" w14:textId="34DCBC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771E3" w14:textId="0C5895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DD85" w14:textId="1EB885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6F8CE" w14:textId="46FD30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7018D" w14:paraId="4ABE924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F1E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FF7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49EFD6F" w14:textId="4AAD85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26D4671" w14:textId="2DB69A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442F5" w14:textId="0ADA95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965AF" w14:textId="212203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7018D" w14:paraId="613C1A8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EDE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24D3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4A4A06" w14:textId="77C021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7067D61" w14:textId="497434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4CABA" w14:textId="51FEC5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22F44" w14:textId="6825FE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B7018D" w14:paraId="64ABD4A4"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3345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168BD263" w14:textId="0274981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12DF35" w14:textId="3ABC674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09B36C" w14:textId="0CD90CD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34EE6F" w14:textId="5E5EB79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B7018D" w14:paraId="74A5DD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979E3"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5B8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FE45688" w14:textId="306D3F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5D8719B" w14:textId="7DF537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04C0" w14:textId="21AE78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2117F" w14:textId="698CD4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7018D" w14:paraId="7DDC9E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1D47F"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1CFF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7F35F83" w14:textId="0FA806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EA4144F" w14:textId="27C863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BEDDE" w14:textId="18A721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14F50" w14:textId="6213BB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7018D" w14:paraId="614979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AF0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F999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3644DF6" w14:textId="1F9833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FA605" w14:textId="073EAA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0C484" w14:textId="0B7050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FC65B" w14:textId="0CA9D2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7018D" w14:paraId="308596B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612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B76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6B09386A" w14:textId="5FB06C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5BC61F36" w14:textId="1C118F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83940" w14:textId="205E2C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935E7" w14:textId="19286D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B7018D" w14:paraId="40C1C48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B6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823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B23A3A1" w14:textId="7F4F6B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1493DFE" w14:textId="58F45C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BFF54" w14:textId="3296E0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F3359" w14:textId="0A162A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7018D" w14:paraId="4441045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C8DA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27AF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4563F38D" w14:textId="28CFB4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6834D4E" w14:textId="4FC446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5E17" w14:textId="64C447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B4709" w14:textId="183F27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7018D" w14:paraId="61C4BA5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FDF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F11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4CA12FA" w14:textId="3A2B67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1746DB30" w14:textId="63F143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762A" w14:textId="363FDE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8E5CC" w14:textId="185ACB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7018D" w14:paraId="6000D43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CB5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253C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6C5F3D5" w14:textId="29F057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7FEBC" w14:textId="493FD0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4294C" w14:textId="6F0FAA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10887" w14:textId="578CD8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7018D" w14:paraId="445EFE5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9706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940D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7FA08EC" w14:textId="167FCC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E3506C7" w14:textId="429E2A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1A6E2" w14:textId="6E9EE8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BF47C" w14:textId="1FC18D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7018D" w14:paraId="4249B22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0C39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BA21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0351A7A" w14:textId="7095E7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0458BEB" w14:textId="22F6AE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588CA" w14:textId="3B5C8F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DA618" w14:textId="4DF8EF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B7018D" w14:paraId="6F2768E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518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E5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0AE8F77" w14:textId="3461289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33C28599" w14:textId="3135C0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C0F5B" w14:textId="3B5125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5E88E" w14:textId="48C269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7018D" w14:paraId="0EC59F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2D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1E7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3613212E" w14:textId="6BD061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16ECC225" w14:textId="1EC058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0D684" w14:textId="4865D5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24DF6" w14:textId="001C22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7018D" w14:paraId="1A24871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930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E22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CB6F69B" w14:textId="6310E1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F8434" w14:textId="601670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FAE4F" w14:textId="1536FC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EEA6F" w14:textId="5E8F68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7018D" w14:paraId="7526DEB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EF38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B1D6D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88BCA8C" w14:textId="3EF35A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5E651E7" w14:textId="385408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0B3C0" w14:textId="5589AD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CCCBB" w14:textId="3EE860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7018D" w14:paraId="6A8035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A5E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EB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6131079C" w14:textId="0ABAA2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DCDD4" w14:textId="42E039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E15E9" w14:textId="0EC7C5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B4197" w14:textId="630DED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7018D" w14:paraId="1D7C369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7A59B"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BB905E5" w14:textId="6DA0F91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241330" w14:textId="76470F9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00C89D" w14:textId="06044C6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D275E" w14:textId="4DA5482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7018D" w14:paraId="768FCB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5FE1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09E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5301F0D" w14:textId="58DC84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42240A3E" w14:textId="68CFD5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9C22A" w14:textId="3515D7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B6B3" w14:textId="128AFD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7018D" w14:paraId="5DC4CE7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71F7CF"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03C62E5" w14:textId="1717C34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c>
          <w:tcPr>
            <w:tcW w:w="675" w:type="pct"/>
            <w:tcBorders>
              <w:top w:val="nil"/>
              <w:left w:val="nil"/>
              <w:bottom w:val="single" w:sz="4" w:space="0" w:color="000000"/>
              <w:right w:val="single" w:sz="4" w:space="0" w:color="000000"/>
            </w:tcBorders>
            <w:shd w:val="clear" w:color="A5A5A5" w:fill="A5A5A5"/>
            <w:noWrap/>
            <w:vAlign w:val="bottom"/>
            <w:hideMark/>
          </w:tcPr>
          <w:p w14:paraId="27AAA27E" w14:textId="77834BF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287133" w14:textId="14B5794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8B86F3" w14:textId="3F198FE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61,000.70 </w:t>
            </w:r>
          </w:p>
        </w:tc>
      </w:tr>
      <w:tr w:rsidR="00B7018D" w14:paraId="2FC7C3A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0F82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BABE87A" w14:textId="2D66800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0245AB" w14:textId="0994FEF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37978C" w14:textId="3E9B318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BDBB50" w14:textId="2238843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B7018D" w14:paraId="120F6E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9C479"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3118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6242B07" w14:textId="71F526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939439" w14:textId="2045F0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9F8AA" w14:textId="280B13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5872C" w14:textId="0642BB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3858618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814A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C921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3DD9DAE" w14:textId="624C13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7F6D276" w14:textId="4CED4F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4BFD4" w14:textId="549F90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FDC05" w14:textId="5CB278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7018D" w14:paraId="2134D12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2CE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7267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C1C1625" w14:textId="7ABF27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8A8500" w14:textId="2A86CF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D18B5" w14:textId="2D2D06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9AB13" w14:textId="7BD0F7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25929EC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838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531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D4942B0" w14:textId="7C4A14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9058DE" w14:textId="5C3B44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E0B18" w14:textId="6A90B0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C9EBE" w14:textId="7FB413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6E7CE32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274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DE9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0E1795A" w14:textId="7AEB8E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4F961B7" w14:textId="5F25C5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6723C" w14:textId="2F971E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94FF2" w14:textId="7946B4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7018D" w14:paraId="5929075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46D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BB2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481C2940" w14:textId="7EFF74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B675809" w14:textId="75448C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93EAA" w14:textId="57CAAC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5E116" w14:textId="02E5E3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7018D" w14:paraId="1A9C796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B8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457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CEBA482" w14:textId="0A3FDA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12E64B" w14:textId="785AD4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9A7A1" w14:textId="574068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0CA44" w14:textId="1E82EF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3402493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4BE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C8A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1DED544" w14:textId="49AB658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1CA86C85" w14:textId="709A82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7EEF4" w14:textId="271A6D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6C8CE" w14:textId="42DF4A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B7018D" w14:paraId="7BD9E5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FE6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DB5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8093783" w14:textId="07A7B5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A38472" w14:textId="5B39E9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CB399" w14:textId="7574DD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2D889" w14:textId="305E1B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6143BC6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432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1EF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81DDBC3" w14:textId="28999F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1C84873B" w14:textId="310C7F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4AF89" w14:textId="2A3485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EF117" w14:textId="1B4E28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B7018D" w14:paraId="4EA4E16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0567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329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7ED3BCB" w14:textId="6F9097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31B90B2" w14:textId="121069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ACE1C" w14:textId="11A03E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F305" w14:textId="7817CA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7018D" w14:paraId="17D831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81D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D1B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A5C00E8" w14:textId="607C43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69BB98D" w14:textId="0919D4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A049A" w14:textId="0D1AA4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F727E" w14:textId="7986F1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755BCC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B60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0DD8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C7F3E7C" w14:textId="5074F2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88D0EF6" w14:textId="4FFE17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3CD36" w14:textId="474743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43BED" w14:textId="1F7D1D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7018D" w14:paraId="629E69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A5A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F29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F19DB12" w14:textId="55E6F9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6226C" w14:textId="30B9A6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35DD3" w14:textId="164EAD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36AA1" w14:textId="32D667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7018D" w14:paraId="1A83CAE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014C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9F2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3E845638" w14:textId="7EFADD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EC7A28" w14:textId="288B75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74C3E" w14:textId="25DB04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495CD" w14:textId="11A204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1E8BEB6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C4D2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BF871FC" w14:textId="0F7A824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539BFD1" w14:textId="3A53EBD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084BA" w14:textId="36217D3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709834" w14:textId="4C9189C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B7018D" w14:paraId="555DD1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32A54"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BDD2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A2F7509" w14:textId="7E7D89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A9B4A1" w14:textId="284E2C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386F1" w14:textId="28C68E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C8819" w14:textId="0B32BE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5041ED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81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0174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FD9A010" w14:textId="3B618A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ADE5229" w14:textId="1E8E52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2F29E" w14:textId="463B3E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27DD4" w14:textId="523094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B7018D" w14:paraId="26B7920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1FC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CBB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1AFA27E" w14:textId="61D34C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9F97ED5" w14:textId="0CFC0C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3A106" w14:textId="1BAA9F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52F63" w14:textId="2BC12F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B7018D" w14:paraId="2A127FE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9DE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14F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7CAF05C5" w14:textId="4F022F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17D4D67" w14:textId="45A14B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F458E" w14:textId="4D9502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C29F6" w14:textId="7C0802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4E0603D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0DF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6F8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0F9443FE" w14:textId="57D1AE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601277D" w14:textId="4B787B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4B370" w14:textId="47171D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49F0A" w14:textId="55CE33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3906972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D6A2D"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E6F26D9" w14:textId="464A8FA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323F42" w14:textId="3758A2F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B17428" w14:textId="38796EA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C210AE" w14:textId="257BBD6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B7018D" w14:paraId="60F187C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EED5"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748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E18E42" w14:textId="144164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2B1B30C0" w14:textId="2A2FF1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A071F" w14:textId="70601F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01424" w14:textId="08DB79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B7018D" w14:paraId="7CA437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31AA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1B9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B3DBF5F" w14:textId="6F6376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AE36C89" w14:textId="532A0C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B97C" w14:textId="5DB80C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38B4F" w14:textId="59C892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7018D" w14:paraId="16835FE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3B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D7CD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09A7B6D" w14:textId="08FDA5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7DD718" w14:textId="02B1C4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18D08" w14:textId="542369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C5987" w14:textId="13B3A7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643FC42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385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785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817320D" w14:textId="3126CE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CE7CA21" w14:textId="62AFE2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230AC" w14:textId="759749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22AC6" w14:textId="229C3C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7018D" w14:paraId="2501C6A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5A87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BFC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48E00CA" w14:textId="500270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36C127B1" w14:textId="0C09BB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C70C4" w14:textId="58516D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EE345" w14:textId="32EF11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B7018D" w14:paraId="34133E1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DCC0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821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519A028" w14:textId="74C62B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5321F898" w14:textId="12949C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AC5CB" w14:textId="2DC9F0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2F023" w14:textId="2A0584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B7018D" w14:paraId="0B5C21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0D3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971A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28AB9FD" w14:textId="185DF4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0DE4F7" w14:textId="4A3ED4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5D191" w14:textId="6407EF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568A3" w14:textId="70709A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7739C3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074E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138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69F3F47" w14:textId="0AD301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64B85BA" w14:textId="2C18FF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5D882" w14:textId="4D5453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FC5F2" w14:textId="704F1D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7018D" w14:paraId="102E2A8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FD09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2C1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1026456" w14:textId="397C73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D02948" w14:textId="470A73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C9A87" w14:textId="1F2DBD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1120D" w14:textId="5A6601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6A72888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170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39C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01D352F" w14:textId="0D5495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B8E3D4A" w14:textId="07FCFB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2B54" w14:textId="454D81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5217C" w14:textId="4960F4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7018D" w14:paraId="2D96DCC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BC3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3BB3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8F1C662" w14:textId="632D67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E54672F" w14:textId="18D783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737C9" w14:textId="198DC8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FF52" w14:textId="04B199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B7018D" w14:paraId="7D51B8F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1B9F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7AD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6830AA8" w14:textId="5E0A00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3C9490" w14:textId="1C7A7D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C47BB" w14:textId="491807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8AEAB" w14:textId="153DC9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78161B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132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BF6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5CB337B" w14:textId="65BA94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F82B898" w14:textId="645577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080EC" w14:textId="7F1D6F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ED88A" w14:textId="11472B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B7018D" w14:paraId="7D8A286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D36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42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E9630BA" w14:textId="41964C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7FC3B" w14:textId="6B3129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420CD" w14:textId="051E02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B2940" w14:textId="34455F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B7018D" w14:paraId="3C9EAB5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C10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1CEA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A40C65E" w14:textId="7B0E75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06A989" w14:textId="6B8327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2DF1D" w14:textId="03376B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61633" w14:textId="4B7CBE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45DF6A3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042E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2B1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05E5C5A" w14:textId="56327D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F09C635" w14:textId="338FB9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5AD1B" w14:textId="0DACFA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EB415" w14:textId="21B925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7018D" w14:paraId="515733A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A78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78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DFC1F30" w14:textId="0A341D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458307" w14:textId="6AE5656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0707F" w14:textId="6BB301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88084" w14:textId="59C4D0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15ADFBC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45B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F46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CD176B6" w14:textId="3EE643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AC41C73" w14:textId="1AEAFC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45D0B" w14:textId="3A8C3C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22CCF" w14:textId="2212E9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7018D" w14:paraId="1309026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135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58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E90EE92" w14:textId="7B0181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91D0B56" w14:textId="4BDC36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8DA34" w14:textId="237C25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CF4F" w14:textId="1CC45A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7018D" w14:paraId="4F317A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E41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761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6F2FAB9" w14:textId="241850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898498" w14:textId="61F34D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07896" w14:textId="5C0057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EE344" w14:textId="6AFE0C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142F0FB0"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9CFD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71758BA" w14:textId="64F3718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B3A772" w14:textId="31606FE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2B8C05" w14:textId="363F86A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A759DC" w14:textId="774557E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B7018D" w14:paraId="6309537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98057"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D8CA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3049D708" w14:textId="7A2A450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CB2B1F" w14:textId="02F0A0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1F63D" w14:textId="56BA84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61EB" w14:textId="187EA2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0350158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376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BC7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6FD5E0EC" w14:textId="4F89BF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A67B" w14:textId="0ED459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9BA7C" w14:textId="77E205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4265A" w14:textId="257EE3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3B7975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787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EA7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89568B9" w14:textId="00A14C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DF780C" w14:textId="08A9E7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D1B23" w14:textId="6E9643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6B8BA" w14:textId="2E728D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75BBCD7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DAB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0E2A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003AE01" w14:textId="6DB794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374318" w14:textId="417380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5A451" w14:textId="7DE505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DA4E6" w14:textId="28CA76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1D81F22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72E9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447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0398DC3" w14:textId="7C9717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004456" w14:textId="1FA024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708F" w14:textId="6B749C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CE535" w14:textId="54E1FD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47406C9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2A79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4304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7CC3D1A" w14:textId="2E4C92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50E237" w14:textId="1FC7B5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34AA" w14:textId="70915E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8520C" w14:textId="24135D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4668B24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32C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B712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D13ADD" w14:textId="0F4157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2CC0B9F" w14:textId="6FBA12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6BCB6" w14:textId="734B6C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65D0" w14:textId="76D0FC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B7018D" w14:paraId="02F5A5F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46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0E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A390875" w14:textId="4514E9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06647D" w14:textId="10993D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A1683" w14:textId="2936C6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E3FE3" w14:textId="323396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0148D42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C6E3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4CEF0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B7AAF1E" w14:textId="7D6E2F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9CE7FE" w14:textId="1FC197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CC9CC" w14:textId="08F35D2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67EBD" w14:textId="63842E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71882F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FBE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DED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1D32173" w14:textId="2004D8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B6DCF8" w14:textId="288AA1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7E5AB" w14:textId="6E89CD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2BE37" w14:textId="2298F5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25CD111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B3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946A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8C8D11B" w14:textId="00EC6B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0AE17B" w14:textId="11B14C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9225E" w14:textId="5D96D2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86590" w14:textId="0A44A9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735DC7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485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50A0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89F693D" w14:textId="26653D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695452B" w14:textId="79C530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B4DB2" w14:textId="3349BC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0A604" w14:textId="6A5191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7018D" w14:paraId="4DD19B1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81F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8896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CC99A0" w14:textId="3F757D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2E5B2D" w14:textId="1E1A1B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CB533" w14:textId="393A36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035ED" w14:textId="4805CF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709CD2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895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A6EE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70CDC19" w14:textId="2F872D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478A3" w14:textId="2F60B4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4B89E" w14:textId="4C15BC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B501A" w14:textId="298C30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7018D" w14:paraId="64F17B6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5CE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D76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1F789D4" w14:textId="267F45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6F8B44" w14:textId="485E24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E9648" w14:textId="464781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81530" w14:textId="38A497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0C80CE5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8C5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88A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09A5CCC9" w14:textId="32C1B1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AE0114" w14:textId="4B58C4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C2FBD" w14:textId="79BD5A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02678" w14:textId="527879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1385C35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9C0E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9D56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EABA8F4" w14:textId="68BF69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7D73C0" w14:textId="72450B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8828" w14:textId="1AD4E9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46AA" w14:textId="652378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508983BD"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2F94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042067D" w14:textId="0915457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FC041" w14:textId="5202C6E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7F4518" w14:textId="0D7167B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8A8E80" w14:textId="7BF90C4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B7018D" w14:paraId="70DA37D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CF30"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C430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731351" w14:textId="1E137E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2CB8ECBC" w14:textId="610CA88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EA7C3" w14:textId="0849F5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6B7E9" w14:textId="588DB8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B7018D" w14:paraId="311CE7F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D16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4C0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ED5646A" w14:textId="01DE8C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B7A173E" w14:textId="592FFA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A6C1B" w14:textId="37CA8D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225B2" w14:textId="331AAA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7018D" w14:paraId="098476E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DC4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C7EC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DB8FF26" w14:textId="10AB4F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2120A2" w14:textId="0DE4B6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B9CD" w14:textId="569557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DA3DF" w14:textId="65051C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6F42714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2746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870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79874979" w14:textId="4F9859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1A9B52" w14:textId="57D390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57613" w14:textId="7F2685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F9637" w14:textId="6F5C99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0C8D29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FAA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C5E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9157F" w14:textId="78C7ED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4D2A64DB" w14:textId="7B96EA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BF67B" w14:textId="02393B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BAD1E" w14:textId="6B96BA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B7018D" w14:paraId="1449F9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C80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427F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FFD84C5" w14:textId="364DEA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DB5E31" w14:textId="748D20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97BD5" w14:textId="423AE3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061EF" w14:textId="5817C7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66B2CF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837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CF3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5F87261" w14:textId="32AF52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8E7C0" w14:textId="7D0BF1B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F9BF9" w14:textId="3B77E7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F7686" w14:textId="4C73E2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7018D" w14:paraId="01EDCE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E97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A62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534C92B" w14:textId="0E0994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51644B3" w14:textId="75729C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644D9" w14:textId="3332DC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BE6B1" w14:textId="3708FD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7018D" w14:paraId="399EFD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764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811F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5F50286" w14:textId="30EF01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6E9C75" w14:textId="09E534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4FCD0" w14:textId="649648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375E7" w14:textId="4A0C96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7018D" w14:paraId="59AF6E2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1F3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5903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B99B45E" w14:textId="6E52B5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A94AB2" w14:textId="69D990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3729E" w14:textId="78C890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0FD3B" w14:textId="56BB1A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0BE293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12D4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2BA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03F678A" w14:textId="16CDB0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73E782" w14:textId="42763E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53FEA" w14:textId="3D6194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1DE1B" w14:textId="2A58B5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23FC1C0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F23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2C4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7863AEE" w14:textId="3FC89D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8F999A" w14:textId="03B4D2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453F4" w14:textId="411A8D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9B85" w14:textId="034B41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23BE53B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C02C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426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8894C90" w14:textId="488CFD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4AFD56" w14:textId="022677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5C1F5" w14:textId="7B31F8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E9531" w14:textId="685863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34E905D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6D7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C4E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4CD5BA5" w14:textId="0C668B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189C1" w14:textId="352A79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E8F85" w14:textId="349BD1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DC6D" w14:textId="54778B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B7018D" w14:paraId="56E473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8E9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A74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3A00A65" w14:textId="1E2EE7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BB7ADD" w14:textId="3E148D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556A4" w14:textId="3328BF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989B3" w14:textId="0BB2A3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4B58E9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900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531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606BA02" w14:textId="7103CA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B1A9F2B" w14:textId="551DD0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8F030" w14:textId="1BD516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34AC9" w14:textId="7A4E07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7018D" w14:paraId="20C5AE7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A21F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6B5F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A3F6A0B" w14:textId="784739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6DD41384" w14:textId="152C0B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DA1F7" w14:textId="526731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B7A0A" w14:textId="126B19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B7018D" w14:paraId="504DE41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30D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80F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6CA7A512" w14:textId="024935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74A23D" w14:textId="342648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045B" w14:textId="07EB44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0FD30" w14:textId="738778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2BFD38E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435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6B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0ABCD31" w14:textId="5D2EEE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49EB95F6" w14:textId="014754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4CAF1" w14:textId="70735D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A71D0" w14:textId="77EAB8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7018D" w14:paraId="4DFB3F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D48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A866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4E381B9" w14:textId="17B5BB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6F481A7" w14:textId="3F952B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ECFC9" w14:textId="58D75A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65658" w14:textId="5812F1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7018D" w14:paraId="025A4B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CB05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66D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E6943F0" w14:textId="131618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5FFE5E" w14:textId="546145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E2E1F" w14:textId="08F8A1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C2A29" w14:textId="691BBA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7D975D1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C0C4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D7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34E620E" w14:textId="1A2CFC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01148609" w14:textId="0CC0AA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6BDAC" w14:textId="25F5EE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71E03" w14:textId="1767FE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B7018D" w14:paraId="18F0E52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A8D6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05B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269791F" w14:textId="70E8D6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58700E" w14:textId="35C7E9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FA21A" w14:textId="008105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A9132" w14:textId="4EEFB3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7018D" w14:paraId="2C00C4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4200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C832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45F6ED1" w14:textId="387338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B1BFE" w14:textId="3FA0C8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DD7D5" w14:textId="78E247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DEA41" w14:textId="616175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7018D" w14:paraId="07995DB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865E3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1D857DE" w14:textId="7A0030D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3AF9FDE" w14:textId="0F201BC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94AE51" w14:textId="55EA15C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F00269" w14:textId="1F222DE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B7018D" w14:paraId="655679E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C50B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AA0D777" w14:textId="6580494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776D469" w14:textId="6D2E874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F945D" w14:textId="3873FCC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AB93EC" w14:textId="7F319E4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B7018D" w14:paraId="588C1CF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09E51"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650C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724F951" w14:textId="121010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8645" w14:textId="735872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4E9D9" w14:textId="213369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BE925" w14:textId="79ABC04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7018D" w14:paraId="02D86F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EFD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4C62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783B180" w14:textId="57716E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23D265B" w14:textId="087830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56D5D" w14:textId="3DCE35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16FBE" w14:textId="39FB88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7018D" w14:paraId="2C9427F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D7F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BFC3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8783E6" w14:textId="2A9B04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CDBF80E" w14:textId="58F8CF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80156" w14:textId="79DAB0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80853" w14:textId="15D62C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7018D" w14:paraId="2051258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D804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EE5F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E88AA64" w14:textId="65F606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BFD959F" w14:textId="53505D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1BFB2" w14:textId="0FFDB1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3B55A" w14:textId="5C52C0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7018D" w14:paraId="10CDB34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A3C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685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CCF4F32" w14:textId="697F1C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81DF68D" w14:textId="361D22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83A58" w14:textId="5598DE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30183" w14:textId="7F8E71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7018D" w14:paraId="65F8AC7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3114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A95A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3A6B46C9" w14:textId="6BE11A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0876C41" w14:textId="516DA9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0CE49" w14:textId="6C6B33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683BD" w14:textId="210DA4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7018D" w14:paraId="37E0578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E5E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A8FF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AC0DED9" w14:textId="4C1A33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43223EB" w14:textId="1DD760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8B63B" w14:textId="1C7F9A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3B054" w14:textId="18E9C0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7018D" w14:paraId="6E3CE4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3AF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60C8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11B39E3" w14:textId="01B2E7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C887EB3" w14:textId="6CDE4D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16C93" w14:textId="15379D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F0B30" w14:textId="390A91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7018D" w14:paraId="4EE88D0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98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3BCF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5146062" w14:textId="33F3BA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9C292F4" w14:textId="3CF53C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5E27" w14:textId="74B105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4CAE5" w14:textId="1D3B16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7018D" w14:paraId="62894E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73D9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30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C7E3CC2" w14:textId="1B0CD7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1EDAA3C" w14:textId="36CE50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8656A" w14:textId="262A5B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74E07" w14:textId="56DD92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7018D" w14:paraId="595C897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4AE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3CD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F6E5342" w14:textId="7509A6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567CE3FE" w14:textId="607459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5906" w14:textId="27BDA1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AF52E" w14:textId="043D0F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7018D" w14:paraId="7421A3C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1F34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1AE7D87" w14:textId="1177361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126741" w14:textId="56BE0BF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0FFFD4" w14:textId="4919C45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65256" w14:textId="2F1FE66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B7018D" w14:paraId="327BD6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4F0EB"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B494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A67F852" w14:textId="494B63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31AE4A9D" w14:textId="4F81CF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1474C" w14:textId="4B57F6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8F56B" w14:textId="4B561D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7018D" w14:paraId="3E6BFC0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905F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5AA5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0524C9DD" w14:textId="4D2D5B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F60D93B" w14:textId="74C34C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AA43E" w14:textId="4A4FAB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BC973" w14:textId="23E747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7018D" w14:paraId="510F457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125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558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9AF5DF6" w14:textId="555D91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7B45D23" w14:textId="09B48C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5FF73" w14:textId="50E129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5C2CF" w14:textId="32C32C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7018D" w14:paraId="132240C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680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9E2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77A03DF" w14:textId="5DD6CE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EF3728E" w14:textId="5628CD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E9BAF" w14:textId="4D63AC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76A35" w14:textId="309C0B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7018D" w14:paraId="4F8020F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CF89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9F6A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FF81BD2" w14:textId="660CD4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C4FEEC7" w14:textId="2D959F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81791" w14:textId="7FD07C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CF642" w14:textId="7349E5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B7018D" w14:paraId="7D5D7F4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E49A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D3B6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63DACAD" w14:textId="6BB34D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7163340" w14:textId="22DB6D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90641" w14:textId="60B10E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1A396" w14:textId="42F5C2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7018D" w14:paraId="5BAC186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842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71B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1DEECB7D" w14:textId="764370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D013993" w14:textId="1C041B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A9AF6" w14:textId="25CCC0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7B233" w14:textId="1CB9C1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7018D" w14:paraId="48799E7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12B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989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F0EBA40" w14:textId="1D53B5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30BE3D8" w14:textId="509927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0B0F5" w14:textId="5A2713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17886" w14:textId="61E425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7018D" w14:paraId="37D9D79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44A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1992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AEE6F1F" w14:textId="66B6E6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829EA4E" w14:textId="4A91A9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E7758" w14:textId="547B87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4FFA" w14:textId="554FDD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7018D" w14:paraId="337272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08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10F9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1D4E1EAD" w14:textId="14EE88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58FB9DB3" w14:textId="6B4F25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DC779" w14:textId="753739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A58EE" w14:textId="5D201D9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B7018D" w14:paraId="792AA5C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D8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7CE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7EFC68B" w14:textId="129941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34A08F39" w14:textId="3CD363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3578D" w14:textId="768CBC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26788" w14:textId="18C10D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B7018D" w14:paraId="5BA1036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7515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3681BFF" w14:textId="393A605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6D1B0" w14:textId="29BF5A0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A734C9" w14:textId="42FF516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0F9EF" w14:textId="4FB1FA5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B7018D" w14:paraId="1BD7945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CDF2F"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AFA9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6CB8D7A" w14:textId="4B5A28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9FF6460" w14:textId="4BD697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A95AA" w14:textId="06C93D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C459E" w14:textId="187723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7018D" w14:paraId="3D31C74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2B4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59B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19923F" w14:textId="1B3DBD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1F0C6450" w14:textId="3FB6B0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11A6B" w14:textId="7A2B79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F4E0B" w14:textId="1DD3FB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B7018D" w14:paraId="0F22B6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79D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231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EC2D172" w14:textId="7F7955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2E9C6D3" w14:textId="5C16C8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D6045" w14:textId="15022F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32C2D" w14:textId="208C6D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B7018D" w14:paraId="12FF51F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8B2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523B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1C76882" w14:textId="5643CA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0A01454E" w14:textId="58F534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C8166" w14:textId="0C0DF5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D0B82" w14:textId="2BAE54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7018D" w14:paraId="3F9C680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865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9864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8816241" w14:textId="2C7E12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6A3393F" w14:textId="6B3995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7F35C" w14:textId="550F75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00995" w14:textId="7D5E4A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7018D" w14:paraId="44F05C5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B8A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B85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EEF7CEA" w14:textId="564E9E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5497FF2A" w14:textId="7A6C61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4C626" w14:textId="34A71B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27C1E" w14:textId="105762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B7018D" w14:paraId="6BA986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86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7DA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FF6C494" w14:textId="0E7C85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8E05EAB" w14:textId="24FFA2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CBE89" w14:textId="7C1666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63D46" w14:textId="07F1D9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B7018D" w14:paraId="1A3B14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6752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897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E7731E2" w14:textId="3D0D35D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DC15E6D" w14:textId="69B343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065B2" w14:textId="05275E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A3F4C" w14:textId="112F12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7018D" w14:paraId="067F2FB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62C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0AE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D480465" w14:textId="724891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EDD41C7" w14:textId="3DB8D3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133C7" w14:textId="69A471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C33E1" w14:textId="390B54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7018D" w14:paraId="57249E6D"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6EF7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2DED4B" w14:textId="37BAB8E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EF52525" w14:textId="4B30335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EE08C" w14:textId="3499DED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19281C" w14:textId="01A523C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B7018D" w14:paraId="047B4203"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DE96C9"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04B7909" w14:textId="1E7013B1"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A6F03D9" w14:textId="3FEB34D1"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34A70" w14:textId="2C1583CC" w:rsidR="00B7018D" w:rsidRDefault="00B7018D" w:rsidP="00B7018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7B83C8" w14:textId="6EF4E6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7018D" w14:paraId="5ED90B5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022F8"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A28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4956838" w14:textId="1F1F3A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22CC2CEC" w14:textId="3B1958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427E3" w14:textId="494D20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F441" w14:textId="0D68D5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B7018D" w14:paraId="3BCB314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535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F51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218E2B1" w14:textId="683F1B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FBD6981" w14:textId="3B1F81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56577" w14:textId="16230F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2336A" w14:textId="75F601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7018D" w14:paraId="31FF85B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EC9A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AF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08081A1" w14:textId="2F7237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CF9A580" w14:textId="4654D4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EF930" w14:textId="30F202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A9C01" w14:textId="0F9FB2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7018D" w14:paraId="192CDE9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89B0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089E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E573065" w14:textId="6EFFEB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1E865A4" w14:textId="70FF8D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FFAFA" w14:textId="617432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C1DB7" w14:textId="6194A3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7018D" w14:paraId="742F49A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4B42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7601FD2" w14:textId="3660834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B1AB76" w14:textId="1D569E5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0B7E1F" w14:textId="4ECFAEC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F24435" w14:textId="29F5FC2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B7018D" w14:paraId="27CBA71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09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F22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7A4F65D" w14:textId="235684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E8C4D17" w14:textId="3FA80B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63623" w14:textId="34570D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79AD4" w14:textId="5075CC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7018D" w14:paraId="0506428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6ACD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0D15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25C341A" w14:textId="38E076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46478B15" w14:textId="617B11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F82F7" w14:textId="00908E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00B83" w14:textId="72D781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B7018D" w14:paraId="4AD8ABA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3401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50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33BD87B" w14:textId="41A309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CEB3B" w14:textId="274654B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91CB5" w14:textId="468FFA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49A3" w14:textId="5577E4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7018D" w14:paraId="1C58631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3F3EA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652691A" w14:textId="60B5CAA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296D05A" w14:textId="606EFB6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C3F898" w14:textId="2F1C312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24A846" w14:textId="5695752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B7018D" w14:paraId="3DD7ADDD"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E4526"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B0F6379" w14:textId="49A6092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67FA4A" w14:textId="22A0857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F9C0DA" w14:textId="10E3584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68281D" w14:textId="1B954D6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B7018D" w14:paraId="17EC492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5BC26"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FAE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B568D9E" w14:textId="10181A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839874" w14:textId="614F46B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C5A81" w14:textId="7FDDA4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8E1D4" w14:textId="6A78BF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7018D" w14:paraId="73DD6CA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E12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AF22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688CC30" w14:textId="633CE8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E173E" w14:textId="0607CB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E7C23" w14:textId="28856E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D4A05" w14:textId="7C3B7C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5CD1977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C79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AF1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9FAFD11" w14:textId="1CA055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B6CD7" w14:textId="36A5BE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B2AA7" w14:textId="6205A1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02B7F" w14:textId="0DB7D4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23A1FB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C21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85A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4CA775B" w14:textId="1571B54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1A372" w14:textId="014346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80789" w14:textId="58B171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5D24F" w14:textId="7CEBF1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7018D" w14:paraId="52851F7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34FB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6C37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095F38A" w14:textId="36C475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CD544" w14:textId="7E0869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E6D44" w14:textId="3C6470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2A232" w14:textId="191E46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76ABBEA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621F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261A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6099B8A" w14:textId="536DA2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0BC60" w14:textId="3DD670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76E09" w14:textId="24604C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55430" w14:textId="76130A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1BE7C1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D16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0C1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DAAC9E6" w14:textId="0DB9BC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043F7" w14:textId="4B10CC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C122D" w14:textId="667FFA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23212" w14:textId="67551B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24F911C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E85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FD18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825E21D" w14:textId="645823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0439C" w14:textId="247601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E7FAE" w14:textId="2B5BD4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4FF0A" w14:textId="43C6DB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7018D" w14:paraId="116BCAB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ADA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C95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0ACAB8E" w14:textId="4A1A3B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E2047" w14:textId="7766CE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93EC1" w14:textId="34E9AC6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933F9" w14:textId="229A63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3EA9589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BF6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FD63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C0A1AC1" w14:textId="13C25E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133FB" w14:textId="0DDC93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4042B" w14:textId="0926EB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0B340" w14:textId="773022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7018D" w14:paraId="53329AD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9925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017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1B0FF6E4" w14:textId="0B62E8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F5A80" w14:textId="6E70B7D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FB9E5" w14:textId="6D0B93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B2E0F" w14:textId="5CB9F5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7018D" w14:paraId="097C98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AF6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F648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56FCA1B" w14:textId="5A7C51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969D0" w14:textId="5B7765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D4214" w14:textId="749C57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CDA39" w14:textId="5BC013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38F6973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87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36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92C70CC" w14:textId="551761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00D1D" w14:textId="1B1B3C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3E48E" w14:textId="6D1872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3FF51" w14:textId="1202F3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3083E37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3520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E897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92D9464" w14:textId="42A27C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2B6A4" w14:textId="14CF6C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58426" w14:textId="26104B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B8616" w14:textId="74C730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7018D" w14:paraId="55B7C6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B290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1934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C1B4124" w14:textId="540BDE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EC6CA" w14:textId="2B2A8A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CFC83" w14:textId="359969E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01238" w14:textId="1AFA77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3683837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428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26DF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A40C6A3" w14:textId="6DE237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1405E" w14:textId="2FAB4C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F383A" w14:textId="7E16D8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D005B" w14:textId="3A690C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034B8EC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49D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5D1D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C1FEE02" w14:textId="30F3D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AB8D0" w14:textId="33B85F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E799" w14:textId="0BFAEB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17893" w14:textId="5A9989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50A2D38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017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076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E1C5445" w14:textId="354777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9BA9A" w14:textId="5748E0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87020" w14:textId="78DD490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24EB8" w14:textId="4603A2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7018D" w14:paraId="100E1E1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A482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6CEACAC" w14:textId="78265E5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C33EA5" w14:textId="28E6D4A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46F297" w14:textId="343FDA3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D582F7" w14:textId="7176210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B7018D" w14:paraId="27DB6F0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229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D94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9AFD6DF" w14:textId="4FA835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31C67" w14:textId="110E6A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56AC4" w14:textId="311F3C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0DC8C1" w14:textId="03178A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7018D" w14:paraId="055293C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E39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0CFE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9A56434" w14:textId="4C9108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20637" w14:textId="1CEB64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55855" w14:textId="335954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A5B06" w14:textId="24A206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7018D" w14:paraId="43D7B31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B0AC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9A4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0936C7D" w14:textId="41D58B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5DD8A" w14:textId="7F1659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0C0B6" w14:textId="778A10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DEE31" w14:textId="64EFD8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7018D" w14:paraId="1E8A4E1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EDC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C89E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792390D3" w14:textId="1FB663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7DF0B" w14:textId="324B9C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4A2E7" w14:textId="4308BF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A6610" w14:textId="380A2C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7018D" w14:paraId="5E1D22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10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F4B5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3FA1914" w14:textId="25DE74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0CA0F141" w14:textId="01E995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40E0D" w14:textId="783103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BCE7B" w14:textId="4AC5F9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7018D" w14:paraId="681D2F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6E53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532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26EBF5F" w14:textId="7174B4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06964" w14:textId="780661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7FEEA" w14:textId="231041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B2BD4" w14:textId="40EC2C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7018D" w14:paraId="6132F16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7659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0BA4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0262122" w14:textId="56A24B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2072C" w14:textId="2D17BD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9D329" w14:textId="0ADC9D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6C43C" w14:textId="784960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7018D" w14:paraId="6AB642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42B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841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564726E4" w14:textId="56F786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BD093" w14:textId="3D9E10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D3F6B" w14:textId="54413C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69F33" w14:textId="266A71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7018D" w14:paraId="411D865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9034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39F3C5D" w14:textId="35BEBC6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DBB4F2" w14:textId="72907FD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B976D1" w14:textId="11E2F35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0FEDAB" w14:textId="0493FEB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B7018D" w14:paraId="706DAA8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8CEC5"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110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53EA857" w14:textId="04E85B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CED8B" w14:textId="17AE31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1C277" w14:textId="2E0032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4E2852" w14:textId="722423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7018D" w14:paraId="66E111A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2F31A"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4F70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6A48A94" w14:textId="5B99C7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7164FF7E" w14:textId="63541F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A79A9" w14:textId="526C86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A3006" w14:textId="120FAF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B7018D" w14:paraId="57EE16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FD5D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C6C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E7B3193" w14:textId="2834A4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9CD56" w14:textId="7229CC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73C86" w14:textId="614316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9CA2D" w14:textId="073116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7018D" w14:paraId="6033A58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A37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2429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150EC66" w14:textId="7D2C69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89ED94" w14:textId="14947F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C2F84" w14:textId="77C78F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7B264" w14:textId="3D914B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B7018D" w14:paraId="60F166D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322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F14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50E7D66" w14:textId="7E08DF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EDAC56" w14:textId="3C8F28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949DD" w14:textId="470D64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38F68" w14:textId="23A9F0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7018D" w14:paraId="7D1A292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238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3288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5AEEC0F" w14:textId="404CC39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2A2E82B" w14:textId="685F61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1A8F8" w14:textId="265F7A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BE26D" w14:textId="0291A5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7018D" w14:paraId="5164D3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9371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9F0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AE80358" w14:textId="165337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D504DD" w14:textId="3872E3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8471C" w14:textId="41BDB0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CD92F" w14:textId="2CDF7B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7018D" w14:paraId="3B424D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0C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C98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FAB74E0" w14:textId="6CA6C7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FAFB1C1" w14:textId="671FC0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32709" w14:textId="707B5F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D49BB" w14:textId="2AAAD6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7018D" w14:paraId="5A126B0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19A9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4BA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EE69331" w14:textId="18263D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EA98E61" w14:textId="4157D77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7CEF8" w14:textId="7436BB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BCE9F" w14:textId="54A092C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7018D" w14:paraId="3EFBF0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0A7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4E6A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05815B1B" w14:textId="4A8438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E90C465" w14:textId="0EB1CD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B2944" w14:textId="6349B8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ACF9F" w14:textId="002528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7018D" w14:paraId="7DB54CF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D0A9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C0AE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0CC68FC" w14:textId="381F6C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1CE4768C" w14:textId="29EC51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49B06" w14:textId="557B08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F791" w14:textId="545191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B7018D" w14:paraId="0B4477D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91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65F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A804249" w14:textId="0D9653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7BBAEA" w14:textId="02929B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E9F63" w14:textId="520E19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586E2" w14:textId="4C07B8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7018D" w14:paraId="072459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6A1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75FF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40961C4" w14:textId="727BCE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F890A4" w14:textId="183522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1C7C3" w14:textId="0810EB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931B2" w14:textId="27037C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7018D" w14:paraId="730C0CD1"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5C2AD"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45A18FA" w14:textId="4909EDE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CF627" w14:textId="45F3C9E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FC0D03" w14:textId="49BE02B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8BF392" w14:textId="4F016DF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7018D" w14:paraId="0A6C65C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4939B"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F678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F23145C" w14:textId="0AB9BF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0EC5B" w14:textId="7BBA8E7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83E37" w14:textId="711350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7B80B" w14:textId="20E214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35F3A39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926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451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004D262" w14:textId="7AF5F3C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7E940" w14:textId="4410BD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BE23D" w14:textId="075FB0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31B86" w14:textId="7F62AD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1ABB0CE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7D5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6D2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B7A710A" w14:textId="079A36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4F759C" w14:textId="2DB2DC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FA782" w14:textId="4A7FE8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9E4CB" w14:textId="5B9557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68623C7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B97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D7A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912F942" w14:textId="5DCAF6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15ECC" w14:textId="34C934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EA1D6" w14:textId="07B50F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34D88" w14:textId="17D558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2F5A351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758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495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7A0EF24" w14:textId="694579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2D9B9" w14:textId="16F4BE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7570A" w14:textId="43BDA3F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2E363" w14:textId="5BB85A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7400F29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485C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E1BB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AFAC45A" w14:textId="472D13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B8E5C" w14:textId="2A4EB3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114D9" w14:textId="0B607A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98FDE" w14:textId="247D81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7018D" w14:paraId="397E692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86F5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5263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717E73E" w14:textId="6B3F40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B0F1882" w14:textId="7E3922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BE4AE" w14:textId="0E9732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0BC8F" w14:textId="273CFE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7018D" w14:paraId="0A1649B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E7A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75C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BFBAB2C" w14:textId="5EC326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28BA8" w14:textId="244CA6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693F" w14:textId="578954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67F16" w14:textId="6F85BF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1A79FC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7638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0F3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CA5D232" w14:textId="198EF9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D9006" w14:textId="3F2972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AF114" w14:textId="0739AC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F36E7" w14:textId="7FADB2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7018D" w14:paraId="18663EE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A0FF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2F26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EC98545" w14:textId="798361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AA8F2" w14:textId="323236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00F92" w14:textId="3A8049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25511" w14:textId="51E185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65A1490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8C41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96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0BC1E8C8" w14:textId="03B08E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C091D" w14:textId="366ECB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669D0" w14:textId="5B20CC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626F4" w14:textId="2F2EEF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176E8F06" w14:textId="77777777" w:rsidTr="00B7018D">
        <w:trPr>
          <w:trHeight w:val="20"/>
        </w:trPr>
        <w:tc>
          <w:tcPr>
            <w:tcW w:w="86" w:type="pct"/>
            <w:tcBorders>
              <w:top w:val="nil"/>
              <w:left w:val="single" w:sz="4" w:space="0" w:color="000000"/>
              <w:bottom w:val="nil"/>
              <w:right w:val="nil"/>
            </w:tcBorders>
            <w:shd w:val="clear" w:color="auto" w:fill="auto"/>
            <w:vAlign w:val="center"/>
            <w:hideMark/>
          </w:tcPr>
          <w:p w14:paraId="777BDBC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5AB1E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0B5AAF6" w14:textId="626656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C9469" w14:textId="63242D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62921" w14:textId="740313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4BE8A" w14:textId="4994E3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7018D" w14:paraId="5C2D1ED4" w14:textId="77777777" w:rsidTr="00B7018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771995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C13A4D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8A7EC4E" w14:textId="77665A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2D212D26" w14:textId="30281F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CCDE936" w14:textId="07FF2C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278B7BA" w14:textId="6849EE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7018D" w14:paraId="56074A04"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04971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D2417CE" w14:textId="6DED099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CB20F41" w14:textId="474A112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6000D27" w14:textId="1C59C25E"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055128" w14:textId="3793B8A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B7018D" w14:paraId="0B93D84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F572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1AFCCB0" w14:textId="030AB9E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04C3B1B" w14:textId="4244484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843302" w14:textId="58F9E98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5900C" w14:textId="516B990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B7018D" w14:paraId="406AE87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DE7CD"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277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480E1B1" w14:textId="5C35E18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F5F272D" w14:textId="5FF0F1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EEE6C" w14:textId="6B587C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D6F7D" w14:textId="5E1848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7018D" w14:paraId="6192E15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550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F64C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5AB576" w14:textId="47CAE6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76F0310D" w14:textId="61CA02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6C0F9" w14:textId="07213B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5F708" w14:textId="647C32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B7018D" w14:paraId="5F2724E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CCF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0BB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6BEE991" w14:textId="5F11B9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5134307" w14:textId="7DFDA3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F5E32" w14:textId="70DAEA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DB1B5" w14:textId="60DDB76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7018D" w14:paraId="0004BFD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E81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B0F6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43B6166" w14:textId="0F355A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514649D" w14:textId="74F8B6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4BDB8" w14:textId="5F984A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F7C9" w14:textId="75BFF15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7018D" w14:paraId="2BDB89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BBE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55F1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20CECD34" w14:textId="4C45F9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8A30C6C" w14:textId="7E97FA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05E7A" w14:textId="7B4DB5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566F5" w14:textId="581956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7018D" w14:paraId="68140D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37B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76FB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22567BD4" w14:textId="6042C4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AD949A8" w14:textId="4A2F24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BA379" w14:textId="5D1219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B3318" w14:textId="10CF0C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7018D" w14:paraId="59316DE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DB29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9DA6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1CC38B9" w14:textId="665B6C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2A8D77D" w14:textId="31E7C0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FBEC9" w14:textId="346DD6D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6FFD6" w14:textId="6F17B3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7018D" w14:paraId="46CE582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2743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028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2E5FD41B" w14:textId="251AD4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D58DC76" w14:textId="71E6A1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E6DBD" w14:textId="52DF28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4C174" w14:textId="7C01046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7018D" w14:paraId="5A682F9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8C84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2C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4529E6C" w14:textId="2BE884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0946F4C" w14:textId="6B7543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E9D2F" w14:textId="3A4B60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10777" w14:textId="0E972E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7018D" w14:paraId="3B1C578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6285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86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EAE9190" w14:textId="017A8F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32DBC" w14:textId="6D4385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E58D8" w14:textId="17C949F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31E40" w14:textId="52C6BC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7018D" w14:paraId="6DC9BA6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71E40"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E306447" w14:textId="0959619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183C845" w14:textId="23226FA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A6B5B1" w14:textId="5785FB5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950ABD" w14:textId="13C3B2D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7018D" w14:paraId="653ED39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178D4"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554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4140D93" w14:textId="44CBF5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7059A1F5" w14:textId="0701E85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720E0" w14:textId="32D13C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5085E" w14:textId="4EEAF92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7018D" w14:paraId="43A21DB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73E3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A83F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8159F95" w14:textId="4744E5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097CC7A" w14:textId="1DAB21C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C4AC0" w14:textId="5D3EDF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C66D8" w14:textId="635357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7018D" w14:paraId="5D42369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A1C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2E3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D1853F" w14:textId="79E2EF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2F18432" w14:textId="2DC374D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968DA" w14:textId="06918E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84240" w14:textId="199AAC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7018D" w14:paraId="33549C2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1D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3A79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C20ACE9" w14:textId="61CE8B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C963FE2" w14:textId="5C7E2D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DA7C1" w14:textId="5662CE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96B43" w14:textId="102EAF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7018D" w14:paraId="6A3B551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6F0C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F40F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FEBC1DB" w14:textId="3B2E2B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278DA01" w14:textId="45BA2D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04456" w14:textId="2F73B5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A6758" w14:textId="5DAA3A7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7018D" w14:paraId="7494CB1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D119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81EA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641CB5DF" w14:textId="3C7E1F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C7A231C" w14:textId="578E1ED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1CB54" w14:textId="3B71C6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22D68" w14:textId="27D8F6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7018D" w14:paraId="0FF940D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029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81B2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5B79545" w14:textId="318B51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EE63E93" w14:textId="0DF19B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B6452" w14:textId="1EAE59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46C3D" w14:textId="468B32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7018D" w14:paraId="1CAA004E"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877E7"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5CBAEC" w14:textId="1228BD2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57BE00D" w14:textId="24A4B23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4F3748" w14:textId="0C64C11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86F7D" w14:textId="7DB2773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B7018D" w14:paraId="2133CEF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A6769"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EE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26155F0" w14:textId="18C935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B2AB865" w14:textId="5DADE6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0DD3A" w14:textId="293CCA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3A815" w14:textId="5B8B93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7018D" w14:paraId="07F022A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7F9C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620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32AE80F" w14:textId="29B2D1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0155B99" w14:textId="33452D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AF63" w14:textId="4F5FC0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0224A" w14:textId="7DB592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7018D" w14:paraId="4775E39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921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81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63E9CBC" w14:textId="12F386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B0FA851" w14:textId="3003AF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92B55" w14:textId="7C1647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011C1" w14:textId="0B3A8F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7018D" w14:paraId="6B95C1F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06D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7A6D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6C4960CC" w14:textId="2C14DF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6135D41" w14:textId="15C683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D7D3A" w14:textId="59C07C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9E227" w14:textId="080BF2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7018D" w14:paraId="6830753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F0BB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1C71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B2FCC8A" w14:textId="110CDB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3C6CED4" w14:textId="24D4A6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98F3B" w14:textId="5ECDBA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899C7" w14:textId="0B326D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7018D" w14:paraId="0AB6F9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D4D4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B045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9C1A1F8" w14:textId="5D2561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F7B51" w14:textId="6C77C1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A8C32" w14:textId="33AF4A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35BA" w14:textId="7A114C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7018D" w14:paraId="773796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DA2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23C4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48F8401" w14:textId="2D3D50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0C7D8ED" w14:textId="531233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9EFA2" w14:textId="775280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B1D80" w14:textId="4009DE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7018D" w14:paraId="1AF98F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43EB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6811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693394D" w14:textId="103F68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90A392E" w14:textId="224F4F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7D5D" w14:textId="34F50F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48F4" w14:textId="26891C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7018D" w14:paraId="7A0919B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9AFE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95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90CB76F" w14:textId="23E5DA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7E5F512" w14:textId="03017A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75B8E" w14:textId="778DFC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009E9" w14:textId="6806C4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7018D" w14:paraId="294B0FC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D6F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14D9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34AA26E5" w14:textId="179361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EA2E9E4" w14:textId="08AC4D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3D3B4" w14:textId="3D31909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D6E3F" w14:textId="0BE5622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7018D" w14:paraId="29661C1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9E5B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D964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6DC3AD4" w14:textId="05002F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9C9A0AC" w14:textId="5EA2C1C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5AF2A" w14:textId="4A24DD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DBF71" w14:textId="6E29DDA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7018D" w14:paraId="5EF19C5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016C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70FF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C7C1C46" w14:textId="335B8E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0555CFB" w14:textId="1FD353A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CE1D3" w14:textId="4D0AF7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030EC" w14:textId="27A0E3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7018D" w14:paraId="166DAE5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7577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9A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F425B22" w14:textId="2C2EE1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FAEF13A" w14:textId="2D5B88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94204" w14:textId="6DC354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68EB5" w14:textId="3CE150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7018D" w14:paraId="5B57CF5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16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B1A6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1003CB5" w14:textId="680772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1259F15" w14:textId="16FD391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4AC5D" w14:textId="5BF3DD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54D6B" w14:textId="4DCCC4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7018D" w14:paraId="14D7E90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A5C2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6D2CD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15D04B3" w14:textId="25BFF1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88A1867" w14:textId="7043257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6E4EF" w14:textId="5082A9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98388" w14:textId="6CC417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7018D" w14:paraId="0615AE7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3653F"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FE21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331CC7A" w14:textId="0827AC6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87E0D4F" w14:textId="302BF0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150E5" w14:textId="5FD1C2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9065C" w14:textId="74942A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7018D" w14:paraId="656A585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4050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164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3FE4BD4" w14:textId="5B3C60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DAFC02E" w14:textId="28605E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C9F72" w14:textId="3550D6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DA046" w14:textId="4DEEC5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7018D" w14:paraId="20FC980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39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C4E3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6311435" w14:textId="6D4CB3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3E0FDB6" w14:textId="55DEB5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1FB65" w14:textId="66AF43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62815" w14:textId="0D6C07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7018D" w14:paraId="3CFD9A4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11BB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EB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5BADDC1" w14:textId="5D339CA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DA1C37" w14:textId="68F5E7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679416B" w14:textId="292C41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FA519" w14:textId="7CD0D5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7018D" w14:paraId="45A5930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398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33F5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761996A" w14:textId="499BF1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64742CF" w14:textId="366BF7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AEE18" w14:textId="521271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CE1F7" w14:textId="731D17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7018D" w14:paraId="0B865ACC"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551C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31EEC8C" w14:textId="677DC11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65ABFA" w14:textId="0EF20BB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8345B3" w14:textId="6F49F1D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15C07E" w14:textId="1509720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B7018D" w14:paraId="52CBE7F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6005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8580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A3614DB" w14:textId="05B2A23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7CAE941" w14:textId="1EE6C5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33855" w14:textId="282A0DE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4E6ED" w14:textId="1DA5A1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7018D" w14:paraId="703ACB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ECE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D101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C7FBC8A" w14:textId="76EFA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0E714" w14:textId="52B3D0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DC827" w14:textId="43CDC84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44A7F" w14:textId="759F0C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7018D" w14:paraId="5D302F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113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5B3D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C2032B0" w14:textId="1F9EF5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2A457B02" w14:textId="1E9FD1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CB2F3" w14:textId="13EE6F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9E919" w14:textId="358D26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B7018D" w14:paraId="1A471AB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0F1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7549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B956977" w14:textId="0029BE6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5DFBEC0C" w14:textId="39E1BC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B5EE7" w14:textId="50CFF83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495E3" w14:textId="40D6843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7018D" w14:paraId="5B0A41D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935C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DAF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BB03C3B" w14:textId="75DC1D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30358A3" w14:textId="50AE6B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C1758" w14:textId="1BCDE76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8524D" w14:textId="16B879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7018D" w14:paraId="6D6BFA3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BD3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B45B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0BF1A95" w14:textId="25B688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E6BA571" w14:textId="17DF7D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69554" w14:textId="773329E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B709C" w14:textId="533BD4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7018D" w14:paraId="5ECB1AE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C1A1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241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6B11F2BD" w14:textId="7F34B3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A9A2423" w14:textId="1EA3CC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926B5" w14:textId="53E2E1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EDF59" w14:textId="0F765B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7018D" w14:paraId="7949C50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39A8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D31D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00CE19C4" w14:textId="297BC0A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DBF3610" w14:textId="562288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9F70E" w14:textId="4D4265A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7A109" w14:textId="65ECEC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7018D" w14:paraId="2ACFFC3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EFC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5E6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5575D497" w14:textId="09DA6B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4697B66" w14:textId="364E12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FCA06" w14:textId="08149A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63D71" w14:textId="123C63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7018D" w14:paraId="635E026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37A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FE1C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7465108" w14:textId="7E9B67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F9F9EC2" w14:textId="731127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A6640" w14:textId="01703AA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15CB3" w14:textId="4B0B60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7018D" w14:paraId="66EA60E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E75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FF8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76FA367" w14:textId="14742F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70DC87BF" w14:textId="3EBA0C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0A8B7" w14:textId="3F056F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557E9" w14:textId="41541B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7018D" w14:paraId="4ACB1C1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8743"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ED2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537ECE0" w14:textId="2628012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D8722F2" w14:textId="09A1C4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46207" w14:textId="57CFE63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15E4A" w14:textId="0FAC36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7018D" w14:paraId="49259B9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27F91"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4C14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9D6C3E3" w14:textId="129536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F25BD2C" w14:textId="3C6BF8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D7156D" w14:textId="0567D58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DEBA2" w14:textId="0234994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7018D" w14:paraId="30B84D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DCADD"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C5B2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5728D7C" w14:textId="1FD2FD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6AABA77" w14:textId="736ED4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06111" w14:textId="6CB671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88A24" w14:textId="60D12E0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7018D" w14:paraId="278AF55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12B51"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875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130B275" w14:textId="27F1C2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43B0AD8" w14:textId="65CA3C2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E039" w14:textId="14F176C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5F027" w14:textId="5092A2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7018D" w14:paraId="6CDF9BB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2D709"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0323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F0409F4" w14:textId="5C48C7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8FEAD88" w14:textId="6E51BF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16B9" w14:textId="6AEFFA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8624A" w14:textId="0741971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7018D" w14:paraId="274EA48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662FAC"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03FB220" w14:textId="231EBAD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80,12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6A14AE4" w14:textId="6265CEC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4C301CA" w14:textId="6A45791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582890FA" w14:textId="59DAC2F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742,989.60 </w:t>
            </w:r>
          </w:p>
        </w:tc>
      </w:tr>
      <w:tr w:rsidR="00B7018D" w14:paraId="090E10EF"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BBE58"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091F8E1" w14:textId="465DE20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2,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05B173" w14:textId="74171A0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7536DB" w14:textId="28C68CA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C66499" w14:textId="64F1075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83,509.50 </w:t>
            </w:r>
          </w:p>
        </w:tc>
      </w:tr>
      <w:tr w:rsidR="00B7018D" w14:paraId="6E9D076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C6202"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8E7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5284865" w14:textId="63A068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c>
          <w:tcPr>
            <w:tcW w:w="675" w:type="pct"/>
            <w:tcBorders>
              <w:top w:val="nil"/>
              <w:left w:val="nil"/>
              <w:bottom w:val="single" w:sz="4" w:space="0" w:color="000000"/>
              <w:right w:val="single" w:sz="4" w:space="0" w:color="000000"/>
            </w:tcBorders>
            <w:shd w:val="clear" w:color="auto" w:fill="auto"/>
            <w:noWrap/>
            <w:vAlign w:val="bottom"/>
            <w:hideMark/>
          </w:tcPr>
          <w:p w14:paraId="556E3E14" w14:textId="17CFD6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07AFB" w14:textId="52F2C5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AB060" w14:textId="446DF1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1,491.06 </w:t>
            </w:r>
          </w:p>
        </w:tc>
      </w:tr>
      <w:tr w:rsidR="00B7018D" w14:paraId="730DB0C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1C61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8023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DC8FC59" w14:textId="544172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5285C769" w14:textId="3D9BB5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FE254" w14:textId="124C1E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AB2E4" w14:textId="7A1911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7018D" w14:paraId="0BE6DDB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3242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853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D36C270" w14:textId="08459B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58CDF75C" w14:textId="437ADE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778DC" w14:textId="7FB344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47419" w14:textId="35FABE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B7018D" w14:paraId="32111D3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582D6"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92A2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EA2EEEA" w14:textId="6442E6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BB44B31" w14:textId="0D752D5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57BE2" w14:textId="16B660B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E41D9" w14:textId="165164F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7018D" w14:paraId="706D84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B8D3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571F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970E0CC" w14:textId="0ABC63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5A6CDF6E" w14:textId="332849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45954" w14:textId="13D7CD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3A13E" w14:textId="3D7694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B7018D" w14:paraId="20670F3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05106"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12CB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007D6B02" w14:textId="40C89AB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67EEF3C" w14:textId="6FE1E7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CC3E4" w14:textId="6AD6528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C0C5" w14:textId="6F2899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7018D" w14:paraId="5F4F69D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FC664"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AA5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30E6CD6" w14:textId="79E149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B7212E6" w14:textId="298DF3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BF47F" w14:textId="67B8C5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F8F0A" w14:textId="585D801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B7018D" w14:paraId="2FECA49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C5D0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8F1E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5547B56" w14:textId="4FC370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50C8569" w14:textId="13DE2A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6C796" w14:textId="12B055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3B968" w14:textId="33CBBE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7018D" w14:paraId="15A6BF7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4397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C30B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975AAB5" w14:textId="419FD3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222AD82" w14:textId="332FE8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72034" w14:textId="44E5AFB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B4BC6" w14:textId="713E6A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7018D" w14:paraId="357E3E0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B746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E1E5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C5DBD0E" w14:textId="14FDB0F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032A7B56" w14:textId="3D2CC7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A3D08" w14:textId="29DA7B4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40485" w14:textId="62EE58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B7018D" w14:paraId="05AFA7F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E78F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3A78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80F7D73" w14:textId="6C9F14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936.98 </w:t>
            </w:r>
          </w:p>
        </w:tc>
        <w:tc>
          <w:tcPr>
            <w:tcW w:w="675" w:type="pct"/>
            <w:tcBorders>
              <w:top w:val="nil"/>
              <w:left w:val="nil"/>
              <w:bottom w:val="single" w:sz="4" w:space="0" w:color="000000"/>
              <w:right w:val="single" w:sz="4" w:space="0" w:color="000000"/>
            </w:tcBorders>
            <w:shd w:val="clear" w:color="auto" w:fill="auto"/>
            <w:noWrap/>
            <w:vAlign w:val="bottom"/>
            <w:hideMark/>
          </w:tcPr>
          <w:p w14:paraId="154C8BA8" w14:textId="66FB5C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66E92" w14:textId="5C62ED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A1C95E8" w14:textId="250573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936.98 </w:t>
            </w:r>
          </w:p>
        </w:tc>
      </w:tr>
      <w:tr w:rsidR="00B7018D" w14:paraId="79E9B2B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BA1E5"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EAF0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F5C608D" w14:textId="0FD81C9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55F0DAFC" w14:textId="1E8305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DE69E" w14:textId="14AC0C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F28B" w14:textId="41577D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B7018D" w14:paraId="60C35E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9BF7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31FD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4D9F66A" w14:textId="098A7C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8CF2309" w14:textId="30203C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00B01" w14:textId="656EB4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ED37" w14:textId="00C7DD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B7018D" w14:paraId="2D9734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10B1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366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8E77F61" w14:textId="2DF4F2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40E4F02" w14:textId="369A4B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9BDFE" w14:textId="0A84022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A90F1" w14:textId="156027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B7018D" w14:paraId="5B50B98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778D1"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2AD4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5FEAEAC" w14:textId="633740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67FDE91" w14:textId="2329E74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A319A" w14:textId="736919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D9B05" w14:textId="3CE78E7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B7018D" w14:paraId="6D34B8D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A4F0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72FD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D231297" w14:textId="7CB22F0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158CE946" w14:textId="2ECFE44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DE1AB" w14:textId="19F19C0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742A6" w14:textId="0D3ED6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B7018D" w14:paraId="539C308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4D8F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45E1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B3B44F8" w14:textId="155A8C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1BD1AE0B" w14:textId="16FFD3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EAE91" w14:textId="3017E9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BD0F6" w14:textId="4B092CC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B7018D" w14:paraId="647D1F0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951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E419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55381A32" w14:textId="329C05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6451DB29" w14:textId="034BC6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AACF" w14:textId="434008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284CA" w14:textId="7853B6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B7018D" w14:paraId="424E120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D6EF2"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6145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B7A3C1" w14:textId="4874F3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7011DB88" w14:textId="31AFFB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FE7FD" w14:textId="62EFEE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3D137" w14:textId="14A1100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B7018D" w14:paraId="3D25BF8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5A746"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F0C6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94AF148" w14:textId="480C8F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6B171D4A" w14:textId="61D083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B9152" w14:textId="14FF24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2F74A" w14:textId="04C43B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B7018D" w14:paraId="6A5085C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087B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429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23FD3D2" w14:textId="64AB5FC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5ADE905" w14:textId="514743A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13476" w14:textId="11CFF35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6964A" w14:textId="7DB31E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7018D" w14:paraId="311065E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9D90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8777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68B6BAB" w14:textId="76261E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4DAE4062" w14:textId="1AFFD6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0E8D176" w14:textId="7B648D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857E2" w14:textId="77455E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B7018D" w14:paraId="1B6FF9D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F88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73F6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759659B" w14:textId="456D31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3B9BD4E2" w14:textId="6CC08BD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42B964" w14:textId="134D13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F229E" w14:textId="6A3B170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B7018D" w14:paraId="58012FA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887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3FAC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0A87630" w14:textId="0D5A1B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09CAFDBD" w14:textId="5F6A367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4EE3D" w14:textId="60603B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464F0" w14:textId="111FB6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B7018D" w14:paraId="31A74B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E7CDA"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886D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039E988" w14:textId="0BA45E8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8C0D0CF" w14:textId="05B30A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7D33" w14:textId="1F056B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EBDD" w14:textId="3316AF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B7018D" w14:paraId="0BB1726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76D1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1FC9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6E47E94" w14:textId="14B50E6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6D8DD6A" w14:textId="7ABCD6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309B2" w14:textId="670D56F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7B180" w14:textId="5728E8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7018D" w14:paraId="67141CB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F0A1A"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346C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05AE6CFA" w14:textId="17F0D10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0F9766E6" w14:textId="775A01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423F" w14:textId="03562EE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149AC" w14:textId="4FB4E4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B7018D" w14:paraId="58EACB9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E21B3"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127F909E" w14:textId="4A7721A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DBC6E7" w14:textId="71D4A89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6A6D07" w14:textId="46E1395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E5689C" w14:textId="6455AD3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B7018D" w14:paraId="3C8454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12C0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421E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4A473D3" w14:textId="764028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3FC639B" w14:textId="5D7FF7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6182F" w14:textId="23633B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AABFA" w14:textId="1FCDC0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7018D" w14:paraId="06B750F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1A6A0"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214E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CF9A8E8" w14:textId="0C1281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0D199D6" w14:textId="58C92B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75A25" w14:textId="0DFF08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0825" w14:textId="5673AA7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B7018D" w14:paraId="01D2D58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96E7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0A70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01557F1" w14:textId="5B5652E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DDB9790" w14:textId="095C3ED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22F13" w14:textId="596F59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4DBD8" w14:textId="604D7A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7018D" w14:paraId="74533FA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71AC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BF42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77C175AB" w14:textId="6D9774F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3CC1FAD" w14:textId="04191F3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801BE" w14:textId="2E85F46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7C451" w14:textId="13384D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B7018D" w14:paraId="73856B0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DB68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10DA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E983899" w14:textId="5CE6E9B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10C03DD8" w14:textId="5A9CBBE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4F67" w14:textId="0E4B8A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FE448" w14:textId="6A96E7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B7018D" w14:paraId="5782674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7F9AE"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2781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E25785F" w14:textId="4BCE670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E87BDEF" w14:textId="71BE26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E698B" w14:textId="6A4A578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3CCBE" w14:textId="3F3381C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B7018D" w14:paraId="7E2D1F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1930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1FA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161696F" w14:textId="225BAF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116C3DA" w14:textId="4FC963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47E0E" w14:textId="7C3C08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49C4D" w14:textId="4C85AD2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B7018D" w14:paraId="28642A77"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1B5B9"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67552D9" w14:textId="58BE604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319.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DF82419" w14:textId="52064FB8"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8DC80B" w14:textId="0B7353C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1403CAA" w14:textId="12FB5F7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58,229.34 </w:t>
            </w:r>
          </w:p>
        </w:tc>
      </w:tr>
      <w:tr w:rsidR="00B7018D" w14:paraId="52DAA7E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CF81"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E4B2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E25CEFD" w14:textId="7E852D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3B82A630" w14:textId="4ACA9B0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E5708" w14:textId="48127E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D8E58" w14:textId="27B86AC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B7018D" w14:paraId="5161DE3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80BF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065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1526E" w14:textId="587DBB3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13,186.33 </w:t>
            </w:r>
          </w:p>
        </w:tc>
        <w:tc>
          <w:tcPr>
            <w:tcW w:w="675" w:type="pct"/>
            <w:tcBorders>
              <w:top w:val="nil"/>
              <w:left w:val="nil"/>
              <w:bottom w:val="single" w:sz="4" w:space="0" w:color="000000"/>
              <w:right w:val="single" w:sz="4" w:space="0" w:color="000000"/>
            </w:tcBorders>
            <w:shd w:val="clear" w:color="auto" w:fill="auto"/>
            <w:noWrap/>
            <w:vAlign w:val="bottom"/>
            <w:hideMark/>
          </w:tcPr>
          <w:p w14:paraId="53A43BBF" w14:textId="235D901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4FCE8" w14:textId="6FAB2F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4B7270D" w14:textId="7EDEDE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59,986.73 </w:t>
            </w:r>
          </w:p>
        </w:tc>
      </w:tr>
      <w:tr w:rsidR="00B7018D" w14:paraId="064AFC5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78CB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6DE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76DACE0" w14:textId="2D7281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58E00B0" w14:textId="4A3BD6D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D4EAE" w14:textId="41852B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05508" w14:textId="7C3288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B7018D" w14:paraId="1710B74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010FE"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8A34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77C03A7" w14:textId="2A6E04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7BA4EDFD" w14:textId="7D287A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AF854" w14:textId="456BB7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553E8" w14:textId="21DD32C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B7018D" w14:paraId="0392969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34B5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EEB9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D20D5F4" w14:textId="6D3C801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3FBC99CD" w14:textId="181619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653519" w14:textId="21B83CF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B2E1F0" w14:textId="442209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B7018D" w14:paraId="6E44FE3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72579"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562E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2C030DA" w14:textId="2DA0572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621EFB7A" w14:textId="191E1C9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9A260D1" w14:textId="1B2146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569288A" w14:textId="6022D8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B7018D" w14:paraId="5DEB7FF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953C7"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FE45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3A98B347" w14:textId="2ADD4B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0F228F6D" w14:textId="0577016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BE4F9E7" w14:textId="575B99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3DA53" w14:textId="64B8DB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B7018D" w14:paraId="70C3882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8EA1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9598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DCBB24E" w14:textId="435328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A84519F" w14:textId="47797C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C2133" w14:textId="4A71D8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24C3C" w14:textId="024E74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B7018D" w14:paraId="6A2C107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BAE11"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190E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C01AA43" w14:textId="3D75DE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66EDC832" w14:textId="04D3B4C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609BE" w14:textId="42FF14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0A73A" w14:textId="0837EE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B7018D" w14:paraId="5F15C2F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FBDF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8147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D26ABC4" w14:textId="1E45B84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c>
          <w:tcPr>
            <w:tcW w:w="675" w:type="pct"/>
            <w:tcBorders>
              <w:top w:val="nil"/>
              <w:left w:val="nil"/>
              <w:bottom w:val="single" w:sz="4" w:space="0" w:color="000000"/>
              <w:right w:val="single" w:sz="4" w:space="0" w:color="000000"/>
            </w:tcBorders>
            <w:shd w:val="clear" w:color="auto" w:fill="auto"/>
            <w:noWrap/>
            <w:vAlign w:val="bottom"/>
            <w:hideMark/>
          </w:tcPr>
          <w:p w14:paraId="2F986C6D" w14:textId="02A8E96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44C7F" w14:textId="45399D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74EC5" w14:textId="645983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2,520.27 </w:t>
            </w:r>
          </w:p>
        </w:tc>
      </w:tr>
      <w:tr w:rsidR="00B7018D" w14:paraId="47C86A0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5710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EA1BD"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60FFBB55" w14:textId="16E83F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DC28664" w14:textId="53E46B6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A945A" w14:textId="09E3709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A1B5C" w14:textId="1C1589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B7018D" w14:paraId="3B08C3B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8143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D3A8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CCA58AE" w14:textId="76A99DB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39B8E1AE" w14:textId="0FC719F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69B38" w14:textId="35221B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D6000" w14:textId="2C5DD9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B7018D" w14:paraId="6CAAAF0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ADC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CAB1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05D9975" w14:textId="4D7AB3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1D4E523" w14:textId="131BDA9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673C11" w14:textId="1525C39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8358A" w14:textId="180C66A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7018D" w14:paraId="27599D3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A36E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0F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E9C4A62" w14:textId="1817D7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0CDE5B30" w14:textId="4B600A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CF2CA" w14:textId="2F36BCE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B0B9F" w14:textId="73A2D8C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B7018D" w14:paraId="34362F1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21C21"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A2DF833" w14:textId="43B7F73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097B10C" w14:textId="2292A23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6FB7C7" w14:textId="07EC952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EA43C2" w14:textId="4E3E5A8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r>
      <w:tr w:rsidR="00B7018D" w14:paraId="582150D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92F05"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D85F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D1A3D70" w14:textId="6F051DD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42B3B533" w14:textId="447D538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B3242" w14:textId="06A35DD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3C175" w14:textId="01E0838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B7018D" w14:paraId="530ECC1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2BF5"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11B2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E2BE6D7" w14:textId="2E42C1F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5436BA5" w14:textId="7B8CA9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57E5B" w14:textId="253F1F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D5050" w14:textId="12BACA8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7018D" w14:paraId="449F6C4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7EBE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14E6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1890D99" w14:textId="6EF7AC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1DB740F" w14:textId="2164B9F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363E" w14:textId="317B1B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DDDB6" w14:textId="355CFBE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B7018D" w14:paraId="4A9EDCF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8CAFD"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09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656794F" w14:textId="1346852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7E7895F3" w14:textId="04C2FD7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D8BB4" w14:textId="5F9970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55F1E" w14:textId="5AA7EB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B7018D" w14:paraId="5348157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EB14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33B85"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47F318A" w14:textId="36D24A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E9C34E6" w14:textId="4619592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65D7A" w14:textId="24C1317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D1052" w14:textId="57698E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B7018D" w14:paraId="02943A3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D7EC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589B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7A1CB49" w14:textId="2431EA5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5008F34" w14:textId="7CF9B2F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9602" w14:textId="1124E7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9595" w14:textId="1959050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7018D" w14:paraId="7154A155"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A1598"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B11E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599D545" w14:textId="4E9D9E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5997A23D" w14:textId="6A1EB13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7E6C3" w14:textId="0DEDDF3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C9031" w14:textId="600387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B7018D" w14:paraId="1F3328F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E2B8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96277"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F634973" w14:textId="4B330E1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6F056890" w14:textId="4A6AFA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94776" w14:textId="3A527C5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74A1D" w14:textId="7EB27C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B7018D" w14:paraId="5E414699"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7F4F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E2C2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031C93D" w14:textId="5C99E4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0101EB8D" w14:textId="0E544A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63127" w14:textId="57FFD2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8701A" w14:textId="421049D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B7018D" w14:paraId="65E60C2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E3B6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A379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2B251EC" w14:textId="24DFC2EE"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DFDB6EE" w14:textId="1241432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95FAD64" w14:textId="75093971"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8BA280" w14:textId="6C796D6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7018D" w14:paraId="5BB092F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CED30"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42D0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2CD0DA56" w14:textId="17DBA2A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54D8E7" w14:textId="5171BB3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1F095" w14:textId="5208AD4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755BA" w14:textId="39B8A5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B7018D" w14:paraId="690E3436"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3EC9F"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1995B24" w14:textId="7F60F32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4A4395" w14:textId="1A4223B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F53E4" w14:textId="62E611A9"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12247B" w14:textId="3CE2A65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B7018D" w14:paraId="60B9B5D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5D7E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996E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37CF2D21" w14:textId="433F434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22032594" w14:textId="1C5E53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56964" w14:textId="36BE434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91E3C" w14:textId="51D2F98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B7018D" w14:paraId="771D128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1F556"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DC43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04DB2B2" w14:textId="2EB8ED3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6FCD3765" w14:textId="0813238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30AB7" w14:textId="2DA6A35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ECD0B" w14:textId="206A60F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7018D" w14:paraId="11AB14E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CEF35"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18B3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45670FB" w14:textId="457C057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73392945" w14:textId="4221ED6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11EF8" w14:textId="5FF9D30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E074E" w14:textId="2E3241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B7018D" w14:paraId="41B0410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CB189"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3BEA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9F58CBE" w14:textId="63BE7D0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C2535E8" w14:textId="0BF3DA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1D9CC" w14:textId="2418CDB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D631E" w14:textId="1A5E88F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7018D" w14:paraId="3FC80FD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70AF"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B9EB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B440A8C" w14:textId="3130FED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C558EAD" w14:textId="04D021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F5963" w14:textId="2AC4013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5234D" w14:textId="229E2D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7018D" w14:paraId="4550C91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C21D"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4C62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1F28422" w14:textId="5521183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2FC3EE82" w14:textId="215ABB0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1C91F" w14:textId="295293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D6035" w14:textId="2B4081A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B7018D" w14:paraId="15ED8FC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E55BC"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BEE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70B70E10" w14:textId="4E8C1F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9A37918" w14:textId="6FB0ACE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5C2B" w14:textId="538F54C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1BE48" w14:textId="0B30D79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B7018D" w14:paraId="233CCF2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15A92" w14:textId="77777777" w:rsidR="00B7018D" w:rsidRDefault="00B7018D" w:rsidP="00B7018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C835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F781E9C" w14:textId="2469F3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3E3B3DBC" w14:textId="4F368FB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C20E7" w14:textId="752E3DA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6FBF6" w14:textId="4C98001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B7018D" w14:paraId="2B04A021"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0FC2"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7E07F76" w14:textId="244A9B5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1A86A09F" w14:textId="2AD3A8A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CCA391" w14:textId="3590AEF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ABC72A" w14:textId="0D55BF8F"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r>
      <w:tr w:rsidR="00B7018D" w14:paraId="297394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FCDDB"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296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786C635" w14:textId="507E7A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086EE561" w14:textId="6D78CEC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2731C" w14:textId="5D09781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6CDD7" w14:textId="58006E9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B7018D" w14:paraId="2F877B2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BE6C6"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114A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432BCAF" w14:textId="6CC02C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c>
          <w:tcPr>
            <w:tcW w:w="675" w:type="pct"/>
            <w:tcBorders>
              <w:top w:val="nil"/>
              <w:left w:val="nil"/>
              <w:bottom w:val="single" w:sz="4" w:space="0" w:color="000000"/>
              <w:right w:val="single" w:sz="4" w:space="0" w:color="000000"/>
            </w:tcBorders>
            <w:shd w:val="clear" w:color="auto" w:fill="auto"/>
            <w:noWrap/>
            <w:vAlign w:val="bottom"/>
            <w:hideMark/>
          </w:tcPr>
          <w:p w14:paraId="597D7A3D" w14:textId="570ECF8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48F5" w14:textId="6FC3C62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6ADD5" w14:textId="1DF142A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r>
      <w:tr w:rsidR="00B7018D" w14:paraId="7BDC275A"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C5889"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D8A03"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381473E0" w14:textId="54DFDCD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3AE299A" w14:textId="5DB5C1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EA886" w14:textId="411C741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403A1" w14:textId="2E2D938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B7018D" w14:paraId="3E571CB0"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EAF2A"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C7A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0E34DDB" w14:textId="66B9C46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1B2E96C3" w14:textId="6E40905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A8643" w14:textId="5421A0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DA6DC" w14:textId="798454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B7018D" w14:paraId="742C93C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472D1"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57E7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9315A18" w14:textId="4EFBDA3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55A33D8" w14:textId="479AEB7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3B93E" w14:textId="7E82397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635D9" w14:textId="022816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B7018D" w14:paraId="3C765E3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D4FB7"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822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62BC9AB" w14:textId="32D277B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28E4644A" w14:textId="29DBF13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82314" w14:textId="101AA22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698F2" w14:textId="3B81C62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B7018D" w14:paraId="3F8719B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9702C"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11C0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63E1749" w14:textId="64EBFE3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371008F6" w14:textId="2D89065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49D1B" w14:textId="0CF9AB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C098B" w14:textId="4934551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B7018D" w14:paraId="45738617"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1B9B3"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DE16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326D9419" w14:textId="45B0E7C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30D74ED6" w14:textId="7BA77F1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833B8" w14:textId="17A55A9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4FABA" w14:textId="76B147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B7018D" w14:paraId="75DB9D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BF5FF" w14:textId="7777777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9291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FB9BE67" w14:textId="4B87944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73CA62F6" w14:textId="4B71C2E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366A3" w14:textId="78A9F69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54B03" w14:textId="1682F7E7"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B7018D" w14:paraId="0ACBCD3B"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263D85"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712D9C8" w14:textId="3474A5D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939858E" w14:textId="0BF27882"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EC55F65" w14:textId="7418C31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E9721F" w14:textId="69D6237D"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B7018D" w14:paraId="5F7CB27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D0C3A"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91AE4F7" w14:textId="0C81A74C"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CE8DAD" w14:textId="72EA897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1E1DA8" w14:textId="6B45278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64A0E0" w14:textId="4E60FC5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7018D" w14:paraId="2985D1B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7CAF6"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214A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12E7FD2" w14:textId="664A04A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FEA3D27" w14:textId="140044A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90545" w14:textId="1A89CF4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BF013" w14:textId="185131E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7018D" w14:paraId="50FE1372"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E20E"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BF4D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CDDFB49" w14:textId="6157A3E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AFDE50E" w14:textId="75BE5AD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91324" w14:textId="0E1ADE9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029BE" w14:textId="6403D51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7018D" w14:paraId="45C5ACE8"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E9CF"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28B88"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B0FB860" w14:textId="75BDBC5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520F7CB" w14:textId="7F0AD45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EF413" w14:textId="4336359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641C4" w14:textId="775375E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7018D" w14:paraId="701A4A8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71CAB"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3A48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1EAC0280" w14:textId="6367AC5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7E89D19" w14:textId="32A1C68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B58D" w14:textId="053FE6F6"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4CA86" w14:textId="6112222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7018D" w14:paraId="5CF0EFAF"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9DA56"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9DF3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76465B8" w14:textId="226A2F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19F14B1" w14:textId="1D885E7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9A3C3" w14:textId="5AA3DA8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C6B66" w14:textId="7D4F59E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7018D" w14:paraId="22734BF8"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7FF4B"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379973E" w14:textId="039C61C7"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AC0BCE" w14:textId="4B3787E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D8F10" w14:textId="29617EA6"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763F9E" w14:textId="01C2B26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7018D" w14:paraId="39F3D28D"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62C15" w14:textId="77777777" w:rsidR="00B7018D" w:rsidRDefault="00B7018D" w:rsidP="00B7018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45E3F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54664DF" w14:textId="274B6C7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8B46C" w14:textId="5E3BA0B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E8546" w14:textId="19FF9252"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BB9CD" w14:textId="361994C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7018D" w14:paraId="514B163A"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14656"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2542649" w14:textId="1B962F3A"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4D9E93" w14:textId="6361E214"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C9685B" w14:textId="6C56B07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B56E09" w14:textId="02214601"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7018D" w14:paraId="5D5BF81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0896F"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54369"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7B7F60D" w14:textId="7D55C8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7672193" w14:textId="09FC5A2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FB782" w14:textId="32F38D5C"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FA50F" w14:textId="7A60D4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7018D" w14:paraId="28CB971C"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909F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0BF8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2911DC5" w14:textId="299EA04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4300C71" w14:textId="5634BA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A513F" w14:textId="28B21BB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BC404" w14:textId="6CB48335"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7018D" w14:paraId="5E8B242B"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D5DB"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8ED60"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B476C44" w14:textId="483806A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115839" w14:textId="72C2025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275A5" w14:textId="15C4A01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82D34" w14:textId="65B657B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7018D" w14:paraId="3A8D3873"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75E44"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8059C"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62C0046" w14:textId="718EA143"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11345AA" w14:textId="0057B16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44220" w14:textId="6C60311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9CEBE" w14:textId="0087C90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7018D" w14:paraId="75A3A494"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B5D0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D4A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B03DA17" w14:textId="362391B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DD292E0" w14:textId="4ADEB61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97237" w14:textId="4960670B"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F95D3" w14:textId="035EC3D1"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7018D" w14:paraId="1244B96E"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DB56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42E91"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38B52D5" w14:textId="55FC4018"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2F58D46" w14:textId="528D6A7F"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96C61" w14:textId="2D62D19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F96B0" w14:textId="313D6EE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7018D" w14:paraId="27503131"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5C1E"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DCB6"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6AC2F05" w14:textId="7C2FBD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694CB27" w14:textId="0FD5EFF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26637" w14:textId="125303BA"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83E05" w14:textId="3856945E"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7018D" w14:paraId="380486B4" w14:textId="77777777" w:rsidTr="00B7018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BE384" w14:textId="77777777" w:rsidR="00B7018D" w:rsidRDefault="00B7018D" w:rsidP="00B7018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DD41A12" w14:textId="13259210"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F8D339" w14:textId="64EC28B3"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BEB68" w14:textId="77DD835B"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12A302" w14:textId="666B68B5" w:rsidR="00B7018D" w:rsidRDefault="00B7018D" w:rsidP="00B7018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B7018D" w14:paraId="45497016" w14:textId="77777777" w:rsidTr="00B7018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06E5A"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26B2" w14:textId="77777777" w:rsidR="00B7018D" w:rsidRDefault="00B7018D" w:rsidP="00B7018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48756C0" w14:textId="14FDCDF9"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6717E6A7" w14:textId="213148A4"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88BE2" w14:textId="62A3B440"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B1034" w14:textId="6C74E12D" w:rsidR="00B7018D" w:rsidRDefault="00B7018D" w:rsidP="00B7018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2B2B9A1F" w14:textId="4FB487AA" w:rsidR="004C50ED" w:rsidRPr="006104E3"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B51016"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08DF88CF" w14:textId="77777777" w:rsidR="0097675E" w:rsidRDefault="0097675E" w:rsidP="008266BC">
      <w:pPr>
        <w:widowControl/>
        <w:spacing w:after="0" w:line="240" w:lineRule="auto"/>
        <w:contextualSpacing/>
        <w:rPr>
          <w:rFonts w:ascii="Arial" w:eastAsia="Arial" w:hAnsi="Arial" w:cs="Arial"/>
          <w:b/>
          <w:color w:val="002060"/>
          <w:sz w:val="28"/>
          <w:szCs w:val="28"/>
        </w:rPr>
      </w:pPr>
    </w:p>
    <w:p w14:paraId="7D3FF591" w14:textId="16F32502"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4C956949"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97675E" w:rsidRPr="0097675E">
        <w:rPr>
          <w:rFonts w:ascii="Arial" w:eastAsia="Times New Roman" w:hAnsi="Arial" w:cs="Arial"/>
          <w:b/>
          <w:bCs/>
          <w:color w:val="0070C0"/>
          <w:sz w:val="24"/>
          <w:szCs w:val="24"/>
          <w:lang w:eastAsia="en-US"/>
        </w:rPr>
        <w:t>1,243,039,516.35</w:t>
      </w:r>
      <w:r w:rsidR="0097675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39EA86A" w:rsidR="00D72392" w:rsidRPr="00B94948" w:rsidRDefault="00D72392" w:rsidP="008266BC">
      <w:pPr>
        <w:spacing w:after="0" w:line="240" w:lineRule="auto"/>
        <w:ind w:left="360"/>
        <w:contextualSpacing/>
        <w:jc w:val="both"/>
        <w:rPr>
          <w:rFonts w:ascii="Arial" w:eastAsia="Times New Roman" w:hAnsi="Arial" w:cs="Arial"/>
          <w:sz w:val="24"/>
          <w:szCs w:val="24"/>
          <w:lang w:val="en-US" w:eastAsia="en-US"/>
        </w:rPr>
      </w:pPr>
      <w:r w:rsidRPr="00B94948">
        <w:rPr>
          <w:rFonts w:ascii="Arial" w:eastAsia="Times New Roman" w:hAnsi="Arial" w:cs="Arial"/>
          <w:sz w:val="24"/>
          <w:szCs w:val="24"/>
          <w:lang w:val="en-US" w:eastAsia="en-US"/>
        </w:rPr>
        <w:t xml:space="preserve">A total of </w:t>
      </w:r>
      <w:r w:rsidRPr="00B94948">
        <w:rPr>
          <w:rFonts w:ascii="Arial" w:eastAsia="Times New Roman" w:hAnsi="Arial" w:cs="Arial"/>
          <w:b/>
          <w:sz w:val="24"/>
          <w:szCs w:val="24"/>
          <w:lang w:val="en-US" w:eastAsia="en-US"/>
        </w:rPr>
        <w:t>₱</w:t>
      </w:r>
      <w:r w:rsidR="00026A14" w:rsidRPr="00B94948">
        <w:rPr>
          <w:rFonts w:ascii="Arial" w:eastAsia="Times New Roman" w:hAnsi="Arial" w:cs="Arial"/>
          <w:b/>
          <w:bCs/>
          <w:sz w:val="24"/>
          <w:szCs w:val="24"/>
          <w:lang w:eastAsia="en-US"/>
        </w:rPr>
        <w:t xml:space="preserve">387,221,188.88 </w:t>
      </w:r>
      <w:r w:rsidRPr="00B94948">
        <w:rPr>
          <w:rFonts w:ascii="Arial" w:eastAsia="Times New Roman" w:hAnsi="Arial" w:cs="Arial"/>
          <w:b/>
          <w:sz w:val="24"/>
          <w:szCs w:val="24"/>
          <w:lang w:val="en-US" w:eastAsia="en-US"/>
        </w:rPr>
        <w:t>standby funds</w:t>
      </w:r>
      <w:r w:rsidRPr="00B94948">
        <w:rPr>
          <w:rFonts w:ascii="Arial" w:eastAsia="Times New Roman" w:hAnsi="Arial" w:cs="Arial"/>
          <w:sz w:val="24"/>
          <w:szCs w:val="24"/>
          <w:lang w:val="en-US" w:eastAsia="en-US"/>
        </w:rPr>
        <w:t xml:space="preserve"> in the CO and FOs. Of the said amount</w:t>
      </w:r>
      <w:r w:rsidR="004F5B17" w:rsidRPr="00B94948">
        <w:rPr>
          <w:rFonts w:ascii="Arial" w:eastAsia="Times New Roman" w:hAnsi="Arial" w:cs="Arial"/>
          <w:sz w:val="24"/>
          <w:szCs w:val="24"/>
          <w:lang w:val="en-US" w:eastAsia="en-US"/>
        </w:rPr>
        <w:t>,</w:t>
      </w:r>
      <w:r w:rsidRPr="00B94948">
        <w:rPr>
          <w:rFonts w:ascii="Arial" w:eastAsia="Times New Roman" w:hAnsi="Arial" w:cs="Arial"/>
          <w:sz w:val="24"/>
          <w:szCs w:val="24"/>
          <w:lang w:val="en-US" w:eastAsia="en-US"/>
        </w:rPr>
        <w:t xml:space="preserve"> </w:t>
      </w:r>
      <w:r w:rsidRPr="00B94948">
        <w:rPr>
          <w:rFonts w:ascii="Arial" w:eastAsia="Times New Roman" w:hAnsi="Arial" w:cs="Arial"/>
          <w:b/>
          <w:sz w:val="24"/>
          <w:szCs w:val="24"/>
          <w:lang w:val="en-US" w:eastAsia="en-US"/>
        </w:rPr>
        <w:t>₱</w:t>
      </w:r>
      <w:r w:rsidR="0022396A" w:rsidRPr="00B94948">
        <w:rPr>
          <w:rFonts w:ascii="Arial" w:eastAsia="Times New Roman" w:hAnsi="Arial" w:cs="Arial"/>
          <w:b/>
          <w:sz w:val="24"/>
          <w:szCs w:val="24"/>
          <w:lang w:val="en-US" w:eastAsia="en-US"/>
        </w:rPr>
        <w:t xml:space="preserve">347,778,785.15 </w:t>
      </w:r>
      <w:r w:rsidRPr="00B94948">
        <w:rPr>
          <w:rFonts w:ascii="Arial" w:eastAsia="Times New Roman" w:hAnsi="Arial" w:cs="Arial"/>
          <w:sz w:val="24"/>
          <w:szCs w:val="24"/>
          <w:lang w:val="en-US" w:eastAsia="en-US"/>
        </w:rPr>
        <w:t xml:space="preserve">is the available </w:t>
      </w:r>
      <w:r w:rsidRPr="00B94948">
        <w:rPr>
          <w:rFonts w:ascii="Arial" w:eastAsia="Times New Roman" w:hAnsi="Arial" w:cs="Arial"/>
          <w:b/>
          <w:sz w:val="24"/>
          <w:szCs w:val="24"/>
          <w:lang w:val="en-US" w:eastAsia="en-US"/>
        </w:rPr>
        <w:t>Quick Response Fund (QRF)</w:t>
      </w:r>
      <w:r w:rsidRPr="00B94948">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35613403"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97675E" w:rsidRPr="0097675E">
        <w:rPr>
          <w:rFonts w:ascii="Arial" w:eastAsia="Times New Roman" w:hAnsi="Arial" w:cs="Arial"/>
          <w:b/>
          <w:bCs/>
          <w:color w:val="0070C0"/>
          <w:sz w:val="24"/>
          <w:szCs w:val="24"/>
          <w:lang w:eastAsia="en-US"/>
        </w:rPr>
        <w:t>286,856</w:t>
      </w:r>
      <w:r w:rsidR="0097675E">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97675E" w:rsidRPr="0097675E">
        <w:rPr>
          <w:rFonts w:ascii="Arial" w:eastAsia="Times New Roman" w:hAnsi="Arial" w:cs="Arial"/>
          <w:b/>
          <w:bCs/>
          <w:color w:val="0070C0"/>
          <w:sz w:val="24"/>
          <w:szCs w:val="24"/>
          <w:lang w:eastAsia="en-US"/>
        </w:rPr>
        <w:t>133,604,491.08</w:t>
      </w:r>
      <w:r w:rsidRPr="00470EF7">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6104E3">
        <w:rPr>
          <w:rFonts w:ascii="Arial" w:eastAsia="Times New Roman" w:hAnsi="Arial" w:cs="Arial"/>
          <w:b/>
          <w:color w:val="0070C0"/>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6104E3">
        <w:rPr>
          <w:rFonts w:ascii="Arial" w:eastAsia="Times New Roman" w:hAnsi="Arial" w:cs="Arial"/>
          <w:b/>
          <w:color w:val="0070C0"/>
          <w:sz w:val="24"/>
          <w:szCs w:val="24"/>
          <w:lang w:val="en-US" w:eastAsia="en-US"/>
        </w:rPr>
        <w:t>₱</w:t>
      </w:r>
      <w:r w:rsidR="0097675E" w:rsidRPr="0097675E">
        <w:rPr>
          <w:rFonts w:ascii="Arial" w:eastAsia="Times New Roman" w:hAnsi="Arial" w:cs="Arial"/>
          <w:b/>
          <w:color w:val="0070C0"/>
          <w:sz w:val="24"/>
          <w:szCs w:val="24"/>
          <w:lang w:val="en-US" w:eastAsia="en-US"/>
        </w:rPr>
        <w:t>270,449,356.43</w:t>
      </w:r>
      <w:r w:rsidR="0097675E">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6104E3">
        <w:rPr>
          <w:rFonts w:ascii="Arial" w:eastAsia="Times New Roman" w:hAnsi="Arial" w:cs="Arial"/>
          <w:b/>
          <w:color w:val="0070C0"/>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6104E3">
        <w:rPr>
          <w:rFonts w:ascii="Arial" w:eastAsia="Times New Roman" w:hAnsi="Arial" w:cs="Arial"/>
          <w:b/>
          <w:color w:val="0070C0"/>
          <w:sz w:val="24"/>
          <w:szCs w:val="24"/>
          <w:lang w:val="en-US" w:eastAsia="en-US"/>
        </w:rPr>
        <w:t>₱</w:t>
      </w:r>
      <w:r w:rsidR="0097675E" w:rsidRPr="0097675E">
        <w:rPr>
          <w:rFonts w:ascii="Arial" w:eastAsia="Times New Roman" w:hAnsi="Arial" w:cs="Arial"/>
          <w:b/>
          <w:bCs/>
          <w:color w:val="0070C0"/>
          <w:sz w:val="24"/>
          <w:szCs w:val="24"/>
          <w:lang w:eastAsia="en-US"/>
        </w:rPr>
        <w:t>451,764,479.96</w:t>
      </w:r>
      <w:r w:rsidR="0097675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470EF7" w:rsidRPr="00470EF7" w14:paraId="3182552C" w14:textId="77777777" w:rsidTr="00B94948">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D19"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3E2A23"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STANDBY FUNDS</w:t>
            </w:r>
          </w:p>
        </w:tc>
        <w:tc>
          <w:tcPr>
            <w:tcW w:w="1084"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E34114"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44773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9ED98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0C6B70"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STANDBY FUNDS &amp; STOCKPILE</w:t>
            </w:r>
          </w:p>
        </w:tc>
      </w:tr>
      <w:tr w:rsidR="00470EF7" w:rsidRPr="00470EF7" w14:paraId="5266296E" w14:textId="77777777" w:rsidTr="00B94948">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00A3647" w14:textId="77777777" w:rsidR="00470EF7" w:rsidRPr="00470EF7" w:rsidRDefault="00470EF7" w:rsidP="00470EF7">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52D12299"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293B7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DC50E7"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18789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D84946"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507FD048"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r>
      <w:tr w:rsidR="0097675E" w:rsidRPr="00470EF7" w14:paraId="05AD0E4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50418B" w14:textId="77777777" w:rsidR="0097675E" w:rsidRPr="00470EF7" w:rsidRDefault="0097675E" w:rsidP="0097675E">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EF5082" w14:textId="2DC82C8E" w:rsidR="0097675E" w:rsidRPr="00470EF7" w:rsidRDefault="0097675E" w:rsidP="0097675E">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87,221,188.88</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F04AFE" w14:textId="1540B995" w:rsidR="0097675E" w:rsidRPr="00470EF7" w:rsidRDefault="0097675E" w:rsidP="0097675E">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86,856</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579BBDA" w14:textId="2D7B27DF" w:rsidR="0097675E" w:rsidRPr="00470EF7" w:rsidRDefault="0097675E" w:rsidP="0097675E">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3,604,491.08</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288245" w14:textId="13BECDCD" w:rsidR="0097675E" w:rsidRPr="00470EF7" w:rsidRDefault="0097675E" w:rsidP="0097675E">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70,449,356.43</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1A765F" w14:textId="3E8DBE1A" w:rsidR="0097675E" w:rsidRPr="00470EF7" w:rsidRDefault="0097675E" w:rsidP="0097675E">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51,764,479.96</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53BE42B" w14:textId="7208C853" w:rsidR="0097675E" w:rsidRPr="00470EF7" w:rsidRDefault="0097675E" w:rsidP="0097675E">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243,039,516.35</w:t>
            </w:r>
          </w:p>
        </w:tc>
      </w:tr>
      <w:tr w:rsidR="0097675E" w:rsidRPr="00470EF7" w14:paraId="01638DF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0A8127"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9A590" w14:textId="76516F21"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778,785.1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14A79" w14:textId="7100939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2D089" w14:textId="38117874"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76E3AC" w14:textId="65FFAD30"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91766" w14:textId="5B05751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37CB2" w14:textId="21F80B1C"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778,785.15</w:t>
            </w:r>
          </w:p>
        </w:tc>
      </w:tr>
      <w:tr w:rsidR="0097675E" w:rsidRPr="00470EF7" w14:paraId="561AFA92"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48D86C"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395D4" w14:textId="75C727B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7CF37" w14:textId="0C6CB25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01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54BB7" w14:textId="3E65FC8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753,05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6AA69" w14:textId="51B9609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615,820.77</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44C72" w14:textId="71EC7409"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0,829,083.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58423" w14:textId="1E6F386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81,197,959.02</w:t>
            </w:r>
          </w:p>
        </w:tc>
      </w:tr>
      <w:tr w:rsidR="0097675E" w:rsidRPr="00470EF7" w14:paraId="1FEC0A4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B944B"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4F89C" w14:textId="4F48957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239B6" w14:textId="0013E36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7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CC812" w14:textId="54C901F1"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553,72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422EC" w14:textId="79F6493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004,713.69</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C7D0B" w14:textId="3601BE8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77,232.5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5E982" w14:textId="3292498F"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2,635,671.19</w:t>
            </w:r>
          </w:p>
        </w:tc>
      </w:tr>
      <w:tr w:rsidR="0097675E" w:rsidRPr="00470EF7" w14:paraId="48F4C3A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5213EA"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2C99C" w14:textId="37F7BDE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8D11BC" w14:textId="792EBA8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E0548" w14:textId="3527EFF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33,282.84</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D668A" w14:textId="50A0FC5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525,880.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370C5" w14:textId="637602B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429,943.7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EA1356" w14:textId="51DFDC0D"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489,106.62</w:t>
            </w:r>
          </w:p>
        </w:tc>
      </w:tr>
      <w:tr w:rsidR="0097675E" w:rsidRPr="00470EF7" w14:paraId="72371C67"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1B4DA"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40654" w14:textId="52AFACD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3BD87" w14:textId="35F64F1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9,12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AA4EF" w14:textId="09D5841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697,654.17</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623D6" w14:textId="1EA61310"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174,477.11</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BFBA" w14:textId="0AE6185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248,186.9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D2D7E" w14:textId="7EA3E8AC"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120,318.21</w:t>
            </w:r>
          </w:p>
        </w:tc>
      </w:tr>
      <w:tr w:rsidR="0097675E" w:rsidRPr="00470EF7" w14:paraId="52D0BD2F"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498F42"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9A9EB" w14:textId="44DC0D9D"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908.3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89F7F" w14:textId="194EDDA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12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BA02E" w14:textId="23E3A657"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66,874.0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CE4C4" w14:textId="63F8C5C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576,457.9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12E29" w14:textId="0BE52740"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580,240.7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4B782" w14:textId="5EDD334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224,481.03</w:t>
            </w:r>
          </w:p>
        </w:tc>
      </w:tr>
      <w:tr w:rsidR="0097675E" w:rsidRPr="00470EF7" w14:paraId="1C62C21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68E70"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33AC7" w14:textId="45B5165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2A0D6" w14:textId="33C3135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0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10297" w14:textId="36285A1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674,788.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D3452" w14:textId="5420368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899,606.4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D02FB" w14:textId="0F8713A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13,196.0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8452D" w14:textId="2525006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1,287,590.45</w:t>
            </w:r>
          </w:p>
        </w:tc>
      </w:tr>
      <w:tr w:rsidR="0097675E" w:rsidRPr="00470EF7" w14:paraId="0C115D6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BBBD40"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80722" w14:textId="15848D4F"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19,425.7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676BF" w14:textId="0A85F3F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2,55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65D98" w14:textId="44D4DF34"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648,40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172C0" w14:textId="15B28F0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98,346.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C041F" w14:textId="034C86C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777,787.4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6E0F8" w14:textId="6D2C7A1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5,043,959.23</w:t>
            </w:r>
          </w:p>
        </w:tc>
      </w:tr>
      <w:tr w:rsidR="0097675E" w:rsidRPr="00470EF7" w14:paraId="18D12D53"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3984C0"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67A09" w14:textId="0C91446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A5A1" w14:textId="215EC399"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65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2DCB8" w14:textId="680B003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158,924.9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A4068" w14:textId="4973E9E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328,382.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5AD27" w14:textId="02122771"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348,854.9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05CB3" w14:textId="786D233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836,161.83</w:t>
            </w:r>
          </w:p>
        </w:tc>
      </w:tr>
      <w:tr w:rsidR="0097675E" w:rsidRPr="00470EF7" w14:paraId="670C30B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48B04"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5E555" w14:textId="3FFDC14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6.07</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BAF4B" w14:textId="29CEF691"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50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099AC" w14:textId="4104EC4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471,818.09</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45BFC" w14:textId="44A51A9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199,564.7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C02C" w14:textId="6F7DC65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736,327.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E017E" w14:textId="7485DCA9"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407,716.22</w:t>
            </w:r>
          </w:p>
        </w:tc>
      </w:tr>
      <w:tr w:rsidR="0097675E" w:rsidRPr="00470EF7" w14:paraId="72E86EFC"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B6A723"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6D9CF" w14:textId="1C66483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3,724.23</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EA9DA" w14:textId="2746BC3F"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17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6C6E5" w14:textId="13541D9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060,39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90998" w14:textId="2F98B6B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967,729.5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1F439" w14:textId="6A9D149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496,480.9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D2E6AD" w14:textId="4D23F63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768,329.76</w:t>
            </w:r>
          </w:p>
        </w:tc>
      </w:tr>
      <w:tr w:rsidR="0097675E" w:rsidRPr="00470EF7" w14:paraId="5D405A4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F6A837"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02AC2" w14:textId="2406B4B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15,796.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53A15" w14:textId="0B09A7E4"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E1F6CB" w14:textId="54E97BE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430,569.3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5A84E" w14:textId="3EC3CB90"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445,638.5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69B05" w14:textId="5B00D42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14,480.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5CAC3" w14:textId="0CA09A3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106,484.81</w:t>
            </w:r>
          </w:p>
        </w:tc>
      </w:tr>
      <w:tr w:rsidR="0097675E" w:rsidRPr="00470EF7" w14:paraId="18CBDCE4"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53669"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505F9" w14:textId="522A60A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2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32BA0" w14:textId="7B7766E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0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D70DE" w14:textId="42348117"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67,594.1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FC305" w14:textId="570C285D"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380,841.4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996DF" w14:textId="18FFAAD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180,549.6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DACD2" w14:textId="534EA9A0"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448,985.14</w:t>
            </w:r>
          </w:p>
        </w:tc>
      </w:tr>
      <w:tr w:rsidR="0097675E" w:rsidRPr="00470EF7" w14:paraId="64191559"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E02E"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63E3F" w14:textId="7FCE400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16,679.9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EC232" w14:textId="5A5D334D"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1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C9A54" w14:textId="60BEDD09"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831,077.4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98220" w14:textId="4DBEA51C"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002,586.4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D7E5" w14:textId="5DF188F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625,089.5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456F6" w14:textId="006D1C2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575,433.40</w:t>
            </w:r>
          </w:p>
        </w:tc>
      </w:tr>
      <w:tr w:rsidR="0097675E" w:rsidRPr="00470EF7" w14:paraId="6EBBCA0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54EC72"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FA795" w14:textId="0B76105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CD49F" w14:textId="49AA65C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9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5BB44" w14:textId="35BDC429"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541,604.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E01EF" w14:textId="49ACF10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90,375.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CD0CB0" w14:textId="4C6E2B14"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712,044.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C6DC4" w14:textId="379DB19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344,023.25</w:t>
            </w:r>
          </w:p>
        </w:tc>
      </w:tr>
      <w:tr w:rsidR="0097675E" w:rsidRPr="00470EF7" w14:paraId="35C32955"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422F82"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55449" w14:textId="708A123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67,513.8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F47FC" w14:textId="467FD14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1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99C17" w14:textId="096CEA14"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29,75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5D67B" w14:textId="2ADC1FB2"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46.7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1E209" w14:textId="1E5F8AD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251,088.5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93356" w14:textId="7765220C"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971,799.08</w:t>
            </w:r>
          </w:p>
        </w:tc>
      </w:tr>
      <w:tr w:rsidR="0097675E" w:rsidRPr="00470EF7" w14:paraId="42A3783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157979"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1D766" w14:textId="676BFE2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111F9F" w14:textId="1F3F565C"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9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7001C" w14:textId="5B6E2D2F"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32,140.5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C1AFF" w14:textId="1D461A4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136.1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486E6" w14:textId="1232EEA1"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007,829.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7EC5D" w14:textId="67D8F4E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364,106.61</w:t>
            </w:r>
          </w:p>
        </w:tc>
      </w:tr>
      <w:tr w:rsidR="0097675E" w:rsidRPr="00470EF7" w14:paraId="1B51DFF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4793F3"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38D13" w14:textId="41DC803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59.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7C36E" w14:textId="25309D8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12F46" w14:textId="2C785B5E"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1,145.3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61E0" w14:textId="1E9CBC27"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81,986.4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AB939" w14:textId="381D070F"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61,874.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09A72" w14:textId="61FD8B0A"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115,565.08</w:t>
            </w:r>
          </w:p>
        </w:tc>
      </w:tr>
      <w:tr w:rsidR="0097675E" w:rsidRPr="00470EF7" w14:paraId="430603B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0A6E7C" w14:textId="77777777" w:rsidR="0097675E" w:rsidRPr="00470EF7" w:rsidRDefault="0097675E" w:rsidP="0097675E">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D5DC5" w14:textId="65592A55"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57,790.5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3166C" w14:textId="01FD1FFF"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9,08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00E7E" w14:textId="1A48D618"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681,693.34</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C8C6" w14:textId="70057FDB"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09,367.4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B14F9" w14:textId="0C3EEAB6"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074,188.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03B0B" w14:textId="0D792B63" w:rsidR="0097675E" w:rsidRPr="00470EF7" w:rsidRDefault="0097675E" w:rsidP="0097675E">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323,040.27</w:t>
            </w:r>
          </w:p>
        </w:tc>
      </w:tr>
    </w:tbl>
    <w:p w14:paraId="3A58A2DA" w14:textId="3D74D61D"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97675E">
        <w:rPr>
          <w:rFonts w:ascii="Arial" w:eastAsia="Arial" w:hAnsi="Arial" w:cs="Arial"/>
          <w:i/>
          <w:sz w:val="16"/>
          <w:szCs w:val="16"/>
        </w:rPr>
        <w:t>3</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5CE7E60E" w14:textId="35CCC51B" w:rsidR="00B94948" w:rsidRDefault="00B94948" w:rsidP="00984635">
      <w:pPr>
        <w:spacing w:after="0" w:line="240" w:lineRule="auto"/>
        <w:contextualSpacing/>
        <w:jc w:val="center"/>
        <w:rPr>
          <w:rFonts w:ascii="Arial" w:eastAsia="Arial" w:hAnsi="Arial" w:cs="Arial"/>
          <w:b/>
          <w:color w:val="002060"/>
          <w:sz w:val="24"/>
          <w:szCs w:val="24"/>
        </w:rPr>
      </w:pPr>
    </w:p>
    <w:p w14:paraId="0BB25D2D" w14:textId="77777777" w:rsidR="00B94948" w:rsidRDefault="00B94948" w:rsidP="00984635">
      <w:pPr>
        <w:spacing w:after="0" w:line="240" w:lineRule="auto"/>
        <w:contextualSpacing/>
        <w:jc w:val="center"/>
        <w:rPr>
          <w:rFonts w:ascii="Arial" w:eastAsia="Arial" w:hAnsi="Arial" w:cs="Arial"/>
          <w:b/>
          <w:color w:val="002060"/>
          <w:sz w:val="24"/>
          <w:szCs w:val="24"/>
        </w:rPr>
      </w:pPr>
    </w:p>
    <w:p w14:paraId="7FD9AACF" w14:textId="072B70E6"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197D0B3"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FE234B">
              <w:rPr>
                <w:rFonts w:ascii="Arial" w:eastAsia="Arial" w:hAnsi="Arial" w:cs="Arial"/>
                <w:sz w:val="20"/>
                <w:szCs w:val="20"/>
              </w:rPr>
              <w:t>3</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2E3E4B76" w:rsidR="008E1D10" w:rsidRPr="002C0482" w:rsidRDefault="008E35DA" w:rsidP="002C048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3104588A" w14:textId="77777777" w:rsidR="007D28FF" w:rsidRDefault="007D28F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24A8CB1"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CF42667" w:rsidR="008E35DA" w:rsidRPr="00D42B1F" w:rsidRDefault="005B7A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10868FE"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0D644A">
              <w:rPr>
                <w:rFonts w:ascii="Arial" w:eastAsia="Arial" w:hAnsi="Arial" w:cs="Arial"/>
                <w:sz w:val="20"/>
                <w:szCs w:val="20"/>
              </w:rPr>
              <w:t>2</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Continuous preparation for the Bayanihan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lastRenderedPageBreak/>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PhP)</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6621DFD" w14:textId="11B5150F"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AD738B0" w:rsidR="008E35DA" w:rsidRPr="005B7AF6"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w:t>
            </w:r>
            <w:r w:rsidR="00FE234B">
              <w:rPr>
                <w:rFonts w:ascii="Arial" w:eastAsia="Arial" w:hAnsi="Arial" w:cs="Arial"/>
                <w:color w:val="0070C0"/>
                <w:sz w:val="20"/>
                <w:szCs w:val="20"/>
              </w:rPr>
              <w:t>2</w:t>
            </w:r>
            <w:r w:rsidR="002E2BB1" w:rsidRPr="001E6968">
              <w:rPr>
                <w:rFonts w:ascii="Arial" w:eastAsia="Arial" w:hAnsi="Arial" w:cs="Arial"/>
                <w:color w:val="0070C0"/>
                <w:sz w:val="20"/>
                <w:szCs w:val="20"/>
              </w:rPr>
              <w:t xml:space="preserve"> </w:t>
            </w:r>
            <w:r w:rsidR="004152A3" w:rsidRPr="001E6968">
              <w:rPr>
                <w:rFonts w:ascii="Arial" w:eastAsia="Arial" w:hAnsi="Arial" w:cs="Arial"/>
                <w:color w:val="0070C0"/>
                <w:sz w:val="20"/>
                <w:szCs w:val="20"/>
              </w:rPr>
              <w:t>March</w:t>
            </w:r>
            <w:r w:rsidR="008E35DA" w:rsidRPr="001E696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6D61AA1" w:rsidR="00AF55D8" w:rsidRPr="001E696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1E6968">
              <w:rPr>
                <w:rFonts w:ascii="Arial" w:eastAsia="Arial" w:hAnsi="Arial" w:cs="Arial"/>
                <w:color w:val="0070C0"/>
                <w:sz w:val="20"/>
                <w:szCs w:val="19"/>
              </w:rPr>
              <w:t xml:space="preserve">A total of </w:t>
            </w:r>
            <w:r w:rsidR="002C0482">
              <w:rPr>
                <w:rFonts w:ascii="Arial" w:eastAsia="Arial" w:hAnsi="Arial" w:cs="Arial"/>
                <w:color w:val="0070C0"/>
                <w:sz w:val="20"/>
                <w:szCs w:val="19"/>
              </w:rPr>
              <w:t>7</w:t>
            </w:r>
            <w:r w:rsidR="00FE234B">
              <w:rPr>
                <w:rFonts w:ascii="Arial" w:eastAsia="Arial" w:hAnsi="Arial" w:cs="Arial"/>
                <w:color w:val="0070C0"/>
                <w:sz w:val="20"/>
                <w:szCs w:val="19"/>
              </w:rPr>
              <w:t>8</w:t>
            </w:r>
            <w:r w:rsidRPr="001E6968">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5B7AF6" w:rsidRDefault="008E35DA" w:rsidP="002E2BB1">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B7AF6"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5B7AF6" w:rsidRDefault="008E35DA" w:rsidP="008266BC">
            <w:pPr>
              <w:spacing w:after="0" w:line="240" w:lineRule="auto"/>
              <w:contextualSpacing/>
              <w:jc w:val="both"/>
              <w:rPr>
                <w:rFonts w:ascii="Arial" w:eastAsia="Arial" w:hAnsi="Arial" w:cs="Arial"/>
                <w:b/>
                <w:sz w:val="20"/>
                <w:szCs w:val="19"/>
              </w:rPr>
            </w:pPr>
            <w:r w:rsidRPr="005B7AF6">
              <w:rPr>
                <w:rFonts w:ascii="Arial" w:eastAsia="Arial" w:hAnsi="Arial" w:cs="Arial"/>
                <w:b/>
                <w:sz w:val="20"/>
                <w:szCs w:val="19"/>
              </w:rPr>
              <w:t>Social Amelioration Program (SAP)</w:t>
            </w:r>
          </w:p>
          <w:p w14:paraId="6261C4AB" w14:textId="77777777" w:rsidR="001E6968" w:rsidRPr="00045238" w:rsidRDefault="001E6968" w:rsidP="001E6968">
            <w:pPr>
              <w:pStyle w:val="ListParagraph"/>
              <w:numPr>
                <w:ilvl w:val="0"/>
                <w:numId w:val="7"/>
              </w:numPr>
              <w:spacing w:after="0" w:line="240" w:lineRule="auto"/>
              <w:jc w:val="both"/>
              <w:rPr>
                <w:rFonts w:ascii="Arial" w:eastAsia="Arial" w:hAnsi="Arial" w:cs="Arial"/>
                <w:sz w:val="20"/>
                <w:szCs w:val="19"/>
              </w:rPr>
            </w:pPr>
            <w:r w:rsidRPr="00045238">
              <w:rPr>
                <w:rFonts w:ascii="Arial" w:eastAsia="Arial" w:hAnsi="Arial" w:cs="Arial"/>
                <w:sz w:val="20"/>
                <w:szCs w:val="19"/>
              </w:rPr>
              <w:t>A total amount of</w:t>
            </w:r>
            <w:r w:rsidRPr="00045238">
              <w:rPr>
                <w:rFonts w:ascii="Arial" w:eastAsia="Arial" w:hAnsi="Arial" w:cs="Arial"/>
                <w:b/>
                <w:sz w:val="20"/>
                <w:szCs w:val="19"/>
              </w:rPr>
              <w:t xml:space="preserve"> ₱266,095,500.00 </w:t>
            </w:r>
            <w:r w:rsidRPr="00045238">
              <w:rPr>
                <w:rFonts w:ascii="Arial" w:eastAsia="Arial" w:hAnsi="Arial" w:cs="Arial"/>
                <w:sz w:val="20"/>
                <w:szCs w:val="19"/>
              </w:rPr>
              <w:t xml:space="preserve">was paid to </w:t>
            </w:r>
            <w:r w:rsidRPr="00045238">
              <w:rPr>
                <w:rFonts w:ascii="Arial" w:eastAsia="Arial" w:hAnsi="Arial" w:cs="Arial"/>
                <w:b/>
                <w:sz w:val="20"/>
                <w:szCs w:val="19"/>
              </w:rPr>
              <w:t>48,381 waitlisted beneficiaries</w:t>
            </w:r>
            <w:r w:rsidRPr="00045238">
              <w:rPr>
                <w:rFonts w:ascii="Arial" w:eastAsia="Arial" w:hAnsi="Arial" w:cs="Arial"/>
                <w:sz w:val="20"/>
                <w:szCs w:val="19"/>
              </w:rPr>
              <w:t xml:space="preserve"> in the Region.</w:t>
            </w:r>
          </w:p>
          <w:p w14:paraId="6A562933" w14:textId="01E4259C"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of </w:t>
            </w:r>
            <w:r w:rsidRPr="005B7AF6">
              <w:rPr>
                <w:rFonts w:ascii="Arial" w:eastAsia="Arial" w:hAnsi="Arial" w:cs="Arial"/>
                <w:b/>
                <w:sz w:val="20"/>
                <w:szCs w:val="19"/>
              </w:rPr>
              <w:t>₱</w:t>
            </w:r>
            <w:r w:rsidR="00474320" w:rsidRPr="005B7AF6">
              <w:rPr>
                <w:rFonts w:ascii="Arial" w:eastAsia="Arial" w:hAnsi="Arial" w:cs="Arial"/>
                <w:b/>
                <w:sz w:val="20"/>
                <w:szCs w:val="19"/>
                <w:lang w:val="en-US"/>
              </w:rPr>
              <w:t>4,269,</w:t>
            </w:r>
            <w:r w:rsidR="00AF55D8" w:rsidRPr="005B7AF6">
              <w:rPr>
                <w:rFonts w:ascii="Arial" w:eastAsia="Arial" w:hAnsi="Arial" w:cs="Arial"/>
                <w:b/>
                <w:sz w:val="20"/>
                <w:szCs w:val="19"/>
                <w:lang w:val="en-US"/>
              </w:rPr>
              <w:t>507,</w:t>
            </w:r>
            <w:r w:rsidR="00474320" w:rsidRPr="005B7AF6">
              <w:rPr>
                <w:rFonts w:ascii="Arial" w:eastAsia="Arial" w:hAnsi="Arial" w:cs="Arial"/>
                <w:b/>
                <w:sz w:val="20"/>
                <w:szCs w:val="19"/>
                <w:lang w:val="en-US"/>
              </w:rPr>
              <w:t xml:space="preserve">000.00 </w:t>
            </w:r>
            <w:r w:rsidRPr="005B7AF6">
              <w:rPr>
                <w:rFonts w:ascii="Arial" w:eastAsia="Arial" w:hAnsi="Arial" w:cs="Arial"/>
                <w:sz w:val="20"/>
                <w:szCs w:val="19"/>
              </w:rPr>
              <w:t xml:space="preserve">was paid to </w:t>
            </w:r>
            <w:r w:rsidR="00474320" w:rsidRPr="005B7AF6">
              <w:rPr>
                <w:rFonts w:ascii="Arial" w:eastAsia="Arial" w:hAnsi="Arial" w:cs="Arial"/>
                <w:b/>
                <w:bCs/>
                <w:sz w:val="20"/>
                <w:szCs w:val="19"/>
                <w:lang w:val="en-US"/>
              </w:rPr>
              <w:t>776,</w:t>
            </w:r>
            <w:r w:rsidR="00AF55D8" w:rsidRPr="005B7AF6">
              <w:rPr>
                <w:rFonts w:ascii="Arial" w:eastAsia="Arial" w:hAnsi="Arial" w:cs="Arial"/>
                <w:b/>
                <w:bCs/>
                <w:sz w:val="20"/>
                <w:szCs w:val="19"/>
                <w:lang w:val="en-US"/>
              </w:rPr>
              <w:t>274</w:t>
            </w:r>
            <w:r w:rsidR="00474320" w:rsidRPr="005B7AF6">
              <w:rPr>
                <w:rFonts w:ascii="Arial" w:eastAsia="Arial" w:hAnsi="Arial" w:cs="Arial"/>
                <w:b/>
                <w:bCs/>
                <w:sz w:val="20"/>
                <w:szCs w:val="19"/>
                <w:lang w:val="en-US"/>
              </w:rPr>
              <w:t xml:space="preserve"> </w:t>
            </w:r>
            <w:r w:rsidRPr="005B7AF6">
              <w:rPr>
                <w:rFonts w:ascii="Arial" w:eastAsia="Arial" w:hAnsi="Arial" w:cs="Arial"/>
                <w:b/>
                <w:bCs/>
                <w:sz w:val="20"/>
                <w:szCs w:val="19"/>
                <w:lang w:val="en-US"/>
              </w:rPr>
              <w:t>beneficiaries</w:t>
            </w:r>
            <w:r w:rsidRPr="005B7AF6">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bCs/>
                <w:sz w:val="20"/>
                <w:szCs w:val="19"/>
              </w:rPr>
              <w:t>₱513,724,350.00</w:t>
            </w:r>
            <w:r w:rsidRPr="005B7AF6">
              <w:rPr>
                <w:rFonts w:ascii="Arial" w:eastAsia="Arial" w:hAnsi="Arial" w:cs="Arial"/>
                <w:sz w:val="20"/>
                <w:szCs w:val="19"/>
              </w:rPr>
              <w:t xml:space="preserve"> were paid through direct payout and cash cards to </w:t>
            </w:r>
            <w:r w:rsidRPr="005B7AF6">
              <w:rPr>
                <w:rFonts w:ascii="Arial" w:eastAsia="Arial" w:hAnsi="Arial" w:cs="Arial"/>
                <w:b/>
                <w:bCs/>
                <w:sz w:val="20"/>
                <w:szCs w:val="19"/>
              </w:rPr>
              <w:t>123,789</w:t>
            </w:r>
            <w:r w:rsidRPr="005B7AF6">
              <w:rPr>
                <w:rFonts w:ascii="Arial" w:eastAsia="Arial" w:hAnsi="Arial" w:cs="Arial"/>
                <w:sz w:val="20"/>
                <w:szCs w:val="19"/>
              </w:rPr>
              <w:t xml:space="preserve"> </w:t>
            </w:r>
            <w:r w:rsidRPr="005B7AF6">
              <w:rPr>
                <w:rFonts w:ascii="Arial" w:eastAsia="Arial" w:hAnsi="Arial" w:cs="Arial"/>
                <w:b/>
                <w:sz w:val="20"/>
                <w:szCs w:val="19"/>
              </w:rPr>
              <w:t>4Ps beneficiaries</w:t>
            </w:r>
            <w:r w:rsidRPr="005B7AF6">
              <w:rPr>
                <w:rFonts w:ascii="Arial" w:eastAsia="Arial" w:hAnsi="Arial" w:cs="Arial"/>
                <w:sz w:val="20"/>
                <w:szCs w:val="19"/>
              </w:rPr>
              <w:t xml:space="preserve"> while a total amount of </w:t>
            </w:r>
            <w:r w:rsidRPr="005B7AF6">
              <w:rPr>
                <w:rFonts w:ascii="Arial" w:eastAsia="Arial" w:hAnsi="Arial" w:cs="Arial"/>
                <w:b/>
                <w:sz w:val="20"/>
                <w:szCs w:val="19"/>
              </w:rPr>
              <w:t>₱</w:t>
            </w:r>
            <w:r w:rsidR="008D0314" w:rsidRPr="005B7AF6">
              <w:rPr>
                <w:rFonts w:ascii="Arial" w:eastAsia="Arial" w:hAnsi="Arial" w:cs="Arial"/>
                <w:b/>
                <w:sz w:val="20"/>
                <w:szCs w:val="19"/>
                <w:lang w:val="en-US"/>
              </w:rPr>
              <w:t xml:space="preserve">2,259,823,500.00 </w:t>
            </w:r>
            <w:r w:rsidRPr="005B7AF6">
              <w:rPr>
                <w:rFonts w:ascii="Arial" w:eastAsia="Arial" w:hAnsi="Arial" w:cs="Arial"/>
                <w:sz w:val="20"/>
                <w:szCs w:val="19"/>
              </w:rPr>
              <w:t xml:space="preserve">were paid through financial service providers (FSPs) to </w:t>
            </w:r>
            <w:r w:rsidR="008D0314" w:rsidRPr="005B7AF6">
              <w:rPr>
                <w:rFonts w:ascii="Arial" w:eastAsia="Arial" w:hAnsi="Arial" w:cs="Arial"/>
                <w:b/>
                <w:sz w:val="20"/>
                <w:szCs w:val="19"/>
                <w:lang w:val="en-US"/>
              </w:rPr>
              <w:t xml:space="preserve">410,877 </w:t>
            </w:r>
            <w:r w:rsidRPr="005B7AF6">
              <w:rPr>
                <w:rFonts w:ascii="Arial" w:eastAsia="Arial" w:hAnsi="Arial" w:cs="Arial"/>
                <w:b/>
                <w:sz w:val="20"/>
                <w:szCs w:val="19"/>
              </w:rPr>
              <w:t>non-4Ps beneficiaries</w:t>
            </w:r>
            <w:r w:rsidRPr="005B7AF6">
              <w:rPr>
                <w:rFonts w:ascii="Arial" w:eastAsia="Arial" w:hAnsi="Arial" w:cs="Arial"/>
                <w:sz w:val="20"/>
                <w:szCs w:val="19"/>
              </w:rPr>
              <w:t xml:space="preserve"> in Pangasinan for the second tranche implementation.</w:t>
            </w:r>
          </w:p>
          <w:p w14:paraId="239754A4"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sz w:val="20"/>
                <w:szCs w:val="19"/>
              </w:rPr>
              <w:t>₱</w:t>
            </w:r>
            <w:r w:rsidRPr="005B7AF6">
              <w:rPr>
                <w:rFonts w:ascii="Arial" w:eastAsia="Arial" w:hAnsi="Arial" w:cs="Arial"/>
                <w:b/>
                <w:sz w:val="20"/>
                <w:szCs w:val="19"/>
                <w:lang w:val="en-US"/>
              </w:rPr>
              <w:t xml:space="preserve">15,130,500.00 </w:t>
            </w:r>
            <w:r w:rsidRPr="005B7AF6">
              <w:rPr>
                <w:rFonts w:ascii="Arial" w:eastAsia="Arial" w:hAnsi="Arial" w:cs="Arial"/>
                <w:sz w:val="20"/>
                <w:szCs w:val="19"/>
              </w:rPr>
              <w:t xml:space="preserve">was paid to </w:t>
            </w:r>
            <w:r w:rsidRPr="005B7AF6">
              <w:rPr>
                <w:rFonts w:ascii="Arial" w:eastAsia="Arial" w:hAnsi="Arial" w:cs="Arial"/>
                <w:b/>
                <w:sz w:val="20"/>
                <w:szCs w:val="19"/>
              </w:rPr>
              <w:t xml:space="preserve">1,887 </w:t>
            </w:r>
            <w:r w:rsidRPr="005B7AF6">
              <w:rPr>
                <w:rFonts w:ascii="Arial" w:eastAsia="Arial" w:hAnsi="Arial" w:cs="Arial"/>
                <w:b/>
                <w:bCs/>
                <w:sz w:val="20"/>
                <w:szCs w:val="19"/>
              </w:rPr>
              <w:t>TNVS/PUV drivers</w:t>
            </w:r>
            <w:r w:rsidRPr="005B7AF6">
              <w:rPr>
                <w:rFonts w:ascii="Arial" w:eastAsia="Arial" w:hAnsi="Arial" w:cs="Arial"/>
                <w:sz w:val="20"/>
                <w:szCs w:val="19"/>
              </w:rPr>
              <w:t xml:space="preserve"> in the Region.</w:t>
            </w:r>
          </w:p>
          <w:p w14:paraId="7F96C9ED"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F574BED" w:rsidR="008E35DA" w:rsidRPr="00045238"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45238">
              <w:rPr>
                <w:rFonts w:ascii="Arial" w:eastAsia="Arial" w:hAnsi="Arial" w:cs="Arial"/>
                <w:sz w:val="20"/>
                <w:szCs w:val="20"/>
              </w:rPr>
              <w:t>10</w:t>
            </w:r>
            <w:r w:rsidR="00A0052E" w:rsidRPr="0004523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2ED9E" w:rsidR="008E35DA"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tinuously provides augmentation support through Assistance to Individuals in Crisis Situation (AICS). A total of </w:t>
            </w:r>
            <w:r w:rsidR="00460125" w:rsidRPr="00045238">
              <w:rPr>
                <w:rFonts w:ascii="Arial" w:eastAsia="Arial" w:hAnsi="Arial" w:cs="Arial"/>
                <w:b/>
                <w:sz w:val="20"/>
                <w:szCs w:val="19"/>
                <w:lang w:bidi="en-US"/>
              </w:rPr>
              <w:t xml:space="preserve">142,851 </w:t>
            </w:r>
            <w:r w:rsidRPr="00045238">
              <w:rPr>
                <w:rFonts w:ascii="Arial" w:eastAsia="Arial" w:hAnsi="Arial" w:cs="Arial"/>
                <w:b/>
                <w:sz w:val="20"/>
                <w:szCs w:val="19"/>
                <w:lang w:bidi="en-US"/>
              </w:rPr>
              <w:t>clients</w:t>
            </w:r>
            <w:r w:rsidRPr="00045238">
              <w:rPr>
                <w:rFonts w:ascii="Arial" w:eastAsia="Arial" w:hAnsi="Arial" w:cs="Arial"/>
                <w:sz w:val="20"/>
                <w:szCs w:val="19"/>
                <w:lang w:bidi="en-US"/>
              </w:rPr>
              <w:t xml:space="preserve"> were served and provided with assistance amounting to </w:t>
            </w:r>
            <w:r w:rsidR="00460125" w:rsidRPr="00045238">
              <w:rPr>
                <w:rFonts w:ascii="Arial" w:eastAsia="Arial" w:hAnsi="Arial" w:cs="Arial"/>
                <w:b/>
                <w:sz w:val="20"/>
                <w:szCs w:val="19"/>
                <w:lang w:bidi="en-US"/>
              </w:rPr>
              <w:t xml:space="preserve">₱438,069,534.83 </w:t>
            </w:r>
            <w:r w:rsidRPr="00045238">
              <w:rPr>
                <w:rFonts w:ascii="Arial" w:eastAsia="Arial" w:hAnsi="Arial" w:cs="Arial"/>
                <w:sz w:val="20"/>
                <w:szCs w:val="19"/>
                <w:lang w:bidi="en-US"/>
              </w:rPr>
              <w:t>through medic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buri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xml:space="preserve">, food </w:t>
            </w:r>
            <w:r w:rsidR="001A244D" w:rsidRPr="00045238">
              <w:rPr>
                <w:rFonts w:ascii="Arial" w:eastAsia="Arial" w:hAnsi="Arial" w:cs="Arial"/>
                <w:sz w:val="20"/>
                <w:szCs w:val="19"/>
                <w:lang w:bidi="en-US"/>
              </w:rPr>
              <w:t xml:space="preserve">assistance, </w:t>
            </w:r>
            <w:r w:rsidRPr="00045238">
              <w:rPr>
                <w:rFonts w:ascii="Arial" w:eastAsia="Arial" w:hAnsi="Arial" w:cs="Arial"/>
                <w:sz w:val="20"/>
                <w:szCs w:val="19"/>
                <w:lang w:bidi="en-US"/>
              </w:rPr>
              <w:t xml:space="preserve">and other </w:t>
            </w:r>
            <w:r w:rsidR="001A244D" w:rsidRPr="00045238">
              <w:rPr>
                <w:rFonts w:ascii="Arial" w:eastAsia="Arial" w:hAnsi="Arial" w:cs="Arial"/>
                <w:sz w:val="20"/>
                <w:szCs w:val="19"/>
                <w:lang w:bidi="en-US"/>
              </w:rPr>
              <w:t>AICS services</w:t>
            </w:r>
            <w:r w:rsidRPr="00045238">
              <w:rPr>
                <w:rFonts w:ascii="Arial" w:eastAsia="Arial" w:hAnsi="Arial" w:cs="Arial"/>
                <w:sz w:val="20"/>
                <w:szCs w:val="19"/>
                <w:lang w:bidi="en-US"/>
              </w:rPr>
              <w:t xml:space="preserve">. </w:t>
            </w:r>
          </w:p>
          <w:p w14:paraId="6652A8ED" w14:textId="46EA80AE" w:rsidR="00460125" w:rsidRPr="00045238"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through the Sustainable Livelihood Program (SLP) under its Livelihood Assistance Grant 1 (LAG 1) </w:t>
            </w:r>
            <w:r w:rsidR="001A244D" w:rsidRPr="00045238">
              <w:rPr>
                <w:rFonts w:ascii="Arial" w:eastAsia="Arial" w:hAnsi="Arial" w:cs="Arial"/>
                <w:sz w:val="20"/>
                <w:szCs w:val="19"/>
                <w:lang w:bidi="en-US"/>
              </w:rPr>
              <w:t xml:space="preserve">has </w:t>
            </w:r>
            <w:r w:rsidRPr="00045238">
              <w:rPr>
                <w:rFonts w:ascii="Arial" w:eastAsia="Arial" w:hAnsi="Arial" w:cs="Arial"/>
                <w:sz w:val="20"/>
                <w:szCs w:val="19"/>
                <w:lang w:bidi="en-US"/>
              </w:rPr>
              <w:t xml:space="preserve">already disbursed a total amount of </w:t>
            </w:r>
            <w:r w:rsidRPr="00045238">
              <w:rPr>
                <w:rFonts w:ascii="Arial" w:eastAsia="Arial" w:hAnsi="Arial" w:cs="Arial"/>
                <w:b/>
                <w:sz w:val="20"/>
                <w:szCs w:val="19"/>
                <w:lang w:bidi="en-US"/>
              </w:rPr>
              <w:t>₱50,031,597.20</w:t>
            </w:r>
            <w:r w:rsidRPr="00045238">
              <w:rPr>
                <w:rFonts w:ascii="Arial" w:eastAsia="Arial" w:hAnsi="Arial" w:cs="Arial"/>
                <w:sz w:val="20"/>
                <w:szCs w:val="19"/>
                <w:lang w:bidi="en-US"/>
              </w:rPr>
              <w:t xml:space="preserve"> to </w:t>
            </w:r>
            <w:r w:rsidRPr="00045238">
              <w:rPr>
                <w:rFonts w:ascii="Arial" w:eastAsia="Arial" w:hAnsi="Arial" w:cs="Arial"/>
                <w:b/>
                <w:sz w:val="20"/>
                <w:szCs w:val="19"/>
                <w:lang w:bidi="en-US"/>
              </w:rPr>
              <w:t xml:space="preserve">5,991 </w:t>
            </w:r>
            <w:r w:rsidRPr="00045238">
              <w:rPr>
                <w:rFonts w:ascii="Arial" w:eastAsia="Arial" w:hAnsi="Arial" w:cs="Arial"/>
                <w:sz w:val="20"/>
                <w:szCs w:val="19"/>
                <w:lang w:bidi="en-US"/>
              </w:rPr>
              <w:t>beneficiaries.</w:t>
            </w:r>
          </w:p>
          <w:p w14:paraId="2D3E4AAF" w14:textId="4ED9A1BC" w:rsidR="0042714C"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lastRenderedPageBreak/>
              <w:t>DSWD-FO II ensures provision of augmentation support to LGUs, stakeholders and partners.</w:t>
            </w:r>
          </w:p>
          <w:p w14:paraId="413271BD" w14:textId="77777777" w:rsidR="005B7AF6" w:rsidRPr="00045238" w:rsidRDefault="005B7AF6"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452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5238">
              <w:rPr>
                <w:rFonts w:ascii="Arial" w:eastAsia="Arial" w:hAnsi="Arial" w:cs="Arial"/>
                <w:b/>
                <w:sz w:val="20"/>
                <w:szCs w:val="19"/>
              </w:rPr>
              <w:t>Social Amelioration Program (SAP)</w:t>
            </w:r>
          </w:p>
          <w:p w14:paraId="758507C8" w14:textId="77777777"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ducted payout to </w:t>
            </w:r>
            <w:r w:rsidRPr="00045238">
              <w:rPr>
                <w:rFonts w:ascii="Arial" w:eastAsia="Arial" w:hAnsi="Arial" w:cs="Arial"/>
                <w:b/>
                <w:sz w:val="20"/>
                <w:szCs w:val="19"/>
                <w:lang w:bidi="en-US"/>
              </w:rPr>
              <w:t>19,554 beneficiaries</w:t>
            </w:r>
            <w:r w:rsidRPr="00045238">
              <w:rPr>
                <w:rFonts w:ascii="Arial" w:eastAsia="Arial" w:hAnsi="Arial" w:cs="Arial"/>
                <w:sz w:val="20"/>
                <w:szCs w:val="19"/>
                <w:lang w:bidi="en-US"/>
              </w:rPr>
              <w:t xml:space="preserve"> of the Bayanihan 2 with a total amount of</w:t>
            </w:r>
            <w:r w:rsidRPr="00045238">
              <w:t xml:space="preserve"> </w:t>
            </w:r>
            <w:r w:rsidRPr="000452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Emergency Operations Center tracked and monitored the hauling and delivery of FFPs to Tagkawayan, Sampaloc, and Dolores, Quezon; Rizal, Pangil, and Liliw,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warehouse in Gen. Mariano Alavarez,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1,538 </w:t>
            </w:r>
            <w:r w:rsidRPr="00FE234B">
              <w:rPr>
                <w:rFonts w:ascii="Arial" w:eastAsia="Arial" w:hAnsi="Arial" w:cs="Arial"/>
                <w:b/>
                <w:bCs/>
                <w:sz w:val="20"/>
                <w:szCs w:val="20"/>
              </w:rPr>
              <w:lastRenderedPageBreak/>
              <w:t>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For the SAP – ESP Bayanihan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8E9BA97" w:rsidR="008E35DA" w:rsidRPr="002C0482"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E234B">
              <w:rPr>
                <w:rFonts w:ascii="Arial" w:eastAsia="Arial" w:hAnsi="Arial" w:cs="Arial"/>
                <w:color w:val="0070C0"/>
                <w:sz w:val="20"/>
                <w:szCs w:val="20"/>
              </w:rPr>
              <w:t>1</w:t>
            </w:r>
            <w:r w:rsidR="00FE234B" w:rsidRPr="00FE234B">
              <w:rPr>
                <w:rFonts w:ascii="Arial" w:eastAsia="Arial" w:hAnsi="Arial" w:cs="Arial"/>
                <w:color w:val="0070C0"/>
                <w:sz w:val="20"/>
                <w:szCs w:val="20"/>
              </w:rPr>
              <w:t>2</w:t>
            </w:r>
            <w:r w:rsidR="00C71058" w:rsidRPr="00FE234B">
              <w:rPr>
                <w:rFonts w:ascii="Arial" w:eastAsia="Arial" w:hAnsi="Arial" w:cs="Arial"/>
                <w:color w:val="0070C0"/>
                <w:sz w:val="20"/>
                <w:szCs w:val="20"/>
              </w:rPr>
              <w:t xml:space="preserve"> March</w:t>
            </w:r>
            <w:r w:rsidR="008E35DA" w:rsidRPr="00FE234B">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2622D7AB" w:rsidR="00C71058" w:rsidRPr="00FE234B" w:rsidRDefault="00C71058" w:rsidP="00045238">
            <w:pPr>
              <w:pStyle w:val="ListParagraph"/>
              <w:numPr>
                <w:ilvl w:val="0"/>
                <w:numId w:val="6"/>
              </w:numPr>
              <w:spacing w:after="0" w:line="240" w:lineRule="auto"/>
              <w:jc w:val="both"/>
              <w:rPr>
                <w:rFonts w:ascii="Arial" w:eastAsia="Times New Roman" w:hAnsi="Arial" w:cs="Arial"/>
                <w:color w:val="0070C0"/>
                <w:sz w:val="20"/>
                <w:szCs w:val="20"/>
              </w:rPr>
            </w:pPr>
            <w:r w:rsidRPr="00FE234B">
              <w:rPr>
                <w:rFonts w:ascii="Arial" w:eastAsia="Times New Roman" w:hAnsi="Arial" w:cs="Arial"/>
                <w:color w:val="0070C0"/>
                <w:sz w:val="20"/>
                <w:szCs w:val="20"/>
              </w:rPr>
              <w:t xml:space="preserve">DSWD-FO VI provided </w:t>
            </w:r>
            <w:r w:rsidR="00E53832" w:rsidRPr="00FE234B">
              <w:rPr>
                <w:rFonts w:ascii="Arial" w:eastAsia="Times New Roman" w:hAnsi="Arial" w:cs="Arial"/>
                <w:b/>
                <w:color w:val="0070C0"/>
                <w:sz w:val="20"/>
                <w:szCs w:val="20"/>
              </w:rPr>
              <w:t>₱</w:t>
            </w:r>
            <w:r w:rsidR="00FE234B" w:rsidRPr="00FE234B">
              <w:rPr>
                <w:rFonts w:ascii="Arial" w:eastAsia="Times New Roman" w:hAnsi="Arial" w:cs="Arial"/>
                <w:b/>
                <w:color w:val="0070C0"/>
                <w:sz w:val="20"/>
                <w:szCs w:val="20"/>
              </w:rPr>
              <w:t>953</w:t>
            </w:r>
            <w:r w:rsidR="00045238" w:rsidRPr="00FE234B">
              <w:rPr>
                <w:rFonts w:ascii="Arial" w:eastAsia="Times New Roman" w:hAnsi="Arial" w:cs="Arial"/>
                <w:b/>
                <w:color w:val="0070C0"/>
                <w:sz w:val="20"/>
                <w:szCs w:val="20"/>
              </w:rPr>
              <w:t>,</w:t>
            </w:r>
            <w:r w:rsidR="00FE234B" w:rsidRPr="00FE234B">
              <w:rPr>
                <w:rFonts w:ascii="Arial" w:eastAsia="Times New Roman" w:hAnsi="Arial" w:cs="Arial"/>
                <w:b/>
                <w:color w:val="0070C0"/>
                <w:sz w:val="20"/>
                <w:szCs w:val="20"/>
              </w:rPr>
              <w:t>5</w:t>
            </w:r>
            <w:r w:rsidR="00045238" w:rsidRPr="00FE234B">
              <w:rPr>
                <w:rFonts w:ascii="Arial" w:eastAsia="Times New Roman" w:hAnsi="Arial" w:cs="Arial"/>
                <w:b/>
                <w:color w:val="0070C0"/>
                <w:sz w:val="20"/>
                <w:szCs w:val="20"/>
              </w:rPr>
              <w:t xml:space="preserve">00.00 </w:t>
            </w:r>
            <w:r w:rsidRPr="00FE234B">
              <w:rPr>
                <w:rFonts w:ascii="Arial" w:eastAsia="Times New Roman" w:hAnsi="Arial" w:cs="Arial"/>
                <w:color w:val="0070C0"/>
                <w:sz w:val="20"/>
                <w:szCs w:val="20"/>
              </w:rPr>
              <w:t>worth of assistance to</w:t>
            </w:r>
            <w:r w:rsidR="00E53832" w:rsidRPr="00FE234B">
              <w:rPr>
                <w:color w:val="0070C0"/>
              </w:rPr>
              <w:t xml:space="preserve"> </w:t>
            </w:r>
            <w:r w:rsidR="00FE234B" w:rsidRPr="00FE234B">
              <w:rPr>
                <w:rFonts w:ascii="Arial" w:eastAsia="Times New Roman" w:hAnsi="Arial" w:cs="Arial"/>
                <w:b/>
                <w:color w:val="0070C0"/>
                <w:sz w:val="20"/>
                <w:szCs w:val="20"/>
              </w:rPr>
              <w:t>80</w:t>
            </w:r>
            <w:r w:rsidR="00E53832" w:rsidRPr="00FE234B">
              <w:rPr>
                <w:rFonts w:ascii="Arial" w:eastAsia="Times New Roman" w:hAnsi="Arial" w:cs="Arial"/>
                <w:color w:val="0070C0"/>
                <w:sz w:val="20"/>
                <w:szCs w:val="20"/>
              </w:rPr>
              <w:t xml:space="preserve"> </w:t>
            </w:r>
            <w:r w:rsidRPr="00FE234B">
              <w:rPr>
                <w:rFonts w:ascii="Arial" w:eastAsia="Times New Roman" w:hAnsi="Arial" w:cs="Arial"/>
                <w:b/>
                <w:color w:val="0070C0"/>
                <w:sz w:val="20"/>
                <w:szCs w:val="20"/>
              </w:rPr>
              <w:t>individuals</w:t>
            </w:r>
            <w:r w:rsidRPr="00FE234B">
              <w:rPr>
                <w:rFonts w:ascii="Arial" w:eastAsia="Times New Roman" w:hAnsi="Arial" w:cs="Arial"/>
                <w:color w:val="0070C0"/>
                <w:sz w:val="20"/>
                <w:szCs w:val="20"/>
              </w:rPr>
              <w:t xml:space="preserve"> through </w:t>
            </w:r>
            <w:r w:rsidRPr="00FE234B">
              <w:rPr>
                <w:rFonts w:ascii="Arial" w:eastAsia="Times New Roman" w:hAnsi="Arial" w:cs="Arial"/>
                <w:b/>
                <w:color w:val="0070C0"/>
                <w:sz w:val="20"/>
                <w:szCs w:val="20"/>
              </w:rPr>
              <w:t>Assistance to Individuals in Crisis Situation (AICS</w:t>
            </w:r>
            <w:r w:rsidRPr="00FE234B">
              <w:rPr>
                <w:rFonts w:ascii="Arial" w:eastAsia="Times New Roman" w:hAnsi="Arial" w:cs="Arial"/>
                <w:color w:val="0070C0"/>
                <w:sz w:val="20"/>
                <w:szCs w:val="20"/>
              </w:rPr>
              <w:t xml:space="preserve">) </w:t>
            </w:r>
            <w:r w:rsidR="009F590F" w:rsidRPr="00FE234B">
              <w:rPr>
                <w:rFonts w:ascii="Arial" w:eastAsia="Times New Roman" w:hAnsi="Arial" w:cs="Arial"/>
                <w:color w:val="0070C0"/>
                <w:sz w:val="20"/>
                <w:szCs w:val="20"/>
              </w:rPr>
              <w:t>on</w:t>
            </w:r>
            <w:r w:rsidRPr="00FE234B">
              <w:rPr>
                <w:rFonts w:ascii="Arial" w:eastAsia="Times New Roman" w:hAnsi="Arial" w:cs="Arial"/>
                <w:color w:val="0070C0"/>
                <w:sz w:val="20"/>
                <w:szCs w:val="20"/>
              </w:rPr>
              <w:t xml:space="preserve"> </w:t>
            </w:r>
            <w:r w:rsidR="00045238" w:rsidRPr="00FE234B">
              <w:rPr>
                <w:rFonts w:ascii="Arial" w:eastAsia="Times New Roman" w:hAnsi="Arial" w:cs="Arial"/>
                <w:color w:val="0070C0"/>
                <w:sz w:val="20"/>
                <w:szCs w:val="20"/>
              </w:rPr>
              <w:t>1</w:t>
            </w:r>
            <w:r w:rsidR="00FE234B" w:rsidRPr="00FE234B">
              <w:rPr>
                <w:rFonts w:ascii="Arial" w:eastAsia="Times New Roman" w:hAnsi="Arial" w:cs="Arial"/>
                <w:color w:val="0070C0"/>
                <w:sz w:val="20"/>
                <w:szCs w:val="20"/>
              </w:rPr>
              <w:t>2</w:t>
            </w:r>
            <w:r w:rsidR="009F590F" w:rsidRPr="00FE234B">
              <w:rPr>
                <w:rFonts w:ascii="Arial" w:eastAsia="Times New Roman" w:hAnsi="Arial" w:cs="Arial"/>
                <w:color w:val="0070C0"/>
                <w:sz w:val="20"/>
                <w:szCs w:val="20"/>
              </w:rPr>
              <w:t xml:space="preserve"> March 2021.</w:t>
            </w:r>
          </w:p>
          <w:p w14:paraId="235ADE50" w14:textId="4E17BCB3" w:rsidR="00E53832" w:rsidRPr="00FE234B" w:rsidRDefault="00E53832" w:rsidP="00045238">
            <w:pPr>
              <w:pStyle w:val="ListParagraph"/>
              <w:numPr>
                <w:ilvl w:val="0"/>
                <w:numId w:val="6"/>
              </w:numPr>
              <w:spacing w:after="0" w:line="240" w:lineRule="auto"/>
              <w:jc w:val="both"/>
              <w:rPr>
                <w:rFonts w:ascii="Arial" w:eastAsia="Times New Roman" w:hAnsi="Arial" w:cs="Arial"/>
                <w:color w:val="0070C0"/>
                <w:sz w:val="20"/>
                <w:szCs w:val="20"/>
              </w:rPr>
            </w:pPr>
            <w:r w:rsidRPr="00FE234B">
              <w:rPr>
                <w:rFonts w:ascii="Arial" w:eastAsia="Times New Roman" w:hAnsi="Arial" w:cs="Arial"/>
                <w:color w:val="0070C0"/>
                <w:sz w:val="20"/>
                <w:szCs w:val="20"/>
              </w:rPr>
              <w:t xml:space="preserve">DSWD-FO VI </w:t>
            </w:r>
            <w:r w:rsidR="00045238" w:rsidRPr="00FE234B">
              <w:rPr>
                <w:rFonts w:ascii="Arial" w:eastAsia="Times New Roman" w:hAnsi="Arial" w:cs="Arial"/>
                <w:color w:val="0070C0"/>
                <w:sz w:val="20"/>
                <w:szCs w:val="20"/>
              </w:rPr>
              <w:t xml:space="preserve">Released </w:t>
            </w:r>
            <w:r w:rsidR="00FE234B" w:rsidRPr="00FE234B">
              <w:rPr>
                <w:rFonts w:ascii="Arial" w:eastAsia="Times New Roman" w:hAnsi="Arial" w:cs="Arial"/>
                <w:color w:val="0070C0"/>
                <w:sz w:val="20"/>
                <w:szCs w:val="20"/>
              </w:rPr>
              <w:t>305</w:t>
            </w:r>
            <w:r w:rsidR="00045238" w:rsidRPr="00FE234B">
              <w:rPr>
                <w:rFonts w:ascii="Arial" w:eastAsia="Times New Roman" w:hAnsi="Arial" w:cs="Arial"/>
                <w:color w:val="0070C0"/>
                <w:sz w:val="20"/>
                <w:szCs w:val="20"/>
              </w:rPr>
              <w:t xml:space="preserve"> FFPs to </w:t>
            </w:r>
            <w:r w:rsidR="00FE234B" w:rsidRPr="00FE234B">
              <w:rPr>
                <w:rFonts w:ascii="Arial" w:eastAsia="Times New Roman" w:hAnsi="Arial" w:cs="Arial"/>
                <w:color w:val="0070C0"/>
                <w:sz w:val="20"/>
                <w:szCs w:val="20"/>
              </w:rPr>
              <w:t>Banga, Aklan.</w:t>
            </w:r>
          </w:p>
          <w:p w14:paraId="34C63C6A" w14:textId="4BC017B8" w:rsidR="008E35DA" w:rsidRPr="002C0482" w:rsidRDefault="008E35DA" w:rsidP="00E53832">
            <w:pPr>
              <w:pStyle w:val="ListParagraph"/>
              <w:numPr>
                <w:ilvl w:val="0"/>
                <w:numId w:val="6"/>
              </w:numPr>
              <w:spacing w:after="0" w:line="240" w:lineRule="auto"/>
              <w:jc w:val="both"/>
              <w:rPr>
                <w:rFonts w:ascii="Arial" w:eastAsia="Times New Roman" w:hAnsi="Arial" w:cs="Arial"/>
                <w:sz w:val="20"/>
                <w:szCs w:val="20"/>
              </w:rPr>
            </w:pPr>
            <w:r w:rsidRPr="002C0482">
              <w:rPr>
                <w:rFonts w:ascii="Arial" w:eastAsia="Times New Roman" w:hAnsi="Arial" w:cs="Arial"/>
                <w:sz w:val="20"/>
                <w:szCs w:val="20"/>
              </w:rPr>
              <w:t>DSWD-FO VI is continuously repacking FFPs at the DSWD Regional Warehouse.</w:t>
            </w:r>
          </w:p>
          <w:p w14:paraId="15046EEC" w14:textId="388C041A" w:rsidR="002E744B" w:rsidRPr="002C0482"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2C0482"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C0482">
              <w:rPr>
                <w:rFonts w:ascii="Arial" w:eastAsia="Times New Roman" w:hAnsi="Arial" w:cs="Arial"/>
                <w:b/>
                <w:bCs/>
                <w:sz w:val="20"/>
                <w:szCs w:val="20"/>
              </w:rPr>
              <w:t>Social Amelioration Program (SAP)</w:t>
            </w:r>
          </w:p>
          <w:p w14:paraId="6F316AEC" w14:textId="77777777" w:rsidR="008E35DA" w:rsidRPr="002C0482" w:rsidRDefault="008E35DA" w:rsidP="008266BC">
            <w:pPr>
              <w:pStyle w:val="ListParagraph"/>
              <w:numPr>
                <w:ilvl w:val="0"/>
                <w:numId w:val="6"/>
              </w:numPr>
              <w:spacing w:after="0" w:line="240" w:lineRule="auto"/>
              <w:jc w:val="both"/>
              <w:rPr>
                <w:rFonts w:eastAsia="Times New Roman"/>
              </w:rPr>
            </w:pPr>
            <w:r w:rsidRPr="002C0482">
              <w:rPr>
                <w:rFonts w:ascii="Arial" w:eastAsia="Times New Roman" w:hAnsi="Arial" w:cs="Arial"/>
                <w:sz w:val="20"/>
                <w:szCs w:val="20"/>
              </w:rPr>
              <w:t xml:space="preserve">To date, a total of </w:t>
            </w:r>
            <w:r w:rsidRPr="002C0482">
              <w:rPr>
                <w:rFonts w:ascii="Arial" w:eastAsia="Times New Roman" w:hAnsi="Arial" w:cs="Arial"/>
                <w:b/>
                <w:sz w:val="20"/>
                <w:szCs w:val="20"/>
              </w:rPr>
              <w:t>₱1,496,509,500.00</w:t>
            </w:r>
            <w:r w:rsidRPr="002C0482">
              <w:rPr>
                <w:rFonts w:ascii="Arial" w:eastAsia="Times New Roman" w:hAnsi="Arial" w:cs="Arial"/>
                <w:sz w:val="20"/>
                <w:szCs w:val="20"/>
              </w:rPr>
              <w:t xml:space="preserve"> was provided to </w:t>
            </w:r>
            <w:r w:rsidRPr="002C0482">
              <w:rPr>
                <w:rFonts w:ascii="Arial" w:eastAsia="Times New Roman" w:hAnsi="Arial" w:cs="Arial"/>
                <w:b/>
                <w:sz w:val="20"/>
                <w:szCs w:val="20"/>
              </w:rPr>
              <w:t>321,830 4Ps beneficiaries</w:t>
            </w:r>
            <w:r w:rsidRPr="002C0482">
              <w:rPr>
                <w:rFonts w:ascii="Arial" w:eastAsia="Times New Roman" w:hAnsi="Arial" w:cs="Arial"/>
                <w:sz w:val="20"/>
                <w:szCs w:val="20"/>
              </w:rPr>
              <w:t xml:space="preserve"> and </w:t>
            </w:r>
            <w:r w:rsidRPr="002C0482">
              <w:rPr>
                <w:rFonts w:ascii="Arial" w:eastAsia="Times New Roman" w:hAnsi="Arial" w:cs="Arial"/>
                <w:b/>
                <w:sz w:val="20"/>
                <w:szCs w:val="20"/>
              </w:rPr>
              <w:t>₱6,788,214,000.00</w:t>
            </w:r>
            <w:r w:rsidRPr="002C0482">
              <w:rPr>
                <w:rFonts w:ascii="Arial" w:eastAsia="Times New Roman" w:hAnsi="Arial" w:cs="Arial"/>
                <w:sz w:val="20"/>
                <w:szCs w:val="20"/>
              </w:rPr>
              <w:t xml:space="preserve"> was provided to </w:t>
            </w:r>
            <w:r w:rsidRPr="002C0482">
              <w:rPr>
                <w:rFonts w:ascii="Arial" w:eastAsia="Times New Roman" w:hAnsi="Arial" w:cs="Arial"/>
                <w:b/>
                <w:sz w:val="20"/>
                <w:szCs w:val="20"/>
              </w:rPr>
              <w:t>1,131,369 non-4Ps beneficiaries</w:t>
            </w:r>
            <w:r w:rsidRPr="002C0482">
              <w:rPr>
                <w:rFonts w:ascii="Arial" w:eastAsia="Times New Roman" w:hAnsi="Arial" w:cs="Arial"/>
                <w:sz w:val="20"/>
                <w:szCs w:val="20"/>
              </w:rPr>
              <w:t xml:space="preserve"> for the first tranche.</w:t>
            </w:r>
          </w:p>
          <w:p w14:paraId="55DFCC14" w14:textId="77777777" w:rsidR="008E35DA" w:rsidRPr="002C0482" w:rsidRDefault="008E35DA" w:rsidP="008266BC">
            <w:pPr>
              <w:pStyle w:val="ListParagraph"/>
              <w:numPr>
                <w:ilvl w:val="0"/>
                <w:numId w:val="6"/>
              </w:numPr>
              <w:spacing w:after="0" w:line="240" w:lineRule="auto"/>
              <w:jc w:val="both"/>
              <w:rPr>
                <w:rFonts w:eastAsia="Times New Roman"/>
              </w:rPr>
            </w:pPr>
            <w:r w:rsidRPr="002C0482">
              <w:rPr>
                <w:rFonts w:ascii="Arial" w:eastAsia="Times New Roman" w:hAnsi="Arial" w:cs="Arial"/>
                <w:sz w:val="20"/>
                <w:szCs w:val="20"/>
              </w:rPr>
              <w:t xml:space="preserve">DSWD-FO VI has served </w:t>
            </w:r>
            <w:r w:rsidRPr="002C0482">
              <w:rPr>
                <w:rFonts w:ascii="Arial" w:eastAsia="Times New Roman" w:hAnsi="Arial" w:cs="Arial"/>
                <w:b/>
                <w:sz w:val="20"/>
                <w:szCs w:val="20"/>
              </w:rPr>
              <w:t>103,608 4Ps beneficiaries</w:t>
            </w:r>
            <w:r w:rsidRPr="002C0482">
              <w:rPr>
                <w:rFonts w:ascii="Arial" w:eastAsia="Times New Roman" w:hAnsi="Arial" w:cs="Arial"/>
                <w:sz w:val="20"/>
                <w:szCs w:val="20"/>
              </w:rPr>
              <w:t xml:space="preserve"> amounting to </w:t>
            </w:r>
            <w:r w:rsidRPr="002C0482">
              <w:rPr>
                <w:rFonts w:ascii="Arial" w:eastAsia="Times New Roman" w:hAnsi="Arial" w:cs="Arial"/>
                <w:b/>
                <w:sz w:val="20"/>
                <w:szCs w:val="20"/>
              </w:rPr>
              <w:t>₱481,777,200.00</w:t>
            </w:r>
            <w:r w:rsidRPr="002C0482">
              <w:rPr>
                <w:rFonts w:ascii="Arial" w:eastAsia="Times New Roman" w:hAnsi="Arial" w:cs="Arial"/>
                <w:sz w:val="20"/>
                <w:szCs w:val="20"/>
              </w:rPr>
              <w:t xml:space="preserve"> and </w:t>
            </w:r>
            <w:r w:rsidRPr="002C0482">
              <w:rPr>
                <w:rFonts w:ascii="Arial" w:eastAsia="Times New Roman" w:hAnsi="Arial" w:cs="Arial"/>
                <w:b/>
                <w:sz w:val="20"/>
                <w:szCs w:val="20"/>
              </w:rPr>
              <w:t>437,403 non-4Ps beneficiaries</w:t>
            </w:r>
            <w:r w:rsidRPr="002C0482">
              <w:rPr>
                <w:rFonts w:ascii="Arial" w:eastAsia="Times New Roman" w:hAnsi="Arial" w:cs="Arial"/>
                <w:sz w:val="20"/>
                <w:szCs w:val="20"/>
              </w:rPr>
              <w:t xml:space="preserve"> amounting to </w:t>
            </w:r>
            <w:r w:rsidRPr="002C0482">
              <w:rPr>
                <w:rFonts w:ascii="Arial" w:eastAsia="Times New Roman" w:hAnsi="Arial" w:cs="Arial"/>
                <w:b/>
                <w:sz w:val="20"/>
                <w:szCs w:val="20"/>
              </w:rPr>
              <w:t xml:space="preserve">₱2,624,418,000.00 </w:t>
            </w:r>
            <w:r w:rsidRPr="002C0482">
              <w:rPr>
                <w:rFonts w:ascii="Arial" w:eastAsia="Times New Roman" w:hAnsi="Arial" w:cs="Arial"/>
                <w:sz w:val="20"/>
                <w:szCs w:val="20"/>
              </w:rPr>
              <w:t xml:space="preserve">for the second tranche, and </w:t>
            </w:r>
            <w:r w:rsidRPr="002C0482">
              <w:rPr>
                <w:rFonts w:ascii="Arial" w:eastAsia="Times New Roman" w:hAnsi="Arial" w:cs="Arial"/>
                <w:b/>
                <w:sz w:val="20"/>
                <w:szCs w:val="20"/>
              </w:rPr>
              <w:t>190,738 left-out/waitlisted</w:t>
            </w:r>
            <w:r w:rsidRPr="002C0482">
              <w:rPr>
                <w:rFonts w:ascii="Arial" w:eastAsia="Times New Roman" w:hAnsi="Arial" w:cs="Arial"/>
                <w:sz w:val="20"/>
                <w:szCs w:val="20"/>
              </w:rPr>
              <w:t xml:space="preserve"> </w:t>
            </w:r>
            <w:r w:rsidRPr="002C0482">
              <w:rPr>
                <w:rFonts w:ascii="Arial" w:eastAsia="Times New Roman" w:hAnsi="Arial" w:cs="Arial"/>
                <w:sz w:val="20"/>
                <w:szCs w:val="20"/>
              </w:rPr>
              <w:lastRenderedPageBreak/>
              <w:t xml:space="preserve">beneficiaries amounting to </w:t>
            </w:r>
            <w:r w:rsidRPr="002C0482">
              <w:rPr>
                <w:rFonts w:ascii="Arial" w:eastAsia="Times New Roman" w:hAnsi="Arial" w:cs="Arial"/>
                <w:b/>
                <w:bCs/>
                <w:sz w:val="20"/>
                <w:szCs w:val="20"/>
              </w:rPr>
              <w:t>₱1,144,428,000.00.</w:t>
            </w:r>
          </w:p>
          <w:p w14:paraId="05A50E49" w14:textId="77777777" w:rsidR="008E35DA" w:rsidRPr="002C0482" w:rsidRDefault="008E35DA" w:rsidP="008266BC">
            <w:pPr>
              <w:pStyle w:val="ListParagraph"/>
              <w:numPr>
                <w:ilvl w:val="0"/>
                <w:numId w:val="6"/>
              </w:numPr>
              <w:spacing w:after="0" w:line="240" w:lineRule="auto"/>
              <w:jc w:val="both"/>
              <w:rPr>
                <w:rFonts w:eastAsia="Times New Roman"/>
              </w:rPr>
            </w:pPr>
            <w:r w:rsidRPr="002C0482">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5B768C48"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Bayanihan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Bayanihan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lastRenderedPageBreak/>
              <w:t xml:space="preserve">₱173,937,000.00 </w:t>
            </w:r>
            <w:r w:rsidRPr="00F64AB9">
              <w:rPr>
                <w:rFonts w:ascii="Arial" w:eastAsia="Arial" w:hAnsi="Arial" w:cs="Arial"/>
                <w:sz w:val="20"/>
                <w:szCs w:val="19"/>
              </w:rPr>
              <w:t>for the year 2019 and 2020, respectively.</w:t>
            </w:r>
          </w:p>
          <w:p w14:paraId="12544BFE"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EC48070" w14:textId="77777777" w:rsidR="0042714C" w:rsidRPr="00F64AB9"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DSWD-FO VIII conducted third wave of payouts (unclaimed) in Paranas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54117F8"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1433DA6"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4769A29"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AD97BFF"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w:t>
      </w:r>
      <w:r>
        <w:rPr>
          <w:rFonts w:ascii="Arial" w:eastAsia="Arial" w:hAnsi="Arial" w:cs="Arial"/>
          <w:i/>
          <w:sz w:val="20"/>
          <w:szCs w:val="20"/>
        </w:rPr>
        <w:lastRenderedPageBreak/>
        <w:t>closely coordinating with the concerned DSWD Field Offices for any significant updates and actions taken relative to COVID-19 Pandemic.</w:t>
      </w: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3933E5" w:rsidR="005B7AF6" w:rsidRPr="00F64AB9" w:rsidRDefault="005B7AF6" w:rsidP="008266BC">
      <w:pPr>
        <w:spacing w:after="0" w:line="240" w:lineRule="auto"/>
        <w:contextualSpacing/>
        <w:rPr>
          <w:rFonts w:ascii="Arial" w:eastAsia="Arial" w:hAnsi="Arial" w:cs="Arial"/>
          <w:b/>
          <w:sz w:val="24"/>
          <w:szCs w:val="24"/>
        </w:rPr>
      </w:pPr>
    </w:p>
    <w:p w14:paraId="02B1C771" w14:textId="77777777" w:rsidR="00045238" w:rsidRDefault="006104E3"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48AF60A8" w14:textId="77777777" w:rsidR="009760C2" w:rsidRDefault="00045238"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r w:rsidR="005B7AF6">
        <w:rPr>
          <w:rFonts w:ascii="Arial" w:eastAsia="Arial" w:hAnsi="Arial" w:cs="Arial"/>
          <w:b/>
          <w:bCs/>
          <w:sz w:val="24"/>
          <w:szCs w:val="24"/>
        </w:rPr>
        <w:tab/>
      </w:r>
    </w:p>
    <w:p w14:paraId="25780070" w14:textId="77777777" w:rsidR="00984635" w:rsidRDefault="00984635" w:rsidP="00FC4330">
      <w:pPr>
        <w:widowControl/>
        <w:spacing w:after="160" w:line="259" w:lineRule="auto"/>
        <w:rPr>
          <w:rFonts w:ascii="Arial" w:eastAsia="Arial" w:hAnsi="Arial" w:cs="Arial"/>
          <w:b/>
          <w:color w:val="002060"/>
          <w:sz w:val="28"/>
          <w:szCs w:val="28"/>
        </w:rPr>
      </w:pPr>
    </w:p>
    <w:p w14:paraId="363F99F0" w14:textId="7AF08E31" w:rsidR="00984635" w:rsidRDefault="00706818"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11BFDE0" w14:textId="73508275" w:rsidR="00984635" w:rsidRDefault="00984635" w:rsidP="00984635">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p>
    <w:p w14:paraId="34A1673A" w14:textId="77777777" w:rsidR="00984635" w:rsidRDefault="00984635" w:rsidP="00FC4330">
      <w:pPr>
        <w:widowControl/>
        <w:spacing w:after="160" w:line="259" w:lineRule="auto"/>
        <w:rPr>
          <w:rFonts w:ascii="Arial" w:eastAsia="Arial" w:hAnsi="Arial" w:cs="Arial"/>
          <w:b/>
          <w:color w:val="002060"/>
          <w:sz w:val="28"/>
          <w:szCs w:val="28"/>
        </w:rPr>
      </w:pPr>
    </w:p>
    <w:p w14:paraId="1080ED81" w14:textId="2072529F" w:rsidR="00984635" w:rsidRDefault="00984635" w:rsidP="00FC4330">
      <w:pPr>
        <w:widowControl/>
        <w:spacing w:after="160" w:line="259" w:lineRule="auto"/>
        <w:rPr>
          <w:rFonts w:ascii="Arial" w:eastAsia="Arial" w:hAnsi="Arial" w:cs="Arial"/>
          <w:b/>
          <w:color w:val="002060"/>
          <w:sz w:val="28"/>
          <w:szCs w:val="28"/>
        </w:rPr>
      </w:pPr>
    </w:p>
    <w:p w14:paraId="52612735" w14:textId="3DBFE4AB" w:rsidR="007D28FF" w:rsidRDefault="007D28FF" w:rsidP="00FC4330">
      <w:pPr>
        <w:widowControl/>
        <w:spacing w:after="160" w:line="259" w:lineRule="auto"/>
        <w:rPr>
          <w:rFonts w:ascii="Arial" w:eastAsia="Arial" w:hAnsi="Arial" w:cs="Arial"/>
          <w:b/>
          <w:color w:val="002060"/>
          <w:sz w:val="28"/>
          <w:szCs w:val="28"/>
        </w:rPr>
      </w:pPr>
    </w:p>
    <w:p w14:paraId="05B45408" w14:textId="0F1768EB" w:rsidR="006D57E5" w:rsidRDefault="006D57E5" w:rsidP="00FC4330">
      <w:pPr>
        <w:widowControl/>
        <w:spacing w:after="160" w:line="259" w:lineRule="auto"/>
        <w:rPr>
          <w:rFonts w:ascii="Arial" w:eastAsia="Arial" w:hAnsi="Arial" w:cs="Arial"/>
          <w:b/>
          <w:color w:val="002060"/>
          <w:sz w:val="28"/>
          <w:szCs w:val="28"/>
        </w:rPr>
      </w:pPr>
    </w:p>
    <w:p w14:paraId="1020A6DD" w14:textId="6046779C" w:rsidR="006D57E5" w:rsidRDefault="006D57E5" w:rsidP="00FC4330">
      <w:pPr>
        <w:widowControl/>
        <w:spacing w:after="160" w:line="259" w:lineRule="auto"/>
        <w:rPr>
          <w:rFonts w:ascii="Arial" w:eastAsia="Arial" w:hAnsi="Arial" w:cs="Arial"/>
          <w:b/>
          <w:color w:val="002060"/>
          <w:sz w:val="28"/>
          <w:szCs w:val="28"/>
        </w:rPr>
      </w:pPr>
    </w:p>
    <w:p w14:paraId="0A67736B" w14:textId="1883BDAA" w:rsidR="006D57E5" w:rsidRDefault="006D57E5" w:rsidP="00FC4330">
      <w:pPr>
        <w:widowControl/>
        <w:spacing w:after="160" w:line="259" w:lineRule="auto"/>
        <w:rPr>
          <w:rFonts w:ascii="Arial" w:eastAsia="Arial" w:hAnsi="Arial" w:cs="Arial"/>
          <w:b/>
          <w:color w:val="002060"/>
          <w:sz w:val="28"/>
          <w:szCs w:val="28"/>
        </w:rPr>
      </w:pPr>
    </w:p>
    <w:p w14:paraId="110FECF1" w14:textId="3651ACEB" w:rsidR="006D57E5" w:rsidRDefault="006D57E5" w:rsidP="00FC4330">
      <w:pPr>
        <w:widowControl/>
        <w:spacing w:after="160" w:line="259" w:lineRule="auto"/>
        <w:rPr>
          <w:rFonts w:ascii="Arial" w:eastAsia="Arial" w:hAnsi="Arial" w:cs="Arial"/>
          <w:b/>
          <w:color w:val="002060"/>
          <w:sz w:val="28"/>
          <w:szCs w:val="28"/>
        </w:rPr>
      </w:pPr>
    </w:p>
    <w:p w14:paraId="766392E7" w14:textId="5B0CFF68" w:rsidR="006D57E5" w:rsidRDefault="006D57E5" w:rsidP="00FC4330">
      <w:pPr>
        <w:widowControl/>
        <w:spacing w:after="160" w:line="259" w:lineRule="auto"/>
        <w:rPr>
          <w:rFonts w:ascii="Arial" w:eastAsia="Arial" w:hAnsi="Arial" w:cs="Arial"/>
          <w:b/>
          <w:color w:val="002060"/>
          <w:sz w:val="28"/>
          <w:szCs w:val="28"/>
        </w:rPr>
      </w:pPr>
    </w:p>
    <w:p w14:paraId="1CAF31CB" w14:textId="46E64608" w:rsidR="006D57E5" w:rsidRDefault="006D57E5" w:rsidP="00FC4330">
      <w:pPr>
        <w:widowControl/>
        <w:spacing w:after="160" w:line="259" w:lineRule="auto"/>
        <w:rPr>
          <w:rFonts w:ascii="Arial" w:eastAsia="Arial" w:hAnsi="Arial" w:cs="Arial"/>
          <w:b/>
          <w:color w:val="002060"/>
          <w:sz w:val="28"/>
          <w:szCs w:val="28"/>
        </w:rPr>
      </w:pPr>
    </w:p>
    <w:p w14:paraId="0B196CE3" w14:textId="6C7AECBE" w:rsidR="006D57E5" w:rsidRDefault="006D57E5" w:rsidP="00FC4330">
      <w:pPr>
        <w:widowControl/>
        <w:spacing w:after="160" w:line="259" w:lineRule="auto"/>
        <w:rPr>
          <w:rFonts w:ascii="Arial" w:eastAsia="Arial" w:hAnsi="Arial" w:cs="Arial"/>
          <w:b/>
          <w:color w:val="002060"/>
          <w:sz w:val="28"/>
          <w:szCs w:val="28"/>
        </w:rPr>
      </w:pPr>
    </w:p>
    <w:p w14:paraId="42D914C8" w14:textId="13D9BAE7" w:rsidR="006D57E5" w:rsidRDefault="006D57E5" w:rsidP="00FC4330">
      <w:pPr>
        <w:widowControl/>
        <w:spacing w:after="160" w:line="259" w:lineRule="auto"/>
        <w:rPr>
          <w:rFonts w:ascii="Arial" w:eastAsia="Arial" w:hAnsi="Arial" w:cs="Arial"/>
          <w:b/>
          <w:color w:val="002060"/>
          <w:sz w:val="28"/>
          <w:szCs w:val="28"/>
        </w:rPr>
      </w:pPr>
    </w:p>
    <w:p w14:paraId="22E3FB00" w14:textId="6C84B058" w:rsidR="006D57E5" w:rsidRDefault="006D57E5" w:rsidP="00FC4330">
      <w:pPr>
        <w:widowControl/>
        <w:spacing w:after="160" w:line="259" w:lineRule="auto"/>
        <w:rPr>
          <w:rFonts w:ascii="Arial" w:eastAsia="Arial" w:hAnsi="Arial" w:cs="Arial"/>
          <w:b/>
          <w:color w:val="002060"/>
          <w:sz w:val="28"/>
          <w:szCs w:val="28"/>
        </w:rPr>
      </w:pPr>
    </w:p>
    <w:p w14:paraId="396E18D4" w14:textId="161252CC" w:rsidR="006D57E5" w:rsidRDefault="006D57E5" w:rsidP="00FC4330">
      <w:pPr>
        <w:widowControl/>
        <w:spacing w:after="160" w:line="259" w:lineRule="auto"/>
        <w:rPr>
          <w:rFonts w:ascii="Arial" w:eastAsia="Arial" w:hAnsi="Arial" w:cs="Arial"/>
          <w:b/>
          <w:color w:val="002060"/>
          <w:sz w:val="28"/>
          <w:szCs w:val="28"/>
        </w:rPr>
      </w:pPr>
    </w:p>
    <w:p w14:paraId="57FF2AB5" w14:textId="57750F89" w:rsidR="006D57E5" w:rsidRDefault="006D57E5" w:rsidP="00FC4330">
      <w:pPr>
        <w:widowControl/>
        <w:spacing w:after="160" w:line="259" w:lineRule="auto"/>
        <w:rPr>
          <w:rFonts w:ascii="Arial" w:eastAsia="Arial" w:hAnsi="Arial" w:cs="Arial"/>
          <w:b/>
          <w:color w:val="002060"/>
          <w:sz w:val="28"/>
          <w:szCs w:val="28"/>
        </w:rPr>
      </w:pPr>
    </w:p>
    <w:p w14:paraId="40E1D55C" w14:textId="3FDBA285" w:rsidR="006D57E5" w:rsidRDefault="006D57E5" w:rsidP="00FC4330">
      <w:pPr>
        <w:widowControl/>
        <w:spacing w:after="160" w:line="259" w:lineRule="auto"/>
        <w:rPr>
          <w:rFonts w:ascii="Arial" w:eastAsia="Arial" w:hAnsi="Arial" w:cs="Arial"/>
          <w:b/>
          <w:color w:val="002060"/>
          <w:sz w:val="28"/>
          <w:szCs w:val="28"/>
        </w:rPr>
      </w:pPr>
    </w:p>
    <w:p w14:paraId="67F6909F" w14:textId="0B67C1DA" w:rsidR="006D57E5" w:rsidRDefault="006D57E5" w:rsidP="00FC4330">
      <w:pPr>
        <w:widowControl/>
        <w:spacing w:after="160" w:line="259" w:lineRule="auto"/>
        <w:rPr>
          <w:rFonts w:ascii="Arial" w:eastAsia="Arial" w:hAnsi="Arial" w:cs="Arial"/>
          <w:b/>
          <w:color w:val="002060"/>
          <w:sz w:val="28"/>
          <w:szCs w:val="28"/>
        </w:rPr>
      </w:pPr>
    </w:p>
    <w:p w14:paraId="26849081" w14:textId="530A8EAC" w:rsidR="006D57E5" w:rsidRDefault="006D57E5" w:rsidP="00FC4330">
      <w:pPr>
        <w:widowControl/>
        <w:spacing w:after="160" w:line="259" w:lineRule="auto"/>
        <w:rPr>
          <w:rFonts w:ascii="Arial" w:eastAsia="Arial" w:hAnsi="Arial" w:cs="Arial"/>
          <w:b/>
          <w:color w:val="002060"/>
          <w:sz w:val="28"/>
          <w:szCs w:val="28"/>
        </w:rPr>
      </w:pPr>
    </w:p>
    <w:p w14:paraId="57102C5B" w14:textId="55CF0E85" w:rsidR="006D57E5" w:rsidRDefault="006D57E5" w:rsidP="00FC4330">
      <w:pPr>
        <w:widowControl/>
        <w:spacing w:after="160" w:line="259" w:lineRule="auto"/>
        <w:rPr>
          <w:rFonts w:ascii="Arial" w:eastAsia="Arial" w:hAnsi="Arial" w:cs="Arial"/>
          <w:b/>
          <w:color w:val="002060"/>
          <w:sz w:val="28"/>
          <w:szCs w:val="28"/>
        </w:rPr>
      </w:pPr>
    </w:p>
    <w:p w14:paraId="036CDD8F" w14:textId="3C1DF719" w:rsidR="006D57E5" w:rsidRDefault="006D57E5" w:rsidP="00FC4330">
      <w:pPr>
        <w:widowControl/>
        <w:spacing w:after="160" w:line="259" w:lineRule="auto"/>
        <w:rPr>
          <w:rFonts w:ascii="Arial" w:eastAsia="Arial" w:hAnsi="Arial" w:cs="Arial"/>
          <w:b/>
          <w:color w:val="002060"/>
          <w:sz w:val="28"/>
          <w:szCs w:val="28"/>
        </w:rPr>
      </w:pPr>
    </w:p>
    <w:p w14:paraId="649D4E99" w14:textId="256DB14B" w:rsidR="006D57E5" w:rsidRDefault="006D57E5" w:rsidP="00FC4330">
      <w:pPr>
        <w:widowControl/>
        <w:spacing w:after="160" w:line="259" w:lineRule="auto"/>
        <w:rPr>
          <w:rFonts w:ascii="Arial" w:eastAsia="Arial" w:hAnsi="Arial" w:cs="Arial"/>
          <w:b/>
          <w:color w:val="002060"/>
          <w:sz w:val="28"/>
          <w:szCs w:val="28"/>
        </w:rPr>
      </w:pPr>
    </w:p>
    <w:p w14:paraId="7C375373" w14:textId="7D3560FB" w:rsidR="006D57E5" w:rsidRDefault="006D57E5" w:rsidP="00FC4330">
      <w:pPr>
        <w:widowControl/>
        <w:spacing w:after="160" w:line="259" w:lineRule="auto"/>
        <w:rPr>
          <w:rFonts w:ascii="Arial" w:eastAsia="Arial" w:hAnsi="Arial" w:cs="Arial"/>
          <w:b/>
          <w:color w:val="002060"/>
          <w:sz w:val="28"/>
          <w:szCs w:val="28"/>
        </w:rPr>
      </w:pPr>
    </w:p>
    <w:p w14:paraId="03D665F0" w14:textId="3810933C" w:rsidR="006D57E5" w:rsidRDefault="006D57E5" w:rsidP="00FC4330">
      <w:pPr>
        <w:widowControl/>
        <w:spacing w:after="160" w:line="259" w:lineRule="auto"/>
        <w:rPr>
          <w:rFonts w:ascii="Arial" w:eastAsia="Arial" w:hAnsi="Arial" w:cs="Arial"/>
          <w:b/>
          <w:color w:val="002060"/>
          <w:sz w:val="28"/>
          <w:szCs w:val="28"/>
        </w:rPr>
      </w:pPr>
    </w:p>
    <w:p w14:paraId="48404683" w14:textId="6BC9EDA3" w:rsidR="006D57E5" w:rsidRDefault="006D57E5" w:rsidP="00FC4330">
      <w:pPr>
        <w:widowControl/>
        <w:spacing w:after="160" w:line="259" w:lineRule="auto"/>
        <w:rPr>
          <w:rFonts w:ascii="Arial" w:eastAsia="Arial" w:hAnsi="Arial" w:cs="Arial"/>
          <w:b/>
          <w:color w:val="002060"/>
          <w:sz w:val="28"/>
          <w:szCs w:val="28"/>
        </w:rPr>
      </w:pPr>
      <w:bookmarkStart w:id="4" w:name="_GoBack"/>
      <w:r>
        <w:rPr>
          <w:rFonts w:ascii="Arial" w:eastAsia="Arial" w:hAnsi="Arial" w:cs="Arial"/>
          <w:b/>
          <w:color w:val="002060"/>
          <w:sz w:val="28"/>
          <w:szCs w:val="28"/>
        </w:rPr>
        <w:lastRenderedPageBreak/>
        <w:t>PHOTO DOCUMENTATION</w:t>
      </w:r>
    </w:p>
    <w:bookmarkEnd w:id="4"/>
    <w:p w14:paraId="4E935BA0" w14:textId="3CAE7BA1" w:rsidR="006D57E5" w:rsidRPr="006D57E5" w:rsidRDefault="006D57E5"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024C96BD" wp14:editId="6C803A3B">
            <wp:simplePos x="0" y="0"/>
            <wp:positionH relativeFrom="margin">
              <wp:align>center</wp:align>
            </wp:positionH>
            <wp:positionV relativeFrom="paragraph">
              <wp:posOffset>3810</wp:posOffset>
            </wp:positionV>
            <wp:extent cx="5793105" cy="43453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6 FO1 (2).JPG"/>
                    <pic:cNvPicPr/>
                  </pic:nvPicPr>
                  <pic:blipFill>
                    <a:blip r:embed="rId10">
                      <a:extLst>
                        <a:ext uri="{28A0092B-C50C-407E-A947-70E740481C1C}">
                          <a14:useLocalDpi xmlns:a14="http://schemas.microsoft.com/office/drawing/2010/main" val="0"/>
                        </a:ext>
                      </a:extLst>
                    </a:blip>
                    <a:stretch>
                      <a:fillRect/>
                    </a:stretch>
                  </pic:blipFill>
                  <pic:spPr>
                    <a:xfrm>
                      <a:off x="0" y="0"/>
                      <a:ext cx="5793105" cy="4345305"/>
                    </a:xfrm>
                    <a:prstGeom prst="rect">
                      <a:avLst/>
                    </a:prstGeom>
                  </pic:spPr>
                </pic:pic>
              </a:graphicData>
            </a:graphic>
            <wp14:sizeRelH relativeFrom="margin">
              <wp14:pctWidth>0</wp14:pctWidth>
            </wp14:sizeRelH>
            <wp14:sizeRelV relativeFrom="margin">
              <wp14:pctHeight>0</wp14:pctHeight>
            </wp14:sizeRelV>
          </wp:anchor>
        </w:drawing>
      </w:r>
    </w:p>
    <w:p w14:paraId="0DD93D8B" w14:textId="18F039CA" w:rsidR="008D0F1C" w:rsidRDefault="008D0F1C" w:rsidP="00FC4330">
      <w:pPr>
        <w:widowControl/>
        <w:spacing w:after="160" w:line="259" w:lineRule="auto"/>
        <w:rPr>
          <w:rFonts w:ascii="Arial" w:eastAsia="Arial" w:hAnsi="Arial" w:cs="Arial"/>
          <w:b/>
          <w:color w:val="002060"/>
          <w:sz w:val="28"/>
          <w:szCs w:val="28"/>
        </w:rPr>
      </w:pPr>
    </w:p>
    <w:p w14:paraId="03B86C23" w14:textId="3FB9843E" w:rsidR="008D0F1C" w:rsidRDefault="008D0F1C" w:rsidP="00FC4330">
      <w:pPr>
        <w:widowControl/>
        <w:spacing w:after="160" w:line="259" w:lineRule="auto"/>
        <w:rPr>
          <w:rFonts w:ascii="Arial" w:eastAsia="Arial" w:hAnsi="Arial" w:cs="Arial"/>
          <w:b/>
          <w:color w:val="002060"/>
          <w:sz w:val="28"/>
          <w:szCs w:val="28"/>
        </w:rPr>
      </w:pPr>
    </w:p>
    <w:p w14:paraId="4D66073E" w14:textId="6245DF1C" w:rsidR="008D0F1C" w:rsidRDefault="008D0F1C" w:rsidP="00FC4330">
      <w:pPr>
        <w:widowControl/>
        <w:spacing w:after="160" w:line="259" w:lineRule="auto"/>
        <w:rPr>
          <w:rFonts w:ascii="Arial" w:eastAsia="Arial" w:hAnsi="Arial" w:cs="Arial"/>
          <w:b/>
          <w:color w:val="002060"/>
          <w:sz w:val="28"/>
          <w:szCs w:val="28"/>
        </w:rPr>
      </w:pPr>
    </w:p>
    <w:p w14:paraId="1C877600" w14:textId="4178FC3C" w:rsidR="008D0F1C" w:rsidRDefault="008D0F1C" w:rsidP="00FC4330">
      <w:pPr>
        <w:widowControl/>
        <w:spacing w:after="160" w:line="259" w:lineRule="auto"/>
        <w:rPr>
          <w:rFonts w:ascii="Arial" w:eastAsia="Arial" w:hAnsi="Arial" w:cs="Arial"/>
          <w:b/>
          <w:color w:val="002060"/>
          <w:sz w:val="28"/>
          <w:szCs w:val="28"/>
        </w:rPr>
      </w:pPr>
    </w:p>
    <w:p w14:paraId="23B48698" w14:textId="607E2EC5" w:rsidR="008D0F1C" w:rsidRDefault="008D0F1C" w:rsidP="00FC4330">
      <w:pPr>
        <w:widowControl/>
        <w:spacing w:after="160" w:line="259" w:lineRule="auto"/>
        <w:rPr>
          <w:rFonts w:ascii="Arial" w:eastAsia="Arial" w:hAnsi="Arial" w:cs="Arial"/>
          <w:b/>
          <w:color w:val="002060"/>
          <w:sz w:val="28"/>
          <w:szCs w:val="28"/>
        </w:rPr>
      </w:pPr>
    </w:p>
    <w:p w14:paraId="4956B2E7" w14:textId="14353AFC" w:rsidR="008D0F1C" w:rsidRDefault="008D0F1C" w:rsidP="00FC4330">
      <w:pPr>
        <w:widowControl/>
        <w:spacing w:after="160" w:line="259" w:lineRule="auto"/>
        <w:rPr>
          <w:rFonts w:ascii="Arial" w:eastAsia="Arial" w:hAnsi="Arial" w:cs="Arial"/>
          <w:b/>
          <w:color w:val="002060"/>
          <w:sz w:val="28"/>
          <w:szCs w:val="28"/>
        </w:rPr>
      </w:pPr>
    </w:p>
    <w:p w14:paraId="0129F8FC" w14:textId="556CB9CC" w:rsidR="008D0F1C" w:rsidRDefault="008D0F1C" w:rsidP="00FC4330">
      <w:pPr>
        <w:widowControl/>
        <w:spacing w:after="160" w:line="259" w:lineRule="auto"/>
        <w:rPr>
          <w:rFonts w:ascii="Arial" w:eastAsia="Arial" w:hAnsi="Arial" w:cs="Arial"/>
          <w:b/>
          <w:color w:val="002060"/>
          <w:sz w:val="28"/>
          <w:szCs w:val="28"/>
        </w:rPr>
      </w:pPr>
    </w:p>
    <w:p w14:paraId="6A8BD3CB" w14:textId="57B2EDE0" w:rsidR="008D0F1C" w:rsidRDefault="008D0F1C" w:rsidP="00FC4330">
      <w:pPr>
        <w:widowControl/>
        <w:spacing w:after="160" w:line="259" w:lineRule="auto"/>
        <w:rPr>
          <w:rFonts w:ascii="Arial" w:eastAsia="Arial" w:hAnsi="Arial" w:cs="Arial"/>
          <w:b/>
          <w:color w:val="002060"/>
          <w:sz w:val="28"/>
          <w:szCs w:val="28"/>
        </w:rPr>
      </w:pPr>
    </w:p>
    <w:p w14:paraId="1C6254D2" w14:textId="56D5C264" w:rsidR="008D0F1C" w:rsidRDefault="008D0F1C" w:rsidP="00FC4330">
      <w:pPr>
        <w:widowControl/>
        <w:spacing w:after="160" w:line="259" w:lineRule="auto"/>
        <w:rPr>
          <w:rFonts w:ascii="Arial" w:eastAsia="Arial" w:hAnsi="Arial" w:cs="Arial"/>
          <w:b/>
          <w:color w:val="002060"/>
          <w:sz w:val="28"/>
          <w:szCs w:val="28"/>
        </w:rPr>
      </w:pPr>
    </w:p>
    <w:p w14:paraId="5E0B290B" w14:textId="3AF2A2E4" w:rsidR="008D0F1C" w:rsidRDefault="008D0F1C" w:rsidP="00FC4330">
      <w:pPr>
        <w:widowControl/>
        <w:spacing w:after="160" w:line="259" w:lineRule="auto"/>
        <w:rPr>
          <w:rFonts w:ascii="Arial" w:eastAsia="Arial" w:hAnsi="Arial" w:cs="Arial"/>
          <w:b/>
          <w:color w:val="002060"/>
          <w:sz w:val="28"/>
          <w:szCs w:val="28"/>
        </w:rPr>
      </w:pPr>
    </w:p>
    <w:p w14:paraId="095FE81D" w14:textId="35F4A987" w:rsidR="008D0F1C" w:rsidRDefault="008D0F1C" w:rsidP="00FC4330">
      <w:pPr>
        <w:widowControl/>
        <w:spacing w:after="160" w:line="259" w:lineRule="auto"/>
        <w:rPr>
          <w:rFonts w:ascii="Arial" w:eastAsia="Arial" w:hAnsi="Arial" w:cs="Arial"/>
          <w:b/>
          <w:color w:val="002060"/>
          <w:sz w:val="28"/>
          <w:szCs w:val="28"/>
        </w:rPr>
      </w:pPr>
    </w:p>
    <w:p w14:paraId="27D0E9A1" w14:textId="355BAFEE" w:rsidR="00334521" w:rsidRDefault="00334521" w:rsidP="00FC4330">
      <w:pPr>
        <w:widowControl/>
        <w:spacing w:after="160" w:line="259" w:lineRule="auto"/>
        <w:rPr>
          <w:rFonts w:ascii="Arial" w:eastAsia="Arial" w:hAnsi="Arial" w:cs="Arial"/>
          <w:b/>
          <w:color w:val="002060"/>
          <w:sz w:val="28"/>
          <w:szCs w:val="28"/>
        </w:rPr>
      </w:pPr>
    </w:p>
    <w:p w14:paraId="58D50A36" w14:textId="345C2C3D" w:rsidR="006D2E44" w:rsidRDefault="006D2E44" w:rsidP="00FC4330">
      <w:pPr>
        <w:widowControl/>
        <w:spacing w:after="160" w:line="259" w:lineRule="auto"/>
        <w:rPr>
          <w:rFonts w:ascii="Arial" w:eastAsia="Arial" w:hAnsi="Arial" w:cs="Arial"/>
          <w:b/>
          <w:color w:val="002060"/>
          <w:sz w:val="28"/>
          <w:szCs w:val="28"/>
        </w:rPr>
      </w:pPr>
    </w:p>
    <w:p w14:paraId="2229ED38" w14:textId="263A0B67" w:rsidR="006D2E44" w:rsidRDefault="006D57E5"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395908B6" wp14:editId="62F2C7D4">
            <wp:simplePos x="0" y="0"/>
            <wp:positionH relativeFrom="margin">
              <wp:posOffset>223190</wp:posOffset>
            </wp:positionH>
            <wp:positionV relativeFrom="paragraph">
              <wp:posOffset>6274</wp:posOffset>
            </wp:positionV>
            <wp:extent cx="5793105" cy="434482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6 FO1 (2).JPG"/>
                    <pic:cNvPicPr/>
                  </pic:nvPicPr>
                  <pic:blipFill>
                    <a:blip r:embed="rId11">
                      <a:extLst>
                        <a:ext uri="{28A0092B-C50C-407E-A947-70E740481C1C}">
                          <a14:useLocalDpi xmlns:a14="http://schemas.microsoft.com/office/drawing/2010/main" val="0"/>
                        </a:ext>
                      </a:extLst>
                    </a:blip>
                    <a:stretch>
                      <a:fillRect/>
                    </a:stretch>
                  </pic:blipFill>
                  <pic:spPr>
                    <a:xfrm>
                      <a:off x="0" y="0"/>
                      <a:ext cx="5793105" cy="4344828"/>
                    </a:xfrm>
                    <a:prstGeom prst="rect">
                      <a:avLst/>
                    </a:prstGeom>
                  </pic:spPr>
                </pic:pic>
              </a:graphicData>
            </a:graphic>
            <wp14:sizeRelH relativeFrom="margin">
              <wp14:pctWidth>0</wp14:pctWidth>
            </wp14:sizeRelH>
            <wp14:sizeRelV relativeFrom="margin">
              <wp14:pctHeight>0</wp14:pctHeight>
            </wp14:sizeRelV>
          </wp:anchor>
        </w:drawing>
      </w:r>
    </w:p>
    <w:p w14:paraId="3BFE9BBE" w14:textId="770D2108" w:rsidR="006D2E44" w:rsidRDefault="006D2E44" w:rsidP="00FC4330">
      <w:pPr>
        <w:widowControl/>
        <w:spacing w:after="160" w:line="259" w:lineRule="auto"/>
        <w:rPr>
          <w:rFonts w:ascii="Arial" w:eastAsia="Arial" w:hAnsi="Arial" w:cs="Arial"/>
          <w:b/>
          <w:color w:val="002060"/>
          <w:sz w:val="28"/>
          <w:szCs w:val="28"/>
        </w:rPr>
      </w:pPr>
    </w:p>
    <w:p w14:paraId="4DB91608" w14:textId="34D2D095" w:rsidR="006D2E44" w:rsidRDefault="006D2E44" w:rsidP="00FC4330">
      <w:pPr>
        <w:widowControl/>
        <w:spacing w:after="160" w:line="259" w:lineRule="auto"/>
        <w:rPr>
          <w:rFonts w:ascii="Arial" w:eastAsia="Arial" w:hAnsi="Arial" w:cs="Arial"/>
          <w:b/>
          <w:color w:val="002060"/>
          <w:sz w:val="28"/>
          <w:szCs w:val="28"/>
        </w:rPr>
      </w:pPr>
    </w:p>
    <w:p w14:paraId="1698B7D4" w14:textId="2BE6CB3E" w:rsidR="006D2E44" w:rsidRDefault="006D2E44" w:rsidP="00FC4330">
      <w:pPr>
        <w:widowControl/>
        <w:spacing w:after="160" w:line="259" w:lineRule="auto"/>
        <w:rPr>
          <w:rFonts w:ascii="Arial" w:eastAsia="Arial" w:hAnsi="Arial" w:cs="Arial"/>
          <w:b/>
          <w:color w:val="002060"/>
          <w:sz w:val="28"/>
          <w:szCs w:val="28"/>
        </w:rPr>
      </w:pPr>
    </w:p>
    <w:p w14:paraId="500FC7F0" w14:textId="27F43B63" w:rsidR="006D2E44" w:rsidRDefault="006D2E44" w:rsidP="00FC4330">
      <w:pPr>
        <w:widowControl/>
        <w:spacing w:after="160" w:line="259" w:lineRule="auto"/>
        <w:rPr>
          <w:rFonts w:ascii="Arial" w:eastAsia="Arial" w:hAnsi="Arial" w:cs="Arial"/>
          <w:b/>
          <w:color w:val="002060"/>
          <w:sz w:val="28"/>
          <w:szCs w:val="28"/>
        </w:rPr>
      </w:pPr>
    </w:p>
    <w:p w14:paraId="70F792D7" w14:textId="2B18EDE4" w:rsidR="00F64AB9" w:rsidRPr="00F64AB9" w:rsidRDefault="00F64AB9" w:rsidP="00FC4330">
      <w:pPr>
        <w:widowControl/>
        <w:spacing w:after="160" w:line="259" w:lineRule="auto"/>
        <w:rPr>
          <w:rFonts w:ascii="Arial" w:eastAsia="Arial" w:hAnsi="Arial" w:cs="Arial"/>
          <w:b/>
          <w:color w:val="002060"/>
          <w:sz w:val="28"/>
          <w:szCs w:val="28"/>
        </w:rPr>
      </w:pPr>
    </w:p>
    <w:sectPr w:rsidR="00F64AB9" w:rsidRPr="00F64AB9"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3A9C6" w14:textId="77777777" w:rsidR="00E87D54" w:rsidRDefault="00E87D54">
      <w:pPr>
        <w:spacing w:after="0" w:line="240" w:lineRule="auto"/>
      </w:pPr>
      <w:r>
        <w:separator/>
      </w:r>
    </w:p>
  </w:endnote>
  <w:endnote w:type="continuationSeparator" w:id="0">
    <w:p w14:paraId="7DD4BDB4" w14:textId="77777777" w:rsidR="00E87D54" w:rsidRDefault="00E87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2C0482" w:rsidRDefault="002C048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2C0482" w:rsidRDefault="002C0482">
    <w:pPr>
      <w:pBdr>
        <w:bottom w:val="single" w:sz="6" w:space="1" w:color="000000"/>
      </w:pBdr>
      <w:tabs>
        <w:tab w:val="left" w:pos="2371"/>
        <w:tab w:val="center" w:pos="5233"/>
      </w:tabs>
      <w:spacing w:after="0" w:line="240" w:lineRule="auto"/>
      <w:jc w:val="right"/>
      <w:rPr>
        <w:sz w:val="16"/>
        <w:szCs w:val="16"/>
      </w:rPr>
    </w:pPr>
  </w:p>
  <w:p w14:paraId="2B859230" w14:textId="5416A64A" w:rsidR="002C0482" w:rsidRDefault="002C0482"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D57E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D57E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w:t>
    </w:r>
    <w:r w:rsidR="00FE234B">
      <w:rPr>
        <w:rFonts w:ascii="Arial" w:eastAsia="Arial" w:hAnsi="Arial" w:cs="Arial"/>
        <w:sz w:val="14"/>
        <w:szCs w:val="14"/>
      </w:rPr>
      <w:t>6</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FE234B">
      <w:rPr>
        <w:rFonts w:ascii="Arial" w:eastAsia="Arial" w:hAnsi="Arial" w:cs="Arial"/>
        <w:sz w:val="14"/>
        <w:szCs w:val="14"/>
      </w:rPr>
      <w:t>3</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2C0482" w:rsidRDefault="002C048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950C1" w14:textId="77777777" w:rsidR="00E87D54" w:rsidRDefault="00E87D54">
      <w:pPr>
        <w:spacing w:after="0" w:line="240" w:lineRule="auto"/>
      </w:pPr>
      <w:r>
        <w:separator/>
      </w:r>
    </w:p>
  </w:footnote>
  <w:footnote w:type="continuationSeparator" w:id="0">
    <w:p w14:paraId="48E1830E" w14:textId="77777777" w:rsidR="00E87D54" w:rsidRDefault="00E87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2C0482" w:rsidRDefault="002C048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2C0482" w:rsidRDefault="002C048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C0482" w:rsidRDefault="002C0482">
    <w:pPr>
      <w:pBdr>
        <w:bottom w:val="single" w:sz="6" w:space="1" w:color="000000"/>
      </w:pBdr>
      <w:tabs>
        <w:tab w:val="center" w:pos="4680"/>
        <w:tab w:val="right" w:pos="9360"/>
      </w:tabs>
      <w:spacing w:after="0" w:line="240" w:lineRule="auto"/>
      <w:jc w:val="center"/>
      <w:rPr>
        <w:sz w:val="10"/>
      </w:rPr>
    </w:pPr>
  </w:p>
  <w:p w14:paraId="3A0C3660" w14:textId="77777777" w:rsidR="002C0482" w:rsidRDefault="002C048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2C0482" w:rsidRDefault="002C048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3AB056B-C946-40AB-B989-015B52E76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35</Pages>
  <Words>13698</Words>
  <Characters>78083</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1</cp:revision>
  <dcterms:created xsi:type="dcterms:W3CDTF">2021-03-10T08:47:00Z</dcterms:created>
  <dcterms:modified xsi:type="dcterms:W3CDTF">2021-03-1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